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6EF77F" w14:textId="77777777" w:rsidR="00CB47AD" w:rsidRDefault="009332FA">
      <w:pPr>
        <w:pStyle w:val="3GPPHeader"/>
        <w:spacing w:after="60"/>
        <w:rPr>
          <w:sz w:val="32"/>
          <w:szCs w:val="32"/>
        </w:rPr>
      </w:pPr>
      <w:r>
        <w:t>3GPP RAN WG2 Meeting #130</w:t>
      </w:r>
      <w:r>
        <w:tab/>
      </w:r>
      <w:r>
        <w:rPr>
          <w:rFonts w:cs="Arial"/>
          <w:sz w:val="26"/>
          <w:szCs w:val="26"/>
        </w:rPr>
        <w:t>R2-25</w:t>
      </w:r>
      <w:r>
        <w:rPr>
          <w:rFonts w:cs="Arial"/>
          <w:sz w:val="26"/>
          <w:szCs w:val="26"/>
          <w:highlight w:val="yellow"/>
        </w:rPr>
        <w:t>xxxxx</w:t>
      </w:r>
    </w:p>
    <w:p w14:paraId="4919BCF8" w14:textId="77777777" w:rsidR="00CB47AD" w:rsidRDefault="009332FA">
      <w:pPr>
        <w:pStyle w:val="3GPPHeader"/>
      </w:pPr>
      <w:r>
        <w:t>Malta, Malta May 19</w:t>
      </w:r>
      <w:r>
        <w:rPr>
          <w:vertAlign w:val="superscript"/>
        </w:rPr>
        <w:t>th</w:t>
      </w:r>
      <w:r>
        <w:t xml:space="preserve"> – 23</w:t>
      </w:r>
      <w:r>
        <w:rPr>
          <w:vertAlign w:val="superscript"/>
        </w:rPr>
        <w:t>rd</w:t>
      </w:r>
      <w:r>
        <w:t xml:space="preserve">, 2023             </w:t>
      </w:r>
    </w:p>
    <w:p w14:paraId="7B735D44" w14:textId="77777777" w:rsidR="00CB47AD" w:rsidRDefault="009332FA">
      <w:pPr>
        <w:pStyle w:val="3GPPHeader"/>
        <w:rPr>
          <w:rFonts w:eastAsia="宋体"/>
          <w:sz w:val="22"/>
          <w:szCs w:val="22"/>
          <w:lang w:val="en-US"/>
        </w:rPr>
      </w:pPr>
      <w:r>
        <w:rPr>
          <w:sz w:val="22"/>
          <w:szCs w:val="22"/>
          <w:lang w:val="sv-SE"/>
        </w:rPr>
        <w:t>Agenda Item:</w:t>
      </w:r>
      <w:r>
        <w:rPr>
          <w:sz w:val="22"/>
          <w:szCs w:val="22"/>
          <w:lang w:val="sv-SE"/>
        </w:rPr>
        <w:tab/>
      </w:r>
      <w:r>
        <w:rPr>
          <w:rFonts w:eastAsia="宋体" w:hint="eastAsia"/>
          <w:sz w:val="22"/>
          <w:szCs w:val="22"/>
          <w:lang w:val="en-US"/>
        </w:rPr>
        <w:t>8</w:t>
      </w:r>
      <w:r>
        <w:rPr>
          <w:sz w:val="22"/>
          <w:szCs w:val="22"/>
          <w:lang w:val="sv-SE"/>
        </w:rPr>
        <w:t>.</w:t>
      </w:r>
      <w:r>
        <w:rPr>
          <w:rFonts w:eastAsia="宋体" w:hint="eastAsia"/>
          <w:sz w:val="22"/>
          <w:szCs w:val="22"/>
          <w:lang w:val="en-US"/>
        </w:rPr>
        <w:t>8</w:t>
      </w:r>
      <w:r>
        <w:rPr>
          <w:sz w:val="22"/>
          <w:szCs w:val="22"/>
          <w:lang w:val="sv-SE"/>
        </w:rPr>
        <w:t>.</w:t>
      </w:r>
      <w:r>
        <w:rPr>
          <w:rFonts w:eastAsia="宋体" w:hint="eastAsia"/>
          <w:sz w:val="22"/>
          <w:szCs w:val="22"/>
          <w:lang w:val="en-US"/>
        </w:rPr>
        <w:t>1</w:t>
      </w:r>
    </w:p>
    <w:p w14:paraId="13CDFE7B" w14:textId="77777777" w:rsidR="00CB47AD" w:rsidRDefault="009332FA">
      <w:pPr>
        <w:pStyle w:val="3GPPHeader"/>
        <w:rPr>
          <w:rFonts w:eastAsia="宋体"/>
          <w:sz w:val="22"/>
          <w:szCs w:val="22"/>
          <w:lang w:val="en-US"/>
        </w:rPr>
      </w:pPr>
      <w:r>
        <w:rPr>
          <w:sz w:val="22"/>
          <w:szCs w:val="22"/>
          <w:lang w:val="en-US"/>
        </w:rPr>
        <w:t>Source:</w:t>
      </w:r>
      <w:r>
        <w:rPr>
          <w:sz w:val="22"/>
          <w:szCs w:val="22"/>
          <w:lang w:val="en-US"/>
        </w:rPr>
        <w:tab/>
      </w:r>
      <w:r>
        <w:rPr>
          <w:rFonts w:eastAsia="宋体" w:hint="eastAsia"/>
          <w:sz w:val="22"/>
          <w:szCs w:val="22"/>
          <w:lang w:val="en-US"/>
        </w:rPr>
        <w:t>ZTE Corporation, Sanechips</w:t>
      </w:r>
      <w:r>
        <w:rPr>
          <w:rFonts w:eastAsia="宋体" w:hint="eastAsia"/>
          <w:sz w:val="22"/>
          <w:szCs w:val="22"/>
          <w:lang w:val="en-US"/>
        </w:rPr>
        <w:tab/>
        <w:t xml:space="preserve"> </w:t>
      </w:r>
    </w:p>
    <w:p w14:paraId="60A86310" w14:textId="77777777" w:rsidR="00CB47AD" w:rsidRDefault="009332FA">
      <w:pPr>
        <w:pStyle w:val="3GPPHeader"/>
        <w:jc w:val="left"/>
        <w:rPr>
          <w:rFonts w:eastAsia="宋体"/>
          <w:color w:val="000000"/>
          <w:sz w:val="22"/>
          <w:szCs w:val="22"/>
          <w:lang w:val="en-US"/>
        </w:rPr>
      </w:pPr>
      <w:r>
        <w:rPr>
          <w:sz w:val="22"/>
          <w:szCs w:val="22"/>
        </w:rPr>
        <w:t>Title:</w:t>
      </w:r>
      <w:r>
        <w:rPr>
          <w:sz w:val="22"/>
          <w:szCs w:val="22"/>
        </w:rPr>
        <w:tab/>
      </w:r>
      <w:r>
        <w:rPr>
          <w:rFonts w:eastAsia="宋体" w:hint="eastAsia"/>
          <w:sz w:val="22"/>
          <w:szCs w:val="22"/>
          <w:lang w:val="en-US"/>
        </w:rPr>
        <w:t xml:space="preserve">Remaining 304 open issues </w:t>
      </w:r>
      <w:r>
        <w:rPr>
          <w:sz w:val="22"/>
          <w:szCs w:val="22"/>
        </w:rPr>
        <w:t xml:space="preserve">for </w:t>
      </w:r>
      <w:r>
        <w:rPr>
          <w:rFonts w:eastAsia="宋体" w:hint="eastAsia"/>
          <w:sz w:val="22"/>
          <w:szCs w:val="22"/>
          <w:lang w:val="en-US"/>
        </w:rPr>
        <w:t>NR NTN</w:t>
      </w:r>
    </w:p>
    <w:p w14:paraId="36ED475D" w14:textId="77777777" w:rsidR="00CB47AD" w:rsidRDefault="009332FA">
      <w:pPr>
        <w:pStyle w:val="3GPPHeader"/>
        <w:rPr>
          <w:sz w:val="22"/>
          <w:szCs w:val="22"/>
        </w:rPr>
      </w:pPr>
      <w:r>
        <w:rPr>
          <w:sz w:val="22"/>
          <w:szCs w:val="22"/>
        </w:rPr>
        <w:t>Document for:</w:t>
      </w:r>
      <w:r>
        <w:rPr>
          <w:sz w:val="22"/>
          <w:szCs w:val="22"/>
        </w:rPr>
        <w:tab/>
        <w:t>Discussion, Decision</w:t>
      </w:r>
      <w:r>
        <w:t xml:space="preserve">                        </w:t>
      </w:r>
    </w:p>
    <w:p w14:paraId="47D77980" w14:textId="77777777" w:rsidR="00CB47AD" w:rsidRDefault="009332FA">
      <w:pPr>
        <w:pStyle w:val="1"/>
        <w:numPr>
          <w:ilvl w:val="0"/>
          <w:numId w:val="5"/>
        </w:numPr>
      </w:pPr>
      <w:r>
        <w:t>Introduction</w:t>
      </w:r>
    </w:p>
    <w:p w14:paraId="305CFE9D" w14:textId="77777777" w:rsidR="00CB47AD" w:rsidRDefault="009332FA">
      <w:r>
        <w:t>The following document includes a list of open issues according to the following email discussion:</w:t>
      </w:r>
    </w:p>
    <w:p w14:paraId="7AA0A213" w14:textId="77777777" w:rsidR="00CB47AD" w:rsidRDefault="009332FA">
      <w:pPr>
        <w:pStyle w:val="EmailDiscussion"/>
      </w:pPr>
      <w:r>
        <w:t>[Post129</w:t>
      </w:r>
      <w:proofErr w:type="gramStart"/>
      <w:r>
        <w:t>bis][</w:t>
      </w:r>
      <w:proofErr w:type="gramEnd"/>
      <w:r>
        <w:t>307][R19 NR NTN] 38.304 CR (ZTE)</w:t>
      </w:r>
    </w:p>
    <w:p w14:paraId="7F76B952" w14:textId="77777777" w:rsidR="00CB47AD" w:rsidRDefault="009332FA">
      <w:pPr>
        <w:pStyle w:val="EmailDiscussion2"/>
      </w:pPr>
      <w:r>
        <w:tab/>
        <w:t xml:space="preserve">Scope: discuss the running 38.304 CR </w:t>
      </w:r>
    </w:p>
    <w:p w14:paraId="08B079C0" w14:textId="77777777" w:rsidR="00CB47AD" w:rsidRDefault="009332FA">
      <w:pPr>
        <w:pStyle w:val="EmailDiscussion2"/>
      </w:pPr>
      <w:r>
        <w:tab/>
        <w:t xml:space="preserve">Intended outcome: Endorsed CR </w:t>
      </w:r>
    </w:p>
    <w:p w14:paraId="753B7112" w14:textId="77777777" w:rsidR="00CB47AD" w:rsidRDefault="009332FA">
      <w:pPr>
        <w:pStyle w:val="EmailDiscussion2"/>
      </w:pPr>
      <w:r>
        <w:tab/>
        <w:t>Deadline: long</w:t>
      </w:r>
    </w:p>
    <w:p w14:paraId="046DB3D5" w14:textId="77777777" w:rsidR="00CB47AD" w:rsidRDefault="009332FA">
      <w:pPr>
        <w:rPr>
          <w:rFonts w:eastAsia="宋体"/>
          <w:b/>
          <w:bCs/>
          <w:color w:val="FF0000"/>
          <w:lang w:val="en-US"/>
        </w:rPr>
      </w:pPr>
      <w:r>
        <w:t>Companies a</w:t>
      </w:r>
      <w:r>
        <w:t xml:space="preserve">re invited to provide feedback on open issue list by: </w:t>
      </w:r>
      <w:r>
        <w:rPr>
          <w:rFonts w:hint="eastAsia"/>
          <w:b/>
          <w:bCs/>
          <w:color w:val="FF0000"/>
          <w:lang w:val="en-US"/>
        </w:rPr>
        <w:t>1</w:t>
      </w:r>
      <w:proofErr w:type="gramStart"/>
      <w:r>
        <w:rPr>
          <w:rFonts w:hint="eastAsia"/>
          <w:b/>
          <w:bCs/>
          <w:color w:val="FF0000"/>
          <w:lang w:val="en-US"/>
        </w:rPr>
        <w:t xml:space="preserve">st </w:t>
      </w:r>
      <w:r>
        <w:rPr>
          <w:b/>
          <w:bCs/>
          <w:color w:val="FF0000"/>
        </w:rPr>
        <w:t xml:space="preserve"> May</w:t>
      </w:r>
      <w:proofErr w:type="gramEnd"/>
      <w:r>
        <w:rPr>
          <w:b/>
          <w:bCs/>
          <w:color w:val="FF0000"/>
        </w:rPr>
        <w:t xml:space="preserve"> 2025</w:t>
      </w:r>
      <w:r>
        <w:rPr>
          <w:rFonts w:eastAsia="宋体" w:hint="eastAsia"/>
          <w:b/>
          <w:bCs/>
          <w:color w:val="FF0000"/>
          <w:lang w:val="en-US"/>
        </w:rPr>
        <w:t xml:space="preserve"> </w:t>
      </w:r>
      <w:r>
        <w:rPr>
          <w:rFonts w:hint="eastAsia"/>
          <w:b/>
          <w:bCs/>
          <w:color w:val="FF0000"/>
          <w:lang w:val="en-US"/>
        </w:rPr>
        <w:t>UTC 10:00.</w:t>
      </w:r>
    </w:p>
    <w:p w14:paraId="7F98A241" w14:textId="77777777" w:rsidR="00CB47AD" w:rsidRDefault="00CB47AD">
      <w:pPr>
        <w:rPr>
          <w:b/>
          <w:bCs/>
          <w:color w:val="FF0000"/>
        </w:rPr>
      </w:pPr>
    </w:p>
    <w:p w14:paraId="1D959A71" w14:textId="77777777" w:rsidR="00CB47AD" w:rsidRDefault="009332FA">
      <w:pPr>
        <w:pStyle w:val="2"/>
        <w:numPr>
          <w:ilvl w:val="1"/>
          <w:numId w:val="0"/>
        </w:numPr>
        <w:rPr>
          <w:rFonts w:eastAsia="等线"/>
        </w:rPr>
      </w:pPr>
      <w:r>
        <w:rPr>
          <w:rFonts w:eastAsia="等线"/>
        </w:rPr>
        <w:t>Contact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2"/>
        <w:gridCol w:w="3167"/>
        <w:gridCol w:w="4140"/>
      </w:tblGrid>
      <w:tr w:rsidR="00CB47AD" w14:paraId="5A27C951" w14:textId="77777777">
        <w:tc>
          <w:tcPr>
            <w:tcW w:w="2376" w:type="dxa"/>
            <w:shd w:val="clear" w:color="auto" w:fill="auto"/>
          </w:tcPr>
          <w:p w14:paraId="0F529A13" w14:textId="77777777" w:rsidR="00CB47AD" w:rsidRDefault="009332FA">
            <w:pPr>
              <w:spacing w:before="100" w:beforeAutospacing="1" w:after="100" w:afterAutospacing="1"/>
              <w:rPr>
                <w:rFonts w:cs="Arial"/>
                <w:b/>
                <w:bCs/>
                <w:color w:val="000000"/>
              </w:rPr>
            </w:pPr>
            <w:r>
              <w:rPr>
                <w:rFonts w:cs="Arial"/>
                <w:b/>
                <w:bCs/>
                <w:color w:val="000000"/>
              </w:rPr>
              <w:t>Company</w:t>
            </w:r>
          </w:p>
        </w:tc>
        <w:tc>
          <w:tcPr>
            <w:tcW w:w="3261" w:type="dxa"/>
            <w:shd w:val="clear" w:color="auto" w:fill="auto"/>
          </w:tcPr>
          <w:p w14:paraId="6EED8724" w14:textId="77777777" w:rsidR="00CB47AD" w:rsidRDefault="009332FA">
            <w:pPr>
              <w:spacing w:before="100" w:beforeAutospacing="1" w:after="100" w:afterAutospacing="1"/>
              <w:rPr>
                <w:rFonts w:cs="Arial"/>
                <w:b/>
                <w:bCs/>
                <w:color w:val="000000"/>
              </w:rPr>
            </w:pPr>
            <w:r>
              <w:rPr>
                <w:rFonts w:cs="Arial"/>
                <w:b/>
                <w:bCs/>
                <w:color w:val="000000"/>
              </w:rPr>
              <w:t>Delegate Name</w:t>
            </w:r>
          </w:p>
        </w:tc>
        <w:tc>
          <w:tcPr>
            <w:tcW w:w="4218" w:type="dxa"/>
            <w:shd w:val="clear" w:color="auto" w:fill="auto"/>
          </w:tcPr>
          <w:p w14:paraId="296671C8" w14:textId="77777777" w:rsidR="00CB47AD" w:rsidRDefault="009332FA">
            <w:pPr>
              <w:spacing w:before="100" w:beforeAutospacing="1" w:after="100" w:afterAutospacing="1"/>
              <w:rPr>
                <w:rFonts w:cs="Arial"/>
                <w:b/>
                <w:bCs/>
                <w:color w:val="000000"/>
              </w:rPr>
            </w:pPr>
            <w:r>
              <w:rPr>
                <w:rFonts w:cs="Arial"/>
                <w:b/>
                <w:bCs/>
                <w:color w:val="000000"/>
              </w:rPr>
              <w:t>Email</w:t>
            </w:r>
          </w:p>
        </w:tc>
      </w:tr>
      <w:tr w:rsidR="00CB47AD" w14:paraId="3334D929" w14:textId="77777777">
        <w:tc>
          <w:tcPr>
            <w:tcW w:w="2376" w:type="dxa"/>
            <w:shd w:val="clear" w:color="auto" w:fill="auto"/>
          </w:tcPr>
          <w:p w14:paraId="43630317" w14:textId="77777777" w:rsidR="00CB47AD" w:rsidRDefault="009332FA">
            <w:pPr>
              <w:spacing w:before="100" w:beforeAutospacing="1" w:after="100" w:afterAutospacing="1"/>
              <w:rPr>
                <w:rFonts w:cs="Arial"/>
                <w:color w:val="000000"/>
                <w:lang w:val="en-US"/>
              </w:rPr>
            </w:pPr>
            <w:r>
              <w:rPr>
                <w:rFonts w:cs="Arial" w:hint="eastAsia"/>
                <w:color w:val="000000"/>
                <w:lang w:val="en-US"/>
              </w:rPr>
              <w:t>ZTE</w:t>
            </w:r>
          </w:p>
        </w:tc>
        <w:tc>
          <w:tcPr>
            <w:tcW w:w="3261" w:type="dxa"/>
            <w:shd w:val="clear" w:color="auto" w:fill="auto"/>
          </w:tcPr>
          <w:p w14:paraId="487A5AF4" w14:textId="77777777" w:rsidR="00CB47AD" w:rsidRDefault="009332FA">
            <w:pPr>
              <w:spacing w:before="100" w:beforeAutospacing="1" w:after="100" w:afterAutospacing="1"/>
              <w:rPr>
                <w:rFonts w:cs="Arial"/>
                <w:color w:val="000000"/>
                <w:lang w:val="en-US"/>
              </w:rPr>
            </w:pPr>
            <w:r>
              <w:rPr>
                <w:rFonts w:cs="Arial" w:hint="eastAsia"/>
                <w:color w:val="000000"/>
                <w:lang w:val="en-US"/>
              </w:rPr>
              <w:t>Zhihong Qiu</w:t>
            </w:r>
          </w:p>
        </w:tc>
        <w:tc>
          <w:tcPr>
            <w:tcW w:w="4218" w:type="dxa"/>
            <w:shd w:val="clear" w:color="auto" w:fill="auto"/>
          </w:tcPr>
          <w:p w14:paraId="19001510" w14:textId="77777777" w:rsidR="00CB47AD" w:rsidRDefault="009332FA">
            <w:pPr>
              <w:spacing w:before="100" w:beforeAutospacing="1" w:after="100" w:afterAutospacing="1"/>
              <w:rPr>
                <w:rFonts w:cs="Arial"/>
                <w:color w:val="000000"/>
                <w:lang w:val="en-US"/>
              </w:rPr>
            </w:pPr>
            <w:r>
              <w:rPr>
                <w:rFonts w:cs="Arial" w:hint="eastAsia"/>
                <w:color w:val="000000"/>
                <w:lang w:val="en-US"/>
              </w:rPr>
              <w:t>qiu.zhihong</w:t>
            </w:r>
            <w:r>
              <w:rPr>
                <w:rFonts w:cs="Arial"/>
                <w:color w:val="000000"/>
              </w:rPr>
              <w:t>@</w:t>
            </w:r>
            <w:r>
              <w:rPr>
                <w:rFonts w:cs="Arial" w:hint="eastAsia"/>
                <w:color w:val="000000"/>
                <w:lang w:val="en-US"/>
              </w:rPr>
              <w:t>zte</w:t>
            </w:r>
            <w:r>
              <w:rPr>
                <w:rFonts w:cs="Arial"/>
                <w:color w:val="000000"/>
              </w:rPr>
              <w:t>.com</w:t>
            </w:r>
            <w:r>
              <w:rPr>
                <w:rFonts w:cs="Arial" w:hint="eastAsia"/>
                <w:color w:val="000000"/>
                <w:lang w:val="en-US"/>
              </w:rPr>
              <w:t>.cn</w:t>
            </w:r>
          </w:p>
        </w:tc>
      </w:tr>
      <w:tr w:rsidR="00CB47AD" w14:paraId="2E6EC724" w14:textId="77777777">
        <w:tc>
          <w:tcPr>
            <w:tcW w:w="2376" w:type="dxa"/>
            <w:shd w:val="clear" w:color="auto" w:fill="auto"/>
          </w:tcPr>
          <w:p w14:paraId="0D7BC547" w14:textId="71CA456E" w:rsidR="00CB47AD" w:rsidRDefault="00494722">
            <w:pPr>
              <w:spacing w:before="100" w:beforeAutospacing="1" w:after="100" w:afterAutospacing="1"/>
              <w:rPr>
                <w:rFonts w:cs="Arial"/>
                <w:color w:val="000000"/>
              </w:rPr>
            </w:pPr>
            <w:r>
              <w:rPr>
                <w:rFonts w:cs="Arial"/>
                <w:color w:val="000000"/>
              </w:rPr>
              <w:t>Apple</w:t>
            </w:r>
          </w:p>
        </w:tc>
        <w:tc>
          <w:tcPr>
            <w:tcW w:w="3261" w:type="dxa"/>
            <w:shd w:val="clear" w:color="auto" w:fill="auto"/>
          </w:tcPr>
          <w:p w14:paraId="604BDDED" w14:textId="3AE9040B" w:rsidR="00CB47AD" w:rsidRDefault="00494722">
            <w:pPr>
              <w:spacing w:before="100" w:beforeAutospacing="1" w:after="100" w:afterAutospacing="1"/>
              <w:rPr>
                <w:rFonts w:cs="Arial"/>
                <w:color w:val="000000"/>
              </w:rPr>
            </w:pPr>
            <w:r>
              <w:rPr>
                <w:rFonts w:cs="Arial"/>
                <w:color w:val="000000"/>
              </w:rPr>
              <w:t>Yuqin Chen</w:t>
            </w:r>
          </w:p>
        </w:tc>
        <w:tc>
          <w:tcPr>
            <w:tcW w:w="4218" w:type="dxa"/>
            <w:shd w:val="clear" w:color="auto" w:fill="auto"/>
          </w:tcPr>
          <w:p w14:paraId="598DC295" w14:textId="52FBD947" w:rsidR="00CB47AD" w:rsidRDefault="00494722">
            <w:pPr>
              <w:spacing w:before="100" w:beforeAutospacing="1" w:after="100" w:afterAutospacing="1"/>
              <w:rPr>
                <w:rFonts w:cs="Arial"/>
                <w:color w:val="000000"/>
              </w:rPr>
            </w:pPr>
            <w:r>
              <w:rPr>
                <w:rFonts w:cs="Arial"/>
                <w:color w:val="000000"/>
              </w:rPr>
              <w:t>yuqin_chen@apple.com</w:t>
            </w:r>
          </w:p>
        </w:tc>
      </w:tr>
      <w:tr w:rsidR="00CB47AD" w14:paraId="0EA1118B" w14:textId="77777777">
        <w:tc>
          <w:tcPr>
            <w:tcW w:w="2376" w:type="dxa"/>
            <w:shd w:val="clear" w:color="auto" w:fill="auto"/>
          </w:tcPr>
          <w:p w14:paraId="6ADA70F7" w14:textId="0B4121EA" w:rsidR="00CB47AD" w:rsidRPr="00805D18" w:rsidRDefault="00805D18">
            <w:pPr>
              <w:spacing w:before="100" w:beforeAutospacing="1" w:after="100" w:afterAutospacing="1"/>
              <w:rPr>
                <w:rFonts w:eastAsiaTheme="minorEastAsia" w:cs="Arial" w:hint="eastAsia"/>
                <w:color w:val="000000"/>
              </w:rPr>
            </w:pPr>
            <w:r>
              <w:rPr>
                <w:rFonts w:eastAsiaTheme="minorEastAsia" w:cs="Arial" w:hint="eastAsia"/>
                <w:color w:val="000000"/>
              </w:rPr>
              <w:t>v</w:t>
            </w:r>
            <w:r>
              <w:rPr>
                <w:rFonts w:eastAsiaTheme="minorEastAsia" w:cs="Arial"/>
                <w:color w:val="000000"/>
              </w:rPr>
              <w:t>ivo</w:t>
            </w:r>
          </w:p>
        </w:tc>
        <w:tc>
          <w:tcPr>
            <w:tcW w:w="3261" w:type="dxa"/>
            <w:shd w:val="clear" w:color="auto" w:fill="auto"/>
          </w:tcPr>
          <w:p w14:paraId="592C991B" w14:textId="55CC92DC" w:rsidR="00CB47AD" w:rsidRPr="00805D18" w:rsidRDefault="00805D18">
            <w:pPr>
              <w:spacing w:before="100" w:beforeAutospacing="1" w:after="100" w:afterAutospacing="1"/>
              <w:rPr>
                <w:rFonts w:eastAsiaTheme="minorEastAsia" w:cs="Arial" w:hint="eastAsia"/>
                <w:color w:val="000000"/>
              </w:rPr>
            </w:pPr>
            <w:r>
              <w:rPr>
                <w:rFonts w:eastAsiaTheme="minorEastAsia" w:cs="Arial" w:hint="eastAsia"/>
                <w:color w:val="000000"/>
              </w:rPr>
              <w:t>Y</w:t>
            </w:r>
            <w:r>
              <w:rPr>
                <w:rFonts w:eastAsiaTheme="minorEastAsia" w:cs="Arial"/>
                <w:color w:val="000000"/>
              </w:rPr>
              <w:t>itao Mo (Stephen)</w:t>
            </w:r>
          </w:p>
        </w:tc>
        <w:tc>
          <w:tcPr>
            <w:tcW w:w="4218" w:type="dxa"/>
            <w:shd w:val="clear" w:color="auto" w:fill="auto"/>
          </w:tcPr>
          <w:p w14:paraId="1EFA97DF" w14:textId="49BC0A7E" w:rsidR="00CB47AD" w:rsidRPr="00805D18" w:rsidRDefault="00805D18">
            <w:pPr>
              <w:spacing w:before="100" w:beforeAutospacing="1" w:after="100" w:afterAutospacing="1"/>
              <w:rPr>
                <w:rFonts w:eastAsiaTheme="minorEastAsia" w:cs="Arial" w:hint="eastAsia"/>
                <w:color w:val="000000"/>
              </w:rPr>
            </w:pPr>
            <w:r>
              <w:rPr>
                <w:rFonts w:eastAsiaTheme="minorEastAsia" w:cs="Arial"/>
                <w:color w:val="000000"/>
              </w:rPr>
              <w:t>yitao.mo@vivo.com</w:t>
            </w:r>
          </w:p>
        </w:tc>
      </w:tr>
      <w:tr w:rsidR="00CB47AD" w14:paraId="4BEF5632" w14:textId="77777777">
        <w:tc>
          <w:tcPr>
            <w:tcW w:w="2376" w:type="dxa"/>
            <w:shd w:val="clear" w:color="auto" w:fill="auto"/>
          </w:tcPr>
          <w:p w14:paraId="542AB891" w14:textId="77777777" w:rsidR="00CB47AD" w:rsidRDefault="00CB47AD">
            <w:pPr>
              <w:spacing w:before="100" w:beforeAutospacing="1" w:after="100" w:afterAutospacing="1"/>
              <w:rPr>
                <w:rFonts w:cs="Arial"/>
                <w:color w:val="000000"/>
              </w:rPr>
            </w:pPr>
          </w:p>
        </w:tc>
        <w:tc>
          <w:tcPr>
            <w:tcW w:w="3261" w:type="dxa"/>
            <w:shd w:val="clear" w:color="auto" w:fill="auto"/>
          </w:tcPr>
          <w:p w14:paraId="05F77FED" w14:textId="77777777" w:rsidR="00CB47AD" w:rsidRDefault="00CB47AD">
            <w:pPr>
              <w:spacing w:before="100" w:beforeAutospacing="1" w:after="100" w:afterAutospacing="1"/>
              <w:rPr>
                <w:rFonts w:cs="Arial"/>
                <w:color w:val="000000"/>
              </w:rPr>
            </w:pPr>
          </w:p>
        </w:tc>
        <w:tc>
          <w:tcPr>
            <w:tcW w:w="4218" w:type="dxa"/>
            <w:shd w:val="clear" w:color="auto" w:fill="auto"/>
          </w:tcPr>
          <w:p w14:paraId="02F35422" w14:textId="77777777" w:rsidR="00CB47AD" w:rsidRDefault="00CB47AD">
            <w:pPr>
              <w:spacing w:before="100" w:beforeAutospacing="1" w:after="100" w:afterAutospacing="1"/>
              <w:rPr>
                <w:rFonts w:cs="Arial"/>
                <w:color w:val="000000"/>
              </w:rPr>
            </w:pPr>
          </w:p>
        </w:tc>
      </w:tr>
      <w:tr w:rsidR="00CB47AD" w14:paraId="1E2B4594" w14:textId="77777777">
        <w:tc>
          <w:tcPr>
            <w:tcW w:w="2376" w:type="dxa"/>
            <w:shd w:val="clear" w:color="auto" w:fill="auto"/>
          </w:tcPr>
          <w:p w14:paraId="37CA9EB3" w14:textId="77777777" w:rsidR="00CB47AD" w:rsidRDefault="00CB47AD">
            <w:pPr>
              <w:spacing w:before="100" w:beforeAutospacing="1" w:after="100" w:afterAutospacing="1"/>
              <w:rPr>
                <w:rFonts w:cs="Arial"/>
                <w:color w:val="000000"/>
              </w:rPr>
            </w:pPr>
          </w:p>
        </w:tc>
        <w:tc>
          <w:tcPr>
            <w:tcW w:w="3261" w:type="dxa"/>
            <w:shd w:val="clear" w:color="auto" w:fill="auto"/>
          </w:tcPr>
          <w:p w14:paraId="7336FE09" w14:textId="77777777" w:rsidR="00CB47AD" w:rsidRDefault="00CB47AD">
            <w:pPr>
              <w:spacing w:before="100" w:beforeAutospacing="1" w:after="100" w:afterAutospacing="1"/>
              <w:rPr>
                <w:rFonts w:cs="Arial"/>
                <w:color w:val="000000"/>
              </w:rPr>
            </w:pPr>
          </w:p>
        </w:tc>
        <w:tc>
          <w:tcPr>
            <w:tcW w:w="4218" w:type="dxa"/>
            <w:shd w:val="clear" w:color="auto" w:fill="auto"/>
          </w:tcPr>
          <w:p w14:paraId="1FBC8446" w14:textId="77777777" w:rsidR="00CB47AD" w:rsidRDefault="00CB47AD">
            <w:pPr>
              <w:spacing w:before="100" w:beforeAutospacing="1" w:after="100" w:afterAutospacing="1"/>
              <w:rPr>
                <w:rFonts w:cs="Arial"/>
                <w:color w:val="000000"/>
              </w:rPr>
            </w:pPr>
          </w:p>
        </w:tc>
      </w:tr>
    </w:tbl>
    <w:p w14:paraId="7D18F190" w14:textId="77777777" w:rsidR="00CB47AD" w:rsidRDefault="00CB47AD">
      <w:pPr>
        <w:rPr>
          <w:b/>
          <w:bCs/>
          <w:color w:val="FF0000"/>
        </w:rPr>
      </w:pPr>
    </w:p>
    <w:p w14:paraId="40F8275C" w14:textId="77777777" w:rsidR="00CB47AD" w:rsidRDefault="009332FA">
      <w:pPr>
        <w:pStyle w:val="1"/>
      </w:pPr>
      <w:r>
        <w:t xml:space="preserve">Remaining open issues for specification </w:t>
      </w:r>
      <w:r>
        <w:rPr>
          <w:rFonts w:eastAsia="宋体" w:hint="eastAsia"/>
          <w:lang w:val="en-US"/>
        </w:rPr>
        <w:t>38.304</w:t>
      </w:r>
    </w:p>
    <w:p w14:paraId="0B0ACC9E" w14:textId="77777777" w:rsidR="00CB47AD" w:rsidRDefault="009332FA">
      <w:pPr>
        <w:pStyle w:val="3"/>
      </w:pPr>
      <w:r>
        <w:rPr>
          <w:rFonts w:eastAsia="宋体" w:hint="eastAsia"/>
          <w:lang w:val="en-US"/>
        </w:rPr>
        <w:t>Open issues relevant to DL CE</w:t>
      </w:r>
    </w:p>
    <w:p w14:paraId="385874DC" w14:textId="77777777" w:rsidR="00CB47AD" w:rsidRDefault="009332FA">
      <w:pPr>
        <w:rPr>
          <w:b/>
          <w:bCs/>
          <w:lang w:val="en-US" w:eastAsia="sv-SE"/>
        </w:rPr>
      </w:pPr>
      <w:r>
        <w:rPr>
          <w:b/>
          <w:bCs/>
          <w:highlight w:val="cyan"/>
          <w:u w:val="single"/>
          <w:lang w:eastAsia="sv-SE"/>
        </w:rPr>
        <w:t>Open issue</w:t>
      </w:r>
      <w:r>
        <w:rPr>
          <w:rFonts w:eastAsia="宋体" w:hint="eastAsia"/>
          <w:b/>
          <w:bCs/>
          <w:highlight w:val="cyan"/>
          <w:u w:val="single"/>
          <w:lang w:val="en-US"/>
        </w:rPr>
        <w:t xml:space="preserve"> idle/inactive</w:t>
      </w:r>
      <w:r>
        <w:rPr>
          <w:b/>
          <w:bCs/>
          <w:highlight w:val="cyan"/>
          <w:u w:val="single"/>
          <w:lang w:eastAsia="sv-SE"/>
        </w:rPr>
        <w:t>-1:</w:t>
      </w:r>
      <w:r>
        <w:rPr>
          <w:rFonts w:eastAsia="宋体" w:hint="eastAsia"/>
          <w:b/>
          <w:bCs/>
          <w:highlight w:val="cyan"/>
          <w:u w:val="single"/>
          <w:lang w:val="en-US"/>
        </w:rPr>
        <w:t xml:space="preserve"> access control for DL CE</w:t>
      </w:r>
    </w:p>
    <w:p w14:paraId="3487DCE3" w14:textId="77777777" w:rsidR="00CB47AD" w:rsidRDefault="009332FA">
      <w:pPr>
        <w:rPr>
          <w:b/>
          <w:bCs/>
          <w:lang w:eastAsia="sv-SE"/>
        </w:rPr>
      </w:pPr>
      <w:r>
        <w:rPr>
          <w:b/>
          <w:bCs/>
          <w:lang w:eastAsia="sv-SE"/>
        </w:rPr>
        <w:t xml:space="preserve">Issue description: </w:t>
      </w:r>
    </w:p>
    <w:tbl>
      <w:tblPr>
        <w:tblStyle w:val="af1"/>
        <w:tblW w:w="0" w:type="auto"/>
        <w:tblLook w:val="04A0" w:firstRow="1" w:lastRow="0" w:firstColumn="1" w:lastColumn="0" w:noHBand="0" w:noVBand="1"/>
      </w:tblPr>
      <w:tblGrid>
        <w:gridCol w:w="9629"/>
      </w:tblGrid>
      <w:tr w:rsidR="00CB47AD" w14:paraId="007E1965" w14:textId="77777777">
        <w:tc>
          <w:tcPr>
            <w:tcW w:w="9855" w:type="dxa"/>
          </w:tcPr>
          <w:p w14:paraId="5B31B672" w14:textId="77777777" w:rsidR="00CB47AD" w:rsidRDefault="009332FA">
            <w:pPr>
              <w:rPr>
                <w:b/>
                <w:bCs/>
                <w:lang w:eastAsia="sv-SE"/>
              </w:rPr>
            </w:pPr>
            <w:r>
              <w:rPr>
                <w:rFonts w:hint="eastAsia"/>
                <w:b/>
                <w:bCs/>
                <w:lang w:eastAsia="sv-SE"/>
              </w:rPr>
              <w:t>RAN2#129bis Agreements</w:t>
            </w:r>
          </w:p>
          <w:p w14:paraId="1D312648" w14:textId="77777777" w:rsidR="00CB47AD" w:rsidRDefault="009332FA">
            <w:pPr>
              <w:rPr>
                <w:lang w:eastAsia="sv-SE"/>
              </w:rPr>
            </w:pPr>
            <w:r>
              <w:rPr>
                <w:rFonts w:hint="eastAsia"/>
                <w:lang w:eastAsia="sv-SE"/>
              </w:rPr>
              <w:t xml:space="preserve">1.From SSB extension point of view, RAN2 assumes there is no need to introduce new </w:t>
            </w:r>
            <w:r>
              <w:rPr>
                <w:rFonts w:hint="eastAsia"/>
                <w:lang w:eastAsia="sv-SE"/>
              </w:rPr>
              <w:t>barring bits</w:t>
            </w:r>
          </w:p>
          <w:p w14:paraId="01965D18" w14:textId="77777777" w:rsidR="00CB47AD" w:rsidRDefault="009332FA">
            <w:pPr>
              <w:rPr>
                <w:b/>
                <w:bCs/>
                <w:lang w:eastAsia="sv-SE"/>
              </w:rPr>
            </w:pPr>
            <w:r>
              <w:rPr>
                <w:rFonts w:hint="eastAsia"/>
                <w:lang w:eastAsia="sv-SE"/>
              </w:rPr>
              <w:t>2.We wait for further progress in RAN1 on link level enhancements before further discussing the possible impacts on access barring</w:t>
            </w:r>
          </w:p>
        </w:tc>
      </w:tr>
    </w:tbl>
    <w:p w14:paraId="00A0E999" w14:textId="77777777" w:rsidR="00CB47AD" w:rsidRDefault="009332FA">
      <w:pPr>
        <w:spacing w:before="120"/>
        <w:rPr>
          <w:lang w:val="en-US"/>
        </w:rPr>
      </w:pPr>
      <w:r>
        <w:rPr>
          <w:rFonts w:hint="eastAsia"/>
          <w:lang w:val="en-US"/>
        </w:rPr>
        <w:t xml:space="preserve">Above agreements have been reached in RAN2#129bis for access control due to DL CE. The only ffs issue cannot be discussed in RAN2 unless RAN1 achieves more progress on link level enhancements for DL CE. </w:t>
      </w:r>
      <w:proofErr w:type="gramStart"/>
      <w:r>
        <w:rPr>
          <w:rFonts w:hint="eastAsia"/>
          <w:lang w:val="en-US"/>
        </w:rPr>
        <w:t>Therefore</w:t>
      </w:r>
      <w:proofErr w:type="gramEnd"/>
      <w:r>
        <w:rPr>
          <w:rFonts w:hint="eastAsia"/>
          <w:lang w:val="en-US"/>
        </w:rPr>
        <w:t xml:space="preserve"> no contribution on this topic is expected i</w:t>
      </w:r>
      <w:r>
        <w:rPr>
          <w:rFonts w:hint="eastAsia"/>
          <w:lang w:val="en-US"/>
        </w:rPr>
        <w:t xml:space="preserve">n next meeting. </w:t>
      </w:r>
    </w:p>
    <w:p w14:paraId="382E5082" w14:textId="77777777" w:rsidR="00CB47AD" w:rsidRDefault="009332FA">
      <w:pPr>
        <w:pStyle w:val="af6"/>
        <w:spacing w:after="100" w:line="260" w:lineRule="auto"/>
        <w:ind w:left="0"/>
        <w:rPr>
          <w:b/>
          <w:bCs/>
          <w:lang w:eastAsia="sv-SE"/>
        </w:rPr>
      </w:pPr>
      <w:r>
        <w:rPr>
          <w:b/>
          <w:bCs/>
          <w:lang w:eastAsia="sv-SE"/>
        </w:rPr>
        <w:t>Proposed resolution:</w:t>
      </w:r>
    </w:p>
    <w:p w14:paraId="63D36615" w14:textId="77777777" w:rsidR="00CB47AD" w:rsidRDefault="009332FA">
      <w:pPr>
        <w:tabs>
          <w:tab w:val="left" w:pos="992"/>
        </w:tabs>
        <w:rPr>
          <w:rFonts w:eastAsia="宋体"/>
          <w:b/>
          <w:bCs/>
          <w:lang w:val="en-US"/>
        </w:rPr>
      </w:pPr>
      <w:r>
        <w:rPr>
          <w:rFonts w:hint="eastAsia"/>
          <w:b/>
          <w:bCs/>
          <w:lang w:eastAsia="sv-SE"/>
        </w:rPr>
        <w:t xml:space="preserve">Can wait until </w:t>
      </w:r>
      <w:r>
        <w:rPr>
          <w:rFonts w:eastAsia="宋体" w:hint="eastAsia"/>
          <w:b/>
          <w:bCs/>
          <w:lang w:val="en-US"/>
        </w:rPr>
        <w:t xml:space="preserve">further </w:t>
      </w:r>
      <w:r>
        <w:rPr>
          <w:rFonts w:hint="eastAsia"/>
          <w:b/>
          <w:bCs/>
          <w:lang w:eastAsia="sv-SE"/>
        </w:rPr>
        <w:t xml:space="preserve">RAN1 progress, no need for contribution next meeting. </w:t>
      </w:r>
      <w:r>
        <w:rPr>
          <w:rFonts w:eastAsia="宋体" w:hint="eastAsia"/>
          <w:b/>
          <w:bCs/>
          <w:lang w:val="en-US"/>
        </w:rPr>
        <w:t>Current agreement is sufficient, no proposal is needed.</w:t>
      </w:r>
    </w:p>
    <w:p w14:paraId="40002D9D" w14:textId="77777777" w:rsidR="00CB47AD" w:rsidRDefault="00CB47AD">
      <w:pPr>
        <w:tabs>
          <w:tab w:val="left" w:pos="992"/>
        </w:tabs>
        <w:rPr>
          <w:rFonts w:eastAsia="宋体"/>
          <w:b/>
          <w:bCs/>
          <w:lang w:val="en-US"/>
        </w:rPr>
      </w:pPr>
    </w:p>
    <w:p w14:paraId="61E2AEC8" w14:textId="77777777" w:rsidR="00CB47AD" w:rsidRDefault="009332FA">
      <w:pPr>
        <w:rPr>
          <w:lang w:eastAsia="sv-SE"/>
        </w:rPr>
      </w:pPr>
      <w:r>
        <w:rPr>
          <w:b/>
          <w:bCs/>
          <w:lang w:eastAsia="sv-SE"/>
        </w:rPr>
        <w:t>Companies are invited to provide feedback regarding the above open issue and possibl</w:t>
      </w:r>
      <w:r>
        <w:rPr>
          <w:b/>
          <w:bCs/>
          <w:lang w:eastAsia="sv-SE"/>
        </w:rPr>
        <w:t>e proposed resolution:</w:t>
      </w:r>
    </w:p>
    <w:tbl>
      <w:tblPr>
        <w:tblStyle w:val="af1"/>
        <w:tblW w:w="0" w:type="auto"/>
        <w:tblLook w:val="04A0" w:firstRow="1" w:lastRow="0" w:firstColumn="1" w:lastColumn="0" w:noHBand="0" w:noVBand="1"/>
      </w:tblPr>
      <w:tblGrid>
        <w:gridCol w:w="1614"/>
        <w:gridCol w:w="1183"/>
        <w:gridCol w:w="6832"/>
      </w:tblGrid>
      <w:tr w:rsidR="00CB47AD" w14:paraId="1A3AABF7" w14:textId="77777777">
        <w:tc>
          <w:tcPr>
            <w:tcW w:w="1615" w:type="dxa"/>
            <w:shd w:val="clear" w:color="auto" w:fill="E7E6E6" w:themeFill="background2"/>
            <w:vAlign w:val="center"/>
          </w:tcPr>
          <w:p w14:paraId="50582B30" w14:textId="77777777" w:rsidR="00CB47AD" w:rsidRDefault="009332FA">
            <w:pPr>
              <w:jc w:val="center"/>
              <w:rPr>
                <w:b/>
                <w:bCs/>
                <w:lang w:eastAsia="sv-SE"/>
              </w:rPr>
            </w:pPr>
            <w:r>
              <w:rPr>
                <w:b/>
                <w:bCs/>
                <w:lang w:eastAsia="sv-SE"/>
              </w:rPr>
              <w:lastRenderedPageBreak/>
              <w:t>Company</w:t>
            </w:r>
          </w:p>
        </w:tc>
        <w:tc>
          <w:tcPr>
            <w:tcW w:w="1170" w:type="dxa"/>
            <w:shd w:val="clear" w:color="auto" w:fill="E7E6E6" w:themeFill="background2"/>
            <w:vAlign w:val="center"/>
          </w:tcPr>
          <w:p w14:paraId="617DA5EE" w14:textId="77777777" w:rsidR="00CB47AD" w:rsidRDefault="009332FA">
            <w:pPr>
              <w:jc w:val="center"/>
              <w:rPr>
                <w:b/>
                <w:bCs/>
                <w:lang w:eastAsia="sv-SE"/>
              </w:rPr>
            </w:pPr>
            <w:r>
              <w:rPr>
                <w:b/>
                <w:bCs/>
                <w:lang w:eastAsia="sv-SE"/>
              </w:rPr>
              <w:t>Agree to proposal?</w:t>
            </w:r>
          </w:p>
        </w:tc>
        <w:tc>
          <w:tcPr>
            <w:tcW w:w="6844" w:type="dxa"/>
            <w:shd w:val="clear" w:color="auto" w:fill="E7E6E6" w:themeFill="background2"/>
            <w:vAlign w:val="center"/>
          </w:tcPr>
          <w:p w14:paraId="2C537EF8" w14:textId="77777777" w:rsidR="00CB47AD" w:rsidRDefault="009332FA">
            <w:pPr>
              <w:jc w:val="center"/>
              <w:rPr>
                <w:b/>
                <w:bCs/>
                <w:lang w:eastAsia="sv-SE"/>
              </w:rPr>
            </w:pPr>
            <w:r>
              <w:rPr>
                <w:b/>
                <w:bCs/>
                <w:lang w:eastAsia="sv-SE"/>
              </w:rPr>
              <w:t>Other comments</w:t>
            </w:r>
          </w:p>
        </w:tc>
      </w:tr>
      <w:tr w:rsidR="00CB47AD" w14:paraId="73A1D038" w14:textId="77777777">
        <w:tc>
          <w:tcPr>
            <w:tcW w:w="1615" w:type="dxa"/>
            <w:vAlign w:val="center"/>
          </w:tcPr>
          <w:p w14:paraId="57E3DB3A" w14:textId="034F44F6" w:rsidR="00CB47AD" w:rsidRDefault="00494722">
            <w:pPr>
              <w:jc w:val="center"/>
              <w:rPr>
                <w:lang w:eastAsia="sv-SE"/>
              </w:rPr>
            </w:pPr>
            <w:r>
              <w:rPr>
                <w:lang w:eastAsia="sv-SE"/>
              </w:rPr>
              <w:t>Apple</w:t>
            </w:r>
          </w:p>
        </w:tc>
        <w:tc>
          <w:tcPr>
            <w:tcW w:w="1170" w:type="dxa"/>
            <w:vAlign w:val="center"/>
          </w:tcPr>
          <w:p w14:paraId="5B5E1842" w14:textId="6CEB371C" w:rsidR="00CB47AD" w:rsidRDefault="00494722">
            <w:pPr>
              <w:jc w:val="center"/>
              <w:rPr>
                <w:lang w:eastAsia="sv-SE"/>
              </w:rPr>
            </w:pPr>
            <w:r>
              <w:rPr>
                <w:lang w:eastAsia="sv-SE"/>
              </w:rPr>
              <w:t>Agree</w:t>
            </w:r>
          </w:p>
        </w:tc>
        <w:tc>
          <w:tcPr>
            <w:tcW w:w="6844" w:type="dxa"/>
            <w:vAlign w:val="center"/>
          </w:tcPr>
          <w:p w14:paraId="43D59429" w14:textId="77777777" w:rsidR="00CB47AD" w:rsidRDefault="00CB47AD">
            <w:pPr>
              <w:jc w:val="center"/>
              <w:rPr>
                <w:lang w:eastAsia="sv-SE"/>
              </w:rPr>
            </w:pPr>
          </w:p>
        </w:tc>
      </w:tr>
      <w:tr w:rsidR="00CB47AD" w14:paraId="1B555C9B" w14:textId="77777777">
        <w:tc>
          <w:tcPr>
            <w:tcW w:w="1615" w:type="dxa"/>
            <w:vAlign w:val="center"/>
          </w:tcPr>
          <w:p w14:paraId="21BDE0B1" w14:textId="17C0D1EF" w:rsidR="00CB47AD" w:rsidRPr="002F4618" w:rsidRDefault="002F4618">
            <w:pPr>
              <w:jc w:val="center"/>
              <w:rPr>
                <w:rFonts w:eastAsiaTheme="minorEastAsia" w:hint="eastAsia"/>
              </w:rPr>
            </w:pPr>
            <w:r>
              <w:rPr>
                <w:rFonts w:eastAsiaTheme="minorEastAsia" w:hint="eastAsia"/>
              </w:rPr>
              <w:t>v</w:t>
            </w:r>
            <w:r>
              <w:rPr>
                <w:rFonts w:eastAsiaTheme="minorEastAsia"/>
              </w:rPr>
              <w:t>ivo</w:t>
            </w:r>
          </w:p>
        </w:tc>
        <w:tc>
          <w:tcPr>
            <w:tcW w:w="1170" w:type="dxa"/>
            <w:vAlign w:val="center"/>
          </w:tcPr>
          <w:p w14:paraId="0C61B2CE" w14:textId="1944B14E" w:rsidR="00CB47AD" w:rsidRPr="00E36B5F" w:rsidRDefault="00E36B5F">
            <w:pPr>
              <w:jc w:val="center"/>
              <w:rPr>
                <w:rFonts w:eastAsiaTheme="minorEastAsia" w:hint="eastAsia"/>
              </w:rPr>
            </w:pPr>
            <w:r>
              <w:rPr>
                <w:rFonts w:eastAsiaTheme="minorEastAsia" w:hint="eastAsia"/>
              </w:rPr>
              <w:t>A</w:t>
            </w:r>
            <w:r>
              <w:rPr>
                <w:rFonts w:eastAsiaTheme="minorEastAsia"/>
              </w:rPr>
              <w:t>gree</w:t>
            </w:r>
          </w:p>
        </w:tc>
        <w:tc>
          <w:tcPr>
            <w:tcW w:w="6844" w:type="dxa"/>
            <w:vAlign w:val="center"/>
          </w:tcPr>
          <w:p w14:paraId="1B154DC6" w14:textId="13BB3FD5" w:rsidR="00CB47AD" w:rsidRPr="00E36B5F" w:rsidRDefault="00E36B5F" w:rsidP="00E36B5F">
            <w:pPr>
              <w:rPr>
                <w:rFonts w:eastAsiaTheme="minorEastAsia" w:hint="eastAsia"/>
              </w:rPr>
            </w:pPr>
            <w:r>
              <w:rPr>
                <w:rFonts w:eastAsiaTheme="minorEastAsia" w:hint="eastAsia"/>
              </w:rPr>
              <w:t>N</w:t>
            </w:r>
            <w:r>
              <w:rPr>
                <w:rFonts w:eastAsiaTheme="minorEastAsia"/>
              </w:rPr>
              <w:t>o new bar bit is required for DL CE.</w:t>
            </w:r>
          </w:p>
        </w:tc>
      </w:tr>
      <w:tr w:rsidR="00CB47AD" w14:paraId="3BC27045" w14:textId="77777777">
        <w:tc>
          <w:tcPr>
            <w:tcW w:w="1615" w:type="dxa"/>
            <w:vAlign w:val="center"/>
          </w:tcPr>
          <w:p w14:paraId="34CE5836" w14:textId="77777777" w:rsidR="00CB47AD" w:rsidRDefault="00CB47AD">
            <w:pPr>
              <w:jc w:val="center"/>
              <w:rPr>
                <w:lang w:eastAsia="sv-SE"/>
              </w:rPr>
            </w:pPr>
          </w:p>
        </w:tc>
        <w:tc>
          <w:tcPr>
            <w:tcW w:w="1170" w:type="dxa"/>
            <w:vAlign w:val="center"/>
          </w:tcPr>
          <w:p w14:paraId="6B1AE868" w14:textId="77777777" w:rsidR="00CB47AD" w:rsidRDefault="00CB47AD">
            <w:pPr>
              <w:jc w:val="center"/>
              <w:rPr>
                <w:lang w:eastAsia="sv-SE"/>
              </w:rPr>
            </w:pPr>
          </w:p>
        </w:tc>
        <w:tc>
          <w:tcPr>
            <w:tcW w:w="6844" w:type="dxa"/>
            <w:vAlign w:val="center"/>
          </w:tcPr>
          <w:p w14:paraId="0252C0FE" w14:textId="77777777" w:rsidR="00CB47AD" w:rsidRDefault="00CB47AD">
            <w:pPr>
              <w:jc w:val="center"/>
              <w:rPr>
                <w:lang w:eastAsia="sv-SE"/>
              </w:rPr>
            </w:pPr>
          </w:p>
        </w:tc>
      </w:tr>
      <w:tr w:rsidR="00CB47AD" w14:paraId="083A5EF2" w14:textId="77777777">
        <w:tc>
          <w:tcPr>
            <w:tcW w:w="1615" w:type="dxa"/>
            <w:vAlign w:val="center"/>
          </w:tcPr>
          <w:p w14:paraId="2D59D00D" w14:textId="77777777" w:rsidR="00CB47AD" w:rsidRDefault="00CB47AD">
            <w:pPr>
              <w:jc w:val="center"/>
              <w:rPr>
                <w:lang w:eastAsia="sv-SE"/>
              </w:rPr>
            </w:pPr>
          </w:p>
        </w:tc>
        <w:tc>
          <w:tcPr>
            <w:tcW w:w="1170" w:type="dxa"/>
            <w:vAlign w:val="center"/>
          </w:tcPr>
          <w:p w14:paraId="698F4A0D" w14:textId="77777777" w:rsidR="00CB47AD" w:rsidRDefault="00CB47AD">
            <w:pPr>
              <w:jc w:val="center"/>
              <w:rPr>
                <w:lang w:eastAsia="sv-SE"/>
              </w:rPr>
            </w:pPr>
          </w:p>
        </w:tc>
        <w:tc>
          <w:tcPr>
            <w:tcW w:w="6844" w:type="dxa"/>
            <w:vAlign w:val="center"/>
          </w:tcPr>
          <w:p w14:paraId="3918D1EE" w14:textId="77777777" w:rsidR="00CB47AD" w:rsidRDefault="00CB47AD">
            <w:pPr>
              <w:jc w:val="center"/>
              <w:rPr>
                <w:lang w:eastAsia="sv-SE"/>
              </w:rPr>
            </w:pPr>
          </w:p>
        </w:tc>
      </w:tr>
      <w:tr w:rsidR="00CB47AD" w14:paraId="0BD2AC3C" w14:textId="77777777">
        <w:tc>
          <w:tcPr>
            <w:tcW w:w="1615" w:type="dxa"/>
            <w:vAlign w:val="center"/>
          </w:tcPr>
          <w:p w14:paraId="42592854" w14:textId="77777777" w:rsidR="00CB47AD" w:rsidRDefault="00CB47AD">
            <w:pPr>
              <w:jc w:val="center"/>
              <w:rPr>
                <w:lang w:eastAsia="sv-SE"/>
              </w:rPr>
            </w:pPr>
          </w:p>
        </w:tc>
        <w:tc>
          <w:tcPr>
            <w:tcW w:w="1170" w:type="dxa"/>
            <w:vAlign w:val="center"/>
          </w:tcPr>
          <w:p w14:paraId="716D041E" w14:textId="77777777" w:rsidR="00CB47AD" w:rsidRDefault="00CB47AD">
            <w:pPr>
              <w:jc w:val="center"/>
              <w:rPr>
                <w:lang w:eastAsia="sv-SE"/>
              </w:rPr>
            </w:pPr>
          </w:p>
        </w:tc>
        <w:tc>
          <w:tcPr>
            <w:tcW w:w="6844" w:type="dxa"/>
            <w:vAlign w:val="center"/>
          </w:tcPr>
          <w:p w14:paraId="7E43D86C" w14:textId="77777777" w:rsidR="00CB47AD" w:rsidRDefault="00CB47AD">
            <w:pPr>
              <w:jc w:val="center"/>
              <w:rPr>
                <w:lang w:eastAsia="sv-SE"/>
              </w:rPr>
            </w:pPr>
          </w:p>
        </w:tc>
      </w:tr>
      <w:tr w:rsidR="00CB47AD" w14:paraId="5A2F38F4" w14:textId="77777777">
        <w:tc>
          <w:tcPr>
            <w:tcW w:w="1615" w:type="dxa"/>
            <w:vAlign w:val="center"/>
          </w:tcPr>
          <w:p w14:paraId="2C263D29" w14:textId="77777777" w:rsidR="00CB47AD" w:rsidRDefault="00CB47AD">
            <w:pPr>
              <w:jc w:val="center"/>
              <w:rPr>
                <w:lang w:eastAsia="sv-SE"/>
              </w:rPr>
            </w:pPr>
          </w:p>
        </w:tc>
        <w:tc>
          <w:tcPr>
            <w:tcW w:w="1170" w:type="dxa"/>
            <w:vAlign w:val="center"/>
          </w:tcPr>
          <w:p w14:paraId="52050CAF" w14:textId="77777777" w:rsidR="00CB47AD" w:rsidRDefault="00CB47AD">
            <w:pPr>
              <w:jc w:val="center"/>
              <w:rPr>
                <w:lang w:eastAsia="sv-SE"/>
              </w:rPr>
            </w:pPr>
          </w:p>
        </w:tc>
        <w:tc>
          <w:tcPr>
            <w:tcW w:w="6844" w:type="dxa"/>
            <w:vAlign w:val="center"/>
          </w:tcPr>
          <w:p w14:paraId="26C477A8" w14:textId="77777777" w:rsidR="00CB47AD" w:rsidRDefault="00CB47AD">
            <w:pPr>
              <w:jc w:val="center"/>
              <w:rPr>
                <w:lang w:eastAsia="sv-SE"/>
              </w:rPr>
            </w:pPr>
          </w:p>
        </w:tc>
      </w:tr>
    </w:tbl>
    <w:p w14:paraId="60A8C912" w14:textId="77777777" w:rsidR="00CB47AD" w:rsidRDefault="00CB47AD">
      <w:pPr>
        <w:rPr>
          <w:b/>
          <w:bCs/>
          <w:highlight w:val="cyan"/>
          <w:u w:val="single"/>
          <w:lang w:eastAsia="sv-SE"/>
        </w:rPr>
      </w:pPr>
    </w:p>
    <w:p w14:paraId="4636AEFA" w14:textId="77777777" w:rsidR="00CB47AD" w:rsidRDefault="009332FA">
      <w:pPr>
        <w:rPr>
          <w:rFonts w:eastAsia="宋体"/>
          <w:b/>
          <w:bCs/>
          <w:lang w:val="en-US"/>
        </w:rPr>
      </w:pPr>
      <w:r>
        <w:rPr>
          <w:b/>
          <w:bCs/>
          <w:highlight w:val="cyan"/>
          <w:u w:val="single"/>
          <w:lang w:eastAsia="sv-SE"/>
        </w:rPr>
        <w:t xml:space="preserve">Open issue </w:t>
      </w:r>
      <w:r>
        <w:rPr>
          <w:rFonts w:eastAsia="宋体" w:hint="eastAsia"/>
          <w:b/>
          <w:bCs/>
          <w:highlight w:val="cyan"/>
          <w:u w:val="single"/>
          <w:lang w:val="en-US"/>
        </w:rPr>
        <w:t>idle/inactive</w:t>
      </w:r>
      <w:r>
        <w:rPr>
          <w:b/>
          <w:bCs/>
          <w:highlight w:val="cyan"/>
          <w:u w:val="single"/>
          <w:lang w:eastAsia="sv-SE"/>
        </w:rPr>
        <w:t>-</w:t>
      </w:r>
      <w:r>
        <w:rPr>
          <w:rFonts w:eastAsia="宋体" w:hint="eastAsia"/>
          <w:b/>
          <w:bCs/>
          <w:highlight w:val="cyan"/>
          <w:u w:val="single"/>
          <w:lang w:val="en-US"/>
        </w:rPr>
        <w:t>2</w:t>
      </w:r>
      <w:r>
        <w:rPr>
          <w:b/>
          <w:bCs/>
          <w:highlight w:val="cyan"/>
          <w:u w:val="single"/>
          <w:lang w:eastAsia="sv-SE"/>
        </w:rPr>
        <w:t>:</w:t>
      </w:r>
      <w:r>
        <w:rPr>
          <w:rFonts w:eastAsia="宋体" w:hint="eastAsia"/>
          <w:b/>
          <w:bCs/>
          <w:highlight w:val="cyan"/>
          <w:u w:val="single"/>
          <w:lang w:val="en-US"/>
        </w:rPr>
        <w:t xml:space="preserve"> cell reselection enhancements</w:t>
      </w:r>
    </w:p>
    <w:p w14:paraId="3AE374D4" w14:textId="77777777" w:rsidR="00CB47AD" w:rsidRDefault="009332FA">
      <w:pPr>
        <w:rPr>
          <w:b/>
          <w:bCs/>
          <w:lang w:eastAsia="sv-SE"/>
        </w:rPr>
      </w:pPr>
      <w:r>
        <w:rPr>
          <w:b/>
          <w:bCs/>
          <w:lang w:eastAsia="sv-SE"/>
        </w:rPr>
        <w:t>Issue description:</w:t>
      </w:r>
    </w:p>
    <w:tbl>
      <w:tblPr>
        <w:tblStyle w:val="af1"/>
        <w:tblW w:w="0" w:type="auto"/>
        <w:tblLook w:val="04A0" w:firstRow="1" w:lastRow="0" w:firstColumn="1" w:lastColumn="0" w:noHBand="0" w:noVBand="1"/>
      </w:tblPr>
      <w:tblGrid>
        <w:gridCol w:w="9629"/>
      </w:tblGrid>
      <w:tr w:rsidR="00CB47AD" w14:paraId="162B54A5" w14:textId="77777777">
        <w:tc>
          <w:tcPr>
            <w:tcW w:w="9855" w:type="dxa"/>
          </w:tcPr>
          <w:p w14:paraId="4305B1D9" w14:textId="77777777" w:rsidR="00CB47AD" w:rsidRDefault="009332FA">
            <w:pPr>
              <w:rPr>
                <w:b/>
                <w:bCs/>
                <w:lang w:eastAsia="sv-SE"/>
              </w:rPr>
            </w:pPr>
            <w:r>
              <w:rPr>
                <w:rFonts w:hint="eastAsia"/>
                <w:b/>
                <w:bCs/>
                <w:lang w:eastAsia="sv-SE"/>
              </w:rPr>
              <w:t>RAN2#12</w:t>
            </w:r>
            <w:r>
              <w:rPr>
                <w:rFonts w:eastAsia="宋体" w:hint="eastAsia"/>
                <w:b/>
                <w:bCs/>
                <w:lang w:val="en-US"/>
              </w:rPr>
              <w:t>7</w:t>
            </w:r>
            <w:r>
              <w:rPr>
                <w:rFonts w:hint="eastAsia"/>
                <w:b/>
                <w:bCs/>
                <w:lang w:eastAsia="sv-SE"/>
              </w:rPr>
              <w:t>bis Agreements</w:t>
            </w:r>
          </w:p>
          <w:p w14:paraId="4C849A96" w14:textId="77777777" w:rsidR="00CB47AD" w:rsidRDefault="009332FA">
            <w:pPr>
              <w:numPr>
                <w:ilvl w:val="0"/>
                <w:numId w:val="6"/>
              </w:numPr>
              <w:rPr>
                <w:b/>
                <w:bCs/>
                <w:lang w:eastAsia="sv-SE"/>
              </w:rPr>
            </w:pPr>
            <w:bookmarkStart w:id="0" w:name="_Hlk196311149"/>
            <w:r>
              <w:rPr>
                <w:rFonts w:cs="Arial"/>
                <w:lang w:val="en-US" w:bidi="ar"/>
              </w:rPr>
              <w:t>(also depending on the details of the RAN1 solution) we</w:t>
            </w:r>
            <w:r>
              <w:rPr>
                <w:rFonts w:cs="Arial"/>
                <w:lang w:val="en-US" w:bidi="ar"/>
              </w:rPr>
              <w:t xml:space="preserve"> can further consider methods to allow UEs not supporting DL CE to down-prioritize or prevent re-selection to cells operating with DL CE.</w:t>
            </w:r>
            <w:bookmarkEnd w:id="0"/>
          </w:p>
        </w:tc>
      </w:tr>
    </w:tbl>
    <w:p w14:paraId="175B03DA" w14:textId="77777777" w:rsidR="00CB47AD" w:rsidRDefault="009332FA">
      <w:pPr>
        <w:spacing w:before="120"/>
        <w:rPr>
          <w:rFonts w:eastAsia="宋体" w:cs="Arial"/>
          <w:lang w:val="en-US" w:bidi="ar"/>
        </w:rPr>
      </w:pPr>
      <w:r>
        <w:rPr>
          <w:rFonts w:hint="eastAsia"/>
          <w:lang w:val="en-US"/>
        </w:rPr>
        <w:t xml:space="preserve">RAN2 has agreed to consider possible enhancements to allow UEs not supporting DL CE to </w:t>
      </w:r>
      <w:r>
        <w:rPr>
          <w:rFonts w:cs="Arial"/>
          <w:lang w:val="en-US" w:bidi="ar"/>
        </w:rPr>
        <w:t>down-prioritize or prevent re-</w:t>
      </w:r>
      <w:r>
        <w:rPr>
          <w:rFonts w:cs="Arial"/>
          <w:lang w:val="en-US" w:bidi="ar"/>
        </w:rPr>
        <w:t>selection to cells operating with DL CE</w:t>
      </w:r>
      <w:r>
        <w:rPr>
          <w:rFonts w:eastAsia="宋体" w:cs="Arial" w:hint="eastAsia"/>
          <w:lang w:val="en-US" w:bidi="ar"/>
        </w:rPr>
        <w:t xml:space="preserve"> with the intention that save UE power when UE incapable of DL CE is not able to reselect or perform measurements on neighbor cells with DL CE. </w:t>
      </w:r>
    </w:p>
    <w:p w14:paraId="19AF87BB" w14:textId="77777777" w:rsidR="00CB47AD" w:rsidRDefault="009332FA">
      <w:pPr>
        <w:spacing w:before="120"/>
        <w:rPr>
          <w:rFonts w:eastAsia="宋体" w:cs="Arial"/>
          <w:lang w:val="en-US" w:bidi="ar"/>
        </w:rPr>
      </w:pPr>
      <w:r>
        <w:rPr>
          <w:rFonts w:eastAsia="宋体" w:cs="Arial" w:hint="eastAsia"/>
          <w:lang w:val="en-US" w:bidi="ar"/>
        </w:rPr>
        <w:t>RAN2 has not yet have time to discuss this topic so far. One reason is b</w:t>
      </w:r>
      <w:r>
        <w:rPr>
          <w:rFonts w:eastAsia="宋体" w:cs="Arial" w:hint="eastAsia"/>
          <w:lang w:val="en-US" w:bidi="ar"/>
        </w:rPr>
        <w:t>ecause the discussion is also relevant to open issue idle/inactive-1, therefore link to RAN1 discussion. The discussion is also relevant to on-going discussion on SMTC enhancements for DL CE, e.g., whether the SMTC enhancements signalling shall be backward</w:t>
      </w:r>
      <w:r>
        <w:rPr>
          <w:rFonts w:eastAsia="宋体" w:cs="Arial" w:hint="eastAsia"/>
          <w:lang w:val="en-US" w:bidi="ar"/>
        </w:rPr>
        <w:t xml:space="preserve"> compatible for legacy UEs or not. If the answer is not, then enhancements </w:t>
      </w:r>
      <w:r>
        <w:rPr>
          <w:rFonts w:cs="Arial"/>
          <w:lang w:val="en-US" w:bidi="ar"/>
        </w:rPr>
        <w:t>to allow UEs not supporting DL CE to down-prioritize or prevent re-selection to cells operating with DL CE</w:t>
      </w:r>
      <w:r>
        <w:rPr>
          <w:rFonts w:eastAsia="宋体" w:cs="Arial" w:hint="eastAsia"/>
          <w:lang w:val="en-US" w:bidi="ar"/>
        </w:rPr>
        <w:t xml:space="preserve"> could be beneficial for UE power saving. Considering limited time, no opti</w:t>
      </w:r>
      <w:r>
        <w:rPr>
          <w:rFonts w:eastAsia="宋体" w:cs="Arial" w:hint="eastAsia"/>
          <w:lang w:val="en-US" w:bidi="ar"/>
        </w:rPr>
        <w:t>mization is also one possibility.</w:t>
      </w:r>
    </w:p>
    <w:p w14:paraId="7DF6D9FC" w14:textId="77777777" w:rsidR="00CB47AD" w:rsidRDefault="009332FA">
      <w:pPr>
        <w:spacing w:before="120"/>
        <w:rPr>
          <w:rFonts w:eastAsia="宋体" w:cs="Arial"/>
          <w:lang w:val="en-US" w:bidi="ar"/>
        </w:rPr>
      </w:pPr>
      <w:r>
        <w:rPr>
          <w:rFonts w:eastAsia="宋体" w:cs="Arial" w:hint="eastAsia"/>
          <w:lang w:val="en-US" w:bidi="ar"/>
        </w:rPr>
        <w:t>Since RAN2 has not properly discussed this topic it is suggested to discuss this based on contribution next meeting. Nevertheless, if any enhancement is pursued, it is expected that the RRC specs will be impacted. To avoid</w:t>
      </w:r>
      <w:r>
        <w:rPr>
          <w:rFonts w:eastAsia="宋体" w:cs="Arial" w:hint="eastAsia"/>
          <w:lang w:val="en-US" w:bidi="ar"/>
        </w:rPr>
        <w:t xml:space="preserve"> duplicated open issues, </w:t>
      </w:r>
      <w:r>
        <w:rPr>
          <w:b/>
          <w:bCs/>
          <w:highlight w:val="cyan"/>
          <w:u w:val="single"/>
          <w:lang w:eastAsia="sv-SE"/>
        </w:rPr>
        <w:t xml:space="preserve">Open issue </w:t>
      </w:r>
      <w:r>
        <w:rPr>
          <w:rFonts w:eastAsia="宋体" w:hint="eastAsia"/>
          <w:b/>
          <w:bCs/>
          <w:highlight w:val="cyan"/>
          <w:u w:val="single"/>
          <w:lang w:val="en-US"/>
        </w:rPr>
        <w:t>idle/inactive</w:t>
      </w:r>
      <w:r>
        <w:rPr>
          <w:b/>
          <w:bCs/>
          <w:highlight w:val="cyan"/>
          <w:u w:val="single"/>
          <w:lang w:eastAsia="sv-SE"/>
        </w:rPr>
        <w:t>-</w:t>
      </w:r>
      <w:r>
        <w:rPr>
          <w:rFonts w:eastAsia="宋体" w:hint="eastAsia"/>
          <w:b/>
          <w:bCs/>
          <w:highlight w:val="cyan"/>
          <w:u w:val="single"/>
          <w:lang w:val="en-US"/>
        </w:rPr>
        <w:t>2</w:t>
      </w:r>
      <w:r>
        <w:rPr>
          <w:rFonts w:eastAsia="宋体" w:cs="Arial" w:hint="eastAsia"/>
          <w:lang w:val="en-US" w:bidi="ar"/>
        </w:rPr>
        <w:t xml:space="preserve"> is only included if it is not included in RRC open issue list.</w:t>
      </w:r>
    </w:p>
    <w:p w14:paraId="02159C93" w14:textId="77777777" w:rsidR="00CB47AD" w:rsidRDefault="00CB47AD">
      <w:pPr>
        <w:tabs>
          <w:tab w:val="left" w:pos="992"/>
        </w:tabs>
        <w:rPr>
          <w:b/>
          <w:bCs/>
          <w:lang w:eastAsia="sv-SE"/>
        </w:rPr>
      </w:pPr>
    </w:p>
    <w:p w14:paraId="122468D4" w14:textId="77777777" w:rsidR="00CB47AD" w:rsidRDefault="009332FA">
      <w:pPr>
        <w:pStyle w:val="af6"/>
        <w:spacing w:after="100" w:line="260" w:lineRule="auto"/>
        <w:ind w:left="0"/>
        <w:rPr>
          <w:rFonts w:eastAsia="宋体"/>
          <w:b/>
          <w:bCs/>
          <w:lang w:eastAsia="zh-CN"/>
        </w:rPr>
      </w:pPr>
      <w:r>
        <w:rPr>
          <w:b/>
          <w:bCs/>
          <w:lang w:eastAsia="sv-SE"/>
        </w:rPr>
        <w:t>Proposed resolution:</w:t>
      </w:r>
      <w:r>
        <w:rPr>
          <w:rFonts w:eastAsia="宋体" w:hint="eastAsia"/>
          <w:b/>
          <w:bCs/>
          <w:lang w:eastAsia="zh-CN"/>
        </w:rPr>
        <w:t xml:space="preserve"> </w:t>
      </w:r>
    </w:p>
    <w:p w14:paraId="19D6540D" w14:textId="77777777" w:rsidR="00CB47AD" w:rsidRDefault="009332FA">
      <w:pPr>
        <w:rPr>
          <w:rFonts w:eastAsia="宋体"/>
          <w:b/>
          <w:bCs/>
          <w:lang w:val="en-US"/>
        </w:rPr>
      </w:pPr>
      <w:r>
        <w:rPr>
          <w:rFonts w:eastAsia="宋体" w:hint="eastAsia"/>
          <w:b/>
          <w:bCs/>
          <w:lang w:val="en-US"/>
        </w:rPr>
        <w:t>The issue is discussed as part of open issues for 304 running CR if it is not included in RRC open issue list.</w:t>
      </w:r>
    </w:p>
    <w:p w14:paraId="4E6348B2" w14:textId="77777777" w:rsidR="00CB47AD" w:rsidRDefault="00CB47AD">
      <w:pPr>
        <w:rPr>
          <w:rFonts w:eastAsia="宋体"/>
          <w:b/>
          <w:bCs/>
          <w:lang w:val="en-US"/>
        </w:rPr>
      </w:pPr>
    </w:p>
    <w:p w14:paraId="51E8A390" w14:textId="77777777" w:rsidR="00CB47AD" w:rsidRDefault="009332FA">
      <w:pPr>
        <w:rPr>
          <w:b/>
          <w:bCs/>
          <w:lang w:eastAsia="sv-SE"/>
        </w:rPr>
      </w:pPr>
      <w:r>
        <w:rPr>
          <w:b/>
          <w:bCs/>
          <w:lang w:eastAsia="sv-SE"/>
        </w:rPr>
        <w:t>Compan</w:t>
      </w:r>
      <w:r>
        <w:rPr>
          <w:b/>
          <w:bCs/>
          <w:lang w:eastAsia="sv-SE"/>
        </w:rPr>
        <w:t>ies are invited to provide feedback regarding the above open issue and possible proposed resolution:</w:t>
      </w:r>
    </w:p>
    <w:tbl>
      <w:tblPr>
        <w:tblStyle w:val="af1"/>
        <w:tblW w:w="0" w:type="auto"/>
        <w:tblLook w:val="04A0" w:firstRow="1" w:lastRow="0" w:firstColumn="1" w:lastColumn="0" w:noHBand="0" w:noVBand="1"/>
      </w:tblPr>
      <w:tblGrid>
        <w:gridCol w:w="1614"/>
        <w:gridCol w:w="1183"/>
        <w:gridCol w:w="6832"/>
      </w:tblGrid>
      <w:tr w:rsidR="00CB47AD" w14:paraId="7E65D923" w14:textId="77777777">
        <w:tc>
          <w:tcPr>
            <w:tcW w:w="1615" w:type="dxa"/>
            <w:shd w:val="clear" w:color="auto" w:fill="E7E6E6" w:themeFill="background2"/>
            <w:vAlign w:val="center"/>
          </w:tcPr>
          <w:p w14:paraId="64D7AF6A" w14:textId="77777777" w:rsidR="00CB47AD" w:rsidRDefault="009332FA">
            <w:pPr>
              <w:jc w:val="center"/>
              <w:rPr>
                <w:b/>
                <w:bCs/>
                <w:lang w:eastAsia="sv-SE"/>
              </w:rPr>
            </w:pPr>
            <w:r>
              <w:rPr>
                <w:b/>
                <w:bCs/>
                <w:lang w:eastAsia="sv-SE"/>
              </w:rPr>
              <w:t>Company</w:t>
            </w:r>
          </w:p>
        </w:tc>
        <w:tc>
          <w:tcPr>
            <w:tcW w:w="1170" w:type="dxa"/>
            <w:shd w:val="clear" w:color="auto" w:fill="E7E6E6" w:themeFill="background2"/>
            <w:vAlign w:val="center"/>
          </w:tcPr>
          <w:p w14:paraId="4171691F" w14:textId="77777777" w:rsidR="00CB47AD" w:rsidRDefault="009332FA">
            <w:pPr>
              <w:jc w:val="center"/>
              <w:rPr>
                <w:b/>
                <w:bCs/>
                <w:lang w:eastAsia="sv-SE"/>
              </w:rPr>
            </w:pPr>
            <w:r>
              <w:rPr>
                <w:b/>
                <w:bCs/>
                <w:lang w:eastAsia="sv-SE"/>
              </w:rPr>
              <w:t>Agree to proposal?</w:t>
            </w:r>
          </w:p>
        </w:tc>
        <w:tc>
          <w:tcPr>
            <w:tcW w:w="6844" w:type="dxa"/>
            <w:shd w:val="clear" w:color="auto" w:fill="E7E6E6" w:themeFill="background2"/>
            <w:vAlign w:val="center"/>
          </w:tcPr>
          <w:p w14:paraId="36DAAE84" w14:textId="77777777" w:rsidR="00CB47AD" w:rsidRDefault="009332FA">
            <w:pPr>
              <w:jc w:val="center"/>
              <w:rPr>
                <w:b/>
                <w:bCs/>
                <w:lang w:eastAsia="sv-SE"/>
              </w:rPr>
            </w:pPr>
            <w:r>
              <w:rPr>
                <w:b/>
                <w:bCs/>
                <w:lang w:eastAsia="sv-SE"/>
              </w:rPr>
              <w:t>Other comments</w:t>
            </w:r>
          </w:p>
        </w:tc>
      </w:tr>
      <w:tr w:rsidR="00CB47AD" w14:paraId="297B4D12" w14:textId="77777777">
        <w:tc>
          <w:tcPr>
            <w:tcW w:w="1615" w:type="dxa"/>
            <w:vAlign w:val="center"/>
          </w:tcPr>
          <w:p w14:paraId="24481618" w14:textId="20555A3C" w:rsidR="00CB47AD" w:rsidRDefault="00494722">
            <w:pPr>
              <w:jc w:val="center"/>
              <w:rPr>
                <w:lang w:eastAsia="sv-SE"/>
              </w:rPr>
            </w:pPr>
            <w:r>
              <w:rPr>
                <w:lang w:eastAsia="sv-SE"/>
              </w:rPr>
              <w:t>Apple</w:t>
            </w:r>
          </w:p>
        </w:tc>
        <w:tc>
          <w:tcPr>
            <w:tcW w:w="1170" w:type="dxa"/>
            <w:vAlign w:val="center"/>
          </w:tcPr>
          <w:p w14:paraId="7C844C4A" w14:textId="40B4B631" w:rsidR="00CB47AD" w:rsidRDefault="00494722">
            <w:pPr>
              <w:jc w:val="center"/>
              <w:rPr>
                <w:lang w:eastAsia="sv-SE"/>
              </w:rPr>
            </w:pPr>
            <w:r>
              <w:rPr>
                <w:lang w:eastAsia="sv-SE"/>
              </w:rPr>
              <w:t>See comments</w:t>
            </w:r>
          </w:p>
        </w:tc>
        <w:tc>
          <w:tcPr>
            <w:tcW w:w="6844" w:type="dxa"/>
            <w:vAlign w:val="center"/>
          </w:tcPr>
          <w:p w14:paraId="7A6FAE36" w14:textId="4F1778B4" w:rsidR="00CB47AD" w:rsidRDefault="00494722" w:rsidP="00494722">
            <w:pPr>
              <w:rPr>
                <w:lang w:eastAsia="sv-SE"/>
              </w:rPr>
            </w:pPr>
            <w:r>
              <w:rPr>
                <w:lang w:eastAsia="sv-SE"/>
              </w:rPr>
              <w:t xml:space="preserve">Looks good. No matter which open issue list </w:t>
            </w:r>
            <w:r w:rsidR="00407A9C">
              <w:rPr>
                <w:lang w:eastAsia="sv-SE"/>
              </w:rPr>
              <w:t>covers it</w:t>
            </w:r>
            <w:r>
              <w:rPr>
                <w:lang w:eastAsia="sv-SE"/>
              </w:rPr>
              <w:t>, we think this issue deserves a proper discussion and conclusion.</w:t>
            </w:r>
          </w:p>
        </w:tc>
      </w:tr>
      <w:tr w:rsidR="00CB47AD" w14:paraId="2E923BA8" w14:textId="77777777">
        <w:tc>
          <w:tcPr>
            <w:tcW w:w="1615" w:type="dxa"/>
            <w:vAlign w:val="center"/>
          </w:tcPr>
          <w:p w14:paraId="7A488453" w14:textId="08F4FA81" w:rsidR="00CB47AD" w:rsidRPr="002252DB" w:rsidRDefault="002252DB">
            <w:pPr>
              <w:jc w:val="center"/>
              <w:rPr>
                <w:rFonts w:eastAsiaTheme="minorEastAsia" w:hint="eastAsia"/>
              </w:rPr>
            </w:pPr>
            <w:r>
              <w:rPr>
                <w:rFonts w:eastAsiaTheme="minorEastAsia" w:hint="eastAsia"/>
              </w:rPr>
              <w:t>v</w:t>
            </w:r>
            <w:r>
              <w:rPr>
                <w:rFonts w:eastAsiaTheme="minorEastAsia"/>
              </w:rPr>
              <w:t>ivo</w:t>
            </w:r>
          </w:p>
        </w:tc>
        <w:tc>
          <w:tcPr>
            <w:tcW w:w="1170" w:type="dxa"/>
            <w:vAlign w:val="center"/>
          </w:tcPr>
          <w:p w14:paraId="4B096DB8" w14:textId="6348E9DD" w:rsidR="00CB47AD" w:rsidRPr="00F7482A" w:rsidRDefault="00F7482A">
            <w:pPr>
              <w:jc w:val="center"/>
              <w:rPr>
                <w:rFonts w:hint="eastAsia"/>
                <w:lang w:eastAsia="sv-SE"/>
              </w:rPr>
            </w:pPr>
            <w:r w:rsidRPr="00F7482A">
              <w:rPr>
                <w:rFonts w:hint="eastAsia"/>
                <w:lang w:eastAsia="sv-SE"/>
              </w:rPr>
              <w:t>C</w:t>
            </w:r>
            <w:r w:rsidRPr="00F7482A">
              <w:rPr>
                <w:lang w:eastAsia="sv-SE"/>
              </w:rPr>
              <w:t>omments</w:t>
            </w:r>
          </w:p>
        </w:tc>
        <w:tc>
          <w:tcPr>
            <w:tcW w:w="6844" w:type="dxa"/>
            <w:vAlign w:val="center"/>
          </w:tcPr>
          <w:p w14:paraId="43C31891" w14:textId="7F02F798" w:rsidR="00CB47AD" w:rsidRPr="00F7482A" w:rsidRDefault="00F7482A" w:rsidP="00F7482A">
            <w:pPr>
              <w:rPr>
                <w:rFonts w:hint="eastAsia"/>
                <w:lang w:eastAsia="sv-SE"/>
              </w:rPr>
            </w:pPr>
            <w:r w:rsidRPr="00F7482A">
              <w:rPr>
                <w:lang w:eastAsia="sv-SE"/>
              </w:rPr>
              <w:t xml:space="preserve">This </w:t>
            </w:r>
            <w:r>
              <w:rPr>
                <w:lang w:eastAsia="sv-SE"/>
              </w:rPr>
              <w:t xml:space="preserve">topic </w:t>
            </w:r>
            <w:r w:rsidRPr="00F7482A">
              <w:rPr>
                <w:lang w:eastAsia="sv-SE"/>
              </w:rPr>
              <w:t>can be d</w:t>
            </w:r>
            <w:r>
              <w:rPr>
                <w:lang w:eastAsia="sv-SE"/>
              </w:rPr>
              <w:t xml:space="preserve">further discussed </w:t>
            </w:r>
            <w:r w:rsidRPr="00F7482A">
              <w:rPr>
                <w:lang w:eastAsia="sv-SE"/>
              </w:rPr>
              <w:t>based on the input</w:t>
            </w:r>
            <w:r w:rsidR="00B5467F">
              <w:rPr>
                <w:lang w:eastAsia="sv-SE"/>
              </w:rPr>
              <w:t>ed</w:t>
            </w:r>
            <w:r w:rsidRPr="00F7482A">
              <w:rPr>
                <w:lang w:eastAsia="sv-SE"/>
              </w:rPr>
              <w:t xml:space="preserve"> contributions. From our perspective, the rationales behind using the </w:t>
            </w:r>
            <w:r w:rsidR="00B5467F">
              <w:rPr>
                <w:lang w:eastAsia="sv-SE"/>
              </w:rPr>
              <w:t xml:space="preserve">NBC-style SMTC </w:t>
            </w:r>
            <w:r w:rsidRPr="00F7482A">
              <w:rPr>
                <w:lang w:eastAsia="sv-SE"/>
              </w:rPr>
              <w:t xml:space="preserve">configuration, implementing barring for legacy </w:t>
            </w:r>
            <w:r w:rsidR="00B5467F">
              <w:rPr>
                <w:lang w:eastAsia="sv-SE"/>
              </w:rPr>
              <w:t>UEs</w:t>
            </w:r>
            <w:r w:rsidRPr="00F7482A">
              <w:rPr>
                <w:lang w:eastAsia="sv-SE"/>
              </w:rPr>
              <w:t>, or making enhancements to the cell-ranking mechanism remain unclear.</w:t>
            </w:r>
          </w:p>
        </w:tc>
      </w:tr>
      <w:tr w:rsidR="00CB47AD" w14:paraId="61B09870" w14:textId="77777777">
        <w:tc>
          <w:tcPr>
            <w:tcW w:w="1615" w:type="dxa"/>
            <w:vAlign w:val="center"/>
          </w:tcPr>
          <w:p w14:paraId="3B0772B9" w14:textId="77777777" w:rsidR="00CB47AD" w:rsidRDefault="00CB47AD">
            <w:pPr>
              <w:jc w:val="center"/>
              <w:rPr>
                <w:lang w:eastAsia="sv-SE"/>
              </w:rPr>
            </w:pPr>
          </w:p>
        </w:tc>
        <w:tc>
          <w:tcPr>
            <w:tcW w:w="1170" w:type="dxa"/>
            <w:vAlign w:val="center"/>
          </w:tcPr>
          <w:p w14:paraId="27C9031E" w14:textId="77777777" w:rsidR="00CB47AD" w:rsidRDefault="00CB47AD">
            <w:pPr>
              <w:jc w:val="center"/>
              <w:rPr>
                <w:lang w:eastAsia="sv-SE"/>
              </w:rPr>
            </w:pPr>
          </w:p>
        </w:tc>
        <w:tc>
          <w:tcPr>
            <w:tcW w:w="6844" w:type="dxa"/>
            <w:vAlign w:val="center"/>
          </w:tcPr>
          <w:p w14:paraId="65895C8E" w14:textId="77777777" w:rsidR="00CB47AD" w:rsidRDefault="00CB47AD">
            <w:pPr>
              <w:jc w:val="center"/>
              <w:rPr>
                <w:lang w:eastAsia="sv-SE"/>
              </w:rPr>
            </w:pPr>
          </w:p>
        </w:tc>
      </w:tr>
      <w:tr w:rsidR="00CB47AD" w14:paraId="54DA4AED" w14:textId="77777777">
        <w:tc>
          <w:tcPr>
            <w:tcW w:w="1615" w:type="dxa"/>
            <w:vAlign w:val="center"/>
          </w:tcPr>
          <w:p w14:paraId="4ED4ED42" w14:textId="77777777" w:rsidR="00CB47AD" w:rsidRDefault="00CB47AD">
            <w:pPr>
              <w:jc w:val="center"/>
              <w:rPr>
                <w:lang w:eastAsia="sv-SE"/>
              </w:rPr>
            </w:pPr>
          </w:p>
        </w:tc>
        <w:tc>
          <w:tcPr>
            <w:tcW w:w="1170" w:type="dxa"/>
            <w:vAlign w:val="center"/>
          </w:tcPr>
          <w:p w14:paraId="599EDE62" w14:textId="77777777" w:rsidR="00CB47AD" w:rsidRDefault="00CB47AD">
            <w:pPr>
              <w:jc w:val="center"/>
              <w:rPr>
                <w:lang w:eastAsia="sv-SE"/>
              </w:rPr>
            </w:pPr>
          </w:p>
        </w:tc>
        <w:tc>
          <w:tcPr>
            <w:tcW w:w="6844" w:type="dxa"/>
            <w:vAlign w:val="center"/>
          </w:tcPr>
          <w:p w14:paraId="3EC63489" w14:textId="77777777" w:rsidR="00CB47AD" w:rsidRDefault="00CB47AD">
            <w:pPr>
              <w:jc w:val="center"/>
              <w:rPr>
                <w:lang w:eastAsia="sv-SE"/>
              </w:rPr>
            </w:pPr>
          </w:p>
        </w:tc>
      </w:tr>
      <w:tr w:rsidR="00CB47AD" w14:paraId="30A4A242" w14:textId="77777777">
        <w:tc>
          <w:tcPr>
            <w:tcW w:w="1615" w:type="dxa"/>
            <w:vAlign w:val="center"/>
          </w:tcPr>
          <w:p w14:paraId="55795A29" w14:textId="77777777" w:rsidR="00CB47AD" w:rsidRDefault="00CB47AD">
            <w:pPr>
              <w:jc w:val="center"/>
              <w:rPr>
                <w:lang w:eastAsia="sv-SE"/>
              </w:rPr>
            </w:pPr>
          </w:p>
        </w:tc>
        <w:tc>
          <w:tcPr>
            <w:tcW w:w="1170" w:type="dxa"/>
            <w:vAlign w:val="center"/>
          </w:tcPr>
          <w:p w14:paraId="2B84BE99" w14:textId="77777777" w:rsidR="00CB47AD" w:rsidRDefault="00CB47AD">
            <w:pPr>
              <w:jc w:val="center"/>
              <w:rPr>
                <w:lang w:eastAsia="sv-SE"/>
              </w:rPr>
            </w:pPr>
          </w:p>
        </w:tc>
        <w:tc>
          <w:tcPr>
            <w:tcW w:w="6844" w:type="dxa"/>
            <w:vAlign w:val="center"/>
          </w:tcPr>
          <w:p w14:paraId="1E90B60C" w14:textId="77777777" w:rsidR="00CB47AD" w:rsidRDefault="00CB47AD">
            <w:pPr>
              <w:jc w:val="center"/>
              <w:rPr>
                <w:lang w:eastAsia="sv-SE"/>
              </w:rPr>
            </w:pPr>
          </w:p>
        </w:tc>
      </w:tr>
      <w:tr w:rsidR="00CB47AD" w14:paraId="4F0BE72E" w14:textId="77777777">
        <w:tc>
          <w:tcPr>
            <w:tcW w:w="1615" w:type="dxa"/>
            <w:vAlign w:val="center"/>
          </w:tcPr>
          <w:p w14:paraId="36F184C9" w14:textId="77777777" w:rsidR="00CB47AD" w:rsidRDefault="00CB47AD">
            <w:pPr>
              <w:jc w:val="center"/>
              <w:rPr>
                <w:lang w:eastAsia="sv-SE"/>
              </w:rPr>
            </w:pPr>
          </w:p>
        </w:tc>
        <w:tc>
          <w:tcPr>
            <w:tcW w:w="1170" w:type="dxa"/>
            <w:vAlign w:val="center"/>
          </w:tcPr>
          <w:p w14:paraId="6A7FDF72" w14:textId="77777777" w:rsidR="00CB47AD" w:rsidRDefault="00CB47AD">
            <w:pPr>
              <w:jc w:val="center"/>
              <w:rPr>
                <w:lang w:eastAsia="sv-SE"/>
              </w:rPr>
            </w:pPr>
          </w:p>
        </w:tc>
        <w:tc>
          <w:tcPr>
            <w:tcW w:w="6844" w:type="dxa"/>
            <w:vAlign w:val="center"/>
          </w:tcPr>
          <w:p w14:paraId="46ABFCBE" w14:textId="77777777" w:rsidR="00CB47AD" w:rsidRDefault="00CB47AD">
            <w:pPr>
              <w:jc w:val="center"/>
              <w:rPr>
                <w:lang w:eastAsia="sv-SE"/>
              </w:rPr>
            </w:pPr>
          </w:p>
        </w:tc>
      </w:tr>
    </w:tbl>
    <w:p w14:paraId="21C3046D" w14:textId="77777777" w:rsidR="00CB47AD" w:rsidRDefault="009332FA">
      <w:pPr>
        <w:pStyle w:val="3"/>
      </w:pPr>
      <w:r>
        <w:rPr>
          <w:rFonts w:eastAsia="宋体" w:hint="eastAsia"/>
          <w:lang w:val="en-US"/>
        </w:rPr>
        <w:lastRenderedPageBreak/>
        <w:t>Open issues relevant to support of broadcast service</w:t>
      </w:r>
    </w:p>
    <w:p w14:paraId="518D8E15" w14:textId="77777777" w:rsidR="00CB47AD" w:rsidRDefault="009332FA">
      <w:pPr>
        <w:rPr>
          <w:b/>
          <w:bCs/>
          <w:lang w:eastAsia="sv-SE"/>
        </w:rPr>
      </w:pPr>
      <w:r>
        <w:rPr>
          <w:b/>
          <w:bCs/>
          <w:highlight w:val="cyan"/>
          <w:u w:val="single"/>
          <w:lang w:eastAsia="sv-SE"/>
        </w:rPr>
        <w:t>Open issue</w:t>
      </w:r>
      <w:r>
        <w:rPr>
          <w:rFonts w:eastAsia="宋体" w:hint="eastAsia"/>
          <w:b/>
          <w:bCs/>
          <w:highlight w:val="cyan"/>
          <w:u w:val="single"/>
          <w:lang w:val="en-US"/>
        </w:rPr>
        <w:t xml:space="preserve"> idle/inactive</w:t>
      </w:r>
      <w:r>
        <w:rPr>
          <w:b/>
          <w:bCs/>
          <w:highlight w:val="cyan"/>
          <w:u w:val="single"/>
          <w:lang w:eastAsia="sv-SE"/>
        </w:rPr>
        <w:t>-</w:t>
      </w:r>
      <w:r>
        <w:rPr>
          <w:rFonts w:eastAsia="宋体" w:hint="eastAsia"/>
          <w:b/>
          <w:bCs/>
          <w:highlight w:val="cyan"/>
          <w:u w:val="single"/>
          <w:lang w:val="en-US"/>
        </w:rPr>
        <w:t>3</w:t>
      </w:r>
      <w:r>
        <w:rPr>
          <w:b/>
          <w:bCs/>
          <w:highlight w:val="cyan"/>
          <w:u w:val="single"/>
          <w:lang w:eastAsia="sv-SE"/>
        </w:rPr>
        <w:t>:</w:t>
      </w:r>
      <w:r>
        <w:rPr>
          <w:rFonts w:eastAsia="宋体" w:hint="eastAsia"/>
          <w:b/>
          <w:bCs/>
          <w:highlight w:val="cyan"/>
          <w:u w:val="single"/>
          <w:lang w:val="en-US"/>
        </w:rPr>
        <w:t xml:space="preserve"> MBS service continuity enhancements</w:t>
      </w:r>
      <w:r>
        <w:rPr>
          <w:b/>
          <w:bCs/>
          <w:u w:val="single"/>
          <w:lang w:eastAsia="sv-SE"/>
        </w:rPr>
        <w:t xml:space="preserve">: </w:t>
      </w:r>
    </w:p>
    <w:p w14:paraId="3E909638" w14:textId="77777777" w:rsidR="00CB47AD" w:rsidRDefault="009332FA">
      <w:pPr>
        <w:rPr>
          <w:b/>
          <w:bCs/>
          <w:lang w:eastAsia="sv-SE"/>
        </w:rPr>
      </w:pPr>
      <w:r>
        <w:rPr>
          <w:b/>
          <w:bCs/>
          <w:lang w:eastAsia="sv-SE"/>
        </w:rPr>
        <w:t xml:space="preserve">Issue description: </w:t>
      </w:r>
    </w:p>
    <w:tbl>
      <w:tblPr>
        <w:tblStyle w:val="af1"/>
        <w:tblW w:w="0" w:type="auto"/>
        <w:tblLook w:val="04A0" w:firstRow="1" w:lastRow="0" w:firstColumn="1" w:lastColumn="0" w:noHBand="0" w:noVBand="1"/>
      </w:tblPr>
      <w:tblGrid>
        <w:gridCol w:w="9629"/>
      </w:tblGrid>
      <w:tr w:rsidR="00CB47AD" w14:paraId="4DCA075B" w14:textId="77777777">
        <w:tc>
          <w:tcPr>
            <w:tcW w:w="9855" w:type="dxa"/>
          </w:tcPr>
          <w:p w14:paraId="4BDFACF9" w14:textId="77777777" w:rsidR="00CB47AD" w:rsidRDefault="009332FA">
            <w:pPr>
              <w:rPr>
                <w:rFonts w:eastAsia="宋体"/>
                <w:b/>
                <w:bCs/>
                <w:lang w:val="en-US"/>
              </w:rPr>
            </w:pPr>
            <w:r>
              <w:rPr>
                <w:rFonts w:eastAsia="宋体" w:hint="eastAsia"/>
                <w:b/>
                <w:bCs/>
                <w:lang w:val="en-US"/>
              </w:rPr>
              <w:t>Agreements</w:t>
            </w:r>
          </w:p>
          <w:p w14:paraId="5EFBA2FF" w14:textId="77777777" w:rsidR="00CB47AD" w:rsidRDefault="009332FA">
            <w:pPr>
              <w:pStyle w:val="Agreement"/>
              <w:widowControl w:val="0"/>
              <w:numPr>
                <w:ilvl w:val="0"/>
                <w:numId w:val="7"/>
              </w:numPr>
              <w:tabs>
                <w:tab w:val="clear" w:pos="360"/>
                <w:tab w:val="left" w:pos="643"/>
              </w:tabs>
              <w:spacing w:afterAutospacing="1"/>
              <w:ind w:left="643"/>
              <w:jc w:val="both"/>
              <w:rPr>
                <w:rFonts w:eastAsia="宋体"/>
                <w:bCs/>
              </w:rPr>
            </w:pPr>
            <w:bookmarkStart w:id="1" w:name="_Hlk196311239"/>
            <w:r>
              <w:rPr>
                <w:rFonts w:eastAsia="Malgun Gothic" w:cs="Arial"/>
                <w:b w:val="0"/>
                <w:szCs w:val="20"/>
                <w:lang w:eastAsia="en-US"/>
              </w:rPr>
              <w:t xml:space="preserve">UE may prioritize the frequency(ies) for an interested </w:t>
            </w:r>
            <w:r>
              <w:rPr>
                <w:rFonts w:eastAsia="Malgun Gothic" w:cs="Arial"/>
                <w:b w:val="0"/>
                <w:szCs w:val="20"/>
                <w:lang w:eastAsia="en-US"/>
              </w:rPr>
              <w:t>service when UE can only receive the service on the frequency(ies) and the UE is in intended service area associated with the service provided in the frequency(ies). Otherwise, UE may de- prioritize the frequency.</w:t>
            </w:r>
            <w:bookmarkStart w:id="2" w:name="_Hlk196311409"/>
            <w:bookmarkEnd w:id="1"/>
          </w:p>
          <w:p w14:paraId="76A908F8" w14:textId="77777777" w:rsidR="00CB47AD" w:rsidRDefault="009332FA">
            <w:pPr>
              <w:pStyle w:val="Agreement"/>
              <w:widowControl w:val="0"/>
              <w:numPr>
                <w:ilvl w:val="0"/>
                <w:numId w:val="7"/>
              </w:numPr>
              <w:tabs>
                <w:tab w:val="clear" w:pos="360"/>
                <w:tab w:val="left" w:pos="643"/>
              </w:tabs>
              <w:spacing w:afterAutospacing="1"/>
              <w:ind w:left="643"/>
              <w:jc w:val="both"/>
              <w:rPr>
                <w:rFonts w:eastAsia="宋体"/>
                <w:bCs/>
              </w:rPr>
            </w:pPr>
            <w:r>
              <w:rPr>
                <w:rFonts w:eastAsia="Malgun Gothic" w:cs="Arial"/>
                <w:b w:val="0"/>
                <w:szCs w:val="20"/>
                <w:lang w:eastAsia="en-US"/>
              </w:rPr>
              <w:t>FFS whether and how the association betwee</w:t>
            </w:r>
            <w:r>
              <w:rPr>
                <w:rFonts w:eastAsia="Malgun Gothic" w:cs="Arial"/>
                <w:b w:val="0"/>
                <w:szCs w:val="20"/>
                <w:lang w:eastAsia="en-US"/>
              </w:rPr>
              <w:t>n intended service area and frequencies is acquired.</w:t>
            </w:r>
            <w:bookmarkEnd w:id="2"/>
          </w:p>
        </w:tc>
      </w:tr>
    </w:tbl>
    <w:p w14:paraId="5A89123D" w14:textId="77777777" w:rsidR="00CB47AD" w:rsidRDefault="009332FA">
      <w:pPr>
        <w:rPr>
          <w:rFonts w:eastAsia="宋体" w:cs="Arial"/>
          <w:lang w:val="en-US" w:bidi="ar"/>
        </w:rPr>
      </w:pPr>
      <w:r>
        <w:rPr>
          <w:rFonts w:eastAsia="宋体" w:hint="eastAsia"/>
          <w:lang w:val="en-US"/>
        </w:rPr>
        <w:t xml:space="preserve">RAN2 has discussed frequency (de)prioritization based on intended service area (ISA) for MBS service continuity during cell reselection and reached above agreements. It is ffs how to </w:t>
      </w:r>
      <w:r>
        <w:rPr>
          <w:rFonts w:eastAsia="Malgun Gothic" w:cs="Arial"/>
          <w:lang w:val="en-US" w:eastAsia="en-US" w:bidi="ar"/>
        </w:rPr>
        <w:t>whether and how the</w:t>
      </w:r>
      <w:r>
        <w:rPr>
          <w:rFonts w:eastAsia="Malgun Gothic" w:cs="Arial"/>
          <w:lang w:val="en-US" w:eastAsia="en-US" w:bidi="ar"/>
        </w:rPr>
        <w:t xml:space="preserve"> association between intended service area and frequencies is acquired.</w:t>
      </w:r>
      <w:r>
        <w:rPr>
          <w:rFonts w:eastAsia="宋体" w:cs="Arial" w:hint="eastAsia"/>
          <w:lang w:val="en-US" w:bidi="ar"/>
        </w:rPr>
        <w:t xml:space="preserve"> The discussed options include:</w:t>
      </w:r>
    </w:p>
    <w:p w14:paraId="578D8261" w14:textId="77777777" w:rsidR="00CB47AD" w:rsidRDefault="009332FA">
      <w:pPr>
        <w:numPr>
          <w:ilvl w:val="0"/>
          <w:numId w:val="8"/>
        </w:numPr>
        <w:rPr>
          <w:rFonts w:eastAsia="宋体" w:cs="Arial"/>
          <w:lang w:val="en-US" w:bidi="ar"/>
        </w:rPr>
      </w:pPr>
      <w:r>
        <w:rPr>
          <w:rFonts w:eastAsia="宋体" w:cs="Arial" w:hint="eastAsia"/>
          <w:lang w:val="en-US" w:bidi="ar"/>
        </w:rPr>
        <w:t>Opt1: Included service area id in SIB21 to allow associated the FSAI with intended service areas</w:t>
      </w:r>
    </w:p>
    <w:p w14:paraId="6ACFA35E" w14:textId="77777777" w:rsidR="00CB47AD" w:rsidRDefault="009332FA">
      <w:pPr>
        <w:numPr>
          <w:ilvl w:val="0"/>
          <w:numId w:val="8"/>
        </w:numPr>
        <w:rPr>
          <w:rFonts w:eastAsia="宋体" w:cs="Arial"/>
          <w:lang w:val="en-US" w:bidi="ar"/>
        </w:rPr>
      </w:pPr>
      <w:r>
        <w:rPr>
          <w:rFonts w:eastAsia="宋体" w:cs="Arial" w:hint="eastAsia"/>
          <w:lang w:val="en-US" w:bidi="ar"/>
        </w:rPr>
        <w:t xml:space="preserve">Opt2: No additional information is needed. UE can obtain the association between ISA and MBS service, and MBS service and FSAI to perform </w:t>
      </w:r>
    </w:p>
    <w:p w14:paraId="3ABB4F13" w14:textId="77777777" w:rsidR="00CB47AD" w:rsidRDefault="009332FA">
      <w:pPr>
        <w:numPr>
          <w:ilvl w:val="0"/>
          <w:numId w:val="8"/>
        </w:numPr>
        <w:rPr>
          <w:rFonts w:eastAsia="宋体" w:cs="Arial"/>
          <w:lang w:val="en-US" w:bidi="ar"/>
        </w:rPr>
      </w:pPr>
      <w:r>
        <w:rPr>
          <w:rFonts w:eastAsia="宋体" w:cs="Arial" w:hint="eastAsia"/>
          <w:lang w:val="en-US" w:bidi="ar"/>
        </w:rPr>
        <w:t>Opt3: Others, if any, please include it in below table together with possible specs impacts.</w:t>
      </w:r>
    </w:p>
    <w:p w14:paraId="3ED56465" w14:textId="77777777" w:rsidR="00CB47AD" w:rsidRDefault="009332FA">
      <w:pPr>
        <w:rPr>
          <w:rFonts w:eastAsia="宋体" w:cs="Arial"/>
          <w:lang w:val="en-US" w:bidi="ar"/>
        </w:rPr>
      </w:pPr>
      <w:r>
        <w:rPr>
          <w:rFonts w:eastAsia="宋体" w:cs="Arial" w:hint="eastAsia"/>
          <w:lang w:val="en-US" w:bidi="ar"/>
        </w:rPr>
        <w:t xml:space="preserve">If opt1 is agreed, </w:t>
      </w:r>
      <w:proofErr w:type="gramStart"/>
      <w:r>
        <w:rPr>
          <w:rFonts w:eastAsia="宋体" w:cs="Arial" w:hint="eastAsia"/>
          <w:lang w:val="en-US" w:bidi="ar"/>
        </w:rPr>
        <w:t>Apart</w:t>
      </w:r>
      <w:proofErr w:type="gramEnd"/>
      <w:r>
        <w:rPr>
          <w:rFonts w:eastAsia="宋体" w:cs="Arial" w:hint="eastAsia"/>
          <w:lang w:val="en-US" w:bidi="ar"/>
        </w:rPr>
        <w:t xml:space="preserve"> from capturing UE behavior in 304 specs, RRC specs will also need to be updated to discuss the ASN.1 design to allow proper association between ISA and FSAI. </w:t>
      </w:r>
    </w:p>
    <w:p w14:paraId="1B793E07" w14:textId="77777777" w:rsidR="00CB47AD" w:rsidRDefault="009332FA">
      <w:pPr>
        <w:rPr>
          <w:rFonts w:eastAsia="宋体" w:cs="Arial"/>
          <w:lang w:val="en-US" w:bidi="ar"/>
        </w:rPr>
      </w:pPr>
      <w:r>
        <w:rPr>
          <w:rFonts w:eastAsia="宋体" w:cs="Arial" w:hint="eastAsia"/>
          <w:lang w:val="en-US" w:bidi="ar"/>
        </w:rPr>
        <w:t>If opt 2 is agreed, there will be no RRC specs impact. RAN2 can further discuss further clarific</w:t>
      </w:r>
      <w:r>
        <w:rPr>
          <w:rFonts w:eastAsia="宋体" w:cs="Arial" w:hint="eastAsia"/>
          <w:lang w:val="en-US" w:bidi="ar"/>
        </w:rPr>
        <w:t xml:space="preserve">ation in 304 CR to make UE behavior </w:t>
      </w:r>
      <w:proofErr w:type="gramStart"/>
      <w:r>
        <w:rPr>
          <w:rFonts w:eastAsia="宋体" w:cs="Arial" w:hint="eastAsia"/>
          <w:lang w:val="en-US" w:bidi="ar"/>
        </w:rPr>
        <w:t>more clear</w:t>
      </w:r>
      <w:proofErr w:type="gramEnd"/>
      <w:r>
        <w:rPr>
          <w:rFonts w:eastAsia="宋体" w:cs="Arial" w:hint="eastAsia"/>
          <w:lang w:val="en-US" w:bidi="ar"/>
        </w:rPr>
        <w:t>.</w:t>
      </w:r>
    </w:p>
    <w:p w14:paraId="154D4306" w14:textId="77777777" w:rsidR="00CB47AD" w:rsidRDefault="009332FA">
      <w:pPr>
        <w:rPr>
          <w:rFonts w:eastAsia="宋体" w:cs="Arial"/>
          <w:lang w:val="en-US" w:bidi="ar"/>
        </w:rPr>
      </w:pPr>
      <w:r>
        <w:rPr>
          <w:rFonts w:eastAsia="宋体" w:cs="Arial" w:hint="eastAsia"/>
          <w:lang w:val="en-US" w:bidi="ar"/>
        </w:rPr>
        <w:t xml:space="preserve">Based on above, it is proposed companies to bring contribution next meeting to resolve the open issues. Similarly, the open issue is treated as open issue for 304 running CR only if it is not included in RRC </w:t>
      </w:r>
      <w:r>
        <w:rPr>
          <w:rFonts w:eastAsia="宋体" w:cs="Arial" w:hint="eastAsia"/>
          <w:lang w:val="en-US" w:bidi="ar"/>
        </w:rPr>
        <w:t>open issue list, to avoid duplicated discussions.</w:t>
      </w:r>
    </w:p>
    <w:p w14:paraId="501104A9" w14:textId="77777777" w:rsidR="00CB47AD" w:rsidRDefault="00CB47AD">
      <w:pPr>
        <w:rPr>
          <w:rFonts w:eastAsia="宋体" w:cs="Arial"/>
          <w:lang w:val="en-US" w:bidi="ar"/>
        </w:rPr>
      </w:pPr>
    </w:p>
    <w:p w14:paraId="37ECAC2D" w14:textId="77777777" w:rsidR="00CB47AD" w:rsidRDefault="009332FA">
      <w:pPr>
        <w:pStyle w:val="af6"/>
        <w:spacing w:after="100" w:line="260" w:lineRule="auto"/>
        <w:ind w:left="0"/>
        <w:rPr>
          <w:b/>
          <w:bCs/>
          <w:lang w:eastAsia="sv-SE"/>
        </w:rPr>
      </w:pPr>
      <w:r>
        <w:rPr>
          <w:b/>
          <w:bCs/>
          <w:lang w:eastAsia="sv-SE"/>
        </w:rPr>
        <w:t>Proposed resolution:</w:t>
      </w:r>
    </w:p>
    <w:p w14:paraId="0D95F997" w14:textId="77777777" w:rsidR="00CB47AD" w:rsidRDefault="009332FA">
      <w:pPr>
        <w:pStyle w:val="af6"/>
        <w:ind w:left="0"/>
        <w:rPr>
          <w:color w:val="4472C4" w:themeColor="accent1"/>
          <w:lang w:eastAsia="sv-SE"/>
        </w:rPr>
      </w:pPr>
      <w:r>
        <w:rPr>
          <w:rFonts w:eastAsia="宋体" w:hint="eastAsia"/>
          <w:b/>
          <w:bCs/>
          <w:lang w:eastAsia="zh-CN"/>
        </w:rPr>
        <w:t>Companies are welcomed to provide contribution on o</w:t>
      </w:r>
      <w:r>
        <w:rPr>
          <w:b/>
          <w:bCs/>
          <w:lang w:eastAsia="sv-SE"/>
        </w:rPr>
        <w:t xml:space="preserve">pen issue </w:t>
      </w:r>
      <w:r>
        <w:rPr>
          <w:rFonts w:eastAsia="宋体" w:hint="eastAsia"/>
          <w:b/>
          <w:bCs/>
          <w:lang w:eastAsia="zh-CN"/>
        </w:rPr>
        <w:t>idle/inactive</w:t>
      </w:r>
      <w:r>
        <w:rPr>
          <w:b/>
          <w:bCs/>
          <w:lang w:eastAsia="sv-SE"/>
        </w:rPr>
        <w:t>-</w:t>
      </w:r>
      <w:r>
        <w:rPr>
          <w:rFonts w:eastAsia="宋体" w:hint="eastAsia"/>
          <w:b/>
          <w:bCs/>
          <w:lang w:eastAsia="zh-CN"/>
        </w:rPr>
        <w:t>3. The issue is discussed as part of open issues for 304 running CR if it is not included in RRC open issue l</w:t>
      </w:r>
      <w:r>
        <w:rPr>
          <w:rFonts w:eastAsia="宋体" w:hint="eastAsia"/>
          <w:b/>
          <w:bCs/>
          <w:lang w:eastAsia="zh-CN"/>
        </w:rPr>
        <w:t>ist.</w:t>
      </w:r>
    </w:p>
    <w:p w14:paraId="4D94D505" w14:textId="77777777" w:rsidR="00CB47AD" w:rsidRDefault="00CB47AD">
      <w:pPr>
        <w:tabs>
          <w:tab w:val="left" w:pos="992"/>
        </w:tabs>
        <w:rPr>
          <w:b/>
          <w:bCs/>
          <w:lang w:eastAsia="sv-SE"/>
        </w:rPr>
      </w:pPr>
    </w:p>
    <w:p w14:paraId="61BCFF60" w14:textId="77777777" w:rsidR="00CB47AD" w:rsidRDefault="009332FA">
      <w:pPr>
        <w:rPr>
          <w:b/>
          <w:bCs/>
          <w:lang w:eastAsia="sv-SE"/>
        </w:rPr>
      </w:pPr>
      <w:r>
        <w:rPr>
          <w:b/>
          <w:bCs/>
          <w:lang w:eastAsia="sv-SE"/>
        </w:rPr>
        <w:t>Companies are invited to provide feedback regarding the above open issue and proposed resolution:</w:t>
      </w:r>
    </w:p>
    <w:tbl>
      <w:tblPr>
        <w:tblStyle w:val="af1"/>
        <w:tblW w:w="0" w:type="auto"/>
        <w:tblLook w:val="04A0" w:firstRow="1" w:lastRow="0" w:firstColumn="1" w:lastColumn="0" w:noHBand="0" w:noVBand="1"/>
      </w:tblPr>
      <w:tblGrid>
        <w:gridCol w:w="1614"/>
        <w:gridCol w:w="1183"/>
        <w:gridCol w:w="6832"/>
      </w:tblGrid>
      <w:tr w:rsidR="00CB47AD" w14:paraId="7F0B8A19" w14:textId="77777777">
        <w:tc>
          <w:tcPr>
            <w:tcW w:w="1615" w:type="dxa"/>
            <w:shd w:val="clear" w:color="auto" w:fill="E7E6E6" w:themeFill="background2"/>
            <w:vAlign w:val="center"/>
          </w:tcPr>
          <w:p w14:paraId="2A9DE88F" w14:textId="77777777" w:rsidR="00CB47AD" w:rsidRDefault="009332FA">
            <w:pPr>
              <w:jc w:val="center"/>
              <w:rPr>
                <w:b/>
                <w:bCs/>
                <w:lang w:eastAsia="sv-SE"/>
              </w:rPr>
            </w:pPr>
            <w:r>
              <w:rPr>
                <w:b/>
                <w:bCs/>
                <w:lang w:eastAsia="sv-SE"/>
              </w:rPr>
              <w:t>Company</w:t>
            </w:r>
          </w:p>
        </w:tc>
        <w:tc>
          <w:tcPr>
            <w:tcW w:w="1170" w:type="dxa"/>
            <w:shd w:val="clear" w:color="auto" w:fill="E7E6E6" w:themeFill="background2"/>
            <w:vAlign w:val="center"/>
          </w:tcPr>
          <w:p w14:paraId="06EF71E5" w14:textId="77777777" w:rsidR="00CB47AD" w:rsidRDefault="009332FA">
            <w:pPr>
              <w:jc w:val="center"/>
              <w:rPr>
                <w:b/>
                <w:bCs/>
                <w:lang w:eastAsia="sv-SE"/>
              </w:rPr>
            </w:pPr>
            <w:r>
              <w:rPr>
                <w:b/>
                <w:bCs/>
                <w:lang w:eastAsia="sv-SE"/>
              </w:rPr>
              <w:t>Agree to proposal?</w:t>
            </w:r>
          </w:p>
        </w:tc>
        <w:tc>
          <w:tcPr>
            <w:tcW w:w="6844" w:type="dxa"/>
            <w:shd w:val="clear" w:color="auto" w:fill="E7E6E6" w:themeFill="background2"/>
            <w:vAlign w:val="center"/>
          </w:tcPr>
          <w:p w14:paraId="2AF11DA8" w14:textId="77777777" w:rsidR="00CB47AD" w:rsidRDefault="009332FA">
            <w:pPr>
              <w:jc w:val="center"/>
              <w:rPr>
                <w:b/>
                <w:bCs/>
                <w:lang w:eastAsia="sv-SE"/>
              </w:rPr>
            </w:pPr>
            <w:r>
              <w:rPr>
                <w:b/>
                <w:bCs/>
                <w:lang w:eastAsia="sv-SE"/>
              </w:rPr>
              <w:t>Other comments</w:t>
            </w:r>
          </w:p>
        </w:tc>
      </w:tr>
      <w:tr w:rsidR="00CB47AD" w14:paraId="42EFFF1B" w14:textId="77777777">
        <w:tc>
          <w:tcPr>
            <w:tcW w:w="1615" w:type="dxa"/>
            <w:vAlign w:val="center"/>
          </w:tcPr>
          <w:p w14:paraId="78BDD9A3" w14:textId="474B2AD3" w:rsidR="00CB47AD" w:rsidRDefault="00494722">
            <w:pPr>
              <w:jc w:val="center"/>
              <w:rPr>
                <w:lang w:eastAsia="sv-SE"/>
              </w:rPr>
            </w:pPr>
            <w:r>
              <w:rPr>
                <w:lang w:eastAsia="sv-SE"/>
              </w:rPr>
              <w:t>Apple</w:t>
            </w:r>
          </w:p>
        </w:tc>
        <w:tc>
          <w:tcPr>
            <w:tcW w:w="1170" w:type="dxa"/>
            <w:vAlign w:val="center"/>
          </w:tcPr>
          <w:p w14:paraId="26534C76" w14:textId="6FF89F88" w:rsidR="00CB47AD" w:rsidRDefault="00494722">
            <w:pPr>
              <w:jc w:val="center"/>
              <w:rPr>
                <w:lang w:eastAsia="sv-SE"/>
              </w:rPr>
            </w:pPr>
            <w:r>
              <w:rPr>
                <w:lang w:eastAsia="sv-SE"/>
              </w:rPr>
              <w:t>Agree</w:t>
            </w:r>
          </w:p>
        </w:tc>
        <w:tc>
          <w:tcPr>
            <w:tcW w:w="6844" w:type="dxa"/>
            <w:vAlign w:val="center"/>
          </w:tcPr>
          <w:p w14:paraId="64A90349" w14:textId="611EBA25" w:rsidR="00CB47AD" w:rsidRDefault="00494722" w:rsidP="00494722">
            <w:pPr>
              <w:jc w:val="left"/>
              <w:rPr>
                <w:lang w:eastAsia="sv-SE"/>
              </w:rPr>
            </w:pPr>
            <w:r>
              <w:rPr>
                <w:lang w:eastAsia="sv-SE"/>
              </w:rPr>
              <w:t>We will bring a contribution.</w:t>
            </w:r>
          </w:p>
        </w:tc>
      </w:tr>
      <w:tr w:rsidR="00CB47AD" w14:paraId="0AC54C61" w14:textId="77777777">
        <w:tc>
          <w:tcPr>
            <w:tcW w:w="1615" w:type="dxa"/>
            <w:vAlign w:val="center"/>
          </w:tcPr>
          <w:p w14:paraId="0C1A84C1" w14:textId="78648092" w:rsidR="00CB47AD" w:rsidRPr="00FF0482" w:rsidRDefault="00FF0482">
            <w:pPr>
              <w:jc w:val="center"/>
              <w:rPr>
                <w:rFonts w:eastAsiaTheme="minorEastAsia" w:hint="eastAsia"/>
              </w:rPr>
            </w:pPr>
            <w:r>
              <w:rPr>
                <w:rFonts w:eastAsiaTheme="minorEastAsia" w:hint="eastAsia"/>
              </w:rPr>
              <w:t>v</w:t>
            </w:r>
            <w:r>
              <w:rPr>
                <w:rFonts w:eastAsiaTheme="minorEastAsia"/>
              </w:rPr>
              <w:t>ivo</w:t>
            </w:r>
          </w:p>
        </w:tc>
        <w:tc>
          <w:tcPr>
            <w:tcW w:w="1170" w:type="dxa"/>
            <w:vAlign w:val="center"/>
          </w:tcPr>
          <w:p w14:paraId="7063A0B3" w14:textId="52244393" w:rsidR="00CB47AD" w:rsidRPr="00C07CE6" w:rsidRDefault="00C07CE6">
            <w:pPr>
              <w:jc w:val="center"/>
              <w:rPr>
                <w:rFonts w:eastAsiaTheme="minorEastAsia" w:hint="eastAsia"/>
              </w:rPr>
            </w:pPr>
            <w:r>
              <w:rPr>
                <w:rFonts w:eastAsiaTheme="minorEastAsia" w:hint="eastAsia"/>
              </w:rPr>
              <w:t>A</w:t>
            </w:r>
            <w:r>
              <w:rPr>
                <w:rFonts w:eastAsiaTheme="minorEastAsia"/>
              </w:rPr>
              <w:t>gree</w:t>
            </w:r>
          </w:p>
        </w:tc>
        <w:tc>
          <w:tcPr>
            <w:tcW w:w="6844" w:type="dxa"/>
            <w:vAlign w:val="center"/>
          </w:tcPr>
          <w:p w14:paraId="3918E2E5" w14:textId="534B16DC" w:rsidR="00CB47AD" w:rsidRPr="00A204F4" w:rsidRDefault="00A204F4" w:rsidP="00C07CE6">
            <w:pPr>
              <w:rPr>
                <w:rFonts w:eastAsiaTheme="minorEastAsia" w:hint="eastAsia"/>
              </w:rPr>
            </w:pPr>
            <w:r>
              <w:rPr>
                <w:rFonts w:eastAsiaTheme="minorEastAsia" w:hint="eastAsia"/>
              </w:rPr>
              <w:t>A</w:t>
            </w:r>
            <w:r>
              <w:rPr>
                <w:rFonts w:eastAsiaTheme="minorEastAsia"/>
              </w:rPr>
              <w:t xml:space="preserve">gree with the rapporteur. </w:t>
            </w:r>
          </w:p>
        </w:tc>
      </w:tr>
      <w:tr w:rsidR="00CB47AD" w14:paraId="38BA5464" w14:textId="77777777">
        <w:tc>
          <w:tcPr>
            <w:tcW w:w="1615" w:type="dxa"/>
            <w:vAlign w:val="center"/>
          </w:tcPr>
          <w:p w14:paraId="4E0FC8E7" w14:textId="77777777" w:rsidR="00CB47AD" w:rsidRDefault="00CB47AD">
            <w:pPr>
              <w:jc w:val="center"/>
              <w:rPr>
                <w:lang w:eastAsia="sv-SE"/>
              </w:rPr>
            </w:pPr>
          </w:p>
        </w:tc>
        <w:tc>
          <w:tcPr>
            <w:tcW w:w="1170" w:type="dxa"/>
            <w:vAlign w:val="center"/>
          </w:tcPr>
          <w:p w14:paraId="4E9B3171" w14:textId="77777777" w:rsidR="00CB47AD" w:rsidRDefault="00CB47AD">
            <w:pPr>
              <w:jc w:val="center"/>
              <w:rPr>
                <w:lang w:eastAsia="sv-SE"/>
              </w:rPr>
            </w:pPr>
          </w:p>
        </w:tc>
        <w:tc>
          <w:tcPr>
            <w:tcW w:w="6844" w:type="dxa"/>
            <w:vAlign w:val="center"/>
          </w:tcPr>
          <w:p w14:paraId="32C488A1" w14:textId="77777777" w:rsidR="00CB47AD" w:rsidRDefault="00CB47AD">
            <w:pPr>
              <w:jc w:val="center"/>
              <w:rPr>
                <w:lang w:eastAsia="sv-SE"/>
              </w:rPr>
            </w:pPr>
          </w:p>
        </w:tc>
      </w:tr>
      <w:tr w:rsidR="00CB47AD" w14:paraId="71B1E6A4" w14:textId="77777777">
        <w:tc>
          <w:tcPr>
            <w:tcW w:w="1615" w:type="dxa"/>
            <w:vAlign w:val="center"/>
          </w:tcPr>
          <w:p w14:paraId="5F445A3E" w14:textId="77777777" w:rsidR="00CB47AD" w:rsidRDefault="00CB47AD">
            <w:pPr>
              <w:jc w:val="center"/>
              <w:rPr>
                <w:lang w:eastAsia="sv-SE"/>
              </w:rPr>
            </w:pPr>
          </w:p>
        </w:tc>
        <w:tc>
          <w:tcPr>
            <w:tcW w:w="1170" w:type="dxa"/>
            <w:vAlign w:val="center"/>
          </w:tcPr>
          <w:p w14:paraId="5C46D52A" w14:textId="77777777" w:rsidR="00CB47AD" w:rsidRDefault="00CB47AD">
            <w:pPr>
              <w:jc w:val="center"/>
              <w:rPr>
                <w:lang w:eastAsia="sv-SE"/>
              </w:rPr>
            </w:pPr>
          </w:p>
        </w:tc>
        <w:tc>
          <w:tcPr>
            <w:tcW w:w="6844" w:type="dxa"/>
            <w:vAlign w:val="center"/>
          </w:tcPr>
          <w:p w14:paraId="246C8187" w14:textId="77777777" w:rsidR="00CB47AD" w:rsidRDefault="00CB47AD">
            <w:pPr>
              <w:jc w:val="center"/>
              <w:rPr>
                <w:lang w:eastAsia="sv-SE"/>
              </w:rPr>
            </w:pPr>
          </w:p>
        </w:tc>
      </w:tr>
      <w:tr w:rsidR="00CB47AD" w14:paraId="05EE84DC" w14:textId="77777777">
        <w:tc>
          <w:tcPr>
            <w:tcW w:w="1615" w:type="dxa"/>
            <w:vAlign w:val="center"/>
          </w:tcPr>
          <w:p w14:paraId="50EA102C" w14:textId="77777777" w:rsidR="00CB47AD" w:rsidRDefault="00CB47AD">
            <w:pPr>
              <w:jc w:val="center"/>
              <w:rPr>
                <w:lang w:eastAsia="sv-SE"/>
              </w:rPr>
            </w:pPr>
          </w:p>
        </w:tc>
        <w:tc>
          <w:tcPr>
            <w:tcW w:w="1170" w:type="dxa"/>
            <w:vAlign w:val="center"/>
          </w:tcPr>
          <w:p w14:paraId="3E7B45B8" w14:textId="77777777" w:rsidR="00CB47AD" w:rsidRDefault="00CB47AD">
            <w:pPr>
              <w:jc w:val="center"/>
              <w:rPr>
                <w:lang w:eastAsia="sv-SE"/>
              </w:rPr>
            </w:pPr>
          </w:p>
        </w:tc>
        <w:tc>
          <w:tcPr>
            <w:tcW w:w="6844" w:type="dxa"/>
            <w:vAlign w:val="center"/>
          </w:tcPr>
          <w:p w14:paraId="1A2E869A" w14:textId="77777777" w:rsidR="00CB47AD" w:rsidRDefault="00CB47AD">
            <w:pPr>
              <w:jc w:val="center"/>
              <w:rPr>
                <w:lang w:eastAsia="sv-SE"/>
              </w:rPr>
            </w:pPr>
          </w:p>
        </w:tc>
      </w:tr>
      <w:tr w:rsidR="00CB47AD" w14:paraId="422DEDE2" w14:textId="77777777">
        <w:tc>
          <w:tcPr>
            <w:tcW w:w="1615" w:type="dxa"/>
            <w:vAlign w:val="center"/>
          </w:tcPr>
          <w:p w14:paraId="2A6BA744" w14:textId="77777777" w:rsidR="00CB47AD" w:rsidRDefault="00CB47AD">
            <w:pPr>
              <w:jc w:val="center"/>
              <w:rPr>
                <w:lang w:eastAsia="sv-SE"/>
              </w:rPr>
            </w:pPr>
          </w:p>
        </w:tc>
        <w:tc>
          <w:tcPr>
            <w:tcW w:w="1170" w:type="dxa"/>
            <w:vAlign w:val="center"/>
          </w:tcPr>
          <w:p w14:paraId="7EFCB025" w14:textId="77777777" w:rsidR="00CB47AD" w:rsidRDefault="00CB47AD">
            <w:pPr>
              <w:jc w:val="center"/>
              <w:rPr>
                <w:lang w:eastAsia="sv-SE"/>
              </w:rPr>
            </w:pPr>
          </w:p>
        </w:tc>
        <w:tc>
          <w:tcPr>
            <w:tcW w:w="6844" w:type="dxa"/>
            <w:vAlign w:val="center"/>
          </w:tcPr>
          <w:p w14:paraId="3EFE707B" w14:textId="77777777" w:rsidR="00CB47AD" w:rsidRDefault="00CB47AD">
            <w:pPr>
              <w:jc w:val="center"/>
              <w:rPr>
                <w:lang w:eastAsia="sv-SE"/>
              </w:rPr>
            </w:pPr>
          </w:p>
        </w:tc>
      </w:tr>
    </w:tbl>
    <w:p w14:paraId="770BD0B6" w14:textId="77777777" w:rsidR="00CB47AD" w:rsidRDefault="00CB47AD">
      <w:pPr>
        <w:rPr>
          <w:i/>
          <w:iCs/>
          <w:color w:val="4472C4" w:themeColor="accent1"/>
          <w:lang w:eastAsia="sv-SE"/>
        </w:rPr>
      </w:pPr>
    </w:p>
    <w:p w14:paraId="1B52DF9D" w14:textId="77777777" w:rsidR="00CB47AD" w:rsidRDefault="009332FA">
      <w:pPr>
        <w:rPr>
          <w:b/>
          <w:bCs/>
          <w:lang w:eastAsia="sv-SE"/>
        </w:rPr>
      </w:pPr>
      <w:r>
        <w:rPr>
          <w:b/>
          <w:bCs/>
          <w:highlight w:val="cyan"/>
          <w:u w:val="single"/>
          <w:lang w:eastAsia="sv-SE"/>
        </w:rPr>
        <w:t>Open issue</w:t>
      </w:r>
      <w:r>
        <w:rPr>
          <w:rFonts w:eastAsia="宋体" w:hint="eastAsia"/>
          <w:b/>
          <w:bCs/>
          <w:highlight w:val="cyan"/>
          <w:u w:val="single"/>
          <w:lang w:val="en-US"/>
        </w:rPr>
        <w:t xml:space="preserve"> idle/inactive</w:t>
      </w:r>
      <w:r>
        <w:rPr>
          <w:b/>
          <w:bCs/>
          <w:highlight w:val="cyan"/>
          <w:u w:val="single"/>
          <w:lang w:eastAsia="sv-SE"/>
        </w:rPr>
        <w:t>-</w:t>
      </w:r>
      <w:r>
        <w:rPr>
          <w:rFonts w:eastAsia="宋体" w:hint="eastAsia"/>
          <w:b/>
          <w:bCs/>
          <w:highlight w:val="cyan"/>
          <w:u w:val="single"/>
          <w:lang w:val="en-US"/>
        </w:rPr>
        <w:t>4</w:t>
      </w:r>
      <w:r>
        <w:rPr>
          <w:b/>
          <w:bCs/>
          <w:highlight w:val="cyan"/>
          <w:u w:val="single"/>
          <w:lang w:eastAsia="sv-SE"/>
        </w:rPr>
        <w:t>:</w:t>
      </w:r>
      <w:r>
        <w:rPr>
          <w:rFonts w:eastAsia="宋体" w:hint="eastAsia"/>
          <w:b/>
          <w:bCs/>
          <w:highlight w:val="cyan"/>
          <w:u w:val="single"/>
          <w:lang w:val="en-US"/>
        </w:rPr>
        <w:t xml:space="preserve"> how UE decides it is inside the ISA(s) or not</w:t>
      </w:r>
      <w:r>
        <w:rPr>
          <w:b/>
          <w:bCs/>
          <w:u w:val="single"/>
          <w:lang w:eastAsia="sv-SE"/>
        </w:rPr>
        <w:t xml:space="preserve">: </w:t>
      </w:r>
    </w:p>
    <w:p w14:paraId="55594980" w14:textId="77777777" w:rsidR="00CB47AD" w:rsidRDefault="009332FA">
      <w:pPr>
        <w:rPr>
          <w:b/>
          <w:bCs/>
          <w:lang w:eastAsia="sv-SE"/>
        </w:rPr>
      </w:pPr>
      <w:r>
        <w:rPr>
          <w:b/>
          <w:bCs/>
          <w:lang w:eastAsia="sv-SE"/>
        </w:rPr>
        <w:t xml:space="preserve">Issue description: </w:t>
      </w:r>
    </w:p>
    <w:p w14:paraId="5D658791" w14:textId="77777777" w:rsidR="00CB47AD" w:rsidRDefault="009332FA">
      <w:pPr>
        <w:rPr>
          <w:rFonts w:eastAsia="宋体" w:cs="Arial"/>
          <w:lang w:val="en-US" w:bidi="ar"/>
        </w:rPr>
      </w:pPr>
      <w:r>
        <w:rPr>
          <w:rFonts w:eastAsia="宋体" w:cs="Arial" w:hint="eastAsia"/>
          <w:lang w:val="en-US" w:bidi="ar"/>
        </w:rPr>
        <w:t>Based on RAN2 agreements so far, UE needs to know whether it is inside or outside of ISA(s) of MBS broadcast service, in order to support  MBS broadcast service enhancements based on ISA. RAN2 has discussed whether to leave it to UE implementation to deter</w:t>
      </w:r>
      <w:r>
        <w:rPr>
          <w:rFonts w:eastAsia="宋体" w:cs="Arial" w:hint="eastAsia"/>
          <w:lang w:val="en-US" w:bidi="ar"/>
        </w:rPr>
        <w:t>mine whether it is inside the ISA(s) or not in RAN2#126, and agreed to comeback to this in later meeting. But no discussion is made since then.</w:t>
      </w:r>
    </w:p>
    <w:tbl>
      <w:tblPr>
        <w:tblStyle w:val="af1"/>
        <w:tblW w:w="0" w:type="auto"/>
        <w:tblLook w:val="04A0" w:firstRow="1" w:lastRow="0" w:firstColumn="1" w:lastColumn="0" w:noHBand="0" w:noVBand="1"/>
      </w:tblPr>
      <w:tblGrid>
        <w:gridCol w:w="9629"/>
      </w:tblGrid>
      <w:tr w:rsidR="00CB47AD" w14:paraId="3C19EC50" w14:textId="77777777">
        <w:tc>
          <w:tcPr>
            <w:tcW w:w="9855" w:type="dxa"/>
          </w:tcPr>
          <w:p w14:paraId="1B0EBE3D" w14:textId="77777777" w:rsidR="00CB47AD" w:rsidRDefault="009332FA">
            <w:pPr>
              <w:pStyle w:val="ae"/>
              <w:spacing w:before="0" w:afterAutospacing="0"/>
              <w:rPr>
                <w:rFonts w:ascii="Arial" w:hAnsi="Arial" w:cs="Arial"/>
                <w:b/>
                <w:bCs/>
                <w:sz w:val="20"/>
                <w:szCs w:val="20"/>
              </w:rPr>
            </w:pPr>
            <w:r>
              <w:rPr>
                <w:rFonts w:ascii="Arial" w:eastAsia="宋体" w:hAnsi="Arial" w:cs="Arial"/>
                <w:b/>
                <w:bCs/>
                <w:sz w:val="20"/>
                <w:szCs w:val="20"/>
                <w:lang w:eastAsia="zh-CN" w:bidi="ar"/>
              </w:rPr>
              <w:t>RAN2#126 Agreements</w:t>
            </w:r>
          </w:p>
          <w:p w14:paraId="1FA4E79B" w14:textId="77777777" w:rsidR="00CB47AD" w:rsidRDefault="009332FA">
            <w:pPr>
              <w:pStyle w:val="ae"/>
              <w:widowControl w:val="0"/>
              <w:numPr>
                <w:ilvl w:val="0"/>
                <w:numId w:val="9"/>
              </w:numPr>
              <w:tabs>
                <w:tab w:val="clear" w:pos="360"/>
                <w:tab w:val="left" w:pos="643"/>
              </w:tabs>
              <w:spacing w:before="60" w:beforeAutospacing="0" w:after="0"/>
              <w:ind w:left="643"/>
              <w:jc w:val="both"/>
            </w:pPr>
            <w:r>
              <w:rPr>
                <w:rFonts w:ascii="Arial" w:eastAsia="Malgun Gothic" w:hAnsi="Arial" w:cs="Arial"/>
                <w:sz w:val="20"/>
                <w:szCs w:val="20"/>
                <w:lang w:bidi="ar"/>
              </w:rPr>
              <w:lastRenderedPageBreak/>
              <w:t xml:space="preserve">Come back next meeting to check whether a UE may not (or should not) establish MRB(s) associated with a service limited to an intended service area when it is not located within the area </w:t>
            </w:r>
            <w:r>
              <w:rPr>
                <w:rFonts w:ascii="Arial" w:eastAsia="Malgun Gothic" w:hAnsi="Arial" w:cs="Arial"/>
                <w:sz w:val="20"/>
                <w:szCs w:val="20"/>
                <w:highlight w:val="yellow"/>
                <w:lang w:bidi="ar"/>
              </w:rPr>
              <w:t xml:space="preserve">(up to UE implementation how the UE detects it’s not in the intended </w:t>
            </w:r>
            <w:r>
              <w:rPr>
                <w:rFonts w:ascii="Arial" w:eastAsia="Malgun Gothic" w:hAnsi="Arial" w:cs="Arial"/>
                <w:sz w:val="20"/>
                <w:szCs w:val="20"/>
                <w:highlight w:val="yellow"/>
                <w:lang w:bidi="ar"/>
              </w:rPr>
              <w:t>service area)</w:t>
            </w:r>
          </w:p>
          <w:p w14:paraId="1455D6B0" w14:textId="77777777" w:rsidR="00CB47AD" w:rsidRDefault="009332FA">
            <w:pPr>
              <w:pStyle w:val="ae"/>
              <w:widowControl w:val="0"/>
              <w:numPr>
                <w:ilvl w:val="0"/>
                <w:numId w:val="9"/>
              </w:numPr>
              <w:tabs>
                <w:tab w:val="clear" w:pos="360"/>
                <w:tab w:val="left" w:pos="643"/>
              </w:tabs>
              <w:spacing w:before="60" w:beforeAutospacing="0" w:after="0"/>
              <w:ind w:left="643"/>
              <w:jc w:val="both"/>
              <w:rPr>
                <w:rFonts w:ascii="Arial" w:eastAsia="宋体" w:hAnsi="Arial" w:cs="Arial"/>
                <w:sz w:val="20"/>
                <w:szCs w:val="20"/>
                <w:lang w:eastAsia="zh-CN" w:bidi="ar"/>
              </w:rPr>
            </w:pPr>
            <w:r>
              <w:rPr>
                <w:rFonts w:ascii="Arial" w:eastAsia="Malgun Gothic" w:hAnsi="Arial" w:cs="Arial"/>
                <w:sz w:val="20"/>
                <w:szCs w:val="20"/>
                <w:lang w:bidi="ar"/>
              </w:rPr>
              <w:t xml:space="preserve">Come back next meeting to check whether a UE may (or should) release its established MRB(s) associated with a service limited to an intended service area when exiting the area </w:t>
            </w:r>
            <w:r>
              <w:rPr>
                <w:rFonts w:ascii="Arial" w:eastAsia="Malgun Gothic" w:hAnsi="Arial" w:cs="Arial"/>
                <w:sz w:val="20"/>
                <w:szCs w:val="20"/>
                <w:highlight w:val="yellow"/>
                <w:lang w:bidi="ar"/>
              </w:rPr>
              <w:t>(up to UE implementation how the UE detects it’s not in the intend</w:t>
            </w:r>
            <w:r>
              <w:rPr>
                <w:rFonts w:ascii="Arial" w:eastAsia="Malgun Gothic" w:hAnsi="Arial" w:cs="Arial"/>
                <w:sz w:val="20"/>
                <w:szCs w:val="20"/>
                <w:highlight w:val="yellow"/>
                <w:lang w:bidi="ar"/>
              </w:rPr>
              <w:t>ed service area)</w:t>
            </w:r>
          </w:p>
        </w:tc>
      </w:tr>
    </w:tbl>
    <w:p w14:paraId="498B92C0" w14:textId="77777777" w:rsidR="00CB47AD" w:rsidRDefault="00CB47AD">
      <w:pPr>
        <w:rPr>
          <w:rFonts w:eastAsia="宋体" w:cs="Arial"/>
          <w:lang w:val="en-US" w:bidi="ar"/>
        </w:rPr>
      </w:pPr>
    </w:p>
    <w:p w14:paraId="0A89B9DA" w14:textId="77777777" w:rsidR="00CB47AD" w:rsidRDefault="009332FA">
      <w:pPr>
        <w:rPr>
          <w:rFonts w:eastAsia="宋体" w:cs="Arial"/>
          <w:lang w:val="en-US" w:bidi="ar"/>
        </w:rPr>
      </w:pPr>
      <w:r>
        <w:rPr>
          <w:rFonts w:eastAsia="宋体" w:cs="Arial" w:hint="eastAsia"/>
          <w:lang w:val="en-US" w:bidi="ar"/>
        </w:rPr>
        <w:t>From Rapporteur</w:t>
      </w:r>
      <w:r>
        <w:rPr>
          <w:rFonts w:eastAsia="宋体" w:cs="Arial"/>
          <w:lang w:val="en-US" w:bidi="ar"/>
        </w:rPr>
        <w:t>’</w:t>
      </w:r>
      <w:r>
        <w:rPr>
          <w:rFonts w:eastAsia="宋体" w:cs="Arial" w:hint="eastAsia"/>
          <w:lang w:val="en-US" w:bidi="ar"/>
        </w:rPr>
        <w:t>s perspective, it is reasonable to leave it to UE implementation on how to determine it is in the ISA(s) of MBS broadcast service or not. And this can be captured in a note in 304 running CR.</w:t>
      </w:r>
    </w:p>
    <w:p w14:paraId="60AB9B76" w14:textId="77777777" w:rsidR="00CB47AD" w:rsidRDefault="009332FA">
      <w:pPr>
        <w:pStyle w:val="af6"/>
        <w:spacing w:after="100" w:line="260" w:lineRule="auto"/>
        <w:ind w:left="0"/>
        <w:rPr>
          <w:b/>
          <w:bCs/>
          <w:lang w:eastAsia="sv-SE"/>
        </w:rPr>
      </w:pPr>
      <w:r>
        <w:rPr>
          <w:b/>
          <w:bCs/>
          <w:lang w:eastAsia="sv-SE"/>
        </w:rPr>
        <w:t>Proposed resolution:</w:t>
      </w:r>
    </w:p>
    <w:p w14:paraId="3277F1B5" w14:textId="77777777" w:rsidR="00CB47AD" w:rsidRDefault="009332FA">
      <w:pPr>
        <w:pStyle w:val="af6"/>
        <w:ind w:left="0"/>
        <w:rPr>
          <w:b/>
          <w:bCs/>
          <w:lang w:eastAsia="sv-SE"/>
        </w:rPr>
      </w:pPr>
      <w:r>
        <w:rPr>
          <w:rFonts w:eastAsia="宋体" w:hint="eastAsia"/>
          <w:b/>
          <w:bCs/>
          <w:lang w:eastAsia="zh-CN"/>
        </w:rPr>
        <w:t>For o</w:t>
      </w:r>
      <w:r>
        <w:rPr>
          <w:b/>
          <w:bCs/>
          <w:lang w:eastAsia="sv-SE"/>
        </w:rPr>
        <w:t>pen</w:t>
      </w:r>
      <w:r>
        <w:rPr>
          <w:b/>
          <w:bCs/>
          <w:lang w:eastAsia="sv-SE"/>
        </w:rPr>
        <w:t xml:space="preserve"> issue </w:t>
      </w:r>
      <w:r>
        <w:rPr>
          <w:rFonts w:eastAsia="宋体" w:hint="eastAsia"/>
          <w:b/>
          <w:bCs/>
          <w:lang w:eastAsia="zh-CN"/>
        </w:rPr>
        <w:t>idle/inactive</w:t>
      </w:r>
      <w:r>
        <w:rPr>
          <w:b/>
          <w:bCs/>
          <w:lang w:eastAsia="sv-SE"/>
        </w:rPr>
        <w:t>-</w:t>
      </w:r>
      <w:r>
        <w:rPr>
          <w:rFonts w:eastAsia="宋体" w:hint="eastAsia"/>
          <w:b/>
          <w:bCs/>
          <w:lang w:eastAsia="zh-CN"/>
        </w:rPr>
        <w:t>4, RAN2 agrees to capture in a note in 38.304 that it is up to UE implementation on how to determine it is in the ISA(s) of MBS broadcast service or not.</w:t>
      </w:r>
    </w:p>
    <w:p w14:paraId="3E807F8D" w14:textId="77777777" w:rsidR="00CB47AD" w:rsidRDefault="009332FA">
      <w:pPr>
        <w:rPr>
          <w:b/>
          <w:bCs/>
          <w:lang w:eastAsia="sv-SE"/>
        </w:rPr>
      </w:pPr>
      <w:r>
        <w:rPr>
          <w:b/>
          <w:bCs/>
          <w:lang w:eastAsia="sv-SE"/>
        </w:rPr>
        <w:t>Companies are invited to provide feedback regarding the above open issue and prop</w:t>
      </w:r>
      <w:r>
        <w:rPr>
          <w:b/>
          <w:bCs/>
          <w:lang w:eastAsia="sv-SE"/>
        </w:rPr>
        <w:t>osed resolution:</w:t>
      </w:r>
    </w:p>
    <w:tbl>
      <w:tblPr>
        <w:tblStyle w:val="af1"/>
        <w:tblW w:w="0" w:type="auto"/>
        <w:tblLook w:val="04A0" w:firstRow="1" w:lastRow="0" w:firstColumn="1" w:lastColumn="0" w:noHBand="0" w:noVBand="1"/>
      </w:tblPr>
      <w:tblGrid>
        <w:gridCol w:w="1614"/>
        <w:gridCol w:w="1183"/>
        <w:gridCol w:w="6832"/>
      </w:tblGrid>
      <w:tr w:rsidR="00CB47AD" w14:paraId="4D5A441B" w14:textId="77777777" w:rsidTr="002F5E8A">
        <w:tc>
          <w:tcPr>
            <w:tcW w:w="1614" w:type="dxa"/>
            <w:shd w:val="clear" w:color="auto" w:fill="E7E6E6" w:themeFill="background2"/>
            <w:vAlign w:val="center"/>
          </w:tcPr>
          <w:p w14:paraId="62AA130C" w14:textId="77777777" w:rsidR="00CB47AD" w:rsidRDefault="009332FA">
            <w:pPr>
              <w:jc w:val="center"/>
              <w:rPr>
                <w:b/>
                <w:bCs/>
                <w:lang w:eastAsia="sv-SE"/>
              </w:rPr>
            </w:pPr>
            <w:r>
              <w:rPr>
                <w:b/>
                <w:bCs/>
                <w:lang w:eastAsia="sv-SE"/>
              </w:rPr>
              <w:t>Company</w:t>
            </w:r>
          </w:p>
        </w:tc>
        <w:tc>
          <w:tcPr>
            <w:tcW w:w="1183" w:type="dxa"/>
            <w:shd w:val="clear" w:color="auto" w:fill="E7E6E6" w:themeFill="background2"/>
            <w:vAlign w:val="center"/>
          </w:tcPr>
          <w:p w14:paraId="31A9907F" w14:textId="77777777" w:rsidR="00CB47AD" w:rsidRDefault="009332FA">
            <w:pPr>
              <w:jc w:val="center"/>
              <w:rPr>
                <w:b/>
                <w:bCs/>
                <w:lang w:eastAsia="sv-SE"/>
              </w:rPr>
            </w:pPr>
            <w:r>
              <w:rPr>
                <w:b/>
                <w:bCs/>
                <w:lang w:eastAsia="sv-SE"/>
              </w:rPr>
              <w:t>Agree to proposal?</w:t>
            </w:r>
          </w:p>
        </w:tc>
        <w:tc>
          <w:tcPr>
            <w:tcW w:w="6832" w:type="dxa"/>
            <w:shd w:val="clear" w:color="auto" w:fill="E7E6E6" w:themeFill="background2"/>
            <w:vAlign w:val="center"/>
          </w:tcPr>
          <w:p w14:paraId="51192982" w14:textId="77777777" w:rsidR="00CB47AD" w:rsidRDefault="009332FA">
            <w:pPr>
              <w:jc w:val="center"/>
              <w:rPr>
                <w:b/>
                <w:bCs/>
                <w:lang w:eastAsia="sv-SE"/>
              </w:rPr>
            </w:pPr>
            <w:r>
              <w:rPr>
                <w:b/>
                <w:bCs/>
                <w:lang w:eastAsia="sv-SE"/>
              </w:rPr>
              <w:t>Other comments</w:t>
            </w:r>
          </w:p>
        </w:tc>
      </w:tr>
      <w:tr w:rsidR="00CB47AD" w14:paraId="6F2B4905" w14:textId="77777777" w:rsidTr="002F5E8A">
        <w:tc>
          <w:tcPr>
            <w:tcW w:w="1614" w:type="dxa"/>
            <w:vAlign w:val="center"/>
          </w:tcPr>
          <w:p w14:paraId="1AF39E85" w14:textId="4D05ADF7" w:rsidR="00CB47AD" w:rsidRDefault="00494722">
            <w:pPr>
              <w:jc w:val="center"/>
              <w:rPr>
                <w:lang w:eastAsia="sv-SE"/>
              </w:rPr>
            </w:pPr>
            <w:r>
              <w:rPr>
                <w:lang w:eastAsia="sv-SE"/>
              </w:rPr>
              <w:t>Apple</w:t>
            </w:r>
          </w:p>
        </w:tc>
        <w:tc>
          <w:tcPr>
            <w:tcW w:w="1183" w:type="dxa"/>
            <w:vAlign w:val="center"/>
          </w:tcPr>
          <w:p w14:paraId="0F151E93" w14:textId="3C4AFE2C" w:rsidR="00CB47AD" w:rsidRDefault="00494722">
            <w:pPr>
              <w:jc w:val="center"/>
              <w:rPr>
                <w:lang w:eastAsia="sv-SE"/>
              </w:rPr>
            </w:pPr>
            <w:r>
              <w:rPr>
                <w:lang w:eastAsia="sv-SE"/>
              </w:rPr>
              <w:t>Agree</w:t>
            </w:r>
          </w:p>
        </w:tc>
        <w:tc>
          <w:tcPr>
            <w:tcW w:w="6832" w:type="dxa"/>
            <w:vAlign w:val="center"/>
          </w:tcPr>
          <w:p w14:paraId="3842A11B" w14:textId="77777777" w:rsidR="00CB47AD" w:rsidRDefault="00CB47AD">
            <w:pPr>
              <w:jc w:val="center"/>
              <w:rPr>
                <w:lang w:eastAsia="sv-SE"/>
              </w:rPr>
            </w:pPr>
          </w:p>
        </w:tc>
      </w:tr>
      <w:tr w:rsidR="002F5E8A" w14:paraId="3450EA07" w14:textId="77777777" w:rsidTr="002F5E8A">
        <w:tc>
          <w:tcPr>
            <w:tcW w:w="1614" w:type="dxa"/>
            <w:vAlign w:val="center"/>
          </w:tcPr>
          <w:p w14:paraId="6A9D3834" w14:textId="1F5E5F46" w:rsidR="002F5E8A" w:rsidRDefault="002F5E8A" w:rsidP="002F5E8A">
            <w:pPr>
              <w:jc w:val="center"/>
              <w:rPr>
                <w:lang w:eastAsia="sv-SE"/>
              </w:rPr>
            </w:pPr>
            <w:r>
              <w:rPr>
                <w:rFonts w:eastAsiaTheme="minorEastAsia" w:hint="eastAsia"/>
              </w:rPr>
              <w:t>v</w:t>
            </w:r>
            <w:r>
              <w:rPr>
                <w:rFonts w:eastAsiaTheme="minorEastAsia"/>
              </w:rPr>
              <w:t>ivo</w:t>
            </w:r>
          </w:p>
        </w:tc>
        <w:tc>
          <w:tcPr>
            <w:tcW w:w="1183" w:type="dxa"/>
            <w:vAlign w:val="center"/>
          </w:tcPr>
          <w:p w14:paraId="2C82189B" w14:textId="0279C824" w:rsidR="002F5E8A" w:rsidRDefault="002F5E8A" w:rsidP="002F5E8A">
            <w:pPr>
              <w:jc w:val="center"/>
              <w:rPr>
                <w:lang w:eastAsia="sv-SE"/>
              </w:rPr>
            </w:pPr>
            <w:r>
              <w:rPr>
                <w:rFonts w:eastAsiaTheme="minorEastAsia" w:hint="eastAsia"/>
              </w:rPr>
              <w:t>A</w:t>
            </w:r>
            <w:r>
              <w:rPr>
                <w:rFonts w:eastAsiaTheme="minorEastAsia"/>
              </w:rPr>
              <w:t>gree</w:t>
            </w:r>
          </w:p>
        </w:tc>
        <w:tc>
          <w:tcPr>
            <w:tcW w:w="6832" w:type="dxa"/>
            <w:vAlign w:val="center"/>
          </w:tcPr>
          <w:p w14:paraId="15F6B380" w14:textId="14FFC58A" w:rsidR="002F5E8A" w:rsidRDefault="002F5E8A" w:rsidP="00F8350F">
            <w:pPr>
              <w:rPr>
                <w:lang w:eastAsia="sv-SE"/>
              </w:rPr>
            </w:pPr>
            <w:bookmarkStart w:id="3" w:name="_GoBack"/>
            <w:bookmarkEnd w:id="3"/>
            <w:r>
              <w:rPr>
                <w:rFonts w:eastAsiaTheme="minorEastAsia" w:hint="eastAsia"/>
              </w:rPr>
              <w:t>A</w:t>
            </w:r>
            <w:r>
              <w:rPr>
                <w:rFonts w:eastAsiaTheme="minorEastAsia"/>
              </w:rPr>
              <w:t xml:space="preserve">gree with the rapporteur. </w:t>
            </w:r>
          </w:p>
        </w:tc>
      </w:tr>
      <w:tr w:rsidR="002F5E8A" w14:paraId="4D2ADFF7" w14:textId="77777777" w:rsidTr="002F5E8A">
        <w:tc>
          <w:tcPr>
            <w:tcW w:w="1614" w:type="dxa"/>
            <w:vAlign w:val="center"/>
          </w:tcPr>
          <w:p w14:paraId="1F2ECEAF" w14:textId="77777777" w:rsidR="002F5E8A" w:rsidRDefault="002F5E8A" w:rsidP="002F5E8A">
            <w:pPr>
              <w:jc w:val="center"/>
              <w:rPr>
                <w:lang w:eastAsia="sv-SE"/>
              </w:rPr>
            </w:pPr>
          </w:p>
        </w:tc>
        <w:tc>
          <w:tcPr>
            <w:tcW w:w="1183" w:type="dxa"/>
            <w:vAlign w:val="center"/>
          </w:tcPr>
          <w:p w14:paraId="61BBD5A1" w14:textId="77777777" w:rsidR="002F5E8A" w:rsidRDefault="002F5E8A" w:rsidP="002F5E8A">
            <w:pPr>
              <w:jc w:val="center"/>
              <w:rPr>
                <w:lang w:eastAsia="sv-SE"/>
              </w:rPr>
            </w:pPr>
          </w:p>
        </w:tc>
        <w:tc>
          <w:tcPr>
            <w:tcW w:w="6832" w:type="dxa"/>
            <w:vAlign w:val="center"/>
          </w:tcPr>
          <w:p w14:paraId="7DFF7B51" w14:textId="77777777" w:rsidR="002F5E8A" w:rsidRDefault="002F5E8A" w:rsidP="002F5E8A">
            <w:pPr>
              <w:jc w:val="center"/>
              <w:rPr>
                <w:lang w:eastAsia="sv-SE"/>
              </w:rPr>
            </w:pPr>
          </w:p>
        </w:tc>
      </w:tr>
      <w:tr w:rsidR="002F5E8A" w14:paraId="36CB2686" w14:textId="77777777" w:rsidTr="002F5E8A">
        <w:tc>
          <w:tcPr>
            <w:tcW w:w="1614" w:type="dxa"/>
            <w:vAlign w:val="center"/>
          </w:tcPr>
          <w:p w14:paraId="00DEE538" w14:textId="77777777" w:rsidR="002F5E8A" w:rsidRDefault="002F5E8A" w:rsidP="002F5E8A">
            <w:pPr>
              <w:jc w:val="center"/>
              <w:rPr>
                <w:lang w:eastAsia="sv-SE"/>
              </w:rPr>
            </w:pPr>
          </w:p>
        </w:tc>
        <w:tc>
          <w:tcPr>
            <w:tcW w:w="1183" w:type="dxa"/>
            <w:vAlign w:val="center"/>
          </w:tcPr>
          <w:p w14:paraId="020C4AB2" w14:textId="77777777" w:rsidR="002F5E8A" w:rsidRDefault="002F5E8A" w:rsidP="002F5E8A">
            <w:pPr>
              <w:jc w:val="center"/>
              <w:rPr>
                <w:lang w:eastAsia="sv-SE"/>
              </w:rPr>
            </w:pPr>
          </w:p>
        </w:tc>
        <w:tc>
          <w:tcPr>
            <w:tcW w:w="6832" w:type="dxa"/>
            <w:vAlign w:val="center"/>
          </w:tcPr>
          <w:p w14:paraId="2C9A4EBB" w14:textId="77777777" w:rsidR="002F5E8A" w:rsidRDefault="002F5E8A" w:rsidP="002F5E8A">
            <w:pPr>
              <w:jc w:val="center"/>
              <w:rPr>
                <w:lang w:eastAsia="sv-SE"/>
              </w:rPr>
            </w:pPr>
          </w:p>
        </w:tc>
      </w:tr>
      <w:tr w:rsidR="002F5E8A" w14:paraId="4861B274" w14:textId="77777777" w:rsidTr="002F5E8A">
        <w:tc>
          <w:tcPr>
            <w:tcW w:w="1614" w:type="dxa"/>
            <w:vAlign w:val="center"/>
          </w:tcPr>
          <w:p w14:paraId="2A91B1EB" w14:textId="77777777" w:rsidR="002F5E8A" w:rsidRDefault="002F5E8A" w:rsidP="002F5E8A">
            <w:pPr>
              <w:jc w:val="center"/>
              <w:rPr>
                <w:lang w:eastAsia="sv-SE"/>
              </w:rPr>
            </w:pPr>
          </w:p>
        </w:tc>
        <w:tc>
          <w:tcPr>
            <w:tcW w:w="1183" w:type="dxa"/>
            <w:vAlign w:val="center"/>
          </w:tcPr>
          <w:p w14:paraId="32634E54" w14:textId="77777777" w:rsidR="002F5E8A" w:rsidRDefault="002F5E8A" w:rsidP="002F5E8A">
            <w:pPr>
              <w:jc w:val="center"/>
              <w:rPr>
                <w:lang w:eastAsia="sv-SE"/>
              </w:rPr>
            </w:pPr>
          </w:p>
        </w:tc>
        <w:tc>
          <w:tcPr>
            <w:tcW w:w="6832" w:type="dxa"/>
            <w:vAlign w:val="center"/>
          </w:tcPr>
          <w:p w14:paraId="26C0AAB5" w14:textId="77777777" w:rsidR="002F5E8A" w:rsidRDefault="002F5E8A" w:rsidP="002F5E8A">
            <w:pPr>
              <w:jc w:val="center"/>
              <w:rPr>
                <w:lang w:eastAsia="sv-SE"/>
              </w:rPr>
            </w:pPr>
          </w:p>
        </w:tc>
      </w:tr>
      <w:tr w:rsidR="002F5E8A" w14:paraId="60F1FAC6" w14:textId="77777777" w:rsidTr="002F5E8A">
        <w:tc>
          <w:tcPr>
            <w:tcW w:w="1614" w:type="dxa"/>
            <w:vAlign w:val="center"/>
          </w:tcPr>
          <w:p w14:paraId="6707D7AB" w14:textId="77777777" w:rsidR="002F5E8A" w:rsidRDefault="002F5E8A" w:rsidP="002F5E8A">
            <w:pPr>
              <w:jc w:val="center"/>
              <w:rPr>
                <w:lang w:eastAsia="sv-SE"/>
              </w:rPr>
            </w:pPr>
          </w:p>
        </w:tc>
        <w:tc>
          <w:tcPr>
            <w:tcW w:w="1183" w:type="dxa"/>
            <w:vAlign w:val="center"/>
          </w:tcPr>
          <w:p w14:paraId="32E9988F" w14:textId="77777777" w:rsidR="002F5E8A" w:rsidRDefault="002F5E8A" w:rsidP="002F5E8A">
            <w:pPr>
              <w:jc w:val="center"/>
              <w:rPr>
                <w:lang w:eastAsia="sv-SE"/>
              </w:rPr>
            </w:pPr>
          </w:p>
        </w:tc>
        <w:tc>
          <w:tcPr>
            <w:tcW w:w="6832" w:type="dxa"/>
            <w:vAlign w:val="center"/>
          </w:tcPr>
          <w:p w14:paraId="468E6CD5" w14:textId="77777777" w:rsidR="002F5E8A" w:rsidRDefault="002F5E8A" w:rsidP="002F5E8A">
            <w:pPr>
              <w:jc w:val="center"/>
              <w:rPr>
                <w:lang w:eastAsia="sv-SE"/>
              </w:rPr>
            </w:pPr>
          </w:p>
        </w:tc>
      </w:tr>
    </w:tbl>
    <w:p w14:paraId="3E2E5E23" w14:textId="77777777" w:rsidR="00CB47AD" w:rsidRDefault="00CB47AD">
      <w:pPr>
        <w:rPr>
          <w:i/>
          <w:iCs/>
          <w:color w:val="4472C4" w:themeColor="accent1"/>
          <w:lang w:eastAsia="sv-SE"/>
        </w:rPr>
      </w:pPr>
    </w:p>
    <w:p w14:paraId="13DE4740" w14:textId="77777777" w:rsidR="00CB47AD" w:rsidRDefault="00CB47AD">
      <w:pPr>
        <w:rPr>
          <w:i/>
          <w:iCs/>
          <w:color w:val="4472C4" w:themeColor="accent1"/>
          <w:lang w:eastAsia="sv-SE"/>
        </w:rPr>
      </w:pPr>
    </w:p>
    <w:p w14:paraId="51601041" w14:textId="77777777" w:rsidR="00CB47AD" w:rsidRDefault="009332FA">
      <w:pPr>
        <w:pStyle w:val="1"/>
        <w:rPr>
          <w:lang w:eastAsia="sv-SE"/>
        </w:rPr>
      </w:pPr>
      <w:r>
        <w:rPr>
          <w:lang w:eastAsia="sv-SE"/>
        </w:rPr>
        <w:t>Other identified open issues</w:t>
      </w:r>
    </w:p>
    <w:p w14:paraId="6D5C7BAE" w14:textId="77777777" w:rsidR="00CB47AD" w:rsidRDefault="009332FA">
      <w:pPr>
        <w:rPr>
          <w:lang w:eastAsia="sv-SE"/>
        </w:rPr>
      </w:pPr>
      <w:r>
        <w:rPr>
          <w:lang w:eastAsia="sv-SE"/>
        </w:rPr>
        <w:t xml:space="preserve">Companies are invited to describe any other identified open issues not currently included within this document </w:t>
      </w:r>
    </w:p>
    <w:tbl>
      <w:tblPr>
        <w:tblStyle w:val="af1"/>
        <w:tblW w:w="0" w:type="auto"/>
        <w:tblLook w:val="04A0" w:firstRow="1" w:lastRow="0" w:firstColumn="1" w:lastColumn="0" w:noHBand="0" w:noVBand="1"/>
      </w:tblPr>
      <w:tblGrid>
        <w:gridCol w:w="1614"/>
        <w:gridCol w:w="8011"/>
      </w:tblGrid>
      <w:tr w:rsidR="00CB47AD" w14:paraId="58E6779D" w14:textId="77777777">
        <w:tc>
          <w:tcPr>
            <w:tcW w:w="1614" w:type="dxa"/>
            <w:shd w:val="clear" w:color="auto" w:fill="E7E6E6" w:themeFill="background2"/>
            <w:vAlign w:val="center"/>
          </w:tcPr>
          <w:p w14:paraId="1001BBE6" w14:textId="77777777" w:rsidR="00CB47AD" w:rsidRDefault="009332FA">
            <w:pPr>
              <w:jc w:val="left"/>
              <w:rPr>
                <w:b/>
                <w:bCs/>
                <w:lang w:eastAsia="sv-SE"/>
              </w:rPr>
            </w:pPr>
            <w:r>
              <w:rPr>
                <w:b/>
                <w:bCs/>
                <w:lang w:eastAsia="sv-SE"/>
              </w:rPr>
              <w:t>Company</w:t>
            </w:r>
          </w:p>
        </w:tc>
        <w:tc>
          <w:tcPr>
            <w:tcW w:w="8011" w:type="dxa"/>
            <w:shd w:val="clear" w:color="auto" w:fill="E7E6E6" w:themeFill="background2"/>
            <w:vAlign w:val="center"/>
          </w:tcPr>
          <w:p w14:paraId="2D92196F" w14:textId="77777777" w:rsidR="00CB47AD" w:rsidRDefault="009332FA">
            <w:pPr>
              <w:jc w:val="left"/>
              <w:rPr>
                <w:b/>
                <w:bCs/>
                <w:lang w:eastAsia="sv-SE"/>
              </w:rPr>
            </w:pPr>
            <w:r>
              <w:rPr>
                <w:b/>
                <w:bCs/>
                <w:lang w:eastAsia="sv-SE"/>
              </w:rPr>
              <w:t xml:space="preserve">Other </w:t>
            </w:r>
            <w:r>
              <w:rPr>
                <w:b/>
                <w:bCs/>
                <w:lang w:eastAsia="sv-SE"/>
              </w:rPr>
              <w:t>identified open issues? (please describe)</w:t>
            </w:r>
          </w:p>
        </w:tc>
      </w:tr>
      <w:tr w:rsidR="00CB47AD" w14:paraId="6D0E0C46" w14:textId="77777777">
        <w:tc>
          <w:tcPr>
            <w:tcW w:w="1614" w:type="dxa"/>
            <w:vAlign w:val="center"/>
          </w:tcPr>
          <w:p w14:paraId="1C879608" w14:textId="77777777" w:rsidR="00CB47AD" w:rsidRDefault="00CB47AD">
            <w:pPr>
              <w:jc w:val="center"/>
              <w:rPr>
                <w:lang w:eastAsia="sv-SE"/>
              </w:rPr>
            </w:pPr>
          </w:p>
        </w:tc>
        <w:tc>
          <w:tcPr>
            <w:tcW w:w="8011" w:type="dxa"/>
            <w:vAlign w:val="center"/>
          </w:tcPr>
          <w:p w14:paraId="18937C23" w14:textId="77777777" w:rsidR="00CB47AD" w:rsidRDefault="00CB47AD">
            <w:pPr>
              <w:jc w:val="center"/>
              <w:rPr>
                <w:lang w:eastAsia="sv-SE"/>
              </w:rPr>
            </w:pPr>
          </w:p>
        </w:tc>
      </w:tr>
      <w:tr w:rsidR="00CB47AD" w14:paraId="207760AE" w14:textId="77777777">
        <w:tc>
          <w:tcPr>
            <w:tcW w:w="1614" w:type="dxa"/>
            <w:vAlign w:val="center"/>
          </w:tcPr>
          <w:p w14:paraId="4EF9D729" w14:textId="77777777" w:rsidR="00CB47AD" w:rsidRDefault="00CB47AD">
            <w:pPr>
              <w:jc w:val="center"/>
              <w:rPr>
                <w:lang w:eastAsia="sv-SE"/>
              </w:rPr>
            </w:pPr>
          </w:p>
        </w:tc>
        <w:tc>
          <w:tcPr>
            <w:tcW w:w="8011" w:type="dxa"/>
            <w:vAlign w:val="center"/>
          </w:tcPr>
          <w:p w14:paraId="61C011CA" w14:textId="77777777" w:rsidR="00CB47AD" w:rsidRDefault="00CB47AD">
            <w:pPr>
              <w:jc w:val="center"/>
              <w:rPr>
                <w:lang w:eastAsia="sv-SE"/>
              </w:rPr>
            </w:pPr>
          </w:p>
        </w:tc>
      </w:tr>
      <w:tr w:rsidR="00CB47AD" w14:paraId="2F6AC812" w14:textId="77777777">
        <w:tc>
          <w:tcPr>
            <w:tcW w:w="1614" w:type="dxa"/>
            <w:vAlign w:val="center"/>
          </w:tcPr>
          <w:p w14:paraId="1EC4B513" w14:textId="77777777" w:rsidR="00CB47AD" w:rsidRDefault="00CB47AD">
            <w:pPr>
              <w:jc w:val="center"/>
              <w:rPr>
                <w:lang w:eastAsia="sv-SE"/>
              </w:rPr>
            </w:pPr>
          </w:p>
        </w:tc>
        <w:tc>
          <w:tcPr>
            <w:tcW w:w="8011" w:type="dxa"/>
            <w:vAlign w:val="center"/>
          </w:tcPr>
          <w:p w14:paraId="7B6366C7" w14:textId="77777777" w:rsidR="00CB47AD" w:rsidRDefault="00CB47AD">
            <w:pPr>
              <w:jc w:val="center"/>
              <w:rPr>
                <w:lang w:eastAsia="sv-SE"/>
              </w:rPr>
            </w:pPr>
          </w:p>
        </w:tc>
      </w:tr>
      <w:tr w:rsidR="00CB47AD" w14:paraId="7A6C1DDE" w14:textId="77777777">
        <w:tc>
          <w:tcPr>
            <w:tcW w:w="1614" w:type="dxa"/>
            <w:vAlign w:val="center"/>
          </w:tcPr>
          <w:p w14:paraId="2E8A240C" w14:textId="77777777" w:rsidR="00CB47AD" w:rsidRDefault="00CB47AD">
            <w:pPr>
              <w:jc w:val="center"/>
              <w:rPr>
                <w:lang w:eastAsia="sv-SE"/>
              </w:rPr>
            </w:pPr>
          </w:p>
        </w:tc>
        <w:tc>
          <w:tcPr>
            <w:tcW w:w="8011" w:type="dxa"/>
            <w:vAlign w:val="center"/>
          </w:tcPr>
          <w:p w14:paraId="04959B1B" w14:textId="77777777" w:rsidR="00CB47AD" w:rsidRDefault="00CB47AD">
            <w:pPr>
              <w:jc w:val="center"/>
              <w:rPr>
                <w:lang w:eastAsia="sv-SE"/>
              </w:rPr>
            </w:pPr>
          </w:p>
        </w:tc>
      </w:tr>
      <w:tr w:rsidR="00CB47AD" w14:paraId="059EB535" w14:textId="77777777">
        <w:tc>
          <w:tcPr>
            <w:tcW w:w="1614" w:type="dxa"/>
            <w:vAlign w:val="center"/>
          </w:tcPr>
          <w:p w14:paraId="20C2BD4B" w14:textId="77777777" w:rsidR="00CB47AD" w:rsidRDefault="00CB47AD">
            <w:pPr>
              <w:jc w:val="center"/>
              <w:rPr>
                <w:lang w:eastAsia="sv-SE"/>
              </w:rPr>
            </w:pPr>
          </w:p>
        </w:tc>
        <w:tc>
          <w:tcPr>
            <w:tcW w:w="8011" w:type="dxa"/>
            <w:vAlign w:val="center"/>
          </w:tcPr>
          <w:p w14:paraId="69E4B272" w14:textId="77777777" w:rsidR="00CB47AD" w:rsidRDefault="00CB47AD">
            <w:pPr>
              <w:jc w:val="center"/>
              <w:rPr>
                <w:lang w:eastAsia="sv-SE"/>
              </w:rPr>
            </w:pPr>
          </w:p>
        </w:tc>
      </w:tr>
      <w:tr w:rsidR="00CB47AD" w14:paraId="04C4DD81" w14:textId="77777777">
        <w:tc>
          <w:tcPr>
            <w:tcW w:w="1614" w:type="dxa"/>
            <w:vAlign w:val="center"/>
          </w:tcPr>
          <w:p w14:paraId="349A540C" w14:textId="77777777" w:rsidR="00CB47AD" w:rsidRDefault="00CB47AD">
            <w:pPr>
              <w:jc w:val="center"/>
              <w:rPr>
                <w:lang w:eastAsia="sv-SE"/>
              </w:rPr>
            </w:pPr>
          </w:p>
        </w:tc>
        <w:tc>
          <w:tcPr>
            <w:tcW w:w="8011" w:type="dxa"/>
            <w:vAlign w:val="center"/>
          </w:tcPr>
          <w:p w14:paraId="1F972721" w14:textId="77777777" w:rsidR="00CB47AD" w:rsidRDefault="00CB47AD">
            <w:pPr>
              <w:jc w:val="center"/>
              <w:rPr>
                <w:lang w:eastAsia="sv-SE"/>
              </w:rPr>
            </w:pPr>
          </w:p>
        </w:tc>
      </w:tr>
    </w:tbl>
    <w:p w14:paraId="0F726067" w14:textId="77777777" w:rsidR="00CB47AD" w:rsidRDefault="00CB47AD">
      <w:pPr>
        <w:rPr>
          <w:lang w:eastAsia="sv-SE"/>
        </w:rPr>
      </w:pPr>
    </w:p>
    <w:p w14:paraId="31E90E49" w14:textId="77777777" w:rsidR="00CB47AD" w:rsidRDefault="009332FA">
      <w:pPr>
        <w:pStyle w:val="1"/>
      </w:pPr>
      <w:r>
        <w:t>Conclusions</w:t>
      </w:r>
    </w:p>
    <w:p w14:paraId="54D5C934" w14:textId="77777777" w:rsidR="00CB47AD" w:rsidRDefault="009332FA">
      <w:pPr>
        <w:rPr>
          <w:lang w:eastAsia="sv-SE"/>
        </w:rPr>
      </w:pPr>
      <w:r>
        <w:rPr>
          <w:lang w:eastAsia="sv-SE"/>
        </w:rPr>
        <w:t>The following proposals have been provided based on feedback to the above document:</w:t>
      </w:r>
    </w:p>
    <w:p w14:paraId="2894C30F" w14:textId="77777777" w:rsidR="00CB47AD" w:rsidRDefault="009332FA">
      <w:pPr>
        <w:rPr>
          <w:rFonts w:eastAsia="宋体"/>
          <w:i/>
          <w:iCs/>
          <w:color w:val="FF0000"/>
          <w:lang w:val="en-US"/>
        </w:rPr>
      </w:pPr>
      <w:r>
        <w:rPr>
          <w:rFonts w:eastAsia="宋体" w:hint="eastAsia"/>
          <w:i/>
          <w:iCs/>
          <w:color w:val="FF0000"/>
          <w:lang w:val="en-US"/>
        </w:rPr>
        <w:t>To be updated based comments received</w:t>
      </w:r>
    </w:p>
    <w:p w14:paraId="6E0BD0E4" w14:textId="77777777" w:rsidR="00CB47AD" w:rsidRDefault="00CB47AD">
      <w:pPr>
        <w:rPr>
          <w:lang w:eastAsia="sv-SE"/>
        </w:rPr>
      </w:pPr>
    </w:p>
    <w:p w14:paraId="5659AEBE" w14:textId="77777777" w:rsidR="00CB47AD" w:rsidRDefault="009332FA">
      <w:pPr>
        <w:pStyle w:val="1"/>
      </w:pPr>
      <w:r>
        <w:lastRenderedPageBreak/>
        <w:t>References</w:t>
      </w:r>
    </w:p>
    <w:p w14:paraId="499188DD" w14:textId="77777777" w:rsidR="00CB47AD" w:rsidRDefault="009332FA">
      <w:pPr>
        <w:pStyle w:val="Reference"/>
      </w:pPr>
      <w:hyperlink r:id="rId10" w:history="1">
        <w:r>
          <w:rPr>
            <w:rStyle w:val="af3"/>
          </w:rPr>
          <w:t>R2-2502983</w:t>
        </w:r>
      </w:hyperlink>
      <w:r>
        <w:tab/>
        <w:t>Report from session on NR NTN and IoT NTN</w:t>
      </w:r>
      <w:r>
        <w:tab/>
        <w:t>Session chair (ZTE)</w:t>
      </w:r>
      <w:r>
        <w:tab/>
        <w:t>report</w:t>
      </w:r>
    </w:p>
    <w:p w14:paraId="6F3C57F4" w14:textId="77777777" w:rsidR="00CB47AD" w:rsidRDefault="009332FA">
      <w:pPr>
        <w:pStyle w:val="Reference"/>
      </w:pPr>
      <w:r>
        <w:rPr>
          <w:rFonts w:eastAsia="宋体" w:hint="eastAsia"/>
          <w:lang w:val="en-US"/>
        </w:rPr>
        <w:t>R2-25xxxxx</w:t>
      </w:r>
      <w:r>
        <w:tab/>
      </w:r>
      <w:r>
        <w:rPr>
          <w:rFonts w:eastAsia="宋体" w:hint="eastAsia"/>
          <w:lang w:val="en-US"/>
        </w:rPr>
        <w:t>Stage-3 r</w:t>
      </w:r>
      <w:r>
        <w:rPr>
          <w:rFonts w:eastAsia="宋体" w:cs="Arial" w:hint="eastAsia"/>
          <w:szCs w:val="18"/>
          <w:lang w:val="en-US"/>
        </w:rPr>
        <w:t>unning</w:t>
      </w:r>
      <w:r>
        <w:rPr>
          <w:rFonts w:eastAsia="宋体" w:cs="Arial" w:hint="eastAsia"/>
          <w:szCs w:val="18"/>
          <w:lang w:val="en-US"/>
        </w:rPr>
        <w:t xml:space="preserve"> 304 CR for NR NTN</w:t>
      </w:r>
      <w:r>
        <w:tab/>
      </w:r>
      <w:r>
        <w:rPr>
          <w:rFonts w:eastAsia="宋体" w:cs="Arial" w:hint="eastAsia"/>
          <w:szCs w:val="18"/>
          <w:lang w:val="en-US"/>
        </w:rPr>
        <w:t xml:space="preserve">ZTE Corporation, Sanechips   draftCR  </w:t>
      </w:r>
    </w:p>
    <w:p w14:paraId="79072B64" w14:textId="77777777" w:rsidR="00CB47AD" w:rsidRDefault="00CB47AD">
      <w:pPr>
        <w:pStyle w:val="Reference"/>
        <w:numPr>
          <w:ilvl w:val="0"/>
          <w:numId w:val="0"/>
        </w:numPr>
        <w:rPr>
          <w:rFonts w:eastAsia="宋体" w:cs="Arial"/>
          <w:szCs w:val="18"/>
          <w:lang w:val="en-US"/>
        </w:rPr>
      </w:pPr>
    </w:p>
    <w:p w14:paraId="23188FFE" w14:textId="77777777" w:rsidR="00CB47AD" w:rsidRDefault="009332FA">
      <w:pPr>
        <w:pStyle w:val="ae"/>
        <w:keepNext/>
        <w:keepLines/>
        <w:widowControl w:val="0"/>
        <w:pBdr>
          <w:top w:val="single" w:sz="12" w:space="3" w:color="auto"/>
        </w:pBdr>
        <w:spacing w:before="240" w:beforeAutospacing="0" w:after="180" w:afterAutospacing="0"/>
        <w:ind w:left="1135" w:hanging="1135"/>
        <w:outlineLvl w:val="0"/>
        <w:rPr>
          <w:b/>
          <w:bCs/>
          <w:kern w:val="36"/>
        </w:rPr>
      </w:pPr>
      <w:r>
        <w:rPr>
          <w:rFonts w:ascii="Arial" w:eastAsia="宋体" w:hAnsi="Arial"/>
          <w:b/>
          <w:bCs/>
          <w:kern w:val="36"/>
          <w:sz w:val="36"/>
          <w:szCs w:val="36"/>
          <w:lang w:eastAsia="zh-CN" w:bidi="ar"/>
        </w:rPr>
        <w:t xml:space="preserve">Annex – </w:t>
      </w:r>
      <w:r>
        <w:rPr>
          <w:rFonts w:ascii="Arial" w:eastAsia="宋体" w:hAnsi="Arial" w:hint="eastAsia"/>
          <w:b/>
          <w:bCs/>
          <w:kern w:val="36"/>
          <w:sz w:val="36"/>
          <w:szCs w:val="36"/>
          <w:lang w:eastAsia="zh-CN" w:bidi="ar"/>
        </w:rPr>
        <w:t xml:space="preserve">Relevant </w:t>
      </w:r>
      <w:r>
        <w:rPr>
          <w:rFonts w:ascii="Arial" w:eastAsia="宋体" w:hAnsi="Arial"/>
          <w:b/>
          <w:bCs/>
          <w:kern w:val="36"/>
          <w:sz w:val="36"/>
          <w:szCs w:val="36"/>
          <w:lang w:eastAsia="zh-CN" w:bidi="ar"/>
        </w:rPr>
        <w:t xml:space="preserve">Agreements in </w:t>
      </w:r>
      <w:r>
        <w:rPr>
          <w:rFonts w:ascii="Arial" w:eastAsia="宋体" w:hAnsi="Arial" w:hint="eastAsia"/>
          <w:b/>
          <w:bCs/>
          <w:kern w:val="36"/>
          <w:sz w:val="36"/>
          <w:szCs w:val="36"/>
          <w:lang w:eastAsia="zh-CN" w:bidi="ar"/>
        </w:rPr>
        <w:t xml:space="preserve">NR </w:t>
      </w:r>
      <w:r>
        <w:rPr>
          <w:rFonts w:ascii="Arial" w:eastAsia="宋体" w:hAnsi="Arial"/>
          <w:b/>
          <w:bCs/>
          <w:kern w:val="36"/>
          <w:sz w:val="36"/>
          <w:szCs w:val="36"/>
          <w:lang w:eastAsia="zh-CN" w:bidi="ar"/>
        </w:rPr>
        <w:t>NTN</w:t>
      </w:r>
    </w:p>
    <w:p w14:paraId="0058D613" w14:textId="77777777" w:rsidR="00CB47AD" w:rsidRDefault="009332FA">
      <w:pPr>
        <w:spacing w:after="180"/>
        <w:jc w:val="left"/>
        <w:rPr>
          <w:rFonts w:cs="Arial"/>
          <w:highlight w:val="green"/>
          <w:lang w:val="en-US"/>
        </w:rPr>
      </w:pPr>
      <w:r>
        <w:rPr>
          <w:rFonts w:cs="Arial"/>
          <w:highlight w:val="green"/>
          <w:lang w:val="en-US" w:bidi="ar"/>
        </w:rPr>
        <w:t xml:space="preserve">Agreements implemented in the </w:t>
      </w:r>
      <w:r>
        <w:rPr>
          <w:rFonts w:cs="Arial" w:hint="eastAsia"/>
          <w:highlight w:val="green"/>
          <w:lang w:val="en-US" w:bidi="ar"/>
        </w:rPr>
        <w:t xml:space="preserve">304 </w:t>
      </w:r>
      <w:r>
        <w:rPr>
          <w:rFonts w:cs="Arial"/>
          <w:highlight w:val="green"/>
          <w:lang w:val="en-US" w:bidi="ar"/>
        </w:rPr>
        <w:t>specs are highlighted in green</w:t>
      </w:r>
    </w:p>
    <w:p w14:paraId="6B193F5C" w14:textId="77777777" w:rsidR="00CB47AD" w:rsidRDefault="009332FA">
      <w:pPr>
        <w:spacing w:after="180"/>
        <w:jc w:val="left"/>
        <w:rPr>
          <w:rFonts w:cs="Arial"/>
          <w:highlight w:val="yellow"/>
          <w:lang w:val="en-US"/>
        </w:rPr>
      </w:pPr>
      <w:r>
        <w:rPr>
          <w:rFonts w:cs="Arial"/>
          <w:highlight w:val="yellow"/>
          <w:lang w:val="en-US" w:bidi="ar"/>
        </w:rPr>
        <w:t>FFS issues captured in editor’ notes for further discussion are highlighted in yellow</w:t>
      </w:r>
    </w:p>
    <w:p w14:paraId="42A0AFEC" w14:textId="77777777" w:rsidR="00CB47AD" w:rsidRDefault="009332FA">
      <w:pPr>
        <w:pStyle w:val="ae"/>
        <w:overflowPunct w:val="0"/>
        <w:autoSpaceDE w:val="0"/>
        <w:autoSpaceDN w:val="0"/>
        <w:adjustRightInd w:val="0"/>
        <w:spacing w:before="180" w:beforeAutospacing="0" w:after="180" w:afterAutospacing="0"/>
        <w:ind w:left="1135" w:hanging="1135"/>
        <w:textAlignment w:val="baseline"/>
        <w:outlineLvl w:val="1"/>
      </w:pPr>
      <w:r>
        <w:rPr>
          <w:rFonts w:ascii="Arial" w:eastAsia="宋体" w:hAnsi="Arial"/>
          <w:sz w:val="32"/>
          <w:szCs w:val="32"/>
          <w:lang w:eastAsia="zh-CN" w:bidi="ar"/>
        </w:rPr>
        <w:t xml:space="preserve">DL </w:t>
      </w:r>
      <w:r>
        <w:rPr>
          <w:rFonts w:ascii="Arial" w:eastAsia="宋体" w:hAnsi="Arial"/>
          <w:sz w:val="32"/>
          <w:szCs w:val="32"/>
          <w:lang w:eastAsia="zh-CN" w:bidi="ar"/>
        </w:rPr>
        <w:t>Coverage Enhancements</w:t>
      </w:r>
    </w:p>
    <w:tbl>
      <w:tblPr>
        <w:tblStyle w:val="af1"/>
        <w:tblW w:w="0" w:type="auto"/>
        <w:tblInd w:w="160" w:type="dxa"/>
        <w:tblLook w:val="04A0" w:firstRow="1" w:lastRow="0" w:firstColumn="1" w:lastColumn="0" w:noHBand="0" w:noVBand="1"/>
      </w:tblPr>
      <w:tblGrid>
        <w:gridCol w:w="9410"/>
      </w:tblGrid>
      <w:tr w:rsidR="00CB47AD" w14:paraId="288A784A" w14:textId="77777777">
        <w:tc>
          <w:tcPr>
            <w:tcW w:w="9410" w:type="dxa"/>
            <w:tcBorders>
              <w:top w:val="single" w:sz="4" w:space="0" w:color="auto"/>
              <w:left w:val="single" w:sz="4" w:space="0" w:color="auto"/>
              <w:bottom w:val="single" w:sz="4" w:space="0" w:color="auto"/>
              <w:right w:val="single" w:sz="4" w:space="0" w:color="auto"/>
            </w:tcBorders>
            <w:shd w:val="clear" w:color="auto" w:fill="auto"/>
          </w:tcPr>
          <w:p w14:paraId="2989D06B" w14:textId="77777777" w:rsidR="00CB47AD" w:rsidRDefault="009332FA">
            <w:pPr>
              <w:pStyle w:val="ae"/>
              <w:spacing w:before="0" w:afterAutospacing="0"/>
              <w:rPr>
                <w:rFonts w:ascii="Arial" w:hAnsi="Arial" w:cs="Arial"/>
                <w:b/>
                <w:bCs/>
                <w:sz w:val="20"/>
                <w:szCs w:val="20"/>
              </w:rPr>
            </w:pPr>
            <w:r>
              <w:rPr>
                <w:rFonts w:ascii="Arial" w:eastAsia="宋体" w:hAnsi="Arial" w:cs="Arial"/>
                <w:b/>
                <w:sz w:val="20"/>
                <w:szCs w:val="20"/>
                <w:lang w:bidi="ar"/>
              </w:rPr>
              <w:t>RAN2#125bis</w:t>
            </w:r>
            <w:r>
              <w:rPr>
                <w:rFonts w:ascii="Arial" w:eastAsia="宋体" w:hAnsi="Arial" w:cs="Arial"/>
                <w:b/>
                <w:bCs/>
                <w:sz w:val="20"/>
                <w:szCs w:val="20"/>
                <w:lang w:bidi="ar"/>
              </w:rPr>
              <w:t xml:space="preserve"> Agreements</w:t>
            </w:r>
          </w:p>
          <w:p w14:paraId="270D70FD" w14:textId="77777777" w:rsidR="00CB47AD" w:rsidRDefault="009332FA">
            <w:pPr>
              <w:pStyle w:val="ae"/>
              <w:spacing w:before="0" w:after="180" w:afterAutospacing="0"/>
              <w:rPr>
                <w:rFonts w:ascii="Arial" w:hAnsi="Arial" w:cs="Arial"/>
                <w:sz w:val="20"/>
                <w:szCs w:val="20"/>
              </w:rPr>
            </w:pPr>
            <w:r>
              <w:rPr>
                <w:rFonts w:ascii="Arial" w:eastAsia="宋体" w:hAnsi="Arial" w:cs="Arial"/>
                <w:sz w:val="20"/>
                <w:szCs w:val="20"/>
                <w:lang w:bidi="ar"/>
              </w:rPr>
              <w:t>1.</w:t>
            </w:r>
            <w:proofErr w:type="gramStart"/>
            <w:r>
              <w:rPr>
                <w:rFonts w:ascii="Arial" w:eastAsia="宋体" w:hAnsi="Arial" w:cs="Arial"/>
                <w:sz w:val="20"/>
                <w:szCs w:val="20"/>
                <w:lang w:bidi="ar"/>
              </w:rPr>
              <w:t>With regard to</w:t>
            </w:r>
            <w:proofErr w:type="gramEnd"/>
            <w:r>
              <w:rPr>
                <w:rFonts w:ascii="Arial" w:eastAsia="宋体" w:hAnsi="Arial" w:cs="Arial"/>
                <w:sz w:val="20"/>
                <w:szCs w:val="20"/>
                <w:lang w:bidi="ar"/>
              </w:rPr>
              <w:t xml:space="preserve"> link level enhancement, RAN2 waits for RAN1 agreement on the DL channels to enhance before starting any RAN2 work.</w:t>
            </w:r>
          </w:p>
          <w:p w14:paraId="49B464C3"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lang w:bidi="ar"/>
              </w:rPr>
              <w:t xml:space="preserve">2.We will continue the discussion on RAN2 aspects of DL coverage enhancements </w:t>
            </w:r>
            <w:r>
              <w:rPr>
                <w:rFonts w:ascii="Arial" w:eastAsia="宋体" w:hAnsi="Arial" w:cs="Arial"/>
                <w:sz w:val="20"/>
                <w:szCs w:val="20"/>
                <w:lang w:bidi="ar"/>
              </w:rPr>
              <w:t>(e.g. cell level / beam level DTX/DRX mechanism, etc.) in the next meetings, trying to identify questions to RAN1 for aspects where we need their input</w:t>
            </w:r>
          </w:p>
        </w:tc>
      </w:tr>
      <w:tr w:rsidR="00CB47AD" w14:paraId="43C6641B" w14:textId="77777777">
        <w:tc>
          <w:tcPr>
            <w:tcW w:w="9410" w:type="dxa"/>
            <w:tcBorders>
              <w:top w:val="single" w:sz="4" w:space="0" w:color="auto"/>
              <w:left w:val="single" w:sz="4" w:space="0" w:color="auto"/>
              <w:bottom w:val="single" w:sz="4" w:space="0" w:color="auto"/>
              <w:right w:val="single" w:sz="4" w:space="0" w:color="auto"/>
            </w:tcBorders>
            <w:shd w:val="clear" w:color="auto" w:fill="auto"/>
          </w:tcPr>
          <w:p w14:paraId="6335747D" w14:textId="77777777" w:rsidR="00CB47AD" w:rsidRDefault="009332FA">
            <w:pPr>
              <w:pStyle w:val="ae"/>
              <w:spacing w:before="0" w:afterAutospacing="0"/>
              <w:rPr>
                <w:rFonts w:ascii="Arial" w:hAnsi="Arial" w:cs="Arial"/>
                <w:b/>
                <w:bCs/>
                <w:sz w:val="20"/>
                <w:szCs w:val="20"/>
              </w:rPr>
            </w:pPr>
            <w:r>
              <w:rPr>
                <w:rFonts w:ascii="Arial" w:eastAsia="宋体" w:hAnsi="Arial" w:cs="Arial"/>
                <w:b/>
                <w:bCs/>
                <w:sz w:val="20"/>
                <w:szCs w:val="20"/>
                <w:lang w:bidi="ar"/>
              </w:rPr>
              <w:t>RAN2#126 Agreements</w:t>
            </w:r>
          </w:p>
          <w:p w14:paraId="14C2D5CD"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lang w:bidi="ar"/>
              </w:rPr>
              <w:t>1.Based on the solution being investigated in RAN1, RAN2 will further discuss wheth</w:t>
            </w:r>
            <w:r>
              <w:rPr>
                <w:rFonts w:ascii="Arial" w:eastAsia="宋体" w:hAnsi="Arial" w:cs="Arial"/>
                <w:sz w:val="20"/>
                <w:szCs w:val="20"/>
                <w:lang w:bidi="ar"/>
              </w:rPr>
              <w:t xml:space="preserve">er/how legacy UEs might operate in a cell supporting DL coverage enhancements. </w:t>
            </w:r>
          </w:p>
          <w:p w14:paraId="1190CCA7" w14:textId="77777777" w:rsidR="00CB47AD" w:rsidRDefault="009332FA">
            <w:pPr>
              <w:pStyle w:val="ae"/>
              <w:spacing w:before="0" w:after="180" w:afterAutospacing="0"/>
              <w:rPr>
                <w:rFonts w:ascii="Arial" w:hAnsi="Arial" w:cs="Arial"/>
                <w:sz w:val="20"/>
                <w:szCs w:val="20"/>
              </w:rPr>
            </w:pPr>
            <w:r>
              <w:rPr>
                <w:rFonts w:ascii="Arial" w:eastAsia="宋体" w:hAnsi="Arial" w:cs="Arial"/>
                <w:sz w:val="20"/>
                <w:szCs w:val="20"/>
                <w:lang w:bidi="ar"/>
              </w:rPr>
              <w:t>2.RAN2 assumes that both EFC and EMC are supported</w:t>
            </w:r>
          </w:p>
          <w:p w14:paraId="7B07D877" w14:textId="77777777" w:rsidR="00CB47AD" w:rsidRDefault="009332FA">
            <w:pPr>
              <w:pStyle w:val="ae"/>
              <w:widowControl w:val="0"/>
              <w:numPr>
                <w:ilvl w:val="0"/>
                <w:numId w:val="10"/>
              </w:numPr>
              <w:tabs>
                <w:tab w:val="clear" w:pos="360"/>
                <w:tab w:val="left" w:pos="643"/>
              </w:tabs>
              <w:spacing w:before="60" w:beforeAutospacing="0" w:after="0"/>
              <w:ind w:left="643"/>
              <w:jc w:val="both"/>
              <w:rPr>
                <w:rFonts w:eastAsia="Malgun Gothic" w:cs="Arial"/>
                <w:szCs w:val="20"/>
              </w:rPr>
            </w:pPr>
            <w:r>
              <w:rPr>
                <w:rFonts w:ascii="Arial" w:eastAsia="Malgun Gothic" w:hAnsi="Arial" w:cs="Arial"/>
                <w:sz w:val="20"/>
                <w:szCs w:val="20"/>
                <w:lang w:bidi="ar"/>
              </w:rPr>
              <w:t>Ask RAN1 to keep us informed on their progress on whether the existing SSB pattern for an NR cell (e.g. SSB position in burst</w:t>
            </w:r>
            <w:r>
              <w:rPr>
                <w:rFonts w:ascii="Arial" w:eastAsia="Malgun Gothic" w:hAnsi="Arial" w:cs="Arial"/>
                <w:sz w:val="20"/>
                <w:szCs w:val="20"/>
                <w:lang w:bidi="ar"/>
              </w:rPr>
              <w:t>, SSB index number, etc.) is changed in Rel-19 NR NTN, and whether the SSB periodicity is extended compared with existing TN values.</w:t>
            </w:r>
          </w:p>
          <w:p w14:paraId="7708371A" w14:textId="77777777" w:rsidR="00CB47AD" w:rsidRDefault="009332FA">
            <w:pPr>
              <w:pStyle w:val="ae"/>
              <w:widowControl w:val="0"/>
              <w:numPr>
                <w:ilvl w:val="0"/>
                <w:numId w:val="10"/>
              </w:numPr>
              <w:tabs>
                <w:tab w:val="clear" w:pos="360"/>
                <w:tab w:val="left" w:pos="643"/>
              </w:tabs>
              <w:spacing w:before="60" w:beforeAutospacing="0" w:after="0"/>
              <w:ind w:left="643"/>
              <w:jc w:val="both"/>
              <w:rPr>
                <w:rFonts w:eastAsia="Malgun Gothic" w:cs="Arial"/>
                <w:szCs w:val="20"/>
              </w:rPr>
            </w:pPr>
            <w:r>
              <w:rPr>
                <w:rFonts w:ascii="Arial" w:eastAsia="Malgun Gothic" w:hAnsi="Arial" w:cs="Arial"/>
                <w:sz w:val="20"/>
                <w:szCs w:val="20"/>
                <w:lang w:bidi="ar"/>
              </w:rPr>
              <w:t>More in general, ask RAN1 whether/how the solution they are investigating is expected to impact common control signalling f</w:t>
            </w:r>
            <w:r>
              <w:rPr>
                <w:rFonts w:ascii="Arial" w:eastAsia="Malgun Gothic" w:hAnsi="Arial" w:cs="Arial"/>
                <w:sz w:val="20"/>
                <w:szCs w:val="20"/>
                <w:lang w:bidi="ar"/>
              </w:rPr>
              <w:t xml:space="preserve">or UEs in RRC idle / RRC inactive </w:t>
            </w:r>
          </w:p>
          <w:p w14:paraId="1136D39D" w14:textId="77777777" w:rsidR="00CB47AD" w:rsidRDefault="009332FA">
            <w:pPr>
              <w:pStyle w:val="ae"/>
              <w:widowControl w:val="0"/>
              <w:numPr>
                <w:ilvl w:val="0"/>
                <w:numId w:val="10"/>
              </w:numPr>
              <w:tabs>
                <w:tab w:val="clear" w:pos="360"/>
                <w:tab w:val="left" w:pos="643"/>
              </w:tabs>
              <w:spacing w:before="60" w:beforeAutospacing="0" w:after="0"/>
              <w:ind w:left="643"/>
              <w:jc w:val="both"/>
              <w:rPr>
                <w:rFonts w:eastAsia="Malgun Gothic" w:cs="Arial"/>
                <w:szCs w:val="20"/>
              </w:rPr>
            </w:pPr>
            <w:r>
              <w:rPr>
                <w:rFonts w:ascii="Arial" w:eastAsia="Malgun Gothic" w:hAnsi="Arial" w:cs="Arial"/>
                <w:sz w:val="20"/>
                <w:szCs w:val="20"/>
                <w:lang w:bidi="ar"/>
              </w:rPr>
              <w:t>Also remind RAN1 that satellite beams are currently not visible to UEs and any decision about different beam status will have to relate to beams visible to the UE (e.g. SSB beams)</w:t>
            </w:r>
          </w:p>
          <w:p w14:paraId="7F60E88D" w14:textId="77777777" w:rsidR="00CB47AD" w:rsidRDefault="009332FA">
            <w:pPr>
              <w:pStyle w:val="ae"/>
              <w:spacing w:before="0" w:after="180" w:afterAutospacing="0"/>
              <w:rPr>
                <w:rFonts w:ascii="Arial" w:hAnsi="Arial" w:cs="Arial"/>
                <w:b/>
                <w:sz w:val="20"/>
                <w:szCs w:val="20"/>
              </w:rPr>
            </w:pPr>
            <w:r>
              <w:rPr>
                <w:rFonts w:ascii="Arial" w:eastAsia="Malgun Gothic" w:hAnsi="Arial" w:cs="Arial"/>
                <w:sz w:val="20"/>
                <w:szCs w:val="20"/>
                <w:lang w:bidi="ar"/>
              </w:rPr>
              <w:t>Also ask RAN1 whether they are also worki</w:t>
            </w:r>
            <w:r>
              <w:rPr>
                <w:rFonts w:ascii="Arial" w:eastAsia="Malgun Gothic" w:hAnsi="Arial" w:cs="Arial"/>
                <w:sz w:val="20"/>
                <w:szCs w:val="20"/>
                <w:lang w:bidi="ar"/>
              </w:rPr>
              <w:t>ng on UL beam hopping (and whether this is separate from DL beam hopping)</w:t>
            </w:r>
          </w:p>
        </w:tc>
      </w:tr>
      <w:tr w:rsidR="00CB47AD" w14:paraId="7EBB98EC" w14:textId="77777777">
        <w:tc>
          <w:tcPr>
            <w:tcW w:w="9410" w:type="dxa"/>
            <w:tcBorders>
              <w:top w:val="single" w:sz="4" w:space="0" w:color="auto"/>
              <w:left w:val="single" w:sz="4" w:space="0" w:color="auto"/>
              <w:bottom w:val="single" w:sz="4" w:space="0" w:color="auto"/>
              <w:right w:val="single" w:sz="4" w:space="0" w:color="auto"/>
            </w:tcBorders>
            <w:shd w:val="clear" w:color="auto" w:fill="auto"/>
          </w:tcPr>
          <w:p w14:paraId="2CFB3574" w14:textId="77777777" w:rsidR="00CB47AD" w:rsidRDefault="009332FA">
            <w:pPr>
              <w:pStyle w:val="ae"/>
              <w:spacing w:before="0" w:afterAutospacing="0"/>
              <w:rPr>
                <w:rFonts w:ascii="Arial" w:hAnsi="Arial" w:cs="Arial"/>
                <w:b/>
                <w:bCs/>
                <w:sz w:val="20"/>
                <w:szCs w:val="20"/>
              </w:rPr>
            </w:pPr>
            <w:r>
              <w:rPr>
                <w:rFonts w:ascii="Arial" w:eastAsia="宋体" w:hAnsi="Arial" w:cs="Arial"/>
                <w:b/>
                <w:bCs/>
                <w:sz w:val="20"/>
                <w:szCs w:val="20"/>
                <w:lang w:bidi="ar"/>
              </w:rPr>
              <w:t>RAN2#127 Agreements</w:t>
            </w:r>
          </w:p>
          <w:p w14:paraId="3C3E6E38" w14:textId="77777777" w:rsidR="00CB47AD" w:rsidRDefault="009332FA">
            <w:pPr>
              <w:pStyle w:val="ae"/>
              <w:spacing w:before="0" w:after="180" w:afterAutospacing="0"/>
              <w:rPr>
                <w:rFonts w:ascii="Arial" w:hAnsi="Arial" w:cs="Arial"/>
                <w:sz w:val="20"/>
                <w:szCs w:val="20"/>
              </w:rPr>
            </w:pPr>
            <w:r>
              <w:rPr>
                <w:rFonts w:ascii="Arial" w:eastAsia="宋体" w:hAnsi="Arial" w:cs="Arial"/>
                <w:sz w:val="20"/>
                <w:szCs w:val="20"/>
                <w:lang w:bidi="ar"/>
              </w:rPr>
              <w:t>1.</w:t>
            </w:r>
            <w:r>
              <w:rPr>
                <w:rFonts w:ascii="Arial" w:eastAsia="宋体" w:hAnsi="Arial" w:cs="Arial"/>
                <w:sz w:val="20"/>
                <w:szCs w:val="20"/>
                <w:lang w:bidi="ar"/>
              </w:rPr>
              <w:tab/>
              <w:t xml:space="preserve">From RAN2 point of view, if the SSB periodicity is no larger than 160ms, there is no RAN2 impact on SSB configuration (there might still be impacts on DTX </w:t>
            </w:r>
            <w:r>
              <w:rPr>
                <w:rFonts w:ascii="Arial" w:eastAsia="宋体" w:hAnsi="Arial" w:cs="Arial"/>
                <w:sz w:val="20"/>
                <w:szCs w:val="20"/>
                <w:lang w:bidi="ar"/>
              </w:rPr>
              <w:t>aspects)</w:t>
            </w:r>
          </w:p>
          <w:p w14:paraId="42173455" w14:textId="77777777" w:rsidR="00CB47AD" w:rsidRDefault="009332FA">
            <w:pPr>
              <w:pStyle w:val="ae"/>
              <w:spacing w:before="0" w:after="180" w:afterAutospacing="0"/>
              <w:rPr>
                <w:rFonts w:ascii="Arial" w:hAnsi="Arial" w:cs="Arial"/>
                <w:sz w:val="20"/>
                <w:szCs w:val="20"/>
              </w:rPr>
            </w:pPr>
            <w:r>
              <w:rPr>
                <w:rFonts w:ascii="Arial" w:eastAsia="宋体" w:hAnsi="Arial" w:cs="Arial"/>
                <w:sz w:val="20"/>
                <w:szCs w:val="20"/>
                <w:lang w:bidi="ar"/>
              </w:rPr>
              <w:t>2.</w:t>
            </w:r>
            <w:r>
              <w:rPr>
                <w:rFonts w:ascii="Arial" w:eastAsia="宋体" w:hAnsi="Arial" w:cs="Arial"/>
                <w:sz w:val="20"/>
                <w:szCs w:val="20"/>
                <w:lang w:bidi="ar"/>
              </w:rPr>
              <w:tab/>
              <w:t>From RAN2 point of view, If the SSB periodicity is larger than 160ms, for example ssb-PeriodicityServingCell, measurement gap periodicity, SMTC configuration, ssb-Periodicity-r17 for NonCellDefiningSSB-r17 may need to be extended. And the field</w:t>
            </w:r>
            <w:r>
              <w:rPr>
                <w:rFonts w:ascii="Arial" w:eastAsia="宋体" w:hAnsi="Arial" w:cs="Arial"/>
                <w:sz w:val="20"/>
                <w:szCs w:val="20"/>
                <w:lang w:bidi="ar"/>
              </w:rPr>
              <w:t xml:space="preserve"> description of nAndPagingFrameOffset may need to be enhanced to consider the SSB periodicity higher than 160ms.</w:t>
            </w:r>
          </w:p>
          <w:p w14:paraId="0F3F807E" w14:textId="77777777" w:rsidR="00CB47AD" w:rsidRDefault="009332FA">
            <w:pPr>
              <w:pStyle w:val="ae"/>
              <w:spacing w:before="0" w:after="180" w:afterAutospacing="0"/>
              <w:rPr>
                <w:rFonts w:ascii="Arial" w:hAnsi="Arial" w:cs="Arial"/>
                <w:sz w:val="20"/>
                <w:szCs w:val="20"/>
              </w:rPr>
            </w:pPr>
            <w:r>
              <w:rPr>
                <w:rFonts w:ascii="Arial" w:eastAsia="宋体" w:hAnsi="Arial" w:cs="Arial"/>
                <w:sz w:val="20"/>
                <w:szCs w:val="20"/>
                <w:lang w:bidi="ar"/>
              </w:rPr>
              <w:t>3.</w:t>
            </w:r>
            <w:r>
              <w:rPr>
                <w:rFonts w:ascii="Arial" w:eastAsia="宋体" w:hAnsi="Arial" w:cs="Arial"/>
                <w:sz w:val="20"/>
                <w:szCs w:val="20"/>
                <w:lang w:bidi="ar"/>
              </w:rPr>
              <w:tab/>
              <w:t>RAN2 can further consider SMTC impacts due to beam-hopping / larger SSB periodicity</w:t>
            </w:r>
          </w:p>
          <w:p w14:paraId="12310C90" w14:textId="77777777" w:rsidR="00CB47AD" w:rsidRDefault="009332FA">
            <w:pPr>
              <w:pStyle w:val="ae"/>
              <w:spacing w:before="0" w:after="180" w:afterAutospacing="0"/>
              <w:rPr>
                <w:rFonts w:ascii="Arial" w:hAnsi="Arial" w:cs="Arial"/>
                <w:sz w:val="20"/>
                <w:szCs w:val="20"/>
              </w:rPr>
            </w:pPr>
            <w:r>
              <w:rPr>
                <w:rFonts w:ascii="Arial" w:eastAsia="宋体" w:hAnsi="Arial" w:cs="Arial"/>
                <w:sz w:val="20"/>
                <w:szCs w:val="20"/>
                <w:lang w:bidi="ar"/>
              </w:rPr>
              <w:t>4.</w:t>
            </w:r>
            <w:r>
              <w:rPr>
                <w:rFonts w:ascii="Arial" w:eastAsia="宋体" w:hAnsi="Arial" w:cs="Arial"/>
                <w:sz w:val="20"/>
                <w:szCs w:val="20"/>
                <w:lang w:bidi="ar"/>
              </w:rPr>
              <w:tab/>
              <w:t>If there is a need to bar pre-Rel19 NTN UEs from acce</w:t>
            </w:r>
            <w:r>
              <w:rPr>
                <w:rFonts w:ascii="Arial" w:eastAsia="宋体" w:hAnsi="Arial" w:cs="Arial"/>
                <w:sz w:val="20"/>
                <w:szCs w:val="20"/>
                <w:lang w:bidi="ar"/>
              </w:rPr>
              <w:t xml:space="preserve">ssing a cell operating with DL coverage enhancement (e.g. because of extreme SSB periodicity) the existing NTN bar bit can be used. FFS </w:t>
            </w:r>
            <w:r>
              <w:rPr>
                <w:rFonts w:ascii="Arial" w:eastAsia="宋体" w:hAnsi="Arial" w:cs="Arial"/>
                <w:sz w:val="20"/>
                <w:szCs w:val="20"/>
                <w:lang w:bidi="ar"/>
              </w:rPr>
              <w:lastRenderedPageBreak/>
              <w:t>about the behaviour for Rel-19 UEs not supporting DL coverage enhancement when the existing NTN bar bit is set.</w:t>
            </w:r>
          </w:p>
        </w:tc>
      </w:tr>
      <w:tr w:rsidR="00CB47AD" w14:paraId="0A4DC3AD" w14:textId="77777777">
        <w:tc>
          <w:tcPr>
            <w:tcW w:w="9410" w:type="dxa"/>
            <w:tcBorders>
              <w:top w:val="single" w:sz="4" w:space="0" w:color="auto"/>
              <w:left w:val="single" w:sz="4" w:space="0" w:color="auto"/>
              <w:bottom w:val="single" w:sz="4" w:space="0" w:color="auto"/>
              <w:right w:val="single" w:sz="4" w:space="0" w:color="auto"/>
            </w:tcBorders>
            <w:shd w:val="clear" w:color="auto" w:fill="auto"/>
          </w:tcPr>
          <w:p w14:paraId="7DE680CE" w14:textId="77777777" w:rsidR="00CB47AD" w:rsidRDefault="009332FA">
            <w:pPr>
              <w:pStyle w:val="ae"/>
              <w:spacing w:before="0" w:afterAutospacing="0"/>
              <w:rPr>
                <w:rFonts w:ascii="Arial" w:hAnsi="Arial" w:cs="Arial"/>
                <w:b/>
                <w:bCs/>
                <w:sz w:val="20"/>
                <w:szCs w:val="20"/>
              </w:rPr>
            </w:pPr>
            <w:r>
              <w:rPr>
                <w:rFonts w:ascii="Arial" w:eastAsia="宋体" w:hAnsi="Arial" w:cs="Arial"/>
                <w:b/>
                <w:bCs/>
                <w:sz w:val="20"/>
                <w:szCs w:val="20"/>
                <w:lang w:bidi="ar"/>
              </w:rPr>
              <w:lastRenderedPageBreak/>
              <w:t>RAN2#12</w:t>
            </w:r>
            <w:r>
              <w:rPr>
                <w:rFonts w:ascii="Arial" w:eastAsia="宋体" w:hAnsi="Arial" w:cs="Arial"/>
                <w:b/>
                <w:bCs/>
                <w:sz w:val="20"/>
                <w:szCs w:val="20"/>
                <w:lang w:bidi="ar"/>
              </w:rPr>
              <w:t>7bis Agreements</w:t>
            </w:r>
          </w:p>
          <w:p w14:paraId="0EE84E68"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lang w:bidi="ar"/>
              </w:rPr>
              <w:t>1.</w:t>
            </w:r>
            <w:r>
              <w:rPr>
                <w:rFonts w:ascii="Arial" w:eastAsia="宋体" w:hAnsi="Arial" w:cs="Arial"/>
                <w:sz w:val="20"/>
                <w:szCs w:val="20"/>
                <w:lang w:bidi="ar"/>
              </w:rPr>
              <w:tab/>
              <w:t xml:space="preserve">If it turns out that there is a need to bar UEs not supporting DL-CE, Rel-19 UEs not supporting DL-CE can be barred from accessing a cell operating with DL-CE using the existing NTN bar bit, in the same way as pre-Rel19 NTN UEs (this is </w:t>
            </w:r>
            <w:r>
              <w:rPr>
                <w:rFonts w:ascii="Arial" w:eastAsia="宋体" w:hAnsi="Arial" w:cs="Arial"/>
                <w:sz w:val="20"/>
                <w:szCs w:val="20"/>
                <w:lang w:bidi="ar"/>
              </w:rPr>
              <w:t>an extension of the previous agreement to include also Rel-19 UE not supporting DL-CE)</w:t>
            </w:r>
          </w:p>
          <w:p w14:paraId="0114B118"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lang w:bidi="ar"/>
              </w:rPr>
              <w:t>2.</w:t>
            </w:r>
            <w:r>
              <w:rPr>
                <w:rFonts w:ascii="Arial" w:eastAsia="宋体" w:hAnsi="Arial" w:cs="Arial"/>
                <w:sz w:val="20"/>
                <w:szCs w:val="20"/>
                <w:lang w:bidi="ar"/>
              </w:rPr>
              <w:tab/>
              <w:t>If it turns out that there is a need to bar UEs not supporting DL-CE, then we need to introduce a barring mechanism to control access of UEs supporting Rel19 NTN DL-C</w:t>
            </w:r>
            <w:r>
              <w:rPr>
                <w:rFonts w:ascii="Arial" w:eastAsia="宋体" w:hAnsi="Arial" w:cs="Arial"/>
                <w:sz w:val="20"/>
                <w:szCs w:val="20"/>
                <w:lang w:bidi="ar"/>
              </w:rPr>
              <w:t>E. FFS on the details. (This also implies that UEs supporting Rel19 NTN DL-CE will not consider the existing NTN barring bit)</w:t>
            </w:r>
          </w:p>
          <w:p w14:paraId="11DA99DF" w14:textId="77777777" w:rsidR="00CB47AD" w:rsidRDefault="009332FA">
            <w:pPr>
              <w:pStyle w:val="ae"/>
              <w:spacing w:before="0" w:after="180" w:afterAutospacing="0"/>
              <w:rPr>
                <w:rFonts w:ascii="Arial" w:hAnsi="Arial" w:cs="Arial"/>
                <w:b/>
                <w:sz w:val="20"/>
                <w:szCs w:val="20"/>
              </w:rPr>
            </w:pPr>
            <w:r>
              <w:rPr>
                <w:rFonts w:ascii="Arial" w:eastAsia="宋体" w:hAnsi="Arial" w:cs="Arial"/>
                <w:sz w:val="20"/>
                <w:szCs w:val="20"/>
                <w:highlight w:val="yellow"/>
                <w:lang w:bidi="ar"/>
              </w:rPr>
              <w:t>3.</w:t>
            </w:r>
            <w:r>
              <w:rPr>
                <w:rFonts w:ascii="Arial" w:eastAsia="宋体" w:hAnsi="Arial" w:cs="Arial"/>
                <w:sz w:val="20"/>
                <w:szCs w:val="20"/>
                <w:highlight w:val="yellow"/>
                <w:lang w:bidi="ar"/>
              </w:rPr>
              <w:tab/>
              <w:t>(also depending on the details of the RAN1 solution) we can further consider methods to allow UEs not supporting DL CE to down-</w:t>
            </w:r>
            <w:r>
              <w:rPr>
                <w:rFonts w:ascii="Arial" w:eastAsia="宋体" w:hAnsi="Arial" w:cs="Arial"/>
                <w:sz w:val="20"/>
                <w:szCs w:val="20"/>
                <w:highlight w:val="yellow"/>
                <w:lang w:bidi="ar"/>
              </w:rPr>
              <w:t>prioritize or prevent re-selection to cells operating with DL CE.</w:t>
            </w:r>
          </w:p>
        </w:tc>
      </w:tr>
      <w:tr w:rsidR="00CB47AD" w14:paraId="79EDB7AD" w14:textId="77777777">
        <w:tc>
          <w:tcPr>
            <w:tcW w:w="9410" w:type="dxa"/>
            <w:tcBorders>
              <w:top w:val="single" w:sz="4" w:space="0" w:color="auto"/>
              <w:left w:val="single" w:sz="4" w:space="0" w:color="auto"/>
              <w:bottom w:val="single" w:sz="4" w:space="0" w:color="auto"/>
              <w:right w:val="single" w:sz="4" w:space="0" w:color="auto"/>
            </w:tcBorders>
            <w:shd w:val="clear" w:color="auto" w:fill="auto"/>
          </w:tcPr>
          <w:p w14:paraId="645883A6" w14:textId="77777777" w:rsidR="00CB47AD" w:rsidRDefault="009332FA">
            <w:pPr>
              <w:pStyle w:val="ae"/>
              <w:spacing w:before="0" w:afterAutospacing="0"/>
              <w:rPr>
                <w:rFonts w:ascii="Arial" w:hAnsi="Arial" w:cs="Arial"/>
                <w:b/>
                <w:bCs/>
                <w:sz w:val="20"/>
                <w:szCs w:val="20"/>
              </w:rPr>
            </w:pPr>
            <w:r>
              <w:rPr>
                <w:rFonts w:ascii="Arial" w:eastAsia="宋体" w:hAnsi="Arial" w:cs="Arial"/>
                <w:b/>
                <w:bCs/>
                <w:sz w:val="20"/>
                <w:szCs w:val="20"/>
                <w:lang w:bidi="ar"/>
              </w:rPr>
              <w:t>RAN2#128 Agreements</w:t>
            </w:r>
          </w:p>
          <w:p w14:paraId="32BF578D"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lang w:bidi="ar"/>
              </w:rPr>
              <w:t>1.</w:t>
            </w:r>
            <w:r>
              <w:rPr>
                <w:rFonts w:ascii="Arial" w:eastAsia="宋体" w:hAnsi="Arial" w:cs="Arial"/>
                <w:sz w:val="20"/>
                <w:szCs w:val="20"/>
                <w:lang w:bidi="ar"/>
              </w:rPr>
              <w:tab/>
              <w:t xml:space="preserve">If we need to bar UEs not supporting DL-CE (via legacy mechanism), we introduce a new barring in SIB1 to be able to selectively bar “UEs supporting DL-CE” (FFS if we </w:t>
            </w:r>
            <w:r>
              <w:rPr>
                <w:rFonts w:ascii="Arial" w:eastAsia="宋体" w:hAnsi="Arial" w:cs="Arial"/>
                <w:sz w:val="20"/>
                <w:szCs w:val="20"/>
                <w:lang w:bidi="ar"/>
              </w:rPr>
              <w:t>will finally refer to “UEs supporting extended SSB periodicity” instead). FFS on the details (e.g. how many bits, etc.)</w:t>
            </w:r>
          </w:p>
          <w:p w14:paraId="718E8F17"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lang w:bidi="ar"/>
              </w:rPr>
              <w:t>2.</w:t>
            </w:r>
            <w:r>
              <w:rPr>
                <w:rFonts w:ascii="Arial" w:eastAsia="宋体" w:hAnsi="Arial" w:cs="Arial"/>
                <w:sz w:val="20"/>
                <w:szCs w:val="20"/>
                <w:lang w:bidi="ar"/>
              </w:rPr>
              <w:tab/>
              <w:t>As part of the work on DL-CE, RAN2 investigates related UE power consumption impact (including legacy UEs)</w:t>
            </w:r>
          </w:p>
          <w:p w14:paraId="05146184" w14:textId="77777777" w:rsidR="00CB47AD" w:rsidRDefault="009332FA">
            <w:pPr>
              <w:pStyle w:val="ae"/>
              <w:spacing w:before="0" w:after="180" w:afterAutospacing="0"/>
              <w:rPr>
                <w:rFonts w:ascii="Arial" w:hAnsi="Arial" w:cs="Arial"/>
                <w:b/>
                <w:sz w:val="20"/>
                <w:szCs w:val="20"/>
              </w:rPr>
            </w:pPr>
            <w:r>
              <w:rPr>
                <w:rFonts w:ascii="Arial" w:eastAsia="宋体" w:hAnsi="Arial" w:cs="Arial"/>
                <w:sz w:val="20"/>
                <w:szCs w:val="20"/>
                <w:lang w:bidi="ar"/>
              </w:rPr>
              <w:t>3.</w:t>
            </w:r>
            <w:r>
              <w:rPr>
                <w:rFonts w:ascii="Arial" w:eastAsia="宋体" w:hAnsi="Arial" w:cs="Arial"/>
                <w:sz w:val="20"/>
                <w:szCs w:val="20"/>
                <w:lang w:bidi="ar"/>
              </w:rPr>
              <w:tab/>
            </w:r>
            <w:r>
              <w:rPr>
                <w:rFonts w:ascii="Arial" w:eastAsia="宋体" w:hAnsi="Arial" w:cs="Arial"/>
                <w:sz w:val="20"/>
                <w:szCs w:val="20"/>
                <w:lang w:bidi="ar"/>
              </w:rPr>
              <w:t>RAN2 will consider whether to introduce separate signalling (e.g. new SMTC5 list) for DL CE cells SMTCs, e.g. if different periodicities need to be signalled or to prevent reselection to specific cells</w:t>
            </w:r>
          </w:p>
        </w:tc>
      </w:tr>
      <w:tr w:rsidR="00CB47AD" w14:paraId="39F78D01" w14:textId="77777777">
        <w:tc>
          <w:tcPr>
            <w:tcW w:w="9410" w:type="dxa"/>
            <w:tcBorders>
              <w:top w:val="single" w:sz="4" w:space="0" w:color="auto"/>
              <w:left w:val="single" w:sz="4" w:space="0" w:color="auto"/>
              <w:bottom w:val="single" w:sz="4" w:space="0" w:color="auto"/>
              <w:right w:val="single" w:sz="4" w:space="0" w:color="auto"/>
            </w:tcBorders>
            <w:shd w:val="clear" w:color="auto" w:fill="auto"/>
          </w:tcPr>
          <w:p w14:paraId="2FAC66ED" w14:textId="77777777" w:rsidR="00CB47AD" w:rsidRDefault="009332FA">
            <w:pPr>
              <w:pStyle w:val="ae"/>
              <w:spacing w:before="0" w:afterAutospacing="0"/>
              <w:rPr>
                <w:rFonts w:ascii="Arial" w:hAnsi="Arial" w:cs="Arial"/>
                <w:b/>
                <w:bCs/>
                <w:sz w:val="20"/>
                <w:szCs w:val="20"/>
              </w:rPr>
            </w:pPr>
            <w:r>
              <w:rPr>
                <w:rFonts w:ascii="Arial" w:eastAsia="宋体" w:hAnsi="Arial" w:cs="Arial"/>
                <w:b/>
                <w:bCs/>
                <w:sz w:val="20"/>
                <w:szCs w:val="20"/>
                <w:lang w:bidi="ar"/>
              </w:rPr>
              <w:t>RAN2#129 Agreements</w:t>
            </w:r>
          </w:p>
          <w:p w14:paraId="03F56E57" w14:textId="77777777" w:rsidR="00CB47AD" w:rsidRDefault="009332FA">
            <w:pPr>
              <w:pStyle w:val="ae"/>
              <w:widowControl w:val="0"/>
              <w:numPr>
                <w:ilvl w:val="0"/>
                <w:numId w:val="10"/>
              </w:numPr>
              <w:tabs>
                <w:tab w:val="clear" w:pos="360"/>
                <w:tab w:val="left" w:pos="643"/>
              </w:tabs>
              <w:spacing w:before="60" w:beforeAutospacing="0" w:after="0"/>
              <w:ind w:left="643"/>
              <w:jc w:val="both"/>
              <w:rPr>
                <w:rFonts w:cs="Arial"/>
                <w:szCs w:val="20"/>
              </w:rPr>
            </w:pPr>
            <w:r>
              <w:rPr>
                <w:rFonts w:ascii="Arial" w:eastAsia="MS Mincho" w:hAnsi="Arial" w:cs="Arial"/>
                <w:sz w:val="20"/>
                <w:szCs w:val="20"/>
                <w:lang w:eastAsia="zh-CN" w:bidi="ar"/>
              </w:rPr>
              <w:t>From RAN2 perspective, we support</w:t>
            </w:r>
            <w:r>
              <w:rPr>
                <w:rFonts w:ascii="Arial" w:eastAsia="MS Mincho" w:hAnsi="Arial" w:cs="Arial"/>
                <w:sz w:val="20"/>
                <w:szCs w:val="20"/>
                <w:lang w:eastAsia="zh-CN" w:bidi="ar"/>
              </w:rPr>
              <w:t xml:space="preserve"> option a (clustered cells illuminated) and option b (scattered cells illuminated) for further discussion on SMTC. No LS is sent to RAN1.</w:t>
            </w:r>
          </w:p>
          <w:p w14:paraId="7996A3B8" w14:textId="77777777" w:rsidR="00CB47AD" w:rsidRDefault="009332FA">
            <w:pPr>
              <w:pStyle w:val="ae"/>
              <w:widowControl w:val="0"/>
              <w:numPr>
                <w:ilvl w:val="0"/>
                <w:numId w:val="10"/>
              </w:numPr>
              <w:tabs>
                <w:tab w:val="clear" w:pos="360"/>
                <w:tab w:val="left" w:pos="643"/>
              </w:tabs>
              <w:spacing w:before="60" w:beforeAutospacing="0" w:after="0"/>
              <w:ind w:left="643"/>
              <w:jc w:val="both"/>
              <w:rPr>
                <w:rFonts w:cs="Arial"/>
                <w:szCs w:val="20"/>
              </w:rPr>
            </w:pPr>
            <w:r>
              <w:rPr>
                <w:rFonts w:ascii="Arial" w:eastAsia="MS Mincho" w:hAnsi="Arial" w:cs="Arial"/>
                <w:sz w:val="20"/>
                <w:szCs w:val="20"/>
                <w:lang w:eastAsia="zh-CN" w:bidi="ar"/>
              </w:rPr>
              <w:t>RAN2 observes that if the cells active simultaneously are in clusters, existing SMTC mechanism (a maximum of 4 SMTCs p</w:t>
            </w:r>
            <w:r>
              <w:rPr>
                <w:rFonts w:ascii="Arial" w:eastAsia="MS Mincho" w:hAnsi="Arial" w:cs="Arial"/>
                <w:sz w:val="20"/>
                <w:szCs w:val="20"/>
                <w:lang w:eastAsia="zh-CN" w:bidi="ar"/>
              </w:rPr>
              <w:t>er frequency) may be sufficient (FFS if any solution identified for option b applies to option a as well).</w:t>
            </w:r>
          </w:p>
          <w:p w14:paraId="2313B8D1" w14:textId="77777777" w:rsidR="00CB47AD" w:rsidRDefault="009332FA">
            <w:pPr>
              <w:pStyle w:val="ae"/>
              <w:widowControl w:val="0"/>
              <w:numPr>
                <w:ilvl w:val="0"/>
                <w:numId w:val="10"/>
              </w:numPr>
              <w:tabs>
                <w:tab w:val="clear" w:pos="360"/>
                <w:tab w:val="left" w:pos="643"/>
              </w:tabs>
              <w:spacing w:before="60" w:beforeAutospacing="0" w:after="0"/>
              <w:ind w:left="643"/>
              <w:jc w:val="both"/>
              <w:rPr>
                <w:rFonts w:cs="Arial"/>
                <w:szCs w:val="20"/>
              </w:rPr>
            </w:pPr>
            <w:r>
              <w:rPr>
                <w:rFonts w:ascii="Arial" w:eastAsia="MS Mincho" w:hAnsi="Arial" w:cs="Arial"/>
                <w:sz w:val="20"/>
                <w:szCs w:val="20"/>
                <w:lang w:eastAsia="zh-CN" w:bidi="ar"/>
              </w:rPr>
              <w:t>RAN2 observes that if the cells active simultaneously are scattered, (for the case of intra-frequency neighbouring cells), the SSBs of surrounding ne</w:t>
            </w:r>
            <w:r>
              <w:rPr>
                <w:rFonts w:ascii="Arial" w:eastAsia="MS Mincho" w:hAnsi="Arial" w:cs="Arial"/>
                <w:sz w:val="20"/>
                <w:szCs w:val="20"/>
                <w:lang w:eastAsia="zh-CN" w:bidi="ar"/>
              </w:rPr>
              <w:t>ighbour cells may be transmitted at different times and existing SMTC mechanism may not be enough.</w:t>
            </w:r>
          </w:p>
          <w:p w14:paraId="46A5DDDA"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lang w:bidi="ar"/>
              </w:rPr>
              <w:t>1.RAN2 assumes it will be possible to have different SSB periodicity among neighbour cells in the same frequency layer</w:t>
            </w:r>
          </w:p>
          <w:p w14:paraId="643CC950"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lang w:bidi="ar"/>
              </w:rPr>
              <w:t xml:space="preserve">2.RAN2 assumes that in a NR NTN cell, </w:t>
            </w:r>
            <w:r>
              <w:rPr>
                <w:rFonts w:ascii="Arial" w:eastAsia="宋体" w:hAnsi="Arial" w:cs="Arial"/>
                <w:sz w:val="20"/>
                <w:szCs w:val="20"/>
                <w:lang w:bidi="ar"/>
              </w:rPr>
              <w:t>SSB beam sweeping in different spatial directions is possible as in a NR TN cell: the whole cell is covered by the different SSB beams in half-frame</w:t>
            </w:r>
          </w:p>
          <w:p w14:paraId="0B03E918"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lang w:bidi="ar"/>
              </w:rPr>
              <w:t xml:space="preserve">3.RAN2 also assumes that, with the </w:t>
            </w:r>
            <w:proofErr w:type="gramStart"/>
            <w:r>
              <w:rPr>
                <w:rFonts w:ascii="Arial" w:eastAsia="宋体" w:hAnsi="Arial" w:cs="Arial"/>
                <w:sz w:val="20"/>
                <w:szCs w:val="20"/>
                <w:lang w:bidi="ar"/>
              </w:rPr>
              <w:t>current status</w:t>
            </w:r>
            <w:proofErr w:type="gramEnd"/>
            <w:r>
              <w:rPr>
                <w:rFonts w:ascii="Arial" w:eastAsia="宋体" w:hAnsi="Arial" w:cs="Arial"/>
                <w:sz w:val="20"/>
                <w:szCs w:val="20"/>
                <w:lang w:bidi="ar"/>
              </w:rPr>
              <w:t xml:space="preserve"> of RAN1 discussion, if one cell is defined by multiple “s</w:t>
            </w:r>
            <w:r>
              <w:rPr>
                <w:rFonts w:ascii="Arial" w:eastAsia="宋体" w:hAnsi="Arial" w:cs="Arial"/>
                <w:sz w:val="20"/>
                <w:szCs w:val="20"/>
                <w:lang w:bidi="ar"/>
              </w:rPr>
              <w:t>atellite beams”, the satellite beams are all simultaneously active or inactive (“beam hopping” applies equally to all the satellite beams of a given cell)</w:t>
            </w:r>
          </w:p>
          <w:p w14:paraId="3011E7D4" w14:textId="77777777" w:rsidR="00CB47AD" w:rsidRDefault="009332FA">
            <w:pPr>
              <w:pStyle w:val="ae"/>
              <w:spacing w:before="0" w:after="180" w:afterAutospacing="0"/>
              <w:rPr>
                <w:rFonts w:ascii="Arial" w:hAnsi="Arial" w:cs="Arial"/>
                <w:b/>
                <w:sz w:val="20"/>
                <w:szCs w:val="20"/>
              </w:rPr>
            </w:pPr>
            <w:r>
              <w:rPr>
                <w:rFonts w:ascii="Arial" w:eastAsia="宋体" w:hAnsi="Arial" w:cs="Arial"/>
                <w:sz w:val="20"/>
                <w:szCs w:val="20"/>
                <w:lang w:bidi="ar"/>
              </w:rPr>
              <w:t>4.The number of SMTC/gaps a UE needs to consider at any time will not be increased further</w:t>
            </w:r>
          </w:p>
        </w:tc>
      </w:tr>
      <w:tr w:rsidR="00CB47AD" w14:paraId="4FDB7037" w14:textId="77777777">
        <w:tc>
          <w:tcPr>
            <w:tcW w:w="9410" w:type="dxa"/>
            <w:tcBorders>
              <w:top w:val="single" w:sz="4" w:space="0" w:color="auto"/>
              <w:left w:val="single" w:sz="4" w:space="0" w:color="auto"/>
              <w:bottom w:val="single" w:sz="4" w:space="0" w:color="auto"/>
              <w:right w:val="single" w:sz="4" w:space="0" w:color="auto"/>
            </w:tcBorders>
            <w:shd w:val="clear" w:color="auto" w:fill="auto"/>
          </w:tcPr>
          <w:p w14:paraId="68E922CC" w14:textId="77777777" w:rsidR="00CB47AD" w:rsidRDefault="009332FA">
            <w:pPr>
              <w:pStyle w:val="ae"/>
              <w:spacing w:before="0" w:afterAutospacing="0"/>
              <w:rPr>
                <w:rFonts w:ascii="Arial" w:hAnsi="Arial" w:cs="Arial"/>
                <w:b/>
                <w:bCs/>
                <w:sz w:val="20"/>
                <w:szCs w:val="20"/>
              </w:rPr>
            </w:pPr>
            <w:r>
              <w:rPr>
                <w:rFonts w:ascii="Arial" w:eastAsia="宋体" w:hAnsi="Arial" w:cs="Arial"/>
                <w:b/>
                <w:bCs/>
                <w:sz w:val="20"/>
                <w:szCs w:val="20"/>
                <w:lang w:bidi="ar"/>
              </w:rPr>
              <w:t>RAN2#129b</w:t>
            </w:r>
            <w:r>
              <w:rPr>
                <w:rFonts w:ascii="Arial" w:eastAsia="宋体" w:hAnsi="Arial" w:cs="Arial"/>
                <w:b/>
                <w:bCs/>
                <w:sz w:val="20"/>
                <w:szCs w:val="20"/>
                <w:lang w:bidi="ar"/>
              </w:rPr>
              <w:t>is Agreements</w:t>
            </w:r>
          </w:p>
          <w:p w14:paraId="52E8D83B"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lang w:bidi="ar"/>
              </w:rPr>
              <w:t>1.</w:t>
            </w:r>
            <w:r>
              <w:rPr>
                <w:rFonts w:ascii="Arial" w:eastAsia="宋体" w:hAnsi="Arial" w:cs="Arial"/>
                <w:sz w:val="20"/>
                <w:szCs w:val="20"/>
                <w:lang w:bidi="ar"/>
              </w:rPr>
              <w:tab/>
              <w:t>From SSB extension point of view, RAN2 assumes there is no need to introduce new barring bits</w:t>
            </w:r>
          </w:p>
          <w:p w14:paraId="49BC2D65" w14:textId="77777777" w:rsidR="00CB47AD" w:rsidRDefault="009332FA">
            <w:pPr>
              <w:pStyle w:val="ae"/>
              <w:spacing w:before="0" w:after="180" w:afterAutospacing="0"/>
              <w:rPr>
                <w:rFonts w:ascii="Arial" w:eastAsia="Malgun Gothic" w:hAnsi="Arial" w:cs="Arial"/>
                <w:sz w:val="20"/>
                <w:szCs w:val="20"/>
              </w:rPr>
            </w:pPr>
            <w:bookmarkStart w:id="4" w:name="_Hlk196311175"/>
            <w:r>
              <w:rPr>
                <w:rFonts w:ascii="Arial" w:eastAsia="宋体" w:hAnsi="Arial" w:cs="Arial"/>
                <w:sz w:val="20"/>
                <w:szCs w:val="20"/>
                <w:highlight w:val="yellow"/>
                <w:lang w:bidi="ar"/>
              </w:rPr>
              <w:lastRenderedPageBreak/>
              <w:t>2.</w:t>
            </w:r>
            <w:r>
              <w:rPr>
                <w:rFonts w:ascii="Arial" w:eastAsia="宋体" w:hAnsi="Arial" w:cs="Arial"/>
                <w:sz w:val="20"/>
                <w:szCs w:val="20"/>
                <w:highlight w:val="yellow"/>
                <w:lang w:bidi="ar"/>
              </w:rPr>
              <w:tab/>
              <w:t>We wait for further progress in RAN1 on link level enhancements before further discussing the possible impacts on access barring</w:t>
            </w:r>
            <w:bookmarkEnd w:id="4"/>
          </w:p>
          <w:p w14:paraId="53264CFD"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lang w:bidi="ar"/>
              </w:rPr>
              <w:t>3.</w:t>
            </w:r>
            <w:r>
              <w:rPr>
                <w:rFonts w:ascii="Arial" w:eastAsia="宋体" w:hAnsi="Arial" w:cs="Arial"/>
                <w:sz w:val="20"/>
                <w:szCs w:val="20"/>
                <w:lang w:bidi="ar"/>
              </w:rPr>
              <w:tab/>
              <w:t>RAN2 consi</w:t>
            </w:r>
            <w:r>
              <w:rPr>
                <w:rFonts w:ascii="Arial" w:eastAsia="宋体" w:hAnsi="Arial" w:cs="Arial"/>
                <w:sz w:val="20"/>
                <w:szCs w:val="20"/>
                <w:lang w:bidi="ar"/>
              </w:rPr>
              <w:t>ders to support configuring two different SMTC periodicities (with different offsets) for SMTCs in one frequency layer for idle, inactive and connected mode. We ask RAN4 whether it is feasible to support this in Rel-19 timeframe (also include previous agre</w:t>
            </w:r>
            <w:r>
              <w:rPr>
                <w:rFonts w:ascii="Arial" w:eastAsia="宋体" w:hAnsi="Arial" w:cs="Arial"/>
                <w:sz w:val="20"/>
                <w:szCs w:val="20"/>
                <w:lang w:bidi="ar"/>
              </w:rPr>
              <w:t>ement that at any time the UE will not use more SMTCs in parallel than in previous releases).</w:t>
            </w:r>
          </w:p>
          <w:p w14:paraId="7F6462D1"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lang w:bidi="ar"/>
              </w:rPr>
              <w:t>4.</w:t>
            </w:r>
            <w:r>
              <w:rPr>
                <w:rFonts w:ascii="Arial" w:eastAsia="宋体" w:hAnsi="Arial" w:cs="Arial"/>
                <w:sz w:val="20"/>
                <w:szCs w:val="20"/>
                <w:lang w:bidi="ar"/>
              </w:rPr>
              <w:tab/>
              <w:t>We support configuring more than 4 SMTCs per frequency (e.g. 6) for idle/inactive UEs. It will be up to UE implementation to select which of the SMTCs to consi</w:t>
            </w:r>
            <w:r>
              <w:rPr>
                <w:rFonts w:ascii="Arial" w:eastAsia="宋体" w:hAnsi="Arial" w:cs="Arial"/>
                <w:sz w:val="20"/>
                <w:szCs w:val="20"/>
                <w:lang w:bidi="ar"/>
              </w:rPr>
              <w:t>der (send this RAN2 decision to RAN4 for checking)</w:t>
            </w:r>
          </w:p>
          <w:p w14:paraId="492FF51F" w14:textId="77777777" w:rsidR="00CB47AD" w:rsidRDefault="009332FA">
            <w:pPr>
              <w:pStyle w:val="ae"/>
              <w:spacing w:before="0" w:after="180" w:afterAutospacing="0"/>
              <w:rPr>
                <w:rFonts w:ascii="Arial" w:hAnsi="Arial" w:cs="Arial"/>
                <w:b/>
                <w:sz w:val="20"/>
                <w:szCs w:val="20"/>
              </w:rPr>
            </w:pPr>
            <w:r>
              <w:rPr>
                <w:rFonts w:ascii="Arial" w:eastAsia="宋体" w:hAnsi="Arial" w:cs="Arial"/>
                <w:sz w:val="20"/>
                <w:szCs w:val="20"/>
                <w:lang w:bidi="ar"/>
              </w:rPr>
              <w:t>5.</w:t>
            </w:r>
            <w:r>
              <w:rPr>
                <w:rFonts w:ascii="Arial" w:eastAsia="宋体" w:hAnsi="Arial" w:cs="Arial"/>
                <w:sz w:val="20"/>
                <w:szCs w:val="20"/>
                <w:lang w:bidi="ar"/>
              </w:rPr>
              <w:tab/>
              <w:t xml:space="preserve">Network can </w:t>
            </w:r>
            <w:proofErr w:type="gramStart"/>
            <w:r>
              <w:rPr>
                <w:rFonts w:ascii="Arial" w:eastAsia="宋体" w:hAnsi="Arial" w:cs="Arial"/>
                <w:sz w:val="20"/>
                <w:szCs w:val="20"/>
                <w:lang w:bidi="ar"/>
              </w:rPr>
              <w:t>provide assistance</w:t>
            </w:r>
            <w:proofErr w:type="gramEnd"/>
            <w:r>
              <w:rPr>
                <w:rFonts w:ascii="Arial" w:eastAsia="宋体" w:hAnsi="Arial" w:cs="Arial"/>
                <w:sz w:val="20"/>
                <w:szCs w:val="20"/>
                <w:lang w:bidi="ar"/>
              </w:rPr>
              <w:t xml:space="preserve"> information (for Rel-19 UEs, not necessarily supporting DL CE) on the association between SMTC and location to help UE to perform SMTC selection for idle/inactive mode. FF</w:t>
            </w:r>
            <w:r>
              <w:rPr>
                <w:rFonts w:ascii="Arial" w:eastAsia="宋体" w:hAnsi="Arial" w:cs="Arial"/>
                <w:sz w:val="20"/>
                <w:szCs w:val="20"/>
                <w:lang w:bidi="ar"/>
              </w:rPr>
              <w:t>S on the details of location information, e.g. serving cell SSB index, reference location, etc. In any case it is up to UE implementation on how to utilize the assistance information for SMTC selection in idle/inactive mode.</w:t>
            </w:r>
          </w:p>
        </w:tc>
      </w:tr>
    </w:tbl>
    <w:p w14:paraId="306CD289" w14:textId="77777777" w:rsidR="00CB47AD" w:rsidRDefault="009332FA">
      <w:pPr>
        <w:pStyle w:val="ae"/>
        <w:tabs>
          <w:tab w:val="left" w:pos="1622"/>
        </w:tabs>
        <w:spacing w:before="0" w:beforeAutospacing="0" w:after="0" w:afterAutospacing="0"/>
        <w:rPr>
          <w:sz w:val="21"/>
          <w:szCs w:val="21"/>
          <w:lang w:eastAsia="zh-CN"/>
        </w:rPr>
      </w:pPr>
      <w:r>
        <w:rPr>
          <w:rFonts w:ascii="Arial" w:eastAsia="MS Mincho" w:hAnsi="Arial"/>
          <w:sz w:val="20"/>
          <w:lang w:eastAsia="zh-CN" w:bidi="ar"/>
        </w:rPr>
        <w:lastRenderedPageBreak/>
        <w:t xml:space="preserve"> </w:t>
      </w:r>
    </w:p>
    <w:p w14:paraId="59D5A277" w14:textId="77777777" w:rsidR="00CB47AD" w:rsidRDefault="009332FA">
      <w:pPr>
        <w:pStyle w:val="ae"/>
        <w:overflowPunct w:val="0"/>
        <w:autoSpaceDE w:val="0"/>
        <w:autoSpaceDN w:val="0"/>
        <w:adjustRightInd w:val="0"/>
        <w:spacing w:before="180" w:beforeAutospacing="0" w:after="180" w:afterAutospacing="0"/>
        <w:ind w:left="1135" w:hanging="1135"/>
        <w:textAlignment w:val="baseline"/>
        <w:outlineLvl w:val="1"/>
      </w:pPr>
      <w:r>
        <w:rPr>
          <w:rFonts w:ascii="Arial" w:eastAsia="宋体" w:hAnsi="Arial"/>
          <w:sz w:val="32"/>
          <w:szCs w:val="32"/>
          <w:lang w:eastAsia="zh-CN" w:bidi="ar"/>
        </w:rPr>
        <w:t>Support of Broadcast service</w:t>
      </w:r>
    </w:p>
    <w:tbl>
      <w:tblPr>
        <w:tblStyle w:val="af1"/>
        <w:tblW w:w="0" w:type="auto"/>
        <w:tblInd w:w="160" w:type="dxa"/>
        <w:tblLook w:val="04A0" w:firstRow="1" w:lastRow="0" w:firstColumn="1" w:lastColumn="0" w:noHBand="0" w:noVBand="1"/>
      </w:tblPr>
      <w:tblGrid>
        <w:gridCol w:w="9410"/>
      </w:tblGrid>
      <w:tr w:rsidR="00CB47AD" w14:paraId="0C630413" w14:textId="77777777">
        <w:tc>
          <w:tcPr>
            <w:tcW w:w="9410" w:type="dxa"/>
            <w:tcBorders>
              <w:top w:val="single" w:sz="4" w:space="0" w:color="auto"/>
              <w:left w:val="single" w:sz="4" w:space="0" w:color="auto"/>
              <w:bottom w:val="single" w:sz="4" w:space="0" w:color="auto"/>
              <w:right w:val="single" w:sz="4" w:space="0" w:color="auto"/>
            </w:tcBorders>
            <w:shd w:val="clear" w:color="auto" w:fill="auto"/>
          </w:tcPr>
          <w:p w14:paraId="73C6A11E" w14:textId="77777777" w:rsidR="00CB47AD" w:rsidRDefault="009332FA">
            <w:pPr>
              <w:pStyle w:val="ae"/>
              <w:spacing w:before="0" w:afterAutospacing="0"/>
              <w:rPr>
                <w:rFonts w:ascii="Arial" w:hAnsi="Arial" w:cs="Arial"/>
                <w:b/>
                <w:bCs/>
                <w:sz w:val="20"/>
                <w:szCs w:val="20"/>
              </w:rPr>
            </w:pPr>
            <w:r>
              <w:rPr>
                <w:rFonts w:ascii="Arial" w:eastAsia="宋体" w:hAnsi="Arial" w:cs="Arial"/>
                <w:b/>
                <w:bCs/>
                <w:sz w:val="20"/>
                <w:szCs w:val="20"/>
                <w:lang w:bidi="ar"/>
              </w:rPr>
              <w:t>RAN2#125bis Agreements</w:t>
            </w:r>
          </w:p>
          <w:p w14:paraId="261FFFB3"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lang w:bidi="ar"/>
              </w:rPr>
              <w:t>1.For MBS broadcast service we don’t restrict the work to any satellite constellation type</w:t>
            </w:r>
          </w:p>
          <w:p w14:paraId="34A13CFC"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lang w:bidi="ar"/>
              </w:rPr>
              <w:t>2.We prioritize working on a solution for MBS broadcast but we don’t preclude other broadcast services, namely ETWS</w:t>
            </w:r>
          </w:p>
          <w:p w14:paraId="28AD69EA"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lang w:bidi="ar"/>
              </w:rPr>
              <w:t xml:space="preserve">3.We will cover at least </w:t>
            </w:r>
            <w:r>
              <w:rPr>
                <w:rFonts w:ascii="Arial" w:eastAsia="宋体" w:hAnsi="Arial" w:cs="Arial"/>
                <w:sz w:val="20"/>
                <w:szCs w:val="20"/>
                <w:lang w:bidi="ar"/>
              </w:rPr>
              <w:t xml:space="preserve">the case where the indicated intended service area covers a portion of </w:t>
            </w:r>
            <w:proofErr w:type="gramStart"/>
            <w:r>
              <w:rPr>
                <w:rFonts w:ascii="Arial" w:eastAsia="宋体" w:hAnsi="Arial" w:cs="Arial"/>
                <w:sz w:val="20"/>
                <w:szCs w:val="20"/>
                <w:lang w:bidi="ar"/>
              </w:rPr>
              <w:t>a</w:t>
            </w:r>
            <w:proofErr w:type="gramEnd"/>
            <w:r>
              <w:rPr>
                <w:rFonts w:ascii="Arial" w:eastAsia="宋体" w:hAnsi="Arial" w:cs="Arial"/>
                <w:sz w:val="20"/>
                <w:szCs w:val="20"/>
                <w:lang w:bidi="ar"/>
              </w:rPr>
              <w:t xml:space="preserve"> NTN cell</w:t>
            </w:r>
          </w:p>
          <w:p w14:paraId="1FC4EBBC"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lang w:bidi="ar"/>
              </w:rPr>
              <w:t>4.The intended service area can cover the area of more than one NTN cells (or portions thereof)</w:t>
            </w:r>
          </w:p>
          <w:p w14:paraId="609447D6"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lang w:bidi="ar"/>
              </w:rPr>
              <w:t>5.Can discuss next time whether the broadcast transmission can be limited to t</w:t>
            </w:r>
            <w:r>
              <w:rPr>
                <w:rFonts w:ascii="Arial" w:eastAsia="宋体" w:hAnsi="Arial" w:cs="Arial"/>
                <w:sz w:val="20"/>
                <w:szCs w:val="20"/>
                <w:lang w:bidi="ar"/>
              </w:rPr>
              <w:t>he intended service area only (i.e. no transmission happens outside of the intended serive area)</w:t>
            </w:r>
          </w:p>
          <w:p w14:paraId="3394D3F4"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lang w:bidi="ar"/>
              </w:rPr>
              <w:t>6.At least the following geographical area formats to model service area can be further considered (the signalling of other information than the geographical i</w:t>
            </w:r>
            <w:r>
              <w:rPr>
                <w:rFonts w:ascii="Arial" w:eastAsia="宋体" w:hAnsi="Arial" w:cs="Arial"/>
                <w:sz w:val="20"/>
                <w:szCs w:val="20"/>
                <w:lang w:bidi="ar"/>
              </w:rPr>
              <w:t>nformation can be considered):</w:t>
            </w:r>
          </w:p>
          <w:p w14:paraId="6F94111A"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lang w:bidi="ar"/>
              </w:rPr>
              <w:tab/>
              <w:t>- Circles (like for TN coverage)</w:t>
            </w:r>
          </w:p>
          <w:p w14:paraId="1E610E01"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lang w:bidi="ar"/>
              </w:rPr>
              <w:tab/>
              <w:t>- Geographical area information, e.g. via polygons, to better approximate the intended shape of service area</w:t>
            </w:r>
          </w:p>
        </w:tc>
      </w:tr>
      <w:tr w:rsidR="00CB47AD" w14:paraId="476A41D6" w14:textId="77777777">
        <w:tc>
          <w:tcPr>
            <w:tcW w:w="9410" w:type="dxa"/>
            <w:tcBorders>
              <w:top w:val="single" w:sz="4" w:space="0" w:color="auto"/>
              <w:left w:val="single" w:sz="4" w:space="0" w:color="auto"/>
              <w:bottom w:val="single" w:sz="4" w:space="0" w:color="auto"/>
              <w:right w:val="single" w:sz="4" w:space="0" w:color="auto"/>
            </w:tcBorders>
            <w:shd w:val="clear" w:color="auto" w:fill="auto"/>
          </w:tcPr>
          <w:p w14:paraId="4D9FF9DC" w14:textId="77777777" w:rsidR="00CB47AD" w:rsidRDefault="009332FA">
            <w:pPr>
              <w:pStyle w:val="ae"/>
              <w:spacing w:before="0" w:afterAutospacing="0"/>
              <w:rPr>
                <w:rFonts w:ascii="Arial" w:hAnsi="Arial" w:cs="Arial"/>
                <w:b/>
                <w:bCs/>
                <w:sz w:val="20"/>
                <w:szCs w:val="20"/>
              </w:rPr>
            </w:pPr>
            <w:r>
              <w:rPr>
                <w:rFonts w:ascii="Arial" w:eastAsia="宋体" w:hAnsi="Arial" w:cs="Arial"/>
                <w:b/>
                <w:bCs/>
                <w:sz w:val="20"/>
                <w:szCs w:val="20"/>
                <w:lang w:bidi="ar"/>
              </w:rPr>
              <w:t>RAN2#126 Agreements</w:t>
            </w:r>
          </w:p>
          <w:p w14:paraId="0D41462A"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lang w:bidi="ar"/>
              </w:rPr>
              <w:t>1.For MBS broadcast service, both EFC and EMC are supported.</w:t>
            </w:r>
          </w:p>
          <w:p w14:paraId="1C2D798C"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lang w:bidi="ar"/>
              </w:rPr>
              <w:t>2.RAN2 will not define means for the NW to prevent the reception of the content of the service outside of the intended service area.</w:t>
            </w:r>
          </w:p>
          <w:p w14:paraId="179CC3DB"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lang w:bidi="ar"/>
              </w:rPr>
              <w:t>3.MBS broadcast intended service area is provided via system information</w:t>
            </w:r>
          </w:p>
          <w:p w14:paraId="741273C9"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lang w:bidi="ar"/>
              </w:rPr>
              <w:t>4.For MBS broadcast RAN2 considers the following possibilities for including the service area information: SIB20/ SIB21/ MBSBroadcastConfiguration. FFS for ETWS</w:t>
            </w:r>
          </w:p>
          <w:p w14:paraId="02F0CDF3" w14:textId="77777777" w:rsidR="00CB47AD" w:rsidRDefault="009332FA">
            <w:pPr>
              <w:pStyle w:val="ae"/>
              <w:spacing w:before="0" w:after="180" w:afterAutospacing="0"/>
              <w:rPr>
                <w:rFonts w:ascii="Arial" w:hAnsi="Arial" w:cs="Arial"/>
                <w:sz w:val="20"/>
                <w:szCs w:val="20"/>
              </w:rPr>
            </w:pPr>
            <w:r>
              <w:rPr>
                <w:rFonts w:ascii="Arial" w:eastAsia="宋体" w:hAnsi="Arial" w:cs="Arial"/>
                <w:sz w:val="20"/>
                <w:szCs w:val="20"/>
                <w:lang w:bidi="ar"/>
              </w:rPr>
              <w:lastRenderedPageBreak/>
              <w:t>5.When intended service area (e.g., geographical area/TN coverage) is provided for MBS broadcas</w:t>
            </w:r>
            <w:r>
              <w:rPr>
                <w:rFonts w:ascii="Arial" w:eastAsia="宋体" w:hAnsi="Arial" w:cs="Arial"/>
                <w:sz w:val="20"/>
                <w:szCs w:val="20"/>
                <w:lang w:bidi="ar"/>
              </w:rPr>
              <w:t>t service, it needs to be associated with MBS session (FFS on the details)</w:t>
            </w:r>
          </w:p>
          <w:p w14:paraId="6B19945A" w14:textId="77777777" w:rsidR="00CB47AD" w:rsidRDefault="009332FA">
            <w:pPr>
              <w:pStyle w:val="ae"/>
              <w:widowControl w:val="0"/>
              <w:numPr>
                <w:ilvl w:val="0"/>
                <w:numId w:val="10"/>
              </w:numPr>
              <w:tabs>
                <w:tab w:val="clear" w:pos="360"/>
                <w:tab w:val="left" w:pos="643"/>
              </w:tabs>
              <w:spacing w:before="60" w:beforeAutospacing="0" w:after="0"/>
              <w:ind w:left="643"/>
              <w:jc w:val="both"/>
              <w:rPr>
                <w:rFonts w:eastAsia="Malgun Gothic" w:cs="Arial"/>
                <w:szCs w:val="20"/>
              </w:rPr>
            </w:pPr>
            <w:r>
              <w:rPr>
                <w:rFonts w:ascii="Arial" w:eastAsia="Malgun Gothic" w:hAnsi="Arial" w:cs="Arial"/>
                <w:sz w:val="20"/>
                <w:szCs w:val="20"/>
                <w:lang w:bidi="ar"/>
              </w:rPr>
              <w:t>Come back next meeting to check whether a UE may not (or should not) establish MRB(s) associated with a service limited to an intended service area when it is not located within the</w:t>
            </w:r>
            <w:r>
              <w:rPr>
                <w:rFonts w:ascii="Arial" w:eastAsia="Malgun Gothic" w:hAnsi="Arial" w:cs="Arial"/>
                <w:sz w:val="20"/>
                <w:szCs w:val="20"/>
                <w:lang w:bidi="ar"/>
              </w:rPr>
              <w:t xml:space="preserve"> area (up to UE implementation how the UE detects it’s not in the intended service area)</w:t>
            </w:r>
          </w:p>
          <w:p w14:paraId="4F5D3FED" w14:textId="77777777" w:rsidR="00CB47AD" w:rsidRDefault="009332FA">
            <w:pPr>
              <w:pStyle w:val="ae"/>
              <w:widowControl w:val="0"/>
              <w:numPr>
                <w:ilvl w:val="0"/>
                <w:numId w:val="10"/>
              </w:numPr>
              <w:tabs>
                <w:tab w:val="clear" w:pos="360"/>
                <w:tab w:val="left" w:pos="643"/>
              </w:tabs>
              <w:spacing w:before="60" w:beforeAutospacing="0" w:after="0"/>
              <w:ind w:left="643"/>
              <w:jc w:val="both"/>
              <w:rPr>
                <w:rFonts w:cs="Arial"/>
                <w:szCs w:val="20"/>
              </w:rPr>
            </w:pPr>
            <w:r>
              <w:rPr>
                <w:rFonts w:ascii="Arial" w:eastAsia="Malgun Gothic" w:hAnsi="Arial" w:cs="Arial"/>
                <w:sz w:val="20"/>
                <w:szCs w:val="20"/>
                <w:lang w:bidi="ar"/>
              </w:rPr>
              <w:t xml:space="preserve">Come back next meeting to check whether a UE may (or should) release its established MRB(s) associated with a service limited to an intended service area when exiting </w:t>
            </w:r>
            <w:r>
              <w:rPr>
                <w:rFonts w:ascii="Arial" w:eastAsia="Malgun Gothic" w:hAnsi="Arial" w:cs="Arial"/>
                <w:sz w:val="20"/>
                <w:szCs w:val="20"/>
                <w:lang w:bidi="ar"/>
              </w:rPr>
              <w:t>the area (up to UE implementation how the UE detects it’s not in the intended service area)</w:t>
            </w:r>
          </w:p>
        </w:tc>
      </w:tr>
      <w:tr w:rsidR="00CB47AD" w14:paraId="3B9F618A" w14:textId="77777777">
        <w:tc>
          <w:tcPr>
            <w:tcW w:w="9410" w:type="dxa"/>
            <w:tcBorders>
              <w:top w:val="single" w:sz="4" w:space="0" w:color="auto"/>
              <w:left w:val="single" w:sz="4" w:space="0" w:color="auto"/>
              <w:bottom w:val="single" w:sz="4" w:space="0" w:color="auto"/>
              <w:right w:val="single" w:sz="4" w:space="0" w:color="auto"/>
            </w:tcBorders>
            <w:shd w:val="clear" w:color="auto" w:fill="auto"/>
          </w:tcPr>
          <w:p w14:paraId="526C874E" w14:textId="77777777" w:rsidR="00CB47AD" w:rsidRDefault="009332FA">
            <w:pPr>
              <w:pStyle w:val="ae"/>
              <w:spacing w:before="0" w:afterAutospacing="0"/>
              <w:rPr>
                <w:rFonts w:ascii="Arial" w:hAnsi="Arial" w:cs="Arial"/>
                <w:b/>
                <w:bCs/>
                <w:sz w:val="20"/>
                <w:szCs w:val="20"/>
              </w:rPr>
            </w:pPr>
            <w:r>
              <w:rPr>
                <w:rFonts w:ascii="Arial" w:eastAsia="宋体" w:hAnsi="Arial" w:cs="Arial"/>
                <w:b/>
                <w:bCs/>
                <w:sz w:val="20"/>
                <w:szCs w:val="20"/>
                <w:lang w:bidi="ar"/>
              </w:rPr>
              <w:lastRenderedPageBreak/>
              <w:t>RAN2#127 Agreements</w:t>
            </w:r>
          </w:p>
          <w:p w14:paraId="288FB000"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lang w:bidi="ar"/>
              </w:rPr>
              <w:t>1.</w:t>
            </w:r>
            <w:r>
              <w:rPr>
                <w:rFonts w:ascii="Arial" w:eastAsia="宋体" w:hAnsi="Arial" w:cs="Arial"/>
                <w:sz w:val="20"/>
                <w:szCs w:val="20"/>
                <w:lang w:bidi="ar"/>
              </w:rPr>
              <w:tab/>
              <w:t>The intended broadcast service area is defined by a geographical area represented by a (set of) referenceLocation and radius or by a (set of</w:t>
            </w:r>
            <w:r>
              <w:rPr>
                <w:rFonts w:ascii="Arial" w:eastAsia="宋体" w:hAnsi="Arial" w:cs="Arial"/>
                <w:sz w:val="20"/>
                <w:szCs w:val="20"/>
                <w:lang w:bidi="ar"/>
              </w:rPr>
              <w:t>) polygon(s).</w:t>
            </w:r>
          </w:p>
          <w:p w14:paraId="2B5FC2B9"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lang w:bidi="ar"/>
              </w:rPr>
              <w:t>2.</w:t>
            </w:r>
            <w:r>
              <w:rPr>
                <w:rFonts w:ascii="Arial" w:eastAsia="宋体" w:hAnsi="Arial" w:cs="Arial"/>
                <w:sz w:val="20"/>
                <w:szCs w:val="20"/>
                <w:lang w:bidi="ar"/>
              </w:rPr>
              <w:tab/>
              <w:t>RAN2 understands that the expected UE behavior is that when the UE is not in any intended service area of its interested broadcast services, the UE may not need to (re)acquire up-to-date MCCH. FFS on solutions</w:t>
            </w:r>
          </w:p>
          <w:p w14:paraId="13BDFB11" w14:textId="77777777" w:rsidR="00CB47AD" w:rsidRDefault="009332FA">
            <w:pPr>
              <w:pStyle w:val="ae"/>
              <w:spacing w:before="0" w:after="180" w:afterAutospacing="0"/>
              <w:rPr>
                <w:rFonts w:ascii="Arial" w:eastAsia="Malgun Gothic" w:hAnsi="Arial" w:cs="Arial"/>
                <w:sz w:val="20"/>
                <w:szCs w:val="20"/>
                <w:lang w:eastAsia="zh-CN"/>
              </w:rPr>
            </w:pPr>
            <w:r>
              <w:rPr>
                <w:rFonts w:ascii="Arial" w:eastAsia="宋体" w:hAnsi="Arial" w:cs="Arial"/>
                <w:sz w:val="20"/>
                <w:szCs w:val="20"/>
                <w:lang w:bidi="ar"/>
              </w:rPr>
              <w:t>3.</w:t>
            </w:r>
            <w:r>
              <w:rPr>
                <w:rFonts w:ascii="Arial" w:eastAsia="宋体" w:hAnsi="Arial" w:cs="Arial"/>
                <w:sz w:val="20"/>
                <w:szCs w:val="20"/>
                <w:lang w:bidi="ar"/>
              </w:rPr>
              <w:tab/>
              <w:t xml:space="preserve">For an MBS broadcast </w:t>
            </w:r>
            <w:r>
              <w:rPr>
                <w:rFonts w:ascii="Arial" w:eastAsia="宋体" w:hAnsi="Arial" w:cs="Arial"/>
                <w:sz w:val="20"/>
                <w:szCs w:val="20"/>
                <w:lang w:bidi="ar"/>
              </w:rPr>
              <w:t>service intended for a certain area, a R19 UE supporting the feature should not establish MRB(s) for the MBS session associated to the intended area when it is outside the intended area (capture this in Stage 2)</w:t>
            </w:r>
          </w:p>
          <w:p w14:paraId="7A557611" w14:textId="77777777" w:rsidR="00CB47AD" w:rsidRDefault="009332FA">
            <w:pPr>
              <w:pStyle w:val="ae"/>
              <w:spacing w:before="0" w:after="180" w:afterAutospacing="0"/>
              <w:rPr>
                <w:rFonts w:ascii="Arial" w:eastAsia="Malgun Gothic" w:hAnsi="Arial" w:cs="Arial"/>
                <w:sz w:val="20"/>
                <w:szCs w:val="20"/>
              </w:rPr>
            </w:pPr>
            <w:bookmarkStart w:id="5" w:name="_Hlk196300970"/>
            <w:r>
              <w:rPr>
                <w:rFonts w:ascii="Arial" w:eastAsia="宋体" w:hAnsi="Arial" w:cs="Arial"/>
                <w:sz w:val="20"/>
                <w:szCs w:val="20"/>
                <w:highlight w:val="green"/>
                <w:lang w:bidi="ar"/>
              </w:rPr>
              <w:t>4.</w:t>
            </w:r>
            <w:r>
              <w:rPr>
                <w:rFonts w:ascii="Arial" w:eastAsia="宋体" w:hAnsi="Arial" w:cs="Arial"/>
                <w:sz w:val="20"/>
                <w:szCs w:val="20"/>
                <w:highlight w:val="green"/>
                <w:lang w:bidi="ar"/>
              </w:rPr>
              <w:tab/>
              <w:t>For an MBS broadcast service intended for</w:t>
            </w:r>
            <w:r>
              <w:rPr>
                <w:rFonts w:ascii="Arial" w:eastAsia="宋体" w:hAnsi="Arial" w:cs="Arial"/>
                <w:sz w:val="20"/>
                <w:szCs w:val="20"/>
                <w:highlight w:val="green"/>
                <w:lang w:bidi="ar"/>
              </w:rPr>
              <w:t xml:space="preserve"> a certain area, a R19 UE supporting the feature may initiate the broadcast MRB establishment procedure when UE is inside the intended area; </w:t>
            </w:r>
            <w:bookmarkStart w:id="6" w:name="_Hlk196312147"/>
            <w:r>
              <w:rPr>
                <w:rFonts w:ascii="Arial" w:eastAsia="宋体" w:hAnsi="Arial" w:cs="Arial"/>
                <w:sz w:val="20"/>
                <w:szCs w:val="20"/>
                <w:highlight w:val="green"/>
                <w:lang w:bidi="ar"/>
              </w:rPr>
              <w:t xml:space="preserve">the UE may initiate the broadcast MRB release procedure when UE leaves the intended area </w:t>
            </w:r>
            <w:bookmarkEnd w:id="6"/>
            <w:r>
              <w:rPr>
                <w:rFonts w:ascii="Arial" w:eastAsia="宋体" w:hAnsi="Arial" w:cs="Arial"/>
                <w:sz w:val="20"/>
                <w:szCs w:val="20"/>
                <w:highlight w:val="green"/>
                <w:lang w:bidi="ar"/>
              </w:rPr>
              <w:t>(capture this in stage 3)</w:t>
            </w:r>
            <w:bookmarkEnd w:id="5"/>
          </w:p>
        </w:tc>
      </w:tr>
      <w:tr w:rsidR="00CB47AD" w14:paraId="2E728976" w14:textId="77777777">
        <w:tc>
          <w:tcPr>
            <w:tcW w:w="9410" w:type="dxa"/>
            <w:tcBorders>
              <w:top w:val="single" w:sz="4" w:space="0" w:color="auto"/>
              <w:left w:val="single" w:sz="4" w:space="0" w:color="auto"/>
              <w:bottom w:val="single" w:sz="4" w:space="0" w:color="auto"/>
              <w:right w:val="single" w:sz="4" w:space="0" w:color="auto"/>
            </w:tcBorders>
            <w:shd w:val="clear" w:color="auto" w:fill="auto"/>
          </w:tcPr>
          <w:p w14:paraId="6C6DAC3E" w14:textId="77777777" w:rsidR="00CB47AD" w:rsidRDefault="009332FA">
            <w:pPr>
              <w:pStyle w:val="ae"/>
              <w:spacing w:before="0" w:afterAutospacing="0"/>
              <w:rPr>
                <w:rFonts w:ascii="Arial" w:hAnsi="Arial" w:cs="Arial"/>
                <w:b/>
                <w:bCs/>
                <w:sz w:val="20"/>
                <w:szCs w:val="20"/>
              </w:rPr>
            </w:pPr>
            <w:r>
              <w:rPr>
                <w:rFonts w:ascii="Arial" w:eastAsia="宋体" w:hAnsi="Arial" w:cs="Arial"/>
                <w:b/>
                <w:bCs/>
                <w:sz w:val="20"/>
                <w:szCs w:val="20"/>
                <w:lang w:bidi="ar"/>
              </w:rPr>
              <w:t>RAN2#127bis Agreements</w:t>
            </w:r>
          </w:p>
          <w:p w14:paraId="4675C0CE" w14:textId="77777777" w:rsidR="00CB47AD" w:rsidRDefault="009332FA">
            <w:pPr>
              <w:pStyle w:val="ae"/>
              <w:spacing w:before="0" w:after="180" w:afterAutospacing="0"/>
              <w:rPr>
                <w:rFonts w:ascii="Arial" w:hAnsi="Arial" w:cs="Arial"/>
                <w:sz w:val="20"/>
                <w:szCs w:val="20"/>
              </w:rPr>
            </w:pPr>
            <w:r>
              <w:rPr>
                <w:rFonts w:ascii="Arial" w:eastAsia="宋体" w:hAnsi="Arial" w:cs="Arial"/>
                <w:sz w:val="20"/>
                <w:szCs w:val="20"/>
                <w:lang w:bidi="ar"/>
              </w:rPr>
              <w:t>1.</w:t>
            </w:r>
            <w:r>
              <w:rPr>
                <w:rFonts w:ascii="Arial" w:eastAsia="宋体" w:hAnsi="Arial" w:cs="Arial"/>
                <w:sz w:val="20"/>
                <w:szCs w:val="20"/>
                <w:lang w:bidi="ar"/>
              </w:rPr>
              <w:tab/>
              <w:t>For each MBS service we include one or more intended service area IDs into MCCH. FFS whether the list of the intended service areas (and related IDs) is also included in MCCH or if it is provided in a new or existing SIB. We will</w:t>
            </w:r>
            <w:r>
              <w:rPr>
                <w:rFonts w:ascii="Arial" w:eastAsia="宋体" w:hAnsi="Arial" w:cs="Arial"/>
                <w:sz w:val="20"/>
                <w:szCs w:val="20"/>
                <w:lang w:bidi="ar"/>
              </w:rPr>
              <w:t xml:space="preserve"> consider possible enhancements (including enhancements left up to UE implementation) to allow UE skipping MCCH re-acquisition when UE is not within intended service area of any interested broadcast service.</w:t>
            </w:r>
          </w:p>
        </w:tc>
      </w:tr>
      <w:tr w:rsidR="00CB47AD" w14:paraId="654383AA" w14:textId="77777777">
        <w:tc>
          <w:tcPr>
            <w:tcW w:w="9410" w:type="dxa"/>
            <w:tcBorders>
              <w:top w:val="single" w:sz="4" w:space="0" w:color="auto"/>
              <w:left w:val="single" w:sz="4" w:space="0" w:color="auto"/>
              <w:bottom w:val="single" w:sz="4" w:space="0" w:color="auto"/>
              <w:right w:val="single" w:sz="4" w:space="0" w:color="auto"/>
            </w:tcBorders>
            <w:shd w:val="clear" w:color="auto" w:fill="auto"/>
          </w:tcPr>
          <w:p w14:paraId="7B10398C" w14:textId="77777777" w:rsidR="00CB47AD" w:rsidRDefault="009332FA">
            <w:pPr>
              <w:pStyle w:val="ae"/>
              <w:spacing w:before="0" w:afterAutospacing="0"/>
              <w:rPr>
                <w:rFonts w:ascii="Arial" w:hAnsi="Arial" w:cs="Arial"/>
                <w:b/>
                <w:bCs/>
                <w:sz w:val="20"/>
                <w:szCs w:val="20"/>
              </w:rPr>
            </w:pPr>
            <w:r>
              <w:rPr>
                <w:rFonts w:ascii="Arial" w:eastAsia="宋体" w:hAnsi="Arial" w:cs="Arial"/>
                <w:b/>
                <w:bCs/>
                <w:sz w:val="20"/>
                <w:szCs w:val="20"/>
                <w:lang w:bidi="ar"/>
              </w:rPr>
              <w:t>RAN2#128 Agreements</w:t>
            </w:r>
          </w:p>
          <w:p w14:paraId="387CAD37"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lang w:bidi="ar"/>
              </w:rPr>
              <w:t>1.</w:t>
            </w:r>
            <w:r>
              <w:rPr>
                <w:rFonts w:ascii="Arial" w:eastAsia="宋体" w:hAnsi="Arial" w:cs="Arial"/>
                <w:sz w:val="20"/>
                <w:szCs w:val="20"/>
                <w:lang w:bidi="ar"/>
              </w:rPr>
              <w:tab/>
              <w:t xml:space="preserve">The encoding of TN </w:t>
            </w:r>
            <w:r>
              <w:rPr>
                <w:rFonts w:ascii="Arial" w:eastAsia="宋体" w:hAnsi="Arial" w:cs="Arial"/>
                <w:sz w:val="20"/>
                <w:szCs w:val="20"/>
                <w:lang w:bidi="ar"/>
              </w:rPr>
              <w:t>coverage introduced in Rel-18 in TS38.331, including tn-ReferenceLocation-r18 and tn-DistanceRadius-r18, is reused for the geographical area of the circle.</w:t>
            </w:r>
          </w:p>
          <w:p w14:paraId="220DEC7A"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lang w:bidi="ar"/>
              </w:rPr>
              <w:t>2.</w:t>
            </w:r>
            <w:r>
              <w:rPr>
                <w:rFonts w:ascii="Arial" w:eastAsia="宋体" w:hAnsi="Arial" w:cs="Arial"/>
                <w:sz w:val="20"/>
                <w:szCs w:val="20"/>
                <w:lang w:bidi="ar"/>
              </w:rPr>
              <w:tab/>
              <w:t>The encoding of Polygon in TS37.355 is reused for the geographical area of the Polygon.</w:t>
            </w:r>
          </w:p>
          <w:p w14:paraId="0B35C177"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lang w:bidi="ar"/>
              </w:rPr>
              <w:t>3.</w:t>
            </w:r>
            <w:r>
              <w:rPr>
                <w:rFonts w:ascii="Arial" w:eastAsia="宋体" w:hAnsi="Arial" w:cs="Arial"/>
                <w:sz w:val="20"/>
                <w:szCs w:val="20"/>
                <w:lang w:bidi="ar"/>
              </w:rPr>
              <w:tab/>
              <w:t>The In</w:t>
            </w:r>
            <w:r>
              <w:rPr>
                <w:rFonts w:ascii="Arial" w:eastAsia="宋体" w:hAnsi="Arial" w:cs="Arial"/>
                <w:sz w:val="20"/>
                <w:szCs w:val="20"/>
                <w:lang w:bidi="ar"/>
              </w:rPr>
              <w:t>tendedServiceArea is considered as the IE name of the geographical area (we can still update the name in the CR implementation if needed)</w:t>
            </w:r>
          </w:p>
          <w:p w14:paraId="284BAE1A"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lang w:bidi="ar"/>
              </w:rPr>
              <w:t>4.</w:t>
            </w:r>
            <w:r>
              <w:rPr>
                <w:rFonts w:ascii="Arial" w:eastAsia="宋体" w:hAnsi="Arial" w:cs="Arial"/>
                <w:sz w:val="20"/>
                <w:szCs w:val="20"/>
                <w:lang w:bidi="ar"/>
              </w:rPr>
              <w:tab/>
              <w:t xml:space="preserve">A signalled intended service area for </w:t>
            </w:r>
            <w:proofErr w:type="gramStart"/>
            <w:r>
              <w:rPr>
                <w:rFonts w:ascii="Arial" w:eastAsia="宋体" w:hAnsi="Arial" w:cs="Arial"/>
                <w:sz w:val="20"/>
                <w:szCs w:val="20"/>
                <w:lang w:bidi="ar"/>
              </w:rPr>
              <w:t>a</w:t>
            </w:r>
            <w:proofErr w:type="gramEnd"/>
            <w:r>
              <w:rPr>
                <w:rFonts w:ascii="Arial" w:eastAsia="宋体" w:hAnsi="Arial" w:cs="Arial"/>
                <w:sz w:val="20"/>
                <w:szCs w:val="20"/>
                <w:lang w:bidi="ar"/>
              </w:rPr>
              <w:t xml:space="preserve"> MBS BC service may include geographic areas across the current serving cell</w:t>
            </w:r>
            <w:r>
              <w:rPr>
                <w:rFonts w:ascii="Arial" w:eastAsia="宋体" w:hAnsi="Arial" w:cs="Arial"/>
                <w:sz w:val="20"/>
                <w:szCs w:val="20"/>
                <w:lang w:bidi="ar"/>
              </w:rPr>
              <w:t xml:space="preserve"> and overlapping neighbor cell(s).</w:t>
            </w:r>
          </w:p>
          <w:p w14:paraId="7A62D3F0"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lang w:bidi="ar"/>
              </w:rPr>
              <w:t>5.</w:t>
            </w:r>
            <w:r>
              <w:rPr>
                <w:rFonts w:ascii="Arial" w:eastAsia="宋体" w:hAnsi="Arial" w:cs="Arial"/>
                <w:sz w:val="20"/>
                <w:szCs w:val="20"/>
                <w:lang w:bidi="ar"/>
              </w:rPr>
              <w:tab/>
              <w:t xml:space="preserve">RAN2 understands that the geographic area information for the intended service areas can be semi-static and not cause frequent updates.  </w:t>
            </w:r>
          </w:p>
          <w:p w14:paraId="3C699CBE"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lang w:bidi="ar"/>
              </w:rPr>
              <w:t>6.</w:t>
            </w:r>
            <w:r>
              <w:rPr>
                <w:rFonts w:ascii="Arial" w:eastAsia="宋体" w:hAnsi="Arial" w:cs="Arial"/>
                <w:sz w:val="20"/>
                <w:szCs w:val="20"/>
                <w:lang w:bidi="ar"/>
              </w:rPr>
              <w:tab/>
              <w:t>Introduce a new SIB to include a list of intended service areas and related p</w:t>
            </w:r>
            <w:r>
              <w:rPr>
                <w:rFonts w:ascii="Arial" w:eastAsia="宋体" w:hAnsi="Arial" w:cs="Arial"/>
                <w:sz w:val="20"/>
                <w:szCs w:val="20"/>
                <w:lang w:bidi="ar"/>
              </w:rPr>
              <w:t>ointer (FFS if we point to the intended services areas via the index in the list or with an ID or another way)</w:t>
            </w:r>
          </w:p>
          <w:p w14:paraId="3AAEF6EC" w14:textId="77777777" w:rsidR="00CB47AD" w:rsidRDefault="009332FA">
            <w:pPr>
              <w:pStyle w:val="ae"/>
              <w:spacing w:before="0" w:after="180" w:afterAutospacing="0"/>
              <w:rPr>
                <w:rFonts w:ascii="Arial" w:hAnsi="Arial" w:cs="Arial"/>
                <w:sz w:val="20"/>
                <w:szCs w:val="20"/>
              </w:rPr>
            </w:pPr>
            <w:r>
              <w:rPr>
                <w:rFonts w:ascii="Arial" w:eastAsia="宋体" w:hAnsi="Arial" w:cs="Arial"/>
                <w:sz w:val="20"/>
                <w:szCs w:val="20"/>
                <w:lang w:bidi="ar"/>
              </w:rPr>
              <w:t>7.</w:t>
            </w:r>
            <w:r>
              <w:rPr>
                <w:rFonts w:ascii="Arial" w:eastAsia="宋体" w:hAnsi="Arial" w:cs="Arial"/>
                <w:sz w:val="20"/>
                <w:szCs w:val="20"/>
                <w:lang w:bidi="ar"/>
              </w:rPr>
              <w:tab/>
              <w:t>The legacy SIB modification procedure is applied to update the intended service area information in the new SIB.</w:t>
            </w:r>
          </w:p>
        </w:tc>
      </w:tr>
      <w:tr w:rsidR="00CB47AD" w14:paraId="2436EB75" w14:textId="77777777">
        <w:tc>
          <w:tcPr>
            <w:tcW w:w="9410" w:type="dxa"/>
            <w:tcBorders>
              <w:top w:val="single" w:sz="4" w:space="0" w:color="auto"/>
              <w:left w:val="single" w:sz="4" w:space="0" w:color="auto"/>
              <w:bottom w:val="single" w:sz="4" w:space="0" w:color="auto"/>
              <w:right w:val="single" w:sz="4" w:space="0" w:color="auto"/>
            </w:tcBorders>
            <w:shd w:val="clear" w:color="auto" w:fill="auto"/>
          </w:tcPr>
          <w:p w14:paraId="6A1EF8FB" w14:textId="77777777" w:rsidR="00CB47AD" w:rsidRDefault="009332FA">
            <w:pPr>
              <w:pStyle w:val="ae"/>
              <w:spacing w:before="0" w:afterAutospacing="0"/>
              <w:rPr>
                <w:rFonts w:ascii="Arial" w:hAnsi="Arial" w:cs="Arial"/>
                <w:b/>
                <w:bCs/>
                <w:sz w:val="20"/>
                <w:szCs w:val="20"/>
              </w:rPr>
            </w:pPr>
            <w:r>
              <w:rPr>
                <w:rFonts w:ascii="Arial" w:eastAsia="宋体" w:hAnsi="Arial" w:cs="Arial"/>
                <w:b/>
                <w:bCs/>
                <w:sz w:val="20"/>
                <w:szCs w:val="20"/>
                <w:lang w:bidi="ar"/>
              </w:rPr>
              <w:lastRenderedPageBreak/>
              <w:t>RAN2#129 Agreements</w:t>
            </w:r>
          </w:p>
          <w:p w14:paraId="4142A86C"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lang w:bidi="ar"/>
              </w:rPr>
              <w:t>1.In the</w:t>
            </w:r>
            <w:r>
              <w:rPr>
                <w:rFonts w:ascii="Arial" w:eastAsia="宋体" w:hAnsi="Arial" w:cs="Arial"/>
                <w:sz w:val="20"/>
                <w:szCs w:val="20"/>
                <w:lang w:bidi="ar"/>
              </w:rPr>
              <w:t xml:space="preserve"> new SIB, explicit network-indicated area ID is used to label an intended service area in the list</w:t>
            </w:r>
          </w:p>
          <w:p w14:paraId="35441F03"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lang w:bidi="ar"/>
              </w:rPr>
              <w:t>2.It shall be possible to signal multiple service area IDs to one MBS service (we Insert a list of service area IDs in MCCH)</w:t>
            </w:r>
          </w:p>
          <w:p w14:paraId="11667F86" w14:textId="77777777" w:rsidR="00CB47AD" w:rsidRDefault="009332FA">
            <w:pPr>
              <w:pStyle w:val="ae"/>
              <w:spacing w:before="0" w:after="180" w:afterAutospacing="0"/>
              <w:rPr>
                <w:rFonts w:ascii="Arial" w:hAnsi="Arial" w:cs="Arial"/>
                <w:sz w:val="20"/>
                <w:szCs w:val="20"/>
              </w:rPr>
            </w:pPr>
            <w:r>
              <w:rPr>
                <w:rFonts w:ascii="Arial" w:eastAsia="宋体" w:hAnsi="Arial" w:cs="Arial"/>
                <w:sz w:val="20"/>
                <w:szCs w:val="20"/>
                <w:lang w:bidi="ar"/>
              </w:rPr>
              <w:t>3.Introduce “warning area coordi</w:t>
            </w:r>
            <w:r>
              <w:rPr>
                <w:rFonts w:ascii="Arial" w:eastAsia="宋体" w:hAnsi="Arial" w:cs="Arial"/>
                <w:sz w:val="20"/>
                <w:szCs w:val="20"/>
                <w:lang w:bidi="ar"/>
              </w:rPr>
              <w:t>nates” in ETWS Primary Notification (SIB6) and in ETWS Secondary Notification (SIB7). FFS on the signalling details for “warning area coordinates” (SIB6 is not segmented)</w:t>
            </w:r>
          </w:p>
        </w:tc>
      </w:tr>
      <w:tr w:rsidR="00CB47AD" w14:paraId="68B6192E" w14:textId="77777777">
        <w:tc>
          <w:tcPr>
            <w:tcW w:w="9410" w:type="dxa"/>
            <w:tcBorders>
              <w:top w:val="single" w:sz="4" w:space="0" w:color="auto"/>
              <w:left w:val="single" w:sz="4" w:space="0" w:color="auto"/>
              <w:bottom w:val="single" w:sz="4" w:space="0" w:color="auto"/>
              <w:right w:val="single" w:sz="4" w:space="0" w:color="auto"/>
            </w:tcBorders>
            <w:shd w:val="clear" w:color="auto" w:fill="auto"/>
          </w:tcPr>
          <w:p w14:paraId="69F3AEAF" w14:textId="77777777" w:rsidR="00CB47AD" w:rsidRDefault="009332FA">
            <w:pPr>
              <w:pStyle w:val="ae"/>
              <w:spacing w:before="0" w:afterAutospacing="0"/>
              <w:rPr>
                <w:rFonts w:ascii="Arial" w:hAnsi="Arial" w:cs="Arial"/>
                <w:b/>
                <w:bCs/>
                <w:sz w:val="20"/>
                <w:szCs w:val="20"/>
              </w:rPr>
            </w:pPr>
            <w:r>
              <w:rPr>
                <w:rFonts w:ascii="Arial" w:eastAsia="宋体" w:hAnsi="Arial" w:cs="Arial"/>
                <w:b/>
                <w:bCs/>
                <w:sz w:val="20"/>
                <w:szCs w:val="20"/>
                <w:lang w:bidi="ar"/>
              </w:rPr>
              <w:t>RAN2#129bis Agreements</w:t>
            </w:r>
          </w:p>
          <w:p w14:paraId="44815ED8" w14:textId="77777777" w:rsidR="00CB47AD" w:rsidRDefault="009332FA">
            <w:pPr>
              <w:pStyle w:val="ae"/>
              <w:spacing w:before="0" w:after="180" w:afterAutospacing="0"/>
              <w:rPr>
                <w:rFonts w:ascii="Arial" w:hAnsi="Arial" w:cs="Arial"/>
                <w:sz w:val="20"/>
                <w:szCs w:val="20"/>
              </w:rPr>
            </w:pPr>
            <w:bookmarkStart w:id="7" w:name="_Hlk196301147"/>
            <w:r>
              <w:rPr>
                <w:rFonts w:ascii="Arial" w:eastAsia="宋体" w:hAnsi="Arial" w:cs="Arial"/>
                <w:sz w:val="20"/>
                <w:szCs w:val="20"/>
                <w:highlight w:val="green"/>
                <w:lang w:bidi="ar"/>
              </w:rPr>
              <w:t>1.</w:t>
            </w:r>
            <w:r>
              <w:rPr>
                <w:rFonts w:ascii="Arial" w:eastAsia="宋体" w:hAnsi="Arial" w:cs="Arial"/>
                <w:sz w:val="20"/>
                <w:szCs w:val="20"/>
                <w:highlight w:val="green"/>
                <w:lang w:bidi="ar"/>
              </w:rPr>
              <w:tab/>
              <w:t>We add a sentence saying that the UE can optionally suppor</w:t>
            </w:r>
            <w:r>
              <w:rPr>
                <w:rFonts w:ascii="Arial" w:eastAsia="宋体" w:hAnsi="Arial" w:cs="Arial"/>
                <w:sz w:val="20"/>
                <w:szCs w:val="20"/>
                <w:highlight w:val="green"/>
                <w:lang w:bidi="ar"/>
              </w:rPr>
              <w:t>t intended service area provision for MBS broadcast service via NTN.</w:t>
            </w:r>
            <w:bookmarkEnd w:id="7"/>
          </w:p>
          <w:p w14:paraId="32205432"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lang w:bidi="ar"/>
              </w:rPr>
              <w:t>2.</w:t>
            </w:r>
            <w:r>
              <w:rPr>
                <w:rFonts w:ascii="Arial" w:eastAsia="宋体" w:hAnsi="Arial" w:cs="Arial"/>
                <w:sz w:val="20"/>
                <w:szCs w:val="20"/>
                <w:lang w:bidi="ar"/>
              </w:rPr>
              <w:tab/>
              <w:t>RAN2 understands the Intended service areas of all MBS broadcast services of the current serving cell that need to be geo-fenced will be included in the new SIBxx (no spec impacts)</w:t>
            </w:r>
          </w:p>
          <w:p w14:paraId="1D4ABFD5"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highlight w:val="green"/>
                <w:lang w:bidi="ar"/>
              </w:rPr>
              <w:t>3.</w:t>
            </w:r>
            <w:r>
              <w:rPr>
                <w:rFonts w:ascii="Arial" w:eastAsia="宋体" w:hAnsi="Arial" w:cs="Arial"/>
                <w:sz w:val="20"/>
                <w:szCs w:val="20"/>
                <w:highlight w:val="green"/>
                <w:lang w:bidi="ar"/>
              </w:rPr>
              <w:tab/>
            </w:r>
            <w:r>
              <w:rPr>
                <w:rFonts w:ascii="Arial" w:eastAsia="宋体" w:hAnsi="Arial" w:cs="Arial"/>
                <w:sz w:val="20"/>
                <w:szCs w:val="20"/>
                <w:highlight w:val="green"/>
                <w:lang w:bidi="ar"/>
              </w:rPr>
              <w:t>If UE knows it’s not in any intended service areas of any MBS services the UE is interested into, the UE may not need to acquire MCCH</w:t>
            </w:r>
          </w:p>
          <w:p w14:paraId="57AE14A9" w14:textId="77777777" w:rsidR="00CB47AD" w:rsidRDefault="009332FA">
            <w:pPr>
              <w:pStyle w:val="ae"/>
              <w:spacing w:before="0" w:after="180" w:afterAutospacing="0"/>
              <w:rPr>
                <w:rFonts w:ascii="Arial" w:eastAsia="Malgun Gothic" w:hAnsi="Arial" w:cs="Arial"/>
                <w:sz w:val="20"/>
                <w:szCs w:val="20"/>
              </w:rPr>
            </w:pPr>
            <w:r>
              <w:rPr>
                <w:rFonts w:ascii="Arial" w:eastAsia="宋体" w:hAnsi="Arial" w:cs="Arial"/>
                <w:sz w:val="20"/>
                <w:szCs w:val="20"/>
                <w:lang w:bidi="ar"/>
              </w:rPr>
              <w:t>4.</w:t>
            </w:r>
            <w:r>
              <w:rPr>
                <w:rFonts w:ascii="Arial" w:eastAsia="宋体" w:hAnsi="Arial" w:cs="Arial"/>
                <w:sz w:val="20"/>
                <w:szCs w:val="20"/>
                <w:lang w:bidi="ar"/>
              </w:rPr>
              <w:tab/>
              <w:t>If no intended service area is explicitly indicated (e.g. in SIBxx) for a MBS service the UE is interested into, existi</w:t>
            </w:r>
            <w:r>
              <w:rPr>
                <w:rFonts w:ascii="Arial" w:eastAsia="宋体" w:hAnsi="Arial" w:cs="Arial"/>
                <w:sz w:val="20"/>
                <w:szCs w:val="20"/>
                <w:lang w:bidi="ar"/>
              </w:rPr>
              <w:t>ng behavior applies.</w:t>
            </w:r>
          </w:p>
          <w:p w14:paraId="4C5B7FC5" w14:textId="77777777" w:rsidR="00CB47AD" w:rsidRDefault="009332FA">
            <w:pPr>
              <w:pStyle w:val="ae"/>
              <w:spacing w:before="0" w:after="180" w:afterAutospacing="0"/>
              <w:rPr>
                <w:rFonts w:ascii="Arial" w:hAnsi="Arial" w:cs="Arial"/>
                <w:sz w:val="20"/>
                <w:szCs w:val="20"/>
              </w:rPr>
            </w:pPr>
            <w:r>
              <w:rPr>
                <w:rFonts w:ascii="Arial" w:eastAsia="宋体" w:hAnsi="Arial" w:cs="Arial"/>
                <w:sz w:val="20"/>
                <w:szCs w:val="20"/>
                <w:lang w:bidi="ar"/>
              </w:rPr>
              <w:t>5.</w:t>
            </w:r>
            <w:r>
              <w:rPr>
                <w:rFonts w:ascii="Arial" w:eastAsia="宋体" w:hAnsi="Arial" w:cs="Arial"/>
                <w:sz w:val="20"/>
                <w:szCs w:val="20"/>
                <w:lang w:bidi="ar"/>
              </w:rPr>
              <w:tab/>
              <w:t>The field warningAreaCoordinates is included in SIB6 while the field warningAreaCoordinatesSegment is included in SIB7 for ETWS primary/secondary notification to indicate Warning Area Coordinates IE.</w:t>
            </w:r>
          </w:p>
          <w:p w14:paraId="6D418361" w14:textId="77777777" w:rsidR="00CB47AD" w:rsidRDefault="009332FA">
            <w:pPr>
              <w:pStyle w:val="ae"/>
              <w:widowControl w:val="0"/>
              <w:numPr>
                <w:ilvl w:val="0"/>
                <w:numId w:val="10"/>
              </w:numPr>
              <w:tabs>
                <w:tab w:val="clear" w:pos="360"/>
                <w:tab w:val="left" w:pos="643"/>
              </w:tabs>
              <w:spacing w:before="60" w:beforeAutospacing="0" w:after="0"/>
              <w:ind w:left="643"/>
              <w:jc w:val="both"/>
              <w:rPr>
                <w:rFonts w:eastAsia="Malgun Gothic" w:cs="Arial"/>
                <w:szCs w:val="20"/>
                <w:highlight w:val="green"/>
              </w:rPr>
            </w:pPr>
            <w:r>
              <w:rPr>
                <w:rFonts w:ascii="Arial" w:eastAsia="Malgun Gothic" w:hAnsi="Arial" w:cs="Arial"/>
                <w:sz w:val="20"/>
                <w:szCs w:val="20"/>
                <w:highlight w:val="green"/>
                <w:lang w:bidi="ar"/>
              </w:rPr>
              <w:t>UE may prioritize the frequency(</w:t>
            </w:r>
            <w:r>
              <w:rPr>
                <w:rFonts w:ascii="Arial" w:eastAsia="Malgun Gothic" w:hAnsi="Arial" w:cs="Arial"/>
                <w:sz w:val="20"/>
                <w:szCs w:val="20"/>
                <w:highlight w:val="green"/>
                <w:lang w:bidi="ar"/>
              </w:rPr>
              <w:t>ies) for an interested service when UE can only receive the service on the frequency(ies) and the UE is in intended service area associated with the service provided in the frequency(ies). Otherwise, UE may de- prioritize the frequency.</w:t>
            </w:r>
          </w:p>
          <w:p w14:paraId="0559FFC7" w14:textId="77777777" w:rsidR="00CB47AD" w:rsidRDefault="009332FA">
            <w:pPr>
              <w:pStyle w:val="ae"/>
              <w:widowControl w:val="0"/>
              <w:numPr>
                <w:ilvl w:val="0"/>
                <w:numId w:val="10"/>
              </w:numPr>
              <w:tabs>
                <w:tab w:val="clear" w:pos="360"/>
                <w:tab w:val="left" w:pos="643"/>
              </w:tabs>
              <w:spacing w:before="60" w:beforeAutospacing="0" w:after="0"/>
              <w:ind w:left="643"/>
              <w:jc w:val="both"/>
              <w:rPr>
                <w:rFonts w:eastAsia="Malgun Gothic" w:cs="Arial"/>
                <w:szCs w:val="20"/>
                <w:highlight w:val="yellow"/>
              </w:rPr>
            </w:pPr>
            <w:r>
              <w:rPr>
                <w:rFonts w:ascii="Arial" w:eastAsia="Malgun Gothic" w:hAnsi="Arial" w:cs="Arial"/>
                <w:sz w:val="20"/>
                <w:szCs w:val="20"/>
                <w:highlight w:val="yellow"/>
                <w:lang w:bidi="ar"/>
              </w:rPr>
              <w:t>FFS whether and how</w:t>
            </w:r>
            <w:r>
              <w:rPr>
                <w:rFonts w:ascii="Arial" w:eastAsia="Malgun Gothic" w:hAnsi="Arial" w:cs="Arial"/>
                <w:sz w:val="20"/>
                <w:szCs w:val="20"/>
                <w:highlight w:val="yellow"/>
                <w:lang w:bidi="ar"/>
              </w:rPr>
              <w:t xml:space="preserve"> the association between intended service area and frequencies is acquired.</w:t>
            </w:r>
          </w:p>
        </w:tc>
      </w:tr>
    </w:tbl>
    <w:p w14:paraId="2CF0FA24" w14:textId="77777777" w:rsidR="00CB47AD" w:rsidRDefault="00CB47AD">
      <w:pPr>
        <w:pStyle w:val="Reference"/>
        <w:numPr>
          <w:ilvl w:val="0"/>
          <w:numId w:val="0"/>
        </w:numPr>
        <w:rPr>
          <w:rFonts w:eastAsia="宋体" w:cs="Arial"/>
          <w:szCs w:val="18"/>
          <w:lang w:val="en-US"/>
        </w:rPr>
      </w:pPr>
    </w:p>
    <w:p w14:paraId="33B8F74B" w14:textId="77777777" w:rsidR="00CB47AD" w:rsidRDefault="00CB47AD">
      <w:pPr>
        <w:rPr>
          <w:i/>
          <w:iCs/>
          <w:color w:val="4472C4" w:themeColor="accent1"/>
        </w:rPr>
      </w:pPr>
    </w:p>
    <w:sectPr w:rsidR="00CB47AD">
      <w:footerReference w:type="default" r:id="rId11"/>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76D5AC" w14:textId="77777777" w:rsidR="009332FA" w:rsidRDefault="009332FA">
      <w:r>
        <w:separator/>
      </w:r>
    </w:p>
  </w:endnote>
  <w:endnote w:type="continuationSeparator" w:id="0">
    <w:p w14:paraId="73C22199" w14:textId="77777777" w:rsidR="009332FA" w:rsidRDefault="009332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EFA708" w14:textId="77777777" w:rsidR="00CB47AD" w:rsidRDefault="009332FA">
    <w:pPr>
      <w:pStyle w:val="a9"/>
      <w:tabs>
        <w:tab w:val="center" w:pos="4820"/>
        <w:tab w:val="right" w:pos="9639"/>
      </w:tabs>
      <w:jc w:val="left"/>
    </w:pPr>
    <w:r>
      <w:tab/>
    </w:r>
    <w:r>
      <w:rPr>
        <w:rStyle w:val="af2"/>
      </w:rPr>
      <w:fldChar w:fldCharType="begin"/>
    </w:r>
    <w:r>
      <w:rPr>
        <w:rStyle w:val="af2"/>
      </w:rPr>
      <w:instrText xml:space="preserve"> PAGE </w:instrText>
    </w:r>
    <w:r>
      <w:rPr>
        <w:rStyle w:val="af2"/>
      </w:rPr>
      <w:fldChar w:fldCharType="separate"/>
    </w:r>
    <w:r>
      <w:rPr>
        <w:rStyle w:val="af2"/>
      </w:rPr>
      <w:t>5</w:t>
    </w:r>
    <w:r>
      <w:rPr>
        <w:rStyle w:val="af2"/>
      </w:rPr>
      <w:fldChar w:fldCharType="end"/>
    </w:r>
    <w:r>
      <w:rPr>
        <w:rStyle w:val="af2"/>
      </w:rPr>
      <w:t>/</w:t>
    </w:r>
    <w:r>
      <w:rPr>
        <w:rStyle w:val="af2"/>
      </w:rPr>
      <w:fldChar w:fldCharType="begin"/>
    </w:r>
    <w:r>
      <w:rPr>
        <w:rStyle w:val="af2"/>
      </w:rPr>
      <w:instrText xml:space="preserve"> NUMPAGES </w:instrText>
    </w:r>
    <w:r>
      <w:rPr>
        <w:rStyle w:val="af2"/>
      </w:rPr>
      <w:fldChar w:fldCharType="separate"/>
    </w:r>
    <w:r>
      <w:rPr>
        <w:rStyle w:val="af2"/>
      </w:rPr>
      <w:t>5</w:t>
    </w:r>
    <w:r>
      <w:rPr>
        <w:rStyle w:val="af2"/>
      </w:rPr>
      <w:fldChar w:fldCharType="end"/>
    </w:r>
    <w:r>
      <w:rPr>
        <w:rStyle w:val="af2"/>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5EF111" w14:textId="77777777" w:rsidR="009332FA" w:rsidRDefault="009332FA">
      <w:pPr>
        <w:spacing w:after="0"/>
      </w:pPr>
      <w:r>
        <w:separator/>
      </w:r>
    </w:p>
  </w:footnote>
  <w:footnote w:type="continuationSeparator" w:id="0">
    <w:p w14:paraId="15BF7E79" w14:textId="77777777" w:rsidR="009332FA" w:rsidRDefault="009332F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BC63014"/>
    <w:multiLevelType w:val="multilevel"/>
    <w:tmpl w:val="8BC63014"/>
    <w:lvl w:ilvl="0">
      <w:start w:val="1"/>
      <w:numFmt w:val="bullet"/>
      <w:lvlText w:val=""/>
      <w:lvlJc w:val="left"/>
      <w:pPr>
        <w:tabs>
          <w:tab w:val="left" w:pos="360"/>
        </w:tabs>
        <w:ind w:left="360" w:hanging="360"/>
      </w:pPr>
      <w:rPr>
        <w:rFonts w:ascii="Symbol" w:hAnsi="Symbol" w:cs="Symbol"/>
        <w:b/>
        <w:i w:val="0"/>
        <w:sz w:val="22"/>
        <w:szCs w:val="22"/>
      </w:rPr>
    </w:lvl>
    <w:lvl w:ilvl="1">
      <w:start w:val="1"/>
      <w:numFmt w:val="bullet"/>
      <w:lvlText w:val="o"/>
      <w:lvlJc w:val="left"/>
      <w:pPr>
        <w:tabs>
          <w:tab w:val="left" w:pos="181"/>
        </w:tabs>
        <w:ind w:left="181" w:hanging="360"/>
      </w:pPr>
      <w:rPr>
        <w:rFonts w:ascii="Courier New" w:hAnsi="Courier New" w:cs="Courier New"/>
      </w:rPr>
    </w:lvl>
    <w:lvl w:ilvl="2">
      <w:start w:val="1"/>
      <w:numFmt w:val="bullet"/>
      <w:lvlText w:val=""/>
      <w:lvlJc w:val="left"/>
      <w:pPr>
        <w:tabs>
          <w:tab w:val="left" w:pos="901"/>
        </w:tabs>
        <w:ind w:left="901" w:hanging="360"/>
      </w:pPr>
      <w:rPr>
        <w:rFonts w:ascii="Wingdings" w:hAnsi="Wingdings" w:cs="Wingdings" w:hint="default"/>
      </w:rPr>
    </w:lvl>
    <w:lvl w:ilvl="3">
      <w:start w:val="1"/>
      <w:numFmt w:val="bullet"/>
      <w:lvlText w:val=""/>
      <w:lvlJc w:val="left"/>
      <w:pPr>
        <w:tabs>
          <w:tab w:val="left" w:pos="1621"/>
        </w:tabs>
        <w:ind w:left="1621" w:hanging="360"/>
      </w:pPr>
      <w:rPr>
        <w:rFonts w:ascii="Symbol" w:hAnsi="Symbol" w:cs="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cs="Wingdings" w:hint="default"/>
      </w:rPr>
    </w:lvl>
    <w:lvl w:ilvl="6">
      <w:start w:val="1"/>
      <w:numFmt w:val="bullet"/>
      <w:lvlText w:val=""/>
      <w:lvlJc w:val="left"/>
      <w:pPr>
        <w:tabs>
          <w:tab w:val="left" w:pos="3781"/>
        </w:tabs>
        <w:ind w:left="3781" w:hanging="360"/>
      </w:pPr>
      <w:rPr>
        <w:rFonts w:ascii="Symbol" w:hAnsi="Symbol" w:cs="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cs="Wingdings" w:hint="default"/>
      </w:rPr>
    </w:lvl>
  </w:abstractNum>
  <w:abstractNum w:abstractNumId="1" w15:restartNumberingAfterBreak="0">
    <w:nsid w:val="A8D50C32"/>
    <w:multiLevelType w:val="multilevel"/>
    <w:tmpl w:val="A8D50C32"/>
    <w:lvl w:ilvl="0">
      <w:start w:val="1"/>
      <w:numFmt w:val="bullet"/>
      <w:lvlText w:val=""/>
      <w:lvlJc w:val="left"/>
      <w:pPr>
        <w:tabs>
          <w:tab w:val="left" w:pos="360"/>
        </w:tabs>
        <w:ind w:left="360" w:hanging="360"/>
      </w:pPr>
      <w:rPr>
        <w:rFonts w:ascii="Symbol" w:hAnsi="Symbol" w:cs="Symbol"/>
        <w:b/>
        <w:i w:val="0"/>
        <w:sz w:val="22"/>
        <w:szCs w:val="22"/>
      </w:rPr>
    </w:lvl>
    <w:lvl w:ilvl="1">
      <w:start w:val="1"/>
      <w:numFmt w:val="bullet"/>
      <w:lvlText w:val="o"/>
      <w:lvlJc w:val="left"/>
      <w:pPr>
        <w:tabs>
          <w:tab w:val="left" w:pos="181"/>
        </w:tabs>
        <w:ind w:left="181" w:hanging="360"/>
      </w:pPr>
      <w:rPr>
        <w:rFonts w:ascii="Courier New" w:hAnsi="Courier New" w:cs="Courier New"/>
      </w:rPr>
    </w:lvl>
    <w:lvl w:ilvl="2">
      <w:start w:val="1"/>
      <w:numFmt w:val="bullet"/>
      <w:lvlText w:val=""/>
      <w:lvlJc w:val="left"/>
      <w:pPr>
        <w:tabs>
          <w:tab w:val="left" w:pos="901"/>
        </w:tabs>
        <w:ind w:left="901" w:hanging="360"/>
      </w:pPr>
      <w:rPr>
        <w:rFonts w:ascii="Wingdings" w:hAnsi="Wingdings" w:cs="Wingdings" w:hint="default"/>
      </w:rPr>
    </w:lvl>
    <w:lvl w:ilvl="3">
      <w:start w:val="1"/>
      <w:numFmt w:val="bullet"/>
      <w:lvlText w:val=""/>
      <w:lvlJc w:val="left"/>
      <w:pPr>
        <w:tabs>
          <w:tab w:val="left" w:pos="1621"/>
        </w:tabs>
        <w:ind w:left="1621" w:hanging="360"/>
      </w:pPr>
      <w:rPr>
        <w:rFonts w:ascii="Symbol" w:hAnsi="Symbol" w:cs="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cs="Wingdings" w:hint="default"/>
      </w:rPr>
    </w:lvl>
    <w:lvl w:ilvl="6">
      <w:start w:val="1"/>
      <w:numFmt w:val="bullet"/>
      <w:lvlText w:val=""/>
      <w:lvlJc w:val="left"/>
      <w:pPr>
        <w:tabs>
          <w:tab w:val="left" w:pos="3781"/>
        </w:tabs>
        <w:ind w:left="3781" w:hanging="360"/>
      </w:pPr>
      <w:rPr>
        <w:rFonts w:ascii="Symbol" w:hAnsi="Symbol" w:cs="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cs="Wingdings" w:hint="default"/>
      </w:rPr>
    </w:lvl>
  </w:abstractNum>
  <w:abstractNum w:abstractNumId="2" w15:restartNumberingAfterBreak="0">
    <w:nsid w:val="C90BC8C2"/>
    <w:multiLevelType w:val="multilevel"/>
    <w:tmpl w:val="C90BC8C2"/>
    <w:lvl w:ilvl="0">
      <w:start w:val="1"/>
      <w:numFmt w:val="bullet"/>
      <w:pStyle w:val="Agreement"/>
      <w:lvlText w:val=""/>
      <w:lvlJc w:val="left"/>
      <w:pPr>
        <w:tabs>
          <w:tab w:val="left" w:pos="360"/>
        </w:tabs>
        <w:ind w:left="360" w:hanging="360"/>
      </w:pPr>
      <w:rPr>
        <w:rFonts w:ascii="Symbol" w:hAnsi="Symbol" w:cs="Symbol" w:hint="default"/>
        <w:b/>
        <w:i w:val="0"/>
        <w:color w:val="auto"/>
        <w:sz w:val="22"/>
      </w:rPr>
    </w:lvl>
    <w:lvl w:ilvl="1">
      <w:start w:val="1"/>
      <w:numFmt w:val="bullet"/>
      <w:lvlText w:val="o"/>
      <w:lvlJc w:val="left"/>
      <w:pPr>
        <w:tabs>
          <w:tab w:val="left" w:pos="0"/>
        </w:tabs>
        <w:ind w:left="0" w:hanging="360"/>
      </w:pPr>
      <w:rPr>
        <w:rFonts w:ascii="Courier New" w:hAnsi="Courier New" w:cs="Courier New" w:hint="default"/>
      </w:rPr>
    </w:lvl>
    <w:lvl w:ilvl="2">
      <w:start w:val="1"/>
      <w:numFmt w:val="bullet"/>
      <w:lvlText w:val=""/>
      <w:lvlJc w:val="left"/>
      <w:pPr>
        <w:tabs>
          <w:tab w:val="left" w:pos="720"/>
        </w:tabs>
        <w:ind w:left="720" w:hanging="360"/>
      </w:pPr>
      <w:rPr>
        <w:rFonts w:ascii="Wingdings" w:hAnsi="Wingdings" w:cs="Wingdings" w:hint="default"/>
      </w:rPr>
    </w:lvl>
    <w:lvl w:ilvl="3">
      <w:start w:val="1"/>
      <w:numFmt w:val="bullet"/>
      <w:lvlText w:val=""/>
      <w:lvlJc w:val="left"/>
      <w:pPr>
        <w:tabs>
          <w:tab w:val="left" w:pos="1440"/>
        </w:tabs>
        <w:ind w:left="1440" w:hanging="360"/>
      </w:pPr>
      <w:rPr>
        <w:rFonts w:ascii="Symbol" w:hAnsi="Symbol" w:cs="Symbol" w:hint="default"/>
      </w:rPr>
    </w:lvl>
    <w:lvl w:ilvl="4">
      <w:start w:val="1"/>
      <w:numFmt w:val="bullet"/>
      <w:lvlText w:val="o"/>
      <w:lvlJc w:val="left"/>
      <w:pPr>
        <w:tabs>
          <w:tab w:val="left" w:pos="2160"/>
        </w:tabs>
        <w:ind w:left="2160" w:hanging="360"/>
      </w:pPr>
      <w:rPr>
        <w:rFonts w:ascii="Courier New" w:hAnsi="Courier New" w:cs="Courier New" w:hint="default"/>
      </w:rPr>
    </w:lvl>
    <w:lvl w:ilvl="5">
      <w:start w:val="1"/>
      <w:numFmt w:val="bullet"/>
      <w:lvlText w:val=""/>
      <w:lvlJc w:val="left"/>
      <w:pPr>
        <w:tabs>
          <w:tab w:val="left" w:pos="2880"/>
        </w:tabs>
        <w:ind w:left="2880" w:hanging="360"/>
      </w:pPr>
      <w:rPr>
        <w:rFonts w:ascii="Wingdings" w:hAnsi="Wingdings" w:cs="Wingdings" w:hint="default"/>
      </w:rPr>
    </w:lvl>
    <w:lvl w:ilvl="6">
      <w:start w:val="1"/>
      <w:numFmt w:val="bullet"/>
      <w:lvlText w:val=""/>
      <w:lvlJc w:val="left"/>
      <w:pPr>
        <w:tabs>
          <w:tab w:val="left" w:pos="3600"/>
        </w:tabs>
        <w:ind w:left="3600" w:hanging="360"/>
      </w:pPr>
      <w:rPr>
        <w:rFonts w:ascii="Symbol" w:hAnsi="Symbol" w:cs="Symbol" w:hint="default"/>
      </w:rPr>
    </w:lvl>
    <w:lvl w:ilvl="7">
      <w:start w:val="1"/>
      <w:numFmt w:val="bullet"/>
      <w:lvlText w:val="o"/>
      <w:lvlJc w:val="left"/>
      <w:pPr>
        <w:tabs>
          <w:tab w:val="left" w:pos="4320"/>
        </w:tabs>
        <w:ind w:left="4320" w:hanging="360"/>
      </w:pPr>
      <w:rPr>
        <w:rFonts w:ascii="Courier New" w:hAnsi="Courier New" w:cs="Courier New" w:hint="default"/>
      </w:rPr>
    </w:lvl>
    <w:lvl w:ilvl="8">
      <w:start w:val="1"/>
      <w:numFmt w:val="bullet"/>
      <w:lvlText w:val=""/>
      <w:lvlJc w:val="left"/>
      <w:pPr>
        <w:tabs>
          <w:tab w:val="left" w:pos="5040"/>
        </w:tabs>
        <w:ind w:left="5040" w:hanging="360"/>
      </w:pPr>
      <w:rPr>
        <w:rFonts w:ascii="Wingdings" w:hAnsi="Wingdings" w:cs="Wingdings" w:hint="default"/>
      </w:rPr>
    </w:lvl>
  </w:abstractNum>
  <w:abstractNum w:abstractNumId="3" w15:restartNumberingAfterBreak="0">
    <w:nsid w:val="CCA96C4D"/>
    <w:multiLevelType w:val="multilevel"/>
    <w:tmpl w:val="CCA96C4D"/>
    <w:lvl w:ilvl="0">
      <w:start w:val="1"/>
      <w:numFmt w:val="bullet"/>
      <w:lvlText w:val=""/>
      <w:lvlJc w:val="left"/>
      <w:pPr>
        <w:tabs>
          <w:tab w:val="left" w:pos="360"/>
        </w:tabs>
        <w:ind w:left="360" w:hanging="360"/>
      </w:pPr>
      <w:rPr>
        <w:rFonts w:ascii="Symbol" w:hAnsi="Symbol" w:cs="Symbol"/>
        <w:b/>
        <w:i w:val="0"/>
        <w:sz w:val="22"/>
        <w:szCs w:val="22"/>
      </w:rPr>
    </w:lvl>
    <w:lvl w:ilvl="1">
      <w:start w:val="1"/>
      <w:numFmt w:val="bullet"/>
      <w:lvlText w:val="o"/>
      <w:lvlJc w:val="left"/>
      <w:pPr>
        <w:tabs>
          <w:tab w:val="left" w:pos="181"/>
        </w:tabs>
        <w:ind w:left="181" w:hanging="360"/>
      </w:pPr>
      <w:rPr>
        <w:rFonts w:ascii="Courier New" w:hAnsi="Courier New" w:cs="Courier New"/>
      </w:rPr>
    </w:lvl>
    <w:lvl w:ilvl="2">
      <w:start w:val="1"/>
      <w:numFmt w:val="bullet"/>
      <w:lvlText w:val=""/>
      <w:lvlJc w:val="left"/>
      <w:pPr>
        <w:tabs>
          <w:tab w:val="left" w:pos="901"/>
        </w:tabs>
        <w:ind w:left="901" w:hanging="360"/>
      </w:pPr>
      <w:rPr>
        <w:rFonts w:ascii="Wingdings" w:hAnsi="Wingdings" w:cs="Wingdings" w:hint="default"/>
      </w:rPr>
    </w:lvl>
    <w:lvl w:ilvl="3">
      <w:start w:val="1"/>
      <w:numFmt w:val="bullet"/>
      <w:lvlText w:val=""/>
      <w:lvlJc w:val="left"/>
      <w:pPr>
        <w:tabs>
          <w:tab w:val="left" w:pos="1621"/>
        </w:tabs>
        <w:ind w:left="1621" w:hanging="360"/>
      </w:pPr>
      <w:rPr>
        <w:rFonts w:ascii="Symbol" w:hAnsi="Symbol" w:cs="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cs="Wingdings" w:hint="default"/>
      </w:rPr>
    </w:lvl>
    <w:lvl w:ilvl="6">
      <w:start w:val="1"/>
      <w:numFmt w:val="bullet"/>
      <w:lvlText w:val=""/>
      <w:lvlJc w:val="left"/>
      <w:pPr>
        <w:tabs>
          <w:tab w:val="left" w:pos="3781"/>
        </w:tabs>
        <w:ind w:left="3781" w:hanging="360"/>
      </w:pPr>
      <w:rPr>
        <w:rFonts w:ascii="Symbol" w:hAnsi="Symbol" w:cs="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cs="Wingdings" w:hint="default"/>
      </w:rPr>
    </w:lvl>
  </w:abstractNum>
  <w:abstractNum w:abstractNumId="4" w15:restartNumberingAfterBreak="0">
    <w:nsid w:val="E539A9EE"/>
    <w:multiLevelType w:val="singleLevel"/>
    <w:tmpl w:val="E539A9EE"/>
    <w:lvl w:ilvl="0">
      <w:start w:val="3"/>
      <w:numFmt w:val="decimal"/>
      <w:suff w:val="space"/>
      <w:lvlText w:val="%1."/>
      <w:lvlJc w:val="left"/>
    </w:lvl>
  </w:abstractNum>
  <w:abstractNum w:abstractNumId="5"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6" w15:restartNumberingAfterBreak="0">
    <w:nsid w:val="03FBFA9F"/>
    <w:multiLevelType w:val="singleLevel"/>
    <w:tmpl w:val="03FBFA9F"/>
    <w:lvl w:ilvl="0">
      <w:start w:val="1"/>
      <w:numFmt w:val="bullet"/>
      <w:lvlText w:val=""/>
      <w:lvlJc w:val="left"/>
      <w:pPr>
        <w:tabs>
          <w:tab w:val="left" w:pos="420"/>
        </w:tabs>
        <w:ind w:left="840" w:hanging="420"/>
      </w:pPr>
      <w:rPr>
        <w:rFonts w:ascii="Wingdings" w:hAnsi="Wingdings" w:hint="default"/>
      </w:r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7"/>
  </w:num>
  <w:num w:numId="3">
    <w:abstractNumId w:val="8"/>
  </w:num>
  <w:num w:numId="4">
    <w:abstractNumId w:val="2"/>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1"/>
  </w:num>
  <w:num w:numId="8">
    <w:abstractNumId w:val="6"/>
  </w:num>
  <w:num w:numId="9">
    <w:abstractNumId w:val="0"/>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3"/>
  <w:bordersDoNotSurroundHeader/>
  <w:bordersDoNotSurroundFooter/>
  <w:proofState w:grammar="clean"/>
  <w:defaultTabStop w:val="720"/>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sjQ1NDE0NjWxsDRR0lEKTi0uzszPAykwrAUAR/lHqywAAAA="/>
  </w:docVars>
  <w:rsids>
    <w:rsidRoot w:val="00214E6A"/>
    <w:rsid w:val="0000026D"/>
    <w:rsid w:val="00000350"/>
    <w:rsid w:val="0000038C"/>
    <w:rsid w:val="00003AB4"/>
    <w:rsid w:val="00003D08"/>
    <w:rsid w:val="0000436B"/>
    <w:rsid w:val="000048DE"/>
    <w:rsid w:val="00004B6C"/>
    <w:rsid w:val="00005346"/>
    <w:rsid w:val="00005CF8"/>
    <w:rsid w:val="00005F8F"/>
    <w:rsid w:val="000067D6"/>
    <w:rsid w:val="000107BC"/>
    <w:rsid w:val="000120D0"/>
    <w:rsid w:val="00013648"/>
    <w:rsid w:val="000137FE"/>
    <w:rsid w:val="00014697"/>
    <w:rsid w:val="000156CB"/>
    <w:rsid w:val="00016BC7"/>
    <w:rsid w:val="00017A5A"/>
    <w:rsid w:val="00020733"/>
    <w:rsid w:val="00021511"/>
    <w:rsid w:val="00021A53"/>
    <w:rsid w:val="00023356"/>
    <w:rsid w:val="00023D18"/>
    <w:rsid w:val="00023D2B"/>
    <w:rsid w:val="00023F5B"/>
    <w:rsid w:val="000302A4"/>
    <w:rsid w:val="00030FD2"/>
    <w:rsid w:val="00032FB8"/>
    <w:rsid w:val="000340E6"/>
    <w:rsid w:val="00035F44"/>
    <w:rsid w:val="00035F71"/>
    <w:rsid w:val="0003692D"/>
    <w:rsid w:val="000376F0"/>
    <w:rsid w:val="00040136"/>
    <w:rsid w:val="00041B58"/>
    <w:rsid w:val="00041BDF"/>
    <w:rsid w:val="00042141"/>
    <w:rsid w:val="0004282A"/>
    <w:rsid w:val="0004345F"/>
    <w:rsid w:val="00044134"/>
    <w:rsid w:val="0004516E"/>
    <w:rsid w:val="000463A6"/>
    <w:rsid w:val="00047225"/>
    <w:rsid w:val="00050CCC"/>
    <w:rsid w:val="000523CA"/>
    <w:rsid w:val="00052499"/>
    <w:rsid w:val="0005377A"/>
    <w:rsid w:val="000562C1"/>
    <w:rsid w:val="00056A44"/>
    <w:rsid w:val="000600DC"/>
    <w:rsid w:val="0006093B"/>
    <w:rsid w:val="00060F64"/>
    <w:rsid w:val="00061A47"/>
    <w:rsid w:val="000632CF"/>
    <w:rsid w:val="00064052"/>
    <w:rsid w:val="00064938"/>
    <w:rsid w:val="00064C6D"/>
    <w:rsid w:val="00065043"/>
    <w:rsid w:val="00065DE4"/>
    <w:rsid w:val="00065F0E"/>
    <w:rsid w:val="000674C7"/>
    <w:rsid w:val="00067C34"/>
    <w:rsid w:val="000704B3"/>
    <w:rsid w:val="00070917"/>
    <w:rsid w:val="000711E7"/>
    <w:rsid w:val="00071DA6"/>
    <w:rsid w:val="00072EB3"/>
    <w:rsid w:val="000730CF"/>
    <w:rsid w:val="000764E1"/>
    <w:rsid w:val="00076A12"/>
    <w:rsid w:val="00080C7D"/>
    <w:rsid w:val="0008162A"/>
    <w:rsid w:val="00081ECD"/>
    <w:rsid w:val="00082A10"/>
    <w:rsid w:val="00084C21"/>
    <w:rsid w:val="000858EB"/>
    <w:rsid w:val="00087327"/>
    <w:rsid w:val="0008793C"/>
    <w:rsid w:val="00087B7C"/>
    <w:rsid w:val="000912BF"/>
    <w:rsid w:val="00091494"/>
    <w:rsid w:val="00091AD5"/>
    <w:rsid w:val="00092634"/>
    <w:rsid w:val="00093C6F"/>
    <w:rsid w:val="000954D7"/>
    <w:rsid w:val="00095F01"/>
    <w:rsid w:val="00096BA3"/>
    <w:rsid w:val="000A0223"/>
    <w:rsid w:val="000A22DB"/>
    <w:rsid w:val="000A2503"/>
    <w:rsid w:val="000A2F75"/>
    <w:rsid w:val="000A514F"/>
    <w:rsid w:val="000A577C"/>
    <w:rsid w:val="000A6217"/>
    <w:rsid w:val="000A7743"/>
    <w:rsid w:val="000A78E5"/>
    <w:rsid w:val="000A7AD3"/>
    <w:rsid w:val="000A7FD9"/>
    <w:rsid w:val="000B0760"/>
    <w:rsid w:val="000B0EAB"/>
    <w:rsid w:val="000B0F29"/>
    <w:rsid w:val="000B2024"/>
    <w:rsid w:val="000B2FE8"/>
    <w:rsid w:val="000B3CE8"/>
    <w:rsid w:val="000B3F22"/>
    <w:rsid w:val="000B4FEA"/>
    <w:rsid w:val="000B6B1E"/>
    <w:rsid w:val="000C165D"/>
    <w:rsid w:val="000C2153"/>
    <w:rsid w:val="000C24FB"/>
    <w:rsid w:val="000C2520"/>
    <w:rsid w:val="000C2A5A"/>
    <w:rsid w:val="000C3AB5"/>
    <w:rsid w:val="000C3FA9"/>
    <w:rsid w:val="000C4724"/>
    <w:rsid w:val="000C49E3"/>
    <w:rsid w:val="000C5B54"/>
    <w:rsid w:val="000C684D"/>
    <w:rsid w:val="000C6AAE"/>
    <w:rsid w:val="000D087E"/>
    <w:rsid w:val="000D21BC"/>
    <w:rsid w:val="000D3BAA"/>
    <w:rsid w:val="000D42E0"/>
    <w:rsid w:val="000D4867"/>
    <w:rsid w:val="000D4BBD"/>
    <w:rsid w:val="000D64A5"/>
    <w:rsid w:val="000D75B1"/>
    <w:rsid w:val="000E05C9"/>
    <w:rsid w:val="000E07CB"/>
    <w:rsid w:val="000E3224"/>
    <w:rsid w:val="000E3F81"/>
    <w:rsid w:val="000E4B17"/>
    <w:rsid w:val="000E5991"/>
    <w:rsid w:val="000E5B7E"/>
    <w:rsid w:val="000E6305"/>
    <w:rsid w:val="000E6BA4"/>
    <w:rsid w:val="000E7256"/>
    <w:rsid w:val="000E7CE7"/>
    <w:rsid w:val="000F153D"/>
    <w:rsid w:val="000F254E"/>
    <w:rsid w:val="000F379C"/>
    <w:rsid w:val="000F3FD0"/>
    <w:rsid w:val="000F59C8"/>
    <w:rsid w:val="000F6C24"/>
    <w:rsid w:val="000F7AEB"/>
    <w:rsid w:val="00102266"/>
    <w:rsid w:val="00102382"/>
    <w:rsid w:val="001023F4"/>
    <w:rsid w:val="00103709"/>
    <w:rsid w:val="0010407C"/>
    <w:rsid w:val="00104ED9"/>
    <w:rsid w:val="00105B37"/>
    <w:rsid w:val="00107820"/>
    <w:rsid w:val="00107BFB"/>
    <w:rsid w:val="00110AA3"/>
    <w:rsid w:val="0011292B"/>
    <w:rsid w:val="001132C4"/>
    <w:rsid w:val="00113E4A"/>
    <w:rsid w:val="001148BC"/>
    <w:rsid w:val="001154A6"/>
    <w:rsid w:val="001176FA"/>
    <w:rsid w:val="001217FB"/>
    <w:rsid w:val="00123280"/>
    <w:rsid w:val="00123CFF"/>
    <w:rsid w:val="00124AEB"/>
    <w:rsid w:val="00126ADC"/>
    <w:rsid w:val="00131FE2"/>
    <w:rsid w:val="0013326F"/>
    <w:rsid w:val="0013328F"/>
    <w:rsid w:val="00134085"/>
    <w:rsid w:val="00134905"/>
    <w:rsid w:val="00136B4E"/>
    <w:rsid w:val="00137BC4"/>
    <w:rsid w:val="001415EA"/>
    <w:rsid w:val="00143787"/>
    <w:rsid w:val="00143EF1"/>
    <w:rsid w:val="0014491F"/>
    <w:rsid w:val="00145102"/>
    <w:rsid w:val="00146F34"/>
    <w:rsid w:val="00150446"/>
    <w:rsid w:val="00151090"/>
    <w:rsid w:val="001524D5"/>
    <w:rsid w:val="00154799"/>
    <w:rsid w:val="00155464"/>
    <w:rsid w:val="001559CE"/>
    <w:rsid w:val="00156370"/>
    <w:rsid w:val="00156AE4"/>
    <w:rsid w:val="001631FC"/>
    <w:rsid w:val="00163319"/>
    <w:rsid w:val="001637C7"/>
    <w:rsid w:val="00163FD2"/>
    <w:rsid w:val="00166085"/>
    <w:rsid w:val="00166C9B"/>
    <w:rsid w:val="00167E59"/>
    <w:rsid w:val="001707A1"/>
    <w:rsid w:val="0017154D"/>
    <w:rsid w:val="00171DC6"/>
    <w:rsid w:val="00171EE9"/>
    <w:rsid w:val="001720D9"/>
    <w:rsid w:val="001721DC"/>
    <w:rsid w:val="00173224"/>
    <w:rsid w:val="00174724"/>
    <w:rsid w:val="00175922"/>
    <w:rsid w:val="00175E73"/>
    <w:rsid w:val="00176137"/>
    <w:rsid w:val="0017657B"/>
    <w:rsid w:val="00176ACE"/>
    <w:rsid w:val="0017729F"/>
    <w:rsid w:val="001776B8"/>
    <w:rsid w:val="00180486"/>
    <w:rsid w:val="00180922"/>
    <w:rsid w:val="00180F3D"/>
    <w:rsid w:val="001812B5"/>
    <w:rsid w:val="00182356"/>
    <w:rsid w:val="0018236F"/>
    <w:rsid w:val="00186265"/>
    <w:rsid w:val="00186AE3"/>
    <w:rsid w:val="001876D4"/>
    <w:rsid w:val="00187A1B"/>
    <w:rsid w:val="001904EE"/>
    <w:rsid w:val="00191818"/>
    <w:rsid w:val="001923F0"/>
    <w:rsid w:val="00192E02"/>
    <w:rsid w:val="001931FC"/>
    <w:rsid w:val="00194107"/>
    <w:rsid w:val="0019464A"/>
    <w:rsid w:val="001948DA"/>
    <w:rsid w:val="00195212"/>
    <w:rsid w:val="001972C2"/>
    <w:rsid w:val="001A1070"/>
    <w:rsid w:val="001A113C"/>
    <w:rsid w:val="001A14FA"/>
    <w:rsid w:val="001A1A27"/>
    <w:rsid w:val="001A257E"/>
    <w:rsid w:val="001A31FB"/>
    <w:rsid w:val="001A3221"/>
    <w:rsid w:val="001A5EE1"/>
    <w:rsid w:val="001A65DD"/>
    <w:rsid w:val="001A6A72"/>
    <w:rsid w:val="001A6BF5"/>
    <w:rsid w:val="001A6F2F"/>
    <w:rsid w:val="001A78CB"/>
    <w:rsid w:val="001A7FCC"/>
    <w:rsid w:val="001B0A20"/>
    <w:rsid w:val="001B20F4"/>
    <w:rsid w:val="001B233C"/>
    <w:rsid w:val="001B3965"/>
    <w:rsid w:val="001B3D9F"/>
    <w:rsid w:val="001B40F4"/>
    <w:rsid w:val="001B7F01"/>
    <w:rsid w:val="001C1110"/>
    <w:rsid w:val="001C2385"/>
    <w:rsid w:val="001C520A"/>
    <w:rsid w:val="001C5412"/>
    <w:rsid w:val="001C603A"/>
    <w:rsid w:val="001C6392"/>
    <w:rsid w:val="001C717C"/>
    <w:rsid w:val="001C73A0"/>
    <w:rsid w:val="001C77EC"/>
    <w:rsid w:val="001C7E3A"/>
    <w:rsid w:val="001D08AB"/>
    <w:rsid w:val="001D08F9"/>
    <w:rsid w:val="001D2826"/>
    <w:rsid w:val="001D35E5"/>
    <w:rsid w:val="001D46EB"/>
    <w:rsid w:val="001D4C3A"/>
    <w:rsid w:val="001D5249"/>
    <w:rsid w:val="001D6AE7"/>
    <w:rsid w:val="001D6D3A"/>
    <w:rsid w:val="001D72AA"/>
    <w:rsid w:val="001D75A9"/>
    <w:rsid w:val="001D768F"/>
    <w:rsid w:val="001D7EE4"/>
    <w:rsid w:val="001D7F2C"/>
    <w:rsid w:val="001E19CA"/>
    <w:rsid w:val="001E22CA"/>
    <w:rsid w:val="001E487D"/>
    <w:rsid w:val="001E50E8"/>
    <w:rsid w:val="001E5E58"/>
    <w:rsid w:val="001E75BE"/>
    <w:rsid w:val="001F01C9"/>
    <w:rsid w:val="001F03BF"/>
    <w:rsid w:val="001F19E9"/>
    <w:rsid w:val="001F2DD3"/>
    <w:rsid w:val="001F4A6E"/>
    <w:rsid w:val="001F4B81"/>
    <w:rsid w:val="001F4B8E"/>
    <w:rsid w:val="001F5B9A"/>
    <w:rsid w:val="001F6244"/>
    <w:rsid w:val="001F7F4F"/>
    <w:rsid w:val="001F7F62"/>
    <w:rsid w:val="00200939"/>
    <w:rsid w:val="00201D43"/>
    <w:rsid w:val="00201F2D"/>
    <w:rsid w:val="002020F1"/>
    <w:rsid w:val="002042AF"/>
    <w:rsid w:val="0020556B"/>
    <w:rsid w:val="002055B8"/>
    <w:rsid w:val="0020674D"/>
    <w:rsid w:val="002071AD"/>
    <w:rsid w:val="00207773"/>
    <w:rsid w:val="00207F0F"/>
    <w:rsid w:val="0021076C"/>
    <w:rsid w:val="00211168"/>
    <w:rsid w:val="00211E35"/>
    <w:rsid w:val="0021227B"/>
    <w:rsid w:val="002128AD"/>
    <w:rsid w:val="00212AA6"/>
    <w:rsid w:val="00212C40"/>
    <w:rsid w:val="002137B3"/>
    <w:rsid w:val="00214E6A"/>
    <w:rsid w:val="00217CB7"/>
    <w:rsid w:val="00220A6B"/>
    <w:rsid w:val="00220C72"/>
    <w:rsid w:val="0022126E"/>
    <w:rsid w:val="00221404"/>
    <w:rsid w:val="00221501"/>
    <w:rsid w:val="00221578"/>
    <w:rsid w:val="00221893"/>
    <w:rsid w:val="00221BD7"/>
    <w:rsid w:val="00222DB9"/>
    <w:rsid w:val="00223131"/>
    <w:rsid w:val="002240CF"/>
    <w:rsid w:val="00224D5A"/>
    <w:rsid w:val="002252DB"/>
    <w:rsid w:val="00225A04"/>
    <w:rsid w:val="00225B07"/>
    <w:rsid w:val="0022793E"/>
    <w:rsid w:val="0023165A"/>
    <w:rsid w:val="0023253D"/>
    <w:rsid w:val="002326FA"/>
    <w:rsid w:val="00232820"/>
    <w:rsid w:val="00233038"/>
    <w:rsid w:val="00233DBB"/>
    <w:rsid w:val="00233F65"/>
    <w:rsid w:val="00235591"/>
    <w:rsid w:val="0023561E"/>
    <w:rsid w:val="002366BC"/>
    <w:rsid w:val="002368FB"/>
    <w:rsid w:val="00236A30"/>
    <w:rsid w:val="002375C8"/>
    <w:rsid w:val="0024034D"/>
    <w:rsid w:val="0024123C"/>
    <w:rsid w:val="00241858"/>
    <w:rsid w:val="0024211E"/>
    <w:rsid w:val="00243E94"/>
    <w:rsid w:val="002442DE"/>
    <w:rsid w:val="00244AD0"/>
    <w:rsid w:val="00244C54"/>
    <w:rsid w:val="00245DF4"/>
    <w:rsid w:val="00245F8D"/>
    <w:rsid w:val="00246383"/>
    <w:rsid w:val="00246D67"/>
    <w:rsid w:val="00247097"/>
    <w:rsid w:val="0024763F"/>
    <w:rsid w:val="002502C9"/>
    <w:rsid w:val="00250B8B"/>
    <w:rsid w:val="00251B82"/>
    <w:rsid w:val="00251E62"/>
    <w:rsid w:val="00251F92"/>
    <w:rsid w:val="00252C4B"/>
    <w:rsid w:val="00253179"/>
    <w:rsid w:val="00253261"/>
    <w:rsid w:val="00254521"/>
    <w:rsid w:val="00254CE1"/>
    <w:rsid w:val="00254F05"/>
    <w:rsid w:val="00257B83"/>
    <w:rsid w:val="00257BE1"/>
    <w:rsid w:val="00265AA2"/>
    <w:rsid w:val="00267AC4"/>
    <w:rsid w:val="00267CF0"/>
    <w:rsid w:val="00267E97"/>
    <w:rsid w:val="00270E2D"/>
    <w:rsid w:val="00271DCE"/>
    <w:rsid w:val="00272106"/>
    <w:rsid w:val="00272F28"/>
    <w:rsid w:val="00272F47"/>
    <w:rsid w:val="00273362"/>
    <w:rsid w:val="0027341F"/>
    <w:rsid w:val="00275768"/>
    <w:rsid w:val="00275ADA"/>
    <w:rsid w:val="00277A15"/>
    <w:rsid w:val="00277CCE"/>
    <w:rsid w:val="0028281D"/>
    <w:rsid w:val="002833BB"/>
    <w:rsid w:val="00283B1C"/>
    <w:rsid w:val="0028535F"/>
    <w:rsid w:val="00286506"/>
    <w:rsid w:val="002868B0"/>
    <w:rsid w:val="0028778C"/>
    <w:rsid w:val="00287E97"/>
    <w:rsid w:val="002902C2"/>
    <w:rsid w:val="00291CA8"/>
    <w:rsid w:val="00292A49"/>
    <w:rsid w:val="0029357B"/>
    <w:rsid w:val="002953AD"/>
    <w:rsid w:val="002958EB"/>
    <w:rsid w:val="00295ACB"/>
    <w:rsid w:val="002963A4"/>
    <w:rsid w:val="00296A96"/>
    <w:rsid w:val="002A07EB"/>
    <w:rsid w:val="002A2050"/>
    <w:rsid w:val="002A33C5"/>
    <w:rsid w:val="002A3922"/>
    <w:rsid w:val="002A3C68"/>
    <w:rsid w:val="002A5D66"/>
    <w:rsid w:val="002A7E1B"/>
    <w:rsid w:val="002B004B"/>
    <w:rsid w:val="002B1FFB"/>
    <w:rsid w:val="002B3A1A"/>
    <w:rsid w:val="002B5810"/>
    <w:rsid w:val="002B5926"/>
    <w:rsid w:val="002B65DD"/>
    <w:rsid w:val="002C0FA5"/>
    <w:rsid w:val="002C3BAD"/>
    <w:rsid w:val="002C4234"/>
    <w:rsid w:val="002C4C84"/>
    <w:rsid w:val="002C4FDD"/>
    <w:rsid w:val="002C6E1A"/>
    <w:rsid w:val="002C6FC7"/>
    <w:rsid w:val="002C7497"/>
    <w:rsid w:val="002D0B80"/>
    <w:rsid w:val="002D16E9"/>
    <w:rsid w:val="002D19F9"/>
    <w:rsid w:val="002D1BA6"/>
    <w:rsid w:val="002D1E9F"/>
    <w:rsid w:val="002D22AF"/>
    <w:rsid w:val="002D3C8A"/>
    <w:rsid w:val="002D3DE4"/>
    <w:rsid w:val="002D4071"/>
    <w:rsid w:val="002D56B7"/>
    <w:rsid w:val="002D6B24"/>
    <w:rsid w:val="002E002F"/>
    <w:rsid w:val="002E1B60"/>
    <w:rsid w:val="002E20F2"/>
    <w:rsid w:val="002E2D0A"/>
    <w:rsid w:val="002E2F97"/>
    <w:rsid w:val="002E3DCA"/>
    <w:rsid w:val="002E4563"/>
    <w:rsid w:val="002E4ECD"/>
    <w:rsid w:val="002E7711"/>
    <w:rsid w:val="002E7BB5"/>
    <w:rsid w:val="002E7BD4"/>
    <w:rsid w:val="002E7F7E"/>
    <w:rsid w:val="002F0434"/>
    <w:rsid w:val="002F088D"/>
    <w:rsid w:val="002F129C"/>
    <w:rsid w:val="002F1405"/>
    <w:rsid w:val="002F1B2E"/>
    <w:rsid w:val="002F340D"/>
    <w:rsid w:val="002F3704"/>
    <w:rsid w:val="002F3D63"/>
    <w:rsid w:val="002F4618"/>
    <w:rsid w:val="002F5E8A"/>
    <w:rsid w:val="002F61D0"/>
    <w:rsid w:val="002F667A"/>
    <w:rsid w:val="00301E0D"/>
    <w:rsid w:val="003024AF"/>
    <w:rsid w:val="00302FEE"/>
    <w:rsid w:val="00304082"/>
    <w:rsid w:val="00304162"/>
    <w:rsid w:val="00304B45"/>
    <w:rsid w:val="003065C3"/>
    <w:rsid w:val="003068D1"/>
    <w:rsid w:val="003077AA"/>
    <w:rsid w:val="00307D7F"/>
    <w:rsid w:val="0031018F"/>
    <w:rsid w:val="0031030C"/>
    <w:rsid w:val="00310836"/>
    <w:rsid w:val="00311052"/>
    <w:rsid w:val="00311B1E"/>
    <w:rsid w:val="003121FD"/>
    <w:rsid w:val="0031684F"/>
    <w:rsid w:val="00316A76"/>
    <w:rsid w:val="00316CEF"/>
    <w:rsid w:val="003172A3"/>
    <w:rsid w:val="00320692"/>
    <w:rsid w:val="00320F62"/>
    <w:rsid w:val="00321F1B"/>
    <w:rsid w:val="00322F6D"/>
    <w:rsid w:val="003235D7"/>
    <w:rsid w:val="0032398B"/>
    <w:rsid w:val="00323CDF"/>
    <w:rsid w:val="00326093"/>
    <w:rsid w:val="003262D6"/>
    <w:rsid w:val="00327911"/>
    <w:rsid w:val="003302CE"/>
    <w:rsid w:val="00330B3E"/>
    <w:rsid w:val="00330C8F"/>
    <w:rsid w:val="00330DBB"/>
    <w:rsid w:val="00331B51"/>
    <w:rsid w:val="00333E9C"/>
    <w:rsid w:val="003349EB"/>
    <w:rsid w:val="00334E7B"/>
    <w:rsid w:val="003353EF"/>
    <w:rsid w:val="00336B96"/>
    <w:rsid w:val="00340338"/>
    <w:rsid w:val="0034235A"/>
    <w:rsid w:val="0034371B"/>
    <w:rsid w:val="00343927"/>
    <w:rsid w:val="00343A73"/>
    <w:rsid w:val="00343A7A"/>
    <w:rsid w:val="00344303"/>
    <w:rsid w:val="00346189"/>
    <w:rsid w:val="003503FF"/>
    <w:rsid w:val="00353B35"/>
    <w:rsid w:val="00353FC2"/>
    <w:rsid w:val="0035420F"/>
    <w:rsid w:val="003542F2"/>
    <w:rsid w:val="00354810"/>
    <w:rsid w:val="00355A06"/>
    <w:rsid w:val="00355A1B"/>
    <w:rsid w:val="0035654F"/>
    <w:rsid w:val="00356F5B"/>
    <w:rsid w:val="00357D99"/>
    <w:rsid w:val="00360911"/>
    <w:rsid w:val="00361A09"/>
    <w:rsid w:val="00362FAF"/>
    <w:rsid w:val="00363A57"/>
    <w:rsid w:val="00363CF0"/>
    <w:rsid w:val="00363DE9"/>
    <w:rsid w:val="00363F8F"/>
    <w:rsid w:val="003640F1"/>
    <w:rsid w:val="003641EB"/>
    <w:rsid w:val="00364946"/>
    <w:rsid w:val="00365D88"/>
    <w:rsid w:val="00365D9F"/>
    <w:rsid w:val="00365EBF"/>
    <w:rsid w:val="003662EC"/>
    <w:rsid w:val="003663AC"/>
    <w:rsid w:val="003668A7"/>
    <w:rsid w:val="003676E4"/>
    <w:rsid w:val="003707A4"/>
    <w:rsid w:val="003716F1"/>
    <w:rsid w:val="00372F6E"/>
    <w:rsid w:val="00374FC1"/>
    <w:rsid w:val="00375A5D"/>
    <w:rsid w:val="00375EAA"/>
    <w:rsid w:val="003762E8"/>
    <w:rsid w:val="00376607"/>
    <w:rsid w:val="00376D11"/>
    <w:rsid w:val="00376F9F"/>
    <w:rsid w:val="003770FB"/>
    <w:rsid w:val="00377562"/>
    <w:rsid w:val="00380662"/>
    <w:rsid w:val="00380828"/>
    <w:rsid w:val="0038182B"/>
    <w:rsid w:val="00382086"/>
    <w:rsid w:val="003825BB"/>
    <w:rsid w:val="0038328B"/>
    <w:rsid w:val="003838C5"/>
    <w:rsid w:val="00383B67"/>
    <w:rsid w:val="00383D4F"/>
    <w:rsid w:val="00384254"/>
    <w:rsid w:val="003846D6"/>
    <w:rsid w:val="00384805"/>
    <w:rsid w:val="0038510E"/>
    <w:rsid w:val="00385140"/>
    <w:rsid w:val="0038596C"/>
    <w:rsid w:val="0038654A"/>
    <w:rsid w:val="003866A2"/>
    <w:rsid w:val="0038781C"/>
    <w:rsid w:val="00387F73"/>
    <w:rsid w:val="00390416"/>
    <w:rsid w:val="0039218C"/>
    <w:rsid w:val="003924E9"/>
    <w:rsid w:val="00392A99"/>
    <w:rsid w:val="00393711"/>
    <w:rsid w:val="00393FA6"/>
    <w:rsid w:val="00395405"/>
    <w:rsid w:val="003954D7"/>
    <w:rsid w:val="00397292"/>
    <w:rsid w:val="00397293"/>
    <w:rsid w:val="0039750E"/>
    <w:rsid w:val="003A1803"/>
    <w:rsid w:val="003A1E6B"/>
    <w:rsid w:val="003A24F4"/>
    <w:rsid w:val="003A2818"/>
    <w:rsid w:val="003A2C98"/>
    <w:rsid w:val="003A4F40"/>
    <w:rsid w:val="003A57AD"/>
    <w:rsid w:val="003A6F94"/>
    <w:rsid w:val="003B152E"/>
    <w:rsid w:val="003B1909"/>
    <w:rsid w:val="003B23ED"/>
    <w:rsid w:val="003B3D79"/>
    <w:rsid w:val="003B3E81"/>
    <w:rsid w:val="003B6788"/>
    <w:rsid w:val="003B6DD3"/>
    <w:rsid w:val="003B6E04"/>
    <w:rsid w:val="003C038E"/>
    <w:rsid w:val="003C0A21"/>
    <w:rsid w:val="003C157F"/>
    <w:rsid w:val="003C30B2"/>
    <w:rsid w:val="003C4E90"/>
    <w:rsid w:val="003C55DA"/>
    <w:rsid w:val="003C7D43"/>
    <w:rsid w:val="003D2256"/>
    <w:rsid w:val="003D2710"/>
    <w:rsid w:val="003D2B16"/>
    <w:rsid w:val="003D3373"/>
    <w:rsid w:val="003D353F"/>
    <w:rsid w:val="003D7DCE"/>
    <w:rsid w:val="003E1038"/>
    <w:rsid w:val="003E2076"/>
    <w:rsid w:val="003E2447"/>
    <w:rsid w:val="003E2ECA"/>
    <w:rsid w:val="003E5696"/>
    <w:rsid w:val="003E72B4"/>
    <w:rsid w:val="003F0FAE"/>
    <w:rsid w:val="003F1FFD"/>
    <w:rsid w:val="003F3603"/>
    <w:rsid w:val="003F3AF9"/>
    <w:rsid w:val="003F5962"/>
    <w:rsid w:val="003F7677"/>
    <w:rsid w:val="0040383C"/>
    <w:rsid w:val="004040A2"/>
    <w:rsid w:val="00405534"/>
    <w:rsid w:val="00407A9C"/>
    <w:rsid w:val="00407D8E"/>
    <w:rsid w:val="00407E11"/>
    <w:rsid w:val="00411172"/>
    <w:rsid w:val="00411641"/>
    <w:rsid w:val="00411A8E"/>
    <w:rsid w:val="004124E9"/>
    <w:rsid w:val="00412592"/>
    <w:rsid w:val="0041284A"/>
    <w:rsid w:val="00413DC7"/>
    <w:rsid w:val="00414026"/>
    <w:rsid w:val="0041454B"/>
    <w:rsid w:val="004151F7"/>
    <w:rsid w:val="00417C65"/>
    <w:rsid w:val="00420657"/>
    <w:rsid w:val="00420B40"/>
    <w:rsid w:val="0042455A"/>
    <w:rsid w:val="004248FA"/>
    <w:rsid w:val="0043005D"/>
    <w:rsid w:val="0043125F"/>
    <w:rsid w:val="00433A63"/>
    <w:rsid w:val="00433AF8"/>
    <w:rsid w:val="00435633"/>
    <w:rsid w:val="00435F58"/>
    <w:rsid w:val="00436031"/>
    <w:rsid w:val="00437A3C"/>
    <w:rsid w:val="0044049B"/>
    <w:rsid w:val="00440C2E"/>
    <w:rsid w:val="00442888"/>
    <w:rsid w:val="004432D3"/>
    <w:rsid w:val="00443DC7"/>
    <w:rsid w:val="00444BB8"/>
    <w:rsid w:val="00444EE1"/>
    <w:rsid w:val="00447527"/>
    <w:rsid w:val="004478B6"/>
    <w:rsid w:val="00450E08"/>
    <w:rsid w:val="00451022"/>
    <w:rsid w:val="0045137B"/>
    <w:rsid w:val="0045137D"/>
    <w:rsid w:val="00451891"/>
    <w:rsid w:val="00456988"/>
    <w:rsid w:val="00456C4A"/>
    <w:rsid w:val="00457795"/>
    <w:rsid w:val="00461DC9"/>
    <w:rsid w:val="004621DE"/>
    <w:rsid w:val="00463C49"/>
    <w:rsid w:val="004660FD"/>
    <w:rsid w:val="00466AC6"/>
    <w:rsid w:val="00466B53"/>
    <w:rsid w:val="0046704F"/>
    <w:rsid w:val="004677D3"/>
    <w:rsid w:val="00467B0C"/>
    <w:rsid w:val="00470640"/>
    <w:rsid w:val="00470765"/>
    <w:rsid w:val="00470D40"/>
    <w:rsid w:val="004718AB"/>
    <w:rsid w:val="0047245F"/>
    <w:rsid w:val="00472ADB"/>
    <w:rsid w:val="00473B55"/>
    <w:rsid w:val="004741C0"/>
    <w:rsid w:val="00475247"/>
    <w:rsid w:val="00476DE0"/>
    <w:rsid w:val="00477662"/>
    <w:rsid w:val="0048030C"/>
    <w:rsid w:val="0048034F"/>
    <w:rsid w:val="00481A89"/>
    <w:rsid w:val="00481AEB"/>
    <w:rsid w:val="00482691"/>
    <w:rsid w:val="00482B49"/>
    <w:rsid w:val="00482D08"/>
    <w:rsid w:val="00483C94"/>
    <w:rsid w:val="0048544B"/>
    <w:rsid w:val="0049079D"/>
    <w:rsid w:val="0049138F"/>
    <w:rsid w:val="00491E83"/>
    <w:rsid w:val="004924E0"/>
    <w:rsid w:val="004931C8"/>
    <w:rsid w:val="00494722"/>
    <w:rsid w:val="00496632"/>
    <w:rsid w:val="004A06EC"/>
    <w:rsid w:val="004A0EA1"/>
    <w:rsid w:val="004A4000"/>
    <w:rsid w:val="004A47EA"/>
    <w:rsid w:val="004A5DF4"/>
    <w:rsid w:val="004A6776"/>
    <w:rsid w:val="004A6A30"/>
    <w:rsid w:val="004A6F17"/>
    <w:rsid w:val="004B2754"/>
    <w:rsid w:val="004B3D52"/>
    <w:rsid w:val="004B4A2A"/>
    <w:rsid w:val="004B532F"/>
    <w:rsid w:val="004B5C78"/>
    <w:rsid w:val="004B783B"/>
    <w:rsid w:val="004C017A"/>
    <w:rsid w:val="004C2228"/>
    <w:rsid w:val="004C2ED4"/>
    <w:rsid w:val="004C5A2D"/>
    <w:rsid w:val="004C5CC9"/>
    <w:rsid w:val="004C60A7"/>
    <w:rsid w:val="004C7001"/>
    <w:rsid w:val="004C74F2"/>
    <w:rsid w:val="004C7C58"/>
    <w:rsid w:val="004D07A5"/>
    <w:rsid w:val="004D105A"/>
    <w:rsid w:val="004D1230"/>
    <w:rsid w:val="004D15ED"/>
    <w:rsid w:val="004D171C"/>
    <w:rsid w:val="004D2467"/>
    <w:rsid w:val="004D3504"/>
    <w:rsid w:val="004D581F"/>
    <w:rsid w:val="004E00F9"/>
    <w:rsid w:val="004E08DF"/>
    <w:rsid w:val="004E0F09"/>
    <w:rsid w:val="004E5533"/>
    <w:rsid w:val="004E55EF"/>
    <w:rsid w:val="004E5F91"/>
    <w:rsid w:val="004E7675"/>
    <w:rsid w:val="004E7749"/>
    <w:rsid w:val="004E7FE4"/>
    <w:rsid w:val="004F0522"/>
    <w:rsid w:val="004F1273"/>
    <w:rsid w:val="004F20AF"/>
    <w:rsid w:val="004F20F0"/>
    <w:rsid w:val="004F3210"/>
    <w:rsid w:val="004F33F9"/>
    <w:rsid w:val="004F3A48"/>
    <w:rsid w:val="004F40B9"/>
    <w:rsid w:val="004F4C31"/>
    <w:rsid w:val="004F7E2D"/>
    <w:rsid w:val="005004A6"/>
    <w:rsid w:val="005004EA"/>
    <w:rsid w:val="0050141D"/>
    <w:rsid w:val="00501ED8"/>
    <w:rsid w:val="0050239F"/>
    <w:rsid w:val="00502944"/>
    <w:rsid w:val="00503C63"/>
    <w:rsid w:val="005040BC"/>
    <w:rsid w:val="00504909"/>
    <w:rsid w:val="00504CDF"/>
    <w:rsid w:val="00504F35"/>
    <w:rsid w:val="005070C6"/>
    <w:rsid w:val="00507F8F"/>
    <w:rsid w:val="00510562"/>
    <w:rsid w:val="005122A9"/>
    <w:rsid w:val="005131F6"/>
    <w:rsid w:val="00513A1B"/>
    <w:rsid w:val="00515955"/>
    <w:rsid w:val="00516388"/>
    <w:rsid w:val="00521D13"/>
    <w:rsid w:val="005229B8"/>
    <w:rsid w:val="0052422C"/>
    <w:rsid w:val="005243AE"/>
    <w:rsid w:val="00524E0F"/>
    <w:rsid w:val="00524E62"/>
    <w:rsid w:val="0052583E"/>
    <w:rsid w:val="00531436"/>
    <w:rsid w:val="005316A3"/>
    <w:rsid w:val="00531FF1"/>
    <w:rsid w:val="005343F3"/>
    <w:rsid w:val="00534A3A"/>
    <w:rsid w:val="00537273"/>
    <w:rsid w:val="005376CD"/>
    <w:rsid w:val="00537E5D"/>
    <w:rsid w:val="00540CE7"/>
    <w:rsid w:val="00541DD8"/>
    <w:rsid w:val="00543375"/>
    <w:rsid w:val="00543E27"/>
    <w:rsid w:val="00546EF0"/>
    <w:rsid w:val="0055019C"/>
    <w:rsid w:val="00551165"/>
    <w:rsid w:val="0055117A"/>
    <w:rsid w:val="005513CD"/>
    <w:rsid w:val="00552883"/>
    <w:rsid w:val="005532C2"/>
    <w:rsid w:val="00553502"/>
    <w:rsid w:val="00554C02"/>
    <w:rsid w:val="005555D2"/>
    <w:rsid w:val="00555C85"/>
    <w:rsid w:val="00560653"/>
    <w:rsid w:val="00560C46"/>
    <w:rsid w:val="00561992"/>
    <w:rsid w:val="00561E99"/>
    <w:rsid w:val="00564301"/>
    <w:rsid w:val="005658A7"/>
    <w:rsid w:val="005662AA"/>
    <w:rsid w:val="0056689D"/>
    <w:rsid w:val="00566D0B"/>
    <w:rsid w:val="00566FA9"/>
    <w:rsid w:val="00567238"/>
    <w:rsid w:val="00567636"/>
    <w:rsid w:val="005678B9"/>
    <w:rsid w:val="00567C76"/>
    <w:rsid w:val="00567F8F"/>
    <w:rsid w:val="00570D00"/>
    <w:rsid w:val="00572179"/>
    <w:rsid w:val="005736FD"/>
    <w:rsid w:val="005738CA"/>
    <w:rsid w:val="005760EE"/>
    <w:rsid w:val="00576BD0"/>
    <w:rsid w:val="00576F8B"/>
    <w:rsid w:val="0057728D"/>
    <w:rsid w:val="00580326"/>
    <w:rsid w:val="00580F8E"/>
    <w:rsid w:val="00581DAC"/>
    <w:rsid w:val="00581E12"/>
    <w:rsid w:val="005833B7"/>
    <w:rsid w:val="00583A89"/>
    <w:rsid w:val="00583F54"/>
    <w:rsid w:val="0058443F"/>
    <w:rsid w:val="00584F43"/>
    <w:rsid w:val="00584FDB"/>
    <w:rsid w:val="00585A3C"/>
    <w:rsid w:val="005871CF"/>
    <w:rsid w:val="00587AB0"/>
    <w:rsid w:val="00590728"/>
    <w:rsid w:val="00590DF1"/>
    <w:rsid w:val="00591C2F"/>
    <w:rsid w:val="00592292"/>
    <w:rsid w:val="00592308"/>
    <w:rsid w:val="005932C9"/>
    <w:rsid w:val="005958E1"/>
    <w:rsid w:val="0059756B"/>
    <w:rsid w:val="005A0DB0"/>
    <w:rsid w:val="005A0F76"/>
    <w:rsid w:val="005A1402"/>
    <w:rsid w:val="005A1F0C"/>
    <w:rsid w:val="005A26C3"/>
    <w:rsid w:val="005A4853"/>
    <w:rsid w:val="005A5637"/>
    <w:rsid w:val="005A734D"/>
    <w:rsid w:val="005A7D03"/>
    <w:rsid w:val="005B0D4D"/>
    <w:rsid w:val="005B29E0"/>
    <w:rsid w:val="005B3639"/>
    <w:rsid w:val="005B41B6"/>
    <w:rsid w:val="005B454A"/>
    <w:rsid w:val="005B5AA4"/>
    <w:rsid w:val="005B5B7D"/>
    <w:rsid w:val="005B5D51"/>
    <w:rsid w:val="005B652F"/>
    <w:rsid w:val="005C001C"/>
    <w:rsid w:val="005C080A"/>
    <w:rsid w:val="005C0F02"/>
    <w:rsid w:val="005C1DEF"/>
    <w:rsid w:val="005C47D7"/>
    <w:rsid w:val="005C595E"/>
    <w:rsid w:val="005C7D1C"/>
    <w:rsid w:val="005D07CC"/>
    <w:rsid w:val="005D0C23"/>
    <w:rsid w:val="005D307A"/>
    <w:rsid w:val="005D3700"/>
    <w:rsid w:val="005D3FEA"/>
    <w:rsid w:val="005D7444"/>
    <w:rsid w:val="005D7847"/>
    <w:rsid w:val="005D7A29"/>
    <w:rsid w:val="005E0F77"/>
    <w:rsid w:val="005E100B"/>
    <w:rsid w:val="005E186A"/>
    <w:rsid w:val="005E1FB4"/>
    <w:rsid w:val="005E2329"/>
    <w:rsid w:val="005E3847"/>
    <w:rsid w:val="005E38C4"/>
    <w:rsid w:val="005E40AC"/>
    <w:rsid w:val="005E6C0F"/>
    <w:rsid w:val="005F0535"/>
    <w:rsid w:val="005F0910"/>
    <w:rsid w:val="005F15E8"/>
    <w:rsid w:val="005F19A7"/>
    <w:rsid w:val="005F19B9"/>
    <w:rsid w:val="005F2B10"/>
    <w:rsid w:val="005F4E02"/>
    <w:rsid w:val="005F6E42"/>
    <w:rsid w:val="00600586"/>
    <w:rsid w:val="0060178A"/>
    <w:rsid w:val="00601917"/>
    <w:rsid w:val="006019EA"/>
    <w:rsid w:val="00603744"/>
    <w:rsid w:val="006050A2"/>
    <w:rsid w:val="006061FC"/>
    <w:rsid w:val="00606EA5"/>
    <w:rsid w:val="00607475"/>
    <w:rsid w:val="0060777D"/>
    <w:rsid w:val="00607B22"/>
    <w:rsid w:val="00607B90"/>
    <w:rsid w:val="00607CFB"/>
    <w:rsid w:val="0061129C"/>
    <w:rsid w:val="0061252A"/>
    <w:rsid w:val="00614706"/>
    <w:rsid w:val="00615857"/>
    <w:rsid w:val="006213D5"/>
    <w:rsid w:val="006221E7"/>
    <w:rsid w:val="006235CF"/>
    <w:rsid w:val="0062428D"/>
    <w:rsid w:val="006244A9"/>
    <w:rsid w:val="00624B03"/>
    <w:rsid w:val="00624C90"/>
    <w:rsid w:val="00625D72"/>
    <w:rsid w:val="00626091"/>
    <w:rsid w:val="00626355"/>
    <w:rsid w:val="006263C2"/>
    <w:rsid w:val="00630352"/>
    <w:rsid w:val="006307BC"/>
    <w:rsid w:val="006320A2"/>
    <w:rsid w:val="006326A5"/>
    <w:rsid w:val="00633507"/>
    <w:rsid w:val="00633636"/>
    <w:rsid w:val="00635033"/>
    <w:rsid w:val="00635364"/>
    <w:rsid w:val="00635496"/>
    <w:rsid w:val="006368BD"/>
    <w:rsid w:val="006374F6"/>
    <w:rsid w:val="006402B7"/>
    <w:rsid w:val="00640849"/>
    <w:rsid w:val="00641269"/>
    <w:rsid w:val="00641946"/>
    <w:rsid w:val="0064231B"/>
    <w:rsid w:val="00643E13"/>
    <w:rsid w:val="00643F2D"/>
    <w:rsid w:val="00644409"/>
    <w:rsid w:val="00645BBC"/>
    <w:rsid w:val="0064612A"/>
    <w:rsid w:val="00647F06"/>
    <w:rsid w:val="0065194F"/>
    <w:rsid w:val="006530F3"/>
    <w:rsid w:val="00655572"/>
    <w:rsid w:val="006559BB"/>
    <w:rsid w:val="00661149"/>
    <w:rsid w:val="00661446"/>
    <w:rsid w:val="006627CA"/>
    <w:rsid w:val="00662A70"/>
    <w:rsid w:val="00662C16"/>
    <w:rsid w:val="00662E75"/>
    <w:rsid w:val="00665B0E"/>
    <w:rsid w:val="00665EFC"/>
    <w:rsid w:val="00666580"/>
    <w:rsid w:val="00666C5C"/>
    <w:rsid w:val="00667978"/>
    <w:rsid w:val="00667FFE"/>
    <w:rsid w:val="00670239"/>
    <w:rsid w:val="00671C3D"/>
    <w:rsid w:val="00672E9D"/>
    <w:rsid w:val="00673169"/>
    <w:rsid w:val="0067414F"/>
    <w:rsid w:val="006743DB"/>
    <w:rsid w:val="00674B03"/>
    <w:rsid w:val="00676E80"/>
    <w:rsid w:val="006777B3"/>
    <w:rsid w:val="006779C9"/>
    <w:rsid w:val="00677AE7"/>
    <w:rsid w:val="00680338"/>
    <w:rsid w:val="0068044C"/>
    <w:rsid w:val="00680853"/>
    <w:rsid w:val="0068292B"/>
    <w:rsid w:val="00682D6D"/>
    <w:rsid w:val="006830C4"/>
    <w:rsid w:val="00683C1B"/>
    <w:rsid w:val="006843CB"/>
    <w:rsid w:val="0068509D"/>
    <w:rsid w:val="00686F2C"/>
    <w:rsid w:val="006875FC"/>
    <w:rsid w:val="006902AE"/>
    <w:rsid w:val="0069043B"/>
    <w:rsid w:val="00690762"/>
    <w:rsid w:val="0069102C"/>
    <w:rsid w:val="00691DBD"/>
    <w:rsid w:val="006923A8"/>
    <w:rsid w:val="006935E4"/>
    <w:rsid w:val="00693F36"/>
    <w:rsid w:val="00693F63"/>
    <w:rsid w:val="006953DC"/>
    <w:rsid w:val="00695F74"/>
    <w:rsid w:val="0069738C"/>
    <w:rsid w:val="00697E1B"/>
    <w:rsid w:val="006A1E38"/>
    <w:rsid w:val="006A2404"/>
    <w:rsid w:val="006A2532"/>
    <w:rsid w:val="006A27BC"/>
    <w:rsid w:val="006A4787"/>
    <w:rsid w:val="006A5B7C"/>
    <w:rsid w:val="006A5F40"/>
    <w:rsid w:val="006A64CA"/>
    <w:rsid w:val="006A6A1E"/>
    <w:rsid w:val="006A6BD1"/>
    <w:rsid w:val="006A7047"/>
    <w:rsid w:val="006A7ADE"/>
    <w:rsid w:val="006B0217"/>
    <w:rsid w:val="006B1003"/>
    <w:rsid w:val="006B1D68"/>
    <w:rsid w:val="006B23AC"/>
    <w:rsid w:val="006B2CFE"/>
    <w:rsid w:val="006B3075"/>
    <w:rsid w:val="006B4289"/>
    <w:rsid w:val="006B4D68"/>
    <w:rsid w:val="006B61C5"/>
    <w:rsid w:val="006C22EC"/>
    <w:rsid w:val="006C34CE"/>
    <w:rsid w:val="006C3746"/>
    <w:rsid w:val="006C6A24"/>
    <w:rsid w:val="006C7FA6"/>
    <w:rsid w:val="006D1571"/>
    <w:rsid w:val="006D25FD"/>
    <w:rsid w:val="006D365C"/>
    <w:rsid w:val="006D384F"/>
    <w:rsid w:val="006D4D21"/>
    <w:rsid w:val="006D57D7"/>
    <w:rsid w:val="006D62DE"/>
    <w:rsid w:val="006D6352"/>
    <w:rsid w:val="006D6959"/>
    <w:rsid w:val="006D6CA9"/>
    <w:rsid w:val="006D715A"/>
    <w:rsid w:val="006D7835"/>
    <w:rsid w:val="006D7903"/>
    <w:rsid w:val="006E2D2E"/>
    <w:rsid w:val="006E30DB"/>
    <w:rsid w:val="006E37B0"/>
    <w:rsid w:val="006E37E0"/>
    <w:rsid w:val="006E6E7A"/>
    <w:rsid w:val="006F074E"/>
    <w:rsid w:val="006F1379"/>
    <w:rsid w:val="006F1DC5"/>
    <w:rsid w:val="006F1EB5"/>
    <w:rsid w:val="006F414D"/>
    <w:rsid w:val="006F4A7F"/>
    <w:rsid w:val="006F4C33"/>
    <w:rsid w:val="006F4CC9"/>
    <w:rsid w:val="006F5414"/>
    <w:rsid w:val="006F608B"/>
    <w:rsid w:val="006F6CA4"/>
    <w:rsid w:val="00700637"/>
    <w:rsid w:val="0070106F"/>
    <w:rsid w:val="007018BB"/>
    <w:rsid w:val="0070274C"/>
    <w:rsid w:val="007042A6"/>
    <w:rsid w:val="0070668B"/>
    <w:rsid w:val="00710223"/>
    <w:rsid w:val="007104B6"/>
    <w:rsid w:val="00710564"/>
    <w:rsid w:val="00710688"/>
    <w:rsid w:val="00711852"/>
    <w:rsid w:val="00711F10"/>
    <w:rsid w:val="00712198"/>
    <w:rsid w:val="007142B9"/>
    <w:rsid w:val="007144B3"/>
    <w:rsid w:val="007157DE"/>
    <w:rsid w:val="00716B00"/>
    <w:rsid w:val="00716DF8"/>
    <w:rsid w:val="007172BF"/>
    <w:rsid w:val="00720F1B"/>
    <w:rsid w:val="007213A5"/>
    <w:rsid w:val="00721A2C"/>
    <w:rsid w:val="0072268E"/>
    <w:rsid w:val="00723BCA"/>
    <w:rsid w:val="00724626"/>
    <w:rsid w:val="00726893"/>
    <w:rsid w:val="007268A1"/>
    <w:rsid w:val="007273E7"/>
    <w:rsid w:val="00727935"/>
    <w:rsid w:val="00727C88"/>
    <w:rsid w:val="00730428"/>
    <w:rsid w:val="00731354"/>
    <w:rsid w:val="007329E3"/>
    <w:rsid w:val="0073314F"/>
    <w:rsid w:val="00733580"/>
    <w:rsid w:val="00734D0C"/>
    <w:rsid w:val="00735DE8"/>
    <w:rsid w:val="007370A7"/>
    <w:rsid w:val="00737E53"/>
    <w:rsid w:val="00741EFE"/>
    <w:rsid w:val="0074243D"/>
    <w:rsid w:val="00742BD8"/>
    <w:rsid w:val="00743880"/>
    <w:rsid w:val="00745CDD"/>
    <w:rsid w:val="00745DBD"/>
    <w:rsid w:val="00745E52"/>
    <w:rsid w:val="00746ED9"/>
    <w:rsid w:val="00747236"/>
    <w:rsid w:val="007505C6"/>
    <w:rsid w:val="007512BB"/>
    <w:rsid w:val="0075613B"/>
    <w:rsid w:val="00756149"/>
    <w:rsid w:val="007578A1"/>
    <w:rsid w:val="00757E5A"/>
    <w:rsid w:val="0076184E"/>
    <w:rsid w:val="0076210C"/>
    <w:rsid w:val="00763542"/>
    <w:rsid w:val="00763DB1"/>
    <w:rsid w:val="00764405"/>
    <w:rsid w:val="00764C45"/>
    <w:rsid w:val="0076583E"/>
    <w:rsid w:val="00765B0C"/>
    <w:rsid w:val="0076685C"/>
    <w:rsid w:val="00766A77"/>
    <w:rsid w:val="00766B29"/>
    <w:rsid w:val="00766FE6"/>
    <w:rsid w:val="00767382"/>
    <w:rsid w:val="007678FE"/>
    <w:rsid w:val="00770A26"/>
    <w:rsid w:val="00771A4A"/>
    <w:rsid w:val="0077227D"/>
    <w:rsid w:val="00774669"/>
    <w:rsid w:val="00775899"/>
    <w:rsid w:val="00776C91"/>
    <w:rsid w:val="00777798"/>
    <w:rsid w:val="0078079B"/>
    <w:rsid w:val="007818F5"/>
    <w:rsid w:val="00781FB3"/>
    <w:rsid w:val="00782864"/>
    <w:rsid w:val="00783E0E"/>
    <w:rsid w:val="00785A3D"/>
    <w:rsid w:val="00785D81"/>
    <w:rsid w:val="00786E88"/>
    <w:rsid w:val="00790095"/>
    <w:rsid w:val="007904CC"/>
    <w:rsid w:val="00790653"/>
    <w:rsid w:val="00790FC8"/>
    <w:rsid w:val="007915C6"/>
    <w:rsid w:val="00791B95"/>
    <w:rsid w:val="00791EB3"/>
    <w:rsid w:val="00792234"/>
    <w:rsid w:val="007961E5"/>
    <w:rsid w:val="00797ADB"/>
    <w:rsid w:val="007A0BC6"/>
    <w:rsid w:val="007A10D0"/>
    <w:rsid w:val="007A13DC"/>
    <w:rsid w:val="007A175B"/>
    <w:rsid w:val="007A1A9C"/>
    <w:rsid w:val="007A1F64"/>
    <w:rsid w:val="007A232B"/>
    <w:rsid w:val="007A6564"/>
    <w:rsid w:val="007A7F43"/>
    <w:rsid w:val="007B0AC6"/>
    <w:rsid w:val="007B0F0D"/>
    <w:rsid w:val="007B18BB"/>
    <w:rsid w:val="007B1F04"/>
    <w:rsid w:val="007B4675"/>
    <w:rsid w:val="007B494C"/>
    <w:rsid w:val="007B4EAD"/>
    <w:rsid w:val="007B7F79"/>
    <w:rsid w:val="007C06C5"/>
    <w:rsid w:val="007C1974"/>
    <w:rsid w:val="007C1F03"/>
    <w:rsid w:val="007C2767"/>
    <w:rsid w:val="007C279E"/>
    <w:rsid w:val="007C36E3"/>
    <w:rsid w:val="007C529F"/>
    <w:rsid w:val="007C672A"/>
    <w:rsid w:val="007C7C5F"/>
    <w:rsid w:val="007C7E07"/>
    <w:rsid w:val="007D15AB"/>
    <w:rsid w:val="007D19D5"/>
    <w:rsid w:val="007D2397"/>
    <w:rsid w:val="007D2934"/>
    <w:rsid w:val="007D3D20"/>
    <w:rsid w:val="007D42B1"/>
    <w:rsid w:val="007D500B"/>
    <w:rsid w:val="007D5ED7"/>
    <w:rsid w:val="007D6034"/>
    <w:rsid w:val="007D62CB"/>
    <w:rsid w:val="007D6850"/>
    <w:rsid w:val="007D7C7D"/>
    <w:rsid w:val="007E180F"/>
    <w:rsid w:val="007E5E05"/>
    <w:rsid w:val="007E6B51"/>
    <w:rsid w:val="007E6D49"/>
    <w:rsid w:val="007E777A"/>
    <w:rsid w:val="007F118F"/>
    <w:rsid w:val="007F2947"/>
    <w:rsid w:val="007F3E48"/>
    <w:rsid w:val="007F705F"/>
    <w:rsid w:val="00800F10"/>
    <w:rsid w:val="00800F41"/>
    <w:rsid w:val="0080198F"/>
    <w:rsid w:val="0080295A"/>
    <w:rsid w:val="008032E4"/>
    <w:rsid w:val="00804AE8"/>
    <w:rsid w:val="00805919"/>
    <w:rsid w:val="00805D18"/>
    <w:rsid w:val="00806DCD"/>
    <w:rsid w:val="00807EF6"/>
    <w:rsid w:val="008129C9"/>
    <w:rsid w:val="008160B1"/>
    <w:rsid w:val="008167F5"/>
    <w:rsid w:val="00817741"/>
    <w:rsid w:val="008177C1"/>
    <w:rsid w:val="00821B79"/>
    <w:rsid w:val="00822A85"/>
    <w:rsid w:val="008245C5"/>
    <w:rsid w:val="00824A3C"/>
    <w:rsid w:val="008268F4"/>
    <w:rsid w:val="008271AC"/>
    <w:rsid w:val="00827F93"/>
    <w:rsid w:val="008306E4"/>
    <w:rsid w:val="00830A7B"/>
    <w:rsid w:val="00830D62"/>
    <w:rsid w:val="00832625"/>
    <w:rsid w:val="0083320F"/>
    <w:rsid w:val="0083350C"/>
    <w:rsid w:val="0083457C"/>
    <w:rsid w:val="00835CB1"/>
    <w:rsid w:val="0083617D"/>
    <w:rsid w:val="0083680C"/>
    <w:rsid w:val="008402FA"/>
    <w:rsid w:val="00841C4A"/>
    <w:rsid w:val="008438A4"/>
    <w:rsid w:val="00844E2D"/>
    <w:rsid w:val="008462A5"/>
    <w:rsid w:val="0084744E"/>
    <w:rsid w:val="0084760F"/>
    <w:rsid w:val="00847812"/>
    <w:rsid w:val="00853B46"/>
    <w:rsid w:val="00853D90"/>
    <w:rsid w:val="00853ED3"/>
    <w:rsid w:val="0085541A"/>
    <w:rsid w:val="0085703E"/>
    <w:rsid w:val="00861639"/>
    <w:rsid w:val="00862199"/>
    <w:rsid w:val="00867538"/>
    <w:rsid w:val="0086757E"/>
    <w:rsid w:val="00867F4D"/>
    <w:rsid w:val="00870AC0"/>
    <w:rsid w:val="00871F1A"/>
    <w:rsid w:val="00872243"/>
    <w:rsid w:val="00873478"/>
    <w:rsid w:val="00873E1E"/>
    <w:rsid w:val="00874A14"/>
    <w:rsid w:val="00875166"/>
    <w:rsid w:val="00876468"/>
    <w:rsid w:val="008764DF"/>
    <w:rsid w:val="00876AAB"/>
    <w:rsid w:val="00877DFD"/>
    <w:rsid w:val="00882635"/>
    <w:rsid w:val="00883E3C"/>
    <w:rsid w:val="008859D6"/>
    <w:rsid w:val="008860B5"/>
    <w:rsid w:val="00886A08"/>
    <w:rsid w:val="00887576"/>
    <w:rsid w:val="00887658"/>
    <w:rsid w:val="00887AF5"/>
    <w:rsid w:val="00890364"/>
    <w:rsid w:val="008905C9"/>
    <w:rsid w:val="00890E2D"/>
    <w:rsid w:val="00892933"/>
    <w:rsid w:val="0089601F"/>
    <w:rsid w:val="00896393"/>
    <w:rsid w:val="0089683D"/>
    <w:rsid w:val="00896B05"/>
    <w:rsid w:val="00897357"/>
    <w:rsid w:val="008A07ED"/>
    <w:rsid w:val="008A1397"/>
    <w:rsid w:val="008A1ACE"/>
    <w:rsid w:val="008A2D81"/>
    <w:rsid w:val="008A3045"/>
    <w:rsid w:val="008A3A1A"/>
    <w:rsid w:val="008A5794"/>
    <w:rsid w:val="008A75A2"/>
    <w:rsid w:val="008B0376"/>
    <w:rsid w:val="008B05BD"/>
    <w:rsid w:val="008B2633"/>
    <w:rsid w:val="008B2E67"/>
    <w:rsid w:val="008B30E6"/>
    <w:rsid w:val="008B3545"/>
    <w:rsid w:val="008B5C24"/>
    <w:rsid w:val="008B7186"/>
    <w:rsid w:val="008B7377"/>
    <w:rsid w:val="008C05AD"/>
    <w:rsid w:val="008C19F6"/>
    <w:rsid w:val="008C3013"/>
    <w:rsid w:val="008C34A1"/>
    <w:rsid w:val="008C37C1"/>
    <w:rsid w:val="008C5F96"/>
    <w:rsid w:val="008C628E"/>
    <w:rsid w:val="008C743B"/>
    <w:rsid w:val="008C791A"/>
    <w:rsid w:val="008D01D0"/>
    <w:rsid w:val="008D0584"/>
    <w:rsid w:val="008D179E"/>
    <w:rsid w:val="008D1A53"/>
    <w:rsid w:val="008D1C9B"/>
    <w:rsid w:val="008D4275"/>
    <w:rsid w:val="008D600C"/>
    <w:rsid w:val="008D6B6E"/>
    <w:rsid w:val="008D7850"/>
    <w:rsid w:val="008E0384"/>
    <w:rsid w:val="008E148C"/>
    <w:rsid w:val="008E3B0A"/>
    <w:rsid w:val="008E3E63"/>
    <w:rsid w:val="008E42A1"/>
    <w:rsid w:val="008E5C27"/>
    <w:rsid w:val="008E7A20"/>
    <w:rsid w:val="008F1AB0"/>
    <w:rsid w:val="008F1ABF"/>
    <w:rsid w:val="008F2892"/>
    <w:rsid w:val="008F2F91"/>
    <w:rsid w:val="008F30C6"/>
    <w:rsid w:val="008F33BE"/>
    <w:rsid w:val="008F389A"/>
    <w:rsid w:val="008F3FAA"/>
    <w:rsid w:val="008F4317"/>
    <w:rsid w:val="008F4977"/>
    <w:rsid w:val="008F5394"/>
    <w:rsid w:val="00900EB8"/>
    <w:rsid w:val="00900F8E"/>
    <w:rsid w:val="0090273E"/>
    <w:rsid w:val="009033C0"/>
    <w:rsid w:val="009043BF"/>
    <w:rsid w:val="0090542B"/>
    <w:rsid w:val="00906147"/>
    <w:rsid w:val="00906401"/>
    <w:rsid w:val="00906B1D"/>
    <w:rsid w:val="00906BC8"/>
    <w:rsid w:val="00906E66"/>
    <w:rsid w:val="00910CEF"/>
    <w:rsid w:val="00911821"/>
    <w:rsid w:val="00911B4E"/>
    <w:rsid w:val="00911FF5"/>
    <w:rsid w:val="0091278E"/>
    <w:rsid w:val="00912E01"/>
    <w:rsid w:val="00913B20"/>
    <w:rsid w:val="00914E6F"/>
    <w:rsid w:val="0091532D"/>
    <w:rsid w:val="00916549"/>
    <w:rsid w:val="009216F9"/>
    <w:rsid w:val="009219F5"/>
    <w:rsid w:val="00922930"/>
    <w:rsid w:val="00925312"/>
    <w:rsid w:val="0092562B"/>
    <w:rsid w:val="00925A42"/>
    <w:rsid w:val="00925DD9"/>
    <w:rsid w:val="00925F39"/>
    <w:rsid w:val="00927156"/>
    <w:rsid w:val="009271B8"/>
    <w:rsid w:val="009274D2"/>
    <w:rsid w:val="00927EB5"/>
    <w:rsid w:val="00930CFF"/>
    <w:rsid w:val="0093171D"/>
    <w:rsid w:val="009327A4"/>
    <w:rsid w:val="00932C8D"/>
    <w:rsid w:val="009332FA"/>
    <w:rsid w:val="009339C3"/>
    <w:rsid w:val="00933A97"/>
    <w:rsid w:val="009348B6"/>
    <w:rsid w:val="0093539A"/>
    <w:rsid w:val="00937B63"/>
    <w:rsid w:val="00940663"/>
    <w:rsid w:val="00940B13"/>
    <w:rsid w:val="00940B67"/>
    <w:rsid w:val="00941921"/>
    <w:rsid w:val="00942192"/>
    <w:rsid w:val="009423E4"/>
    <w:rsid w:val="00946ADA"/>
    <w:rsid w:val="00947838"/>
    <w:rsid w:val="0095051E"/>
    <w:rsid w:val="009506DB"/>
    <w:rsid w:val="00951A14"/>
    <w:rsid w:val="009540A1"/>
    <w:rsid w:val="0095481B"/>
    <w:rsid w:val="009548FD"/>
    <w:rsid w:val="009553BB"/>
    <w:rsid w:val="00963CA9"/>
    <w:rsid w:val="00963EDC"/>
    <w:rsid w:val="00964A7F"/>
    <w:rsid w:val="00966C0E"/>
    <w:rsid w:val="00966F38"/>
    <w:rsid w:val="009675A0"/>
    <w:rsid w:val="009717B4"/>
    <w:rsid w:val="009727D5"/>
    <w:rsid w:val="00972F37"/>
    <w:rsid w:val="0097443D"/>
    <w:rsid w:val="00974F0F"/>
    <w:rsid w:val="00975209"/>
    <w:rsid w:val="0097613A"/>
    <w:rsid w:val="00976381"/>
    <w:rsid w:val="00977232"/>
    <w:rsid w:val="0097763C"/>
    <w:rsid w:val="009778F0"/>
    <w:rsid w:val="00977ACC"/>
    <w:rsid w:val="00977B50"/>
    <w:rsid w:val="009801B0"/>
    <w:rsid w:val="00980885"/>
    <w:rsid w:val="00983A7D"/>
    <w:rsid w:val="00983CFC"/>
    <w:rsid w:val="00985A06"/>
    <w:rsid w:val="00987531"/>
    <w:rsid w:val="009906B0"/>
    <w:rsid w:val="00990775"/>
    <w:rsid w:val="0099095E"/>
    <w:rsid w:val="00991388"/>
    <w:rsid w:val="009924EE"/>
    <w:rsid w:val="00993793"/>
    <w:rsid w:val="009958DC"/>
    <w:rsid w:val="009A06E5"/>
    <w:rsid w:val="009A0947"/>
    <w:rsid w:val="009A0E16"/>
    <w:rsid w:val="009A266D"/>
    <w:rsid w:val="009A352D"/>
    <w:rsid w:val="009A3B85"/>
    <w:rsid w:val="009A4C82"/>
    <w:rsid w:val="009A5B7E"/>
    <w:rsid w:val="009A61AD"/>
    <w:rsid w:val="009B04AB"/>
    <w:rsid w:val="009B0541"/>
    <w:rsid w:val="009B0548"/>
    <w:rsid w:val="009B115F"/>
    <w:rsid w:val="009B12C2"/>
    <w:rsid w:val="009B1BAF"/>
    <w:rsid w:val="009B2114"/>
    <w:rsid w:val="009B7CED"/>
    <w:rsid w:val="009C10D5"/>
    <w:rsid w:val="009C1DE2"/>
    <w:rsid w:val="009C2976"/>
    <w:rsid w:val="009C2F4D"/>
    <w:rsid w:val="009C33BF"/>
    <w:rsid w:val="009C3DEF"/>
    <w:rsid w:val="009C3F1D"/>
    <w:rsid w:val="009C41ED"/>
    <w:rsid w:val="009C5156"/>
    <w:rsid w:val="009C5AF4"/>
    <w:rsid w:val="009C6337"/>
    <w:rsid w:val="009C6A36"/>
    <w:rsid w:val="009C6AD1"/>
    <w:rsid w:val="009C7B97"/>
    <w:rsid w:val="009D1649"/>
    <w:rsid w:val="009D1A15"/>
    <w:rsid w:val="009D1FEE"/>
    <w:rsid w:val="009D27EA"/>
    <w:rsid w:val="009D5957"/>
    <w:rsid w:val="009D5CF3"/>
    <w:rsid w:val="009D63D8"/>
    <w:rsid w:val="009D6DCA"/>
    <w:rsid w:val="009E042F"/>
    <w:rsid w:val="009E0E02"/>
    <w:rsid w:val="009E1C5E"/>
    <w:rsid w:val="009E1CD8"/>
    <w:rsid w:val="009E22B5"/>
    <w:rsid w:val="009E27EB"/>
    <w:rsid w:val="009E3624"/>
    <w:rsid w:val="009E39C1"/>
    <w:rsid w:val="009E44A0"/>
    <w:rsid w:val="009E53AA"/>
    <w:rsid w:val="009E63D8"/>
    <w:rsid w:val="009F08C7"/>
    <w:rsid w:val="009F0CBF"/>
    <w:rsid w:val="009F1818"/>
    <w:rsid w:val="009F3AAF"/>
    <w:rsid w:val="009F52A1"/>
    <w:rsid w:val="009F5FC3"/>
    <w:rsid w:val="00A004A0"/>
    <w:rsid w:val="00A01BA0"/>
    <w:rsid w:val="00A02EA6"/>
    <w:rsid w:val="00A04087"/>
    <w:rsid w:val="00A04B9B"/>
    <w:rsid w:val="00A04DA9"/>
    <w:rsid w:val="00A05FA7"/>
    <w:rsid w:val="00A05FF0"/>
    <w:rsid w:val="00A1023C"/>
    <w:rsid w:val="00A1350D"/>
    <w:rsid w:val="00A14868"/>
    <w:rsid w:val="00A15594"/>
    <w:rsid w:val="00A175FC"/>
    <w:rsid w:val="00A17CDD"/>
    <w:rsid w:val="00A20121"/>
    <w:rsid w:val="00A204F4"/>
    <w:rsid w:val="00A20E43"/>
    <w:rsid w:val="00A22BCF"/>
    <w:rsid w:val="00A231AB"/>
    <w:rsid w:val="00A239D3"/>
    <w:rsid w:val="00A23CE1"/>
    <w:rsid w:val="00A23D9B"/>
    <w:rsid w:val="00A245ED"/>
    <w:rsid w:val="00A25D4E"/>
    <w:rsid w:val="00A2688C"/>
    <w:rsid w:val="00A27A72"/>
    <w:rsid w:val="00A300FA"/>
    <w:rsid w:val="00A32264"/>
    <w:rsid w:val="00A326FC"/>
    <w:rsid w:val="00A336BB"/>
    <w:rsid w:val="00A34116"/>
    <w:rsid w:val="00A34774"/>
    <w:rsid w:val="00A34886"/>
    <w:rsid w:val="00A353E3"/>
    <w:rsid w:val="00A353FA"/>
    <w:rsid w:val="00A35E7B"/>
    <w:rsid w:val="00A35EEB"/>
    <w:rsid w:val="00A361F5"/>
    <w:rsid w:val="00A3643D"/>
    <w:rsid w:val="00A36FCE"/>
    <w:rsid w:val="00A3755E"/>
    <w:rsid w:val="00A37C9B"/>
    <w:rsid w:val="00A4296C"/>
    <w:rsid w:val="00A42EB6"/>
    <w:rsid w:val="00A452B1"/>
    <w:rsid w:val="00A46462"/>
    <w:rsid w:val="00A466F0"/>
    <w:rsid w:val="00A46E8D"/>
    <w:rsid w:val="00A475F3"/>
    <w:rsid w:val="00A47832"/>
    <w:rsid w:val="00A506D8"/>
    <w:rsid w:val="00A50B61"/>
    <w:rsid w:val="00A51006"/>
    <w:rsid w:val="00A5111D"/>
    <w:rsid w:val="00A51ACD"/>
    <w:rsid w:val="00A5339F"/>
    <w:rsid w:val="00A53DC8"/>
    <w:rsid w:val="00A554CB"/>
    <w:rsid w:val="00A5600E"/>
    <w:rsid w:val="00A60DB1"/>
    <w:rsid w:val="00A6224B"/>
    <w:rsid w:val="00A63258"/>
    <w:rsid w:val="00A63703"/>
    <w:rsid w:val="00A64113"/>
    <w:rsid w:val="00A6503E"/>
    <w:rsid w:val="00A663CD"/>
    <w:rsid w:val="00A66FE9"/>
    <w:rsid w:val="00A7178F"/>
    <w:rsid w:val="00A71AB9"/>
    <w:rsid w:val="00A729D6"/>
    <w:rsid w:val="00A74545"/>
    <w:rsid w:val="00A75191"/>
    <w:rsid w:val="00A75F60"/>
    <w:rsid w:val="00A80127"/>
    <w:rsid w:val="00A807A3"/>
    <w:rsid w:val="00A8082B"/>
    <w:rsid w:val="00A8358A"/>
    <w:rsid w:val="00A83CD7"/>
    <w:rsid w:val="00A84928"/>
    <w:rsid w:val="00A86755"/>
    <w:rsid w:val="00A86F95"/>
    <w:rsid w:val="00A903D1"/>
    <w:rsid w:val="00A90D93"/>
    <w:rsid w:val="00A91A1A"/>
    <w:rsid w:val="00A925E8"/>
    <w:rsid w:val="00A92BAB"/>
    <w:rsid w:val="00A93430"/>
    <w:rsid w:val="00A94CAE"/>
    <w:rsid w:val="00A94ECA"/>
    <w:rsid w:val="00A95594"/>
    <w:rsid w:val="00A96612"/>
    <w:rsid w:val="00AA1CE0"/>
    <w:rsid w:val="00AA1EF5"/>
    <w:rsid w:val="00AA1FF3"/>
    <w:rsid w:val="00AA321B"/>
    <w:rsid w:val="00AA39F9"/>
    <w:rsid w:val="00AA3A8A"/>
    <w:rsid w:val="00AA4AC0"/>
    <w:rsid w:val="00AA4B86"/>
    <w:rsid w:val="00AA669F"/>
    <w:rsid w:val="00AA6786"/>
    <w:rsid w:val="00AA7C18"/>
    <w:rsid w:val="00AB1221"/>
    <w:rsid w:val="00AB1ACC"/>
    <w:rsid w:val="00AB1CDD"/>
    <w:rsid w:val="00AB1E3F"/>
    <w:rsid w:val="00AB24C0"/>
    <w:rsid w:val="00AB50AD"/>
    <w:rsid w:val="00AB5C41"/>
    <w:rsid w:val="00AB5E91"/>
    <w:rsid w:val="00AB6422"/>
    <w:rsid w:val="00AB6A63"/>
    <w:rsid w:val="00AB756C"/>
    <w:rsid w:val="00AC0D39"/>
    <w:rsid w:val="00AC0FB7"/>
    <w:rsid w:val="00AC16BE"/>
    <w:rsid w:val="00AC1B18"/>
    <w:rsid w:val="00AC211F"/>
    <w:rsid w:val="00AC2240"/>
    <w:rsid w:val="00AC32A5"/>
    <w:rsid w:val="00AC4DF8"/>
    <w:rsid w:val="00AC5755"/>
    <w:rsid w:val="00AC5E5A"/>
    <w:rsid w:val="00AC641D"/>
    <w:rsid w:val="00AC6C0C"/>
    <w:rsid w:val="00AC76A8"/>
    <w:rsid w:val="00AD0F71"/>
    <w:rsid w:val="00AD214F"/>
    <w:rsid w:val="00AD23F3"/>
    <w:rsid w:val="00AD3483"/>
    <w:rsid w:val="00AD3631"/>
    <w:rsid w:val="00AD37BC"/>
    <w:rsid w:val="00AD458D"/>
    <w:rsid w:val="00AD5A0C"/>
    <w:rsid w:val="00AD6991"/>
    <w:rsid w:val="00AE1CEC"/>
    <w:rsid w:val="00AE2354"/>
    <w:rsid w:val="00AE27F6"/>
    <w:rsid w:val="00AE3F91"/>
    <w:rsid w:val="00AE408C"/>
    <w:rsid w:val="00AE73A7"/>
    <w:rsid w:val="00AE770B"/>
    <w:rsid w:val="00AF0279"/>
    <w:rsid w:val="00AF042C"/>
    <w:rsid w:val="00AF1B7D"/>
    <w:rsid w:val="00AF3144"/>
    <w:rsid w:val="00AF4A7C"/>
    <w:rsid w:val="00AF6061"/>
    <w:rsid w:val="00AF611E"/>
    <w:rsid w:val="00AF645E"/>
    <w:rsid w:val="00AF6981"/>
    <w:rsid w:val="00AF7662"/>
    <w:rsid w:val="00B026FE"/>
    <w:rsid w:val="00B03D29"/>
    <w:rsid w:val="00B049E8"/>
    <w:rsid w:val="00B05956"/>
    <w:rsid w:val="00B05C9F"/>
    <w:rsid w:val="00B07E09"/>
    <w:rsid w:val="00B1077B"/>
    <w:rsid w:val="00B119A6"/>
    <w:rsid w:val="00B11FA8"/>
    <w:rsid w:val="00B1217F"/>
    <w:rsid w:val="00B126C8"/>
    <w:rsid w:val="00B12A04"/>
    <w:rsid w:val="00B12BF8"/>
    <w:rsid w:val="00B1416A"/>
    <w:rsid w:val="00B15415"/>
    <w:rsid w:val="00B1606D"/>
    <w:rsid w:val="00B203F4"/>
    <w:rsid w:val="00B20AF9"/>
    <w:rsid w:val="00B21FA7"/>
    <w:rsid w:val="00B23D38"/>
    <w:rsid w:val="00B31E7A"/>
    <w:rsid w:val="00B32AB8"/>
    <w:rsid w:val="00B337EC"/>
    <w:rsid w:val="00B3469B"/>
    <w:rsid w:val="00B3472F"/>
    <w:rsid w:val="00B35D11"/>
    <w:rsid w:val="00B36861"/>
    <w:rsid w:val="00B3691E"/>
    <w:rsid w:val="00B36DD4"/>
    <w:rsid w:val="00B4254D"/>
    <w:rsid w:val="00B428E1"/>
    <w:rsid w:val="00B42E50"/>
    <w:rsid w:val="00B42E71"/>
    <w:rsid w:val="00B44108"/>
    <w:rsid w:val="00B4492A"/>
    <w:rsid w:val="00B45CE1"/>
    <w:rsid w:val="00B45F41"/>
    <w:rsid w:val="00B4669A"/>
    <w:rsid w:val="00B46A62"/>
    <w:rsid w:val="00B46FF0"/>
    <w:rsid w:val="00B50190"/>
    <w:rsid w:val="00B506DA"/>
    <w:rsid w:val="00B50A1D"/>
    <w:rsid w:val="00B5147C"/>
    <w:rsid w:val="00B531E1"/>
    <w:rsid w:val="00B53503"/>
    <w:rsid w:val="00B53F58"/>
    <w:rsid w:val="00B5467F"/>
    <w:rsid w:val="00B54BD9"/>
    <w:rsid w:val="00B55EAC"/>
    <w:rsid w:val="00B575F5"/>
    <w:rsid w:val="00B6208F"/>
    <w:rsid w:val="00B62FE1"/>
    <w:rsid w:val="00B63669"/>
    <w:rsid w:val="00B63D56"/>
    <w:rsid w:val="00B642AA"/>
    <w:rsid w:val="00B65900"/>
    <w:rsid w:val="00B65BDC"/>
    <w:rsid w:val="00B70415"/>
    <w:rsid w:val="00B719A6"/>
    <w:rsid w:val="00B72430"/>
    <w:rsid w:val="00B72978"/>
    <w:rsid w:val="00B72E3A"/>
    <w:rsid w:val="00B731B3"/>
    <w:rsid w:val="00B74C55"/>
    <w:rsid w:val="00B75DFB"/>
    <w:rsid w:val="00B818E9"/>
    <w:rsid w:val="00B82E2D"/>
    <w:rsid w:val="00B83144"/>
    <w:rsid w:val="00B8456D"/>
    <w:rsid w:val="00B84794"/>
    <w:rsid w:val="00B8552E"/>
    <w:rsid w:val="00B8556B"/>
    <w:rsid w:val="00B863B8"/>
    <w:rsid w:val="00B90509"/>
    <w:rsid w:val="00B912A1"/>
    <w:rsid w:val="00B91393"/>
    <w:rsid w:val="00B913C2"/>
    <w:rsid w:val="00B9224D"/>
    <w:rsid w:val="00B92EB8"/>
    <w:rsid w:val="00B93B13"/>
    <w:rsid w:val="00B93C91"/>
    <w:rsid w:val="00B93D48"/>
    <w:rsid w:val="00B9587C"/>
    <w:rsid w:val="00B95C89"/>
    <w:rsid w:val="00B95C93"/>
    <w:rsid w:val="00B95CD9"/>
    <w:rsid w:val="00B96983"/>
    <w:rsid w:val="00B970EF"/>
    <w:rsid w:val="00BA1249"/>
    <w:rsid w:val="00BA208E"/>
    <w:rsid w:val="00BA21A2"/>
    <w:rsid w:val="00BA5171"/>
    <w:rsid w:val="00BA52F3"/>
    <w:rsid w:val="00BA5603"/>
    <w:rsid w:val="00BA5861"/>
    <w:rsid w:val="00BA5A8B"/>
    <w:rsid w:val="00BA5ACE"/>
    <w:rsid w:val="00BA5DC6"/>
    <w:rsid w:val="00BA5F2A"/>
    <w:rsid w:val="00BA6D8B"/>
    <w:rsid w:val="00BB013F"/>
    <w:rsid w:val="00BB03DD"/>
    <w:rsid w:val="00BB03E0"/>
    <w:rsid w:val="00BB0C5A"/>
    <w:rsid w:val="00BB1713"/>
    <w:rsid w:val="00BB1B9A"/>
    <w:rsid w:val="00BB295B"/>
    <w:rsid w:val="00BB38BB"/>
    <w:rsid w:val="00BB6C68"/>
    <w:rsid w:val="00BB6D16"/>
    <w:rsid w:val="00BB7225"/>
    <w:rsid w:val="00BB7705"/>
    <w:rsid w:val="00BB7E59"/>
    <w:rsid w:val="00BB7E95"/>
    <w:rsid w:val="00BC07C3"/>
    <w:rsid w:val="00BC2799"/>
    <w:rsid w:val="00BC2ACC"/>
    <w:rsid w:val="00BC2F3C"/>
    <w:rsid w:val="00BC41FE"/>
    <w:rsid w:val="00BC65B8"/>
    <w:rsid w:val="00BD05BD"/>
    <w:rsid w:val="00BD0950"/>
    <w:rsid w:val="00BD0A21"/>
    <w:rsid w:val="00BD1E99"/>
    <w:rsid w:val="00BD2501"/>
    <w:rsid w:val="00BD2C77"/>
    <w:rsid w:val="00BD2F5E"/>
    <w:rsid w:val="00BD435D"/>
    <w:rsid w:val="00BD54D4"/>
    <w:rsid w:val="00BD5C8F"/>
    <w:rsid w:val="00BD61E0"/>
    <w:rsid w:val="00BD66CB"/>
    <w:rsid w:val="00BE1698"/>
    <w:rsid w:val="00BE1A44"/>
    <w:rsid w:val="00BE3057"/>
    <w:rsid w:val="00BE53E3"/>
    <w:rsid w:val="00BE5C3B"/>
    <w:rsid w:val="00BE61E9"/>
    <w:rsid w:val="00BE6221"/>
    <w:rsid w:val="00BE73F2"/>
    <w:rsid w:val="00BF0444"/>
    <w:rsid w:val="00BF10E7"/>
    <w:rsid w:val="00BF1A34"/>
    <w:rsid w:val="00BF34EF"/>
    <w:rsid w:val="00BF52BE"/>
    <w:rsid w:val="00BF5947"/>
    <w:rsid w:val="00BF5B8A"/>
    <w:rsid w:val="00BF67B8"/>
    <w:rsid w:val="00BF713D"/>
    <w:rsid w:val="00BF7866"/>
    <w:rsid w:val="00C00DC6"/>
    <w:rsid w:val="00C0171E"/>
    <w:rsid w:val="00C01B53"/>
    <w:rsid w:val="00C02132"/>
    <w:rsid w:val="00C03245"/>
    <w:rsid w:val="00C03C7E"/>
    <w:rsid w:val="00C04E35"/>
    <w:rsid w:val="00C04E5F"/>
    <w:rsid w:val="00C0762D"/>
    <w:rsid w:val="00C07CE6"/>
    <w:rsid w:val="00C118B4"/>
    <w:rsid w:val="00C12782"/>
    <w:rsid w:val="00C12EF2"/>
    <w:rsid w:val="00C135C5"/>
    <w:rsid w:val="00C13FCD"/>
    <w:rsid w:val="00C1522C"/>
    <w:rsid w:val="00C164F7"/>
    <w:rsid w:val="00C2093E"/>
    <w:rsid w:val="00C213CE"/>
    <w:rsid w:val="00C2292D"/>
    <w:rsid w:val="00C22BFF"/>
    <w:rsid w:val="00C22DC1"/>
    <w:rsid w:val="00C23288"/>
    <w:rsid w:val="00C243C0"/>
    <w:rsid w:val="00C24AAE"/>
    <w:rsid w:val="00C300B9"/>
    <w:rsid w:val="00C3072C"/>
    <w:rsid w:val="00C308C2"/>
    <w:rsid w:val="00C323DE"/>
    <w:rsid w:val="00C355AC"/>
    <w:rsid w:val="00C356C7"/>
    <w:rsid w:val="00C413EB"/>
    <w:rsid w:val="00C421E4"/>
    <w:rsid w:val="00C439D9"/>
    <w:rsid w:val="00C4496F"/>
    <w:rsid w:val="00C457DE"/>
    <w:rsid w:val="00C45831"/>
    <w:rsid w:val="00C47C0C"/>
    <w:rsid w:val="00C5021B"/>
    <w:rsid w:val="00C52554"/>
    <w:rsid w:val="00C53A98"/>
    <w:rsid w:val="00C5502C"/>
    <w:rsid w:val="00C55051"/>
    <w:rsid w:val="00C55551"/>
    <w:rsid w:val="00C55B29"/>
    <w:rsid w:val="00C570E1"/>
    <w:rsid w:val="00C60B7D"/>
    <w:rsid w:val="00C60DF0"/>
    <w:rsid w:val="00C6277A"/>
    <w:rsid w:val="00C63568"/>
    <w:rsid w:val="00C65111"/>
    <w:rsid w:val="00C66927"/>
    <w:rsid w:val="00C677F3"/>
    <w:rsid w:val="00C71604"/>
    <w:rsid w:val="00C71ACC"/>
    <w:rsid w:val="00C72BD1"/>
    <w:rsid w:val="00C72C0D"/>
    <w:rsid w:val="00C732C8"/>
    <w:rsid w:val="00C7422A"/>
    <w:rsid w:val="00C76971"/>
    <w:rsid w:val="00C76B4B"/>
    <w:rsid w:val="00C770DE"/>
    <w:rsid w:val="00C778E5"/>
    <w:rsid w:val="00C80452"/>
    <w:rsid w:val="00C80B7A"/>
    <w:rsid w:val="00C8238F"/>
    <w:rsid w:val="00C83B7E"/>
    <w:rsid w:val="00C83BFC"/>
    <w:rsid w:val="00C85FD2"/>
    <w:rsid w:val="00C863BF"/>
    <w:rsid w:val="00C87867"/>
    <w:rsid w:val="00C91582"/>
    <w:rsid w:val="00C915C4"/>
    <w:rsid w:val="00C93B84"/>
    <w:rsid w:val="00C95A4D"/>
    <w:rsid w:val="00C9614A"/>
    <w:rsid w:val="00C96179"/>
    <w:rsid w:val="00C96905"/>
    <w:rsid w:val="00CA0E97"/>
    <w:rsid w:val="00CA1641"/>
    <w:rsid w:val="00CA1C0B"/>
    <w:rsid w:val="00CA29BE"/>
    <w:rsid w:val="00CA2A43"/>
    <w:rsid w:val="00CA335E"/>
    <w:rsid w:val="00CA3669"/>
    <w:rsid w:val="00CA46A2"/>
    <w:rsid w:val="00CA50F1"/>
    <w:rsid w:val="00CA6364"/>
    <w:rsid w:val="00CB1F73"/>
    <w:rsid w:val="00CB20D2"/>
    <w:rsid w:val="00CB2A68"/>
    <w:rsid w:val="00CB32E9"/>
    <w:rsid w:val="00CB47AD"/>
    <w:rsid w:val="00CB63E0"/>
    <w:rsid w:val="00CB72B0"/>
    <w:rsid w:val="00CC00A8"/>
    <w:rsid w:val="00CC0630"/>
    <w:rsid w:val="00CC2099"/>
    <w:rsid w:val="00CC22A1"/>
    <w:rsid w:val="00CC3E9C"/>
    <w:rsid w:val="00CC413F"/>
    <w:rsid w:val="00CC424D"/>
    <w:rsid w:val="00CC525B"/>
    <w:rsid w:val="00CC599E"/>
    <w:rsid w:val="00CC7F60"/>
    <w:rsid w:val="00CD05AE"/>
    <w:rsid w:val="00CD2CD7"/>
    <w:rsid w:val="00CD380F"/>
    <w:rsid w:val="00CD493E"/>
    <w:rsid w:val="00CD4DAE"/>
    <w:rsid w:val="00CD556B"/>
    <w:rsid w:val="00CD5DC0"/>
    <w:rsid w:val="00CD65BC"/>
    <w:rsid w:val="00CE0E1C"/>
    <w:rsid w:val="00CE2C47"/>
    <w:rsid w:val="00CE42A4"/>
    <w:rsid w:val="00CE4630"/>
    <w:rsid w:val="00CE5881"/>
    <w:rsid w:val="00CE6194"/>
    <w:rsid w:val="00CE6FEA"/>
    <w:rsid w:val="00CE714B"/>
    <w:rsid w:val="00CE72FE"/>
    <w:rsid w:val="00CE73CF"/>
    <w:rsid w:val="00CE7E1A"/>
    <w:rsid w:val="00CF13C8"/>
    <w:rsid w:val="00CF2EE6"/>
    <w:rsid w:val="00CF63F2"/>
    <w:rsid w:val="00CF7339"/>
    <w:rsid w:val="00CF74F6"/>
    <w:rsid w:val="00CF7562"/>
    <w:rsid w:val="00D00843"/>
    <w:rsid w:val="00D00906"/>
    <w:rsid w:val="00D00F73"/>
    <w:rsid w:val="00D0209F"/>
    <w:rsid w:val="00D02869"/>
    <w:rsid w:val="00D02F66"/>
    <w:rsid w:val="00D03657"/>
    <w:rsid w:val="00D03957"/>
    <w:rsid w:val="00D06435"/>
    <w:rsid w:val="00D072B8"/>
    <w:rsid w:val="00D102EC"/>
    <w:rsid w:val="00D10F61"/>
    <w:rsid w:val="00D1212A"/>
    <w:rsid w:val="00D12309"/>
    <w:rsid w:val="00D13D6D"/>
    <w:rsid w:val="00D15530"/>
    <w:rsid w:val="00D172E6"/>
    <w:rsid w:val="00D2046B"/>
    <w:rsid w:val="00D2056B"/>
    <w:rsid w:val="00D214E6"/>
    <w:rsid w:val="00D22A0A"/>
    <w:rsid w:val="00D23024"/>
    <w:rsid w:val="00D23E67"/>
    <w:rsid w:val="00D24B8C"/>
    <w:rsid w:val="00D250A5"/>
    <w:rsid w:val="00D25EF5"/>
    <w:rsid w:val="00D27364"/>
    <w:rsid w:val="00D274A1"/>
    <w:rsid w:val="00D27A60"/>
    <w:rsid w:val="00D27B26"/>
    <w:rsid w:val="00D27E35"/>
    <w:rsid w:val="00D3010D"/>
    <w:rsid w:val="00D3090C"/>
    <w:rsid w:val="00D31CE9"/>
    <w:rsid w:val="00D32954"/>
    <w:rsid w:val="00D33A8B"/>
    <w:rsid w:val="00D344CB"/>
    <w:rsid w:val="00D35530"/>
    <w:rsid w:val="00D361F0"/>
    <w:rsid w:val="00D36452"/>
    <w:rsid w:val="00D41924"/>
    <w:rsid w:val="00D429BD"/>
    <w:rsid w:val="00D441A1"/>
    <w:rsid w:val="00D4517B"/>
    <w:rsid w:val="00D463D4"/>
    <w:rsid w:val="00D46414"/>
    <w:rsid w:val="00D47DAF"/>
    <w:rsid w:val="00D5008B"/>
    <w:rsid w:val="00D51C53"/>
    <w:rsid w:val="00D52628"/>
    <w:rsid w:val="00D55453"/>
    <w:rsid w:val="00D5578C"/>
    <w:rsid w:val="00D558D2"/>
    <w:rsid w:val="00D56F5E"/>
    <w:rsid w:val="00D575A6"/>
    <w:rsid w:val="00D57E7D"/>
    <w:rsid w:val="00D6168C"/>
    <w:rsid w:val="00D64DE7"/>
    <w:rsid w:val="00D65BCD"/>
    <w:rsid w:val="00D7060A"/>
    <w:rsid w:val="00D7339C"/>
    <w:rsid w:val="00D73792"/>
    <w:rsid w:val="00D74E37"/>
    <w:rsid w:val="00D74EDB"/>
    <w:rsid w:val="00D75521"/>
    <w:rsid w:val="00D759E4"/>
    <w:rsid w:val="00D75FE5"/>
    <w:rsid w:val="00D7616B"/>
    <w:rsid w:val="00D77148"/>
    <w:rsid w:val="00D77C0F"/>
    <w:rsid w:val="00D80291"/>
    <w:rsid w:val="00D81022"/>
    <w:rsid w:val="00D81C8A"/>
    <w:rsid w:val="00D82678"/>
    <w:rsid w:val="00D82E86"/>
    <w:rsid w:val="00D83B01"/>
    <w:rsid w:val="00D858B6"/>
    <w:rsid w:val="00D86867"/>
    <w:rsid w:val="00D91701"/>
    <w:rsid w:val="00D9250A"/>
    <w:rsid w:val="00D92F8D"/>
    <w:rsid w:val="00D93510"/>
    <w:rsid w:val="00D9457B"/>
    <w:rsid w:val="00D945F9"/>
    <w:rsid w:val="00D948CE"/>
    <w:rsid w:val="00DA15B2"/>
    <w:rsid w:val="00DA1B95"/>
    <w:rsid w:val="00DA33D5"/>
    <w:rsid w:val="00DA4ACE"/>
    <w:rsid w:val="00DA528A"/>
    <w:rsid w:val="00DA7097"/>
    <w:rsid w:val="00DB0A4C"/>
    <w:rsid w:val="00DB2DA4"/>
    <w:rsid w:val="00DB3671"/>
    <w:rsid w:val="00DB3D4E"/>
    <w:rsid w:val="00DB5942"/>
    <w:rsid w:val="00DC0ADF"/>
    <w:rsid w:val="00DC19B8"/>
    <w:rsid w:val="00DC267A"/>
    <w:rsid w:val="00DC2C71"/>
    <w:rsid w:val="00DC2CAC"/>
    <w:rsid w:val="00DC5898"/>
    <w:rsid w:val="00DC68AB"/>
    <w:rsid w:val="00DD0068"/>
    <w:rsid w:val="00DD3D32"/>
    <w:rsid w:val="00DD40A3"/>
    <w:rsid w:val="00DD51A6"/>
    <w:rsid w:val="00DE0203"/>
    <w:rsid w:val="00DE1368"/>
    <w:rsid w:val="00DE4BD5"/>
    <w:rsid w:val="00DE5889"/>
    <w:rsid w:val="00DE5D07"/>
    <w:rsid w:val="00DE7741"/>
    <w:rsid w:val="00DF0BDD"/>
    <w:rsid w:val="00DF0D2E"/>
    <w:rsid w:val="00DF319C"/>
    <w:rsid w:val="00DF331E"/>
    <w:rsid w:val="00DF43F2"/>
    <w:rsid w:val="00DF65EC"/>
    <w:rsid w:val="00DF74C9"/>
    <w:rsid w:val="00E013C6"/>
    <w:rsid w:val="00E01879"/>
    <w:rsid w:val="00E02606"/>
    <w:rsid w:val="00E0327C"/>
    <w:rsid w:val="00E0341F"/>
    <w:rsid w:val="00E036BE"/>
    <w:rsid w:val="00E05051"/>
    <w:rsid w:val="00E0598C"/>
    <w:rsid w:val="00E05A95"/>
    <w:rsid w:val="00E06063"/>
    <w:rsid w:val="00E06F45"/>
    <w:rsid w:val="00E074AD"/>
    <w:rsid w:val="00E10AC8"/>
    <w:rsid w:val="00E1140A"/>
    <w:rsid w:val="00E119A6"/>
    <w:rsid w:val="00E14CDB"/>
    <w:rsid w:val="00E14D4A"/>
    <w:rsid w:val="00E157C9"/>
    <w:rsid w:val="00E157F1"/>
    <w:rsid w:val="00E17DC2"/>
    <w:rsid w:val="00E20EF5"/>
    <w:rsid w:val="00E20F93"/>
    <w:rsid w:val="00E21656"/>
    <w:rsid w:val="00E225AC"/>
    <w:rsid w:val="00E230EE"/>
    <w:rsid w:val="00E247A8"/>
    <w:rsid w:val="00E25224"/>
    <w:rsid w:val="00E26BC9"/>
    <w:rsid w:val="00E27A5E"/>
    <w:rsid w:val="00E31088"/>
    <w:rsid w:val="00E328BA"/>
    <w:rsid w:val="00E331AF"/>
    <w:rsid w:val="00E3391A"/>
    <w:rsid w:val="00E33943"/>
    <w:rsid w:val="00E339AE"/>
    <w:rsid w:val="00E350A0"/>
    <w:rsid w:val="00E36AD3"/>
    <w:rsid w:val="00E36B5F"/>
    <w:rsid w:val="00E371D7"/>
    <w:rsid w:val="00E42985"/>
    <w:rsid w:val="00E42F6B"/>
    <w:rsid w:val="00E43495"/>
    <w:rsid w:val="00E450AF"/>
    <w:rsid w:val="00E47D89"/>
    <w:rsid w:val="00E5145F"/>
    <w:rsid w:val="00E51692"/>
    <w:rsid w:val="00E51702"/>
    <w:rsid w:val="00E52723"/>
    <w:rsid w:val="00E538EB"/>
    <w:rsid w:val="00E53AE7"/>
    <w:rsid w:val="00E5479C"/>
    <w:rsid w:val="00E55B66"/>
    <w:rsid w:val="00E55DB5"/>
    <w:rsid w:val="00E56AD1"/>
    <w:rsid w:val="00E57980"/>
    <w:rsid w:val="00E61333"/>
    <w:rsid w:val="00E63B4E"/>
    <w:rsid w:val="00E642D9"/>
    <w:rsid w:val="00E6726D"/>
    <w:rsid w:val="00E679A2"/>
    <w:rsid w:val="00E711EA"/>
    <w:rsid w:val="00E71224"/>
    <w:rsid w:val="00E739F6"/>
    <w:rsid w:val="00E73B8F"/>
    <w:rsid w:val="00E7420B"/>
    <w:rsid w:val="00E758A2"/>
    <w:rsid w:val="00E75DC1"/>
    <w:rsid w:val="00E76C0F"/>
    <w:rsid w:val="00E77220"/>
    <w:rsid w:val="00E77BCC"/>
    <w:rsid w:val="00E808C8"/>
    <w:rsid w:val="00E812E3"/>
    <w:rsid w:val="00E81BCC"/>
    <w:rsid w:val="00E821C8"/>
    <w:rsid w:val="00E82CF5"/>
    <w:rsid w:val="00E82FAE"/>
    <w:rsid w:val="00E83FEA"/>
    <w:rsid w:val="00E87B5F"/>
    <w:rsid w:val="00E91D7B"/>
    <w:rsid w:val="00E928DB"/>
    <w:rsid w:val="00E95C4F"/>
    <w:rsid w:val="00EA1207"/>
    <w:rsid w:val="00EA15B7"/>
    <w:rsid w:val="00EA2C49"/>
    <w:rsid w:val="00EA794D"/>
    <w:rsid w:val="00EB10E9"/>
    <w:rsid w:val="00EB1F25"/>
    <w:rsid w:val="00EB2D0F"/>
    <w:rsid w:val="00EB3234"/>
    <w:rsid w:val="00EB362D"/>
    <w:rsid w:val="00EB3A60"/>
    <w:rsid w:val="00EB3DF2"/>
    <w:rsid w:val="00EB40A2"/>
    <w:rsid w:val="00EB4653"/>
    <w:rsid w:val="00EB5786"/>
    <w:rsid w:val="00EB6102"/>
    <w:rsid w:val="00EB6654"/>
    <w:rsid w:val="00EB6D3F"/>
    <w:rsid w:val="00EB7202"/>
    <w:rsid w:val="00EB750E"/>
    <w:rsid w:val="00EC108B"/>
    <w:rsid w:val="00EC2CF2"/>
    <w:rsid w:val="00EC61DF"/>
    <w:rsid w:val="00EC624C"/>
    <w:rsid w:val="00EC6A2E"/>
    <w:rsid w:val="00EC6C36"/>
    <w:rsid w:val="00EC6FE7"/>
    <w:rsid w:val="00ED0650"/>
    <w:rsid w:val="00ED10AB"/>
    <w:rsid w:val="00ED2030"/>
    <w:rsid w:val="00ED2111"/>
    <w:rsid w:val="00ED2353"/>
    <w:rsid w:val="00ED35B7"/>
    <w:rsid w:val="00ED3E53"/>
    <w:rsid w:val="00ED3EC2"/>
    <w:rsid w:val="00ED452A"/>
    <w:rsid w:val="00ED4B49"/>
    <w:rsid w:val="00ED5307"/>
    <w:rsid w:val="00ED755A"/>
    <w:rsid w:val="00EE11F3"/>
    <w:rsid w:val="00EE2587"/>
    <w:rsid w:val="00EE2BB1"/>
    <w:rsid w:val="00EE5275"/>
    <w:rsid w:val="00EE5316"/>
    <w:rsid w:val="00EE5944"/>
    <w:rsid w:val="00EE6832"/>
    <w:rsid w:val="00EE6911"/>
    <w:rsid w:val="00EF0014"/>
    <w:rsid w:val="00EF0184"/>
    <w:rsid w:val="00EF0572"/>
    <w:rsid w:val="00EF5D14"/>
    <w:rsid w:val="00EF60D7"/>
    <w:rsid w:val="00EF665A"/>
    <w:rsid w:val="00F00A92"/>
    <w:rsid w:val="00F02840"/>
    <w:rsid w:val="00F0612C"/>
    <w:rsid w:val="00F06D3C"/>
    <w:rsid w:val="00F0785C"/>
    <w:rsid w:val="00F11C49"/>
    <w:rsid w:val="00F13C3C"/>
    <w:rsid w:val="00F151E3"/>
    <w:rsid w:val="00F15BCA"/>
    <w:rsid w:val="00F164C1"/>
    <w:rsid w:val="00F16798"/>
    <w:rsid w:val="00F16B27"/>
    <w:rsid w:val="00F1720D"/>
    <w:rsid w:val="00F17FF2"/>
    <w:rsid w:val="00F20182"/>
    <w:rsid w:val="00F209C7"/>
    <w:rsid w:val="00F217BB"/>
    <w:rsid w:val="00F21A91"/>
    <w:rsid w:val="00F22350"/>
    <w:rsid w:val="00F225B5"/>
    <w:rsid w:val="00F23A4D"/>
    <w:rsid w:val="00F23FFE"/>
    <w:rsid w:val="00F24527"/>
    <w:rsid w:val="00F24D12"/>
    <w:rsid w:val="00F2534E"/>
    <w:rsid w:val="00F25478"/>
    <w:rsid w:val="00F25BF3"/>
    <w:rsid w:val="00F30F6D"/>
    <w:rsid w:val="00F349A6"/>
    <w:rsid w:val="00F34F9C"/>
    <w:rsid w:val="00F35F01"/>
    <w:rsid w:val="00F37B0F"/>
    <w:rsid w:val="00F407AA"/>
    <w:rsid w:val="00F41D32"/>
    <w:rsid w:val="00F420C5"/>
    <w:rsid w:val="00F42C5F"/>
    <w:rsid w:val="00F42DF0"/>
    <w:rsid w:val="00F4374C"/>
    <w:rsid w:val="00F45A9E"/>
    <w:rsid w:val="00F474EA"/>
    <w:rsid w:val="00F47630"/>
    <w:rsid w:val="00F50ABF"/>
    <w:rsid w:val="00F50D3C"/>
    <w:rsid w:val="00F50DF4"/>
    <w:rsid w:val="00F510E3"/>
    <w:rsid w:val="00F5161D"/>
    <w:rsid w:val="00F51C9F"/>
    <w:rsid w:val="00F52F74"/>
    <w:rsid w:val="00F5448A"/>
    <w:rsid w:val="00F57036"/>
    <w:rsid w:val="00F5751C"/>
    <w:rsid w:val="00F57ABC"/>
    <w:rsid w:val="00F57AC5"/>
    <w:rsid w:val="00F60D09"/>
    <w:rsid w:val="00F60EBA"/>
    <w:rsid w:val="00F61013"/>
    <w:rsid w:val="00F61840"/>
    <w:rsid w:val="00F61923"/>
    <w:rsid w:val="00F630A8"/>
    <w:rsid w:val="00F66926"/>
    <w:rsid w:val="00F670BD"/>
    <w:rsid w:val="00F70445"/>
    <w:rsid w:val="00F70B05"/>
    <w:rsid w:val="00F718DB"/>
    <w:rsid w:val="00F72A75"/>
    <w:rsid w:val="00F72C67"/>
    <w:rsid w:val="00F735C0"/>
    <w:rsid w:val="00F73614"/>
    <w:rsid w:val="00F73B67"/>
    <w:rsid w:val="00F7482A"/>
    <w:rsid w:val="00F778C6"/>
    <w:rsid w:val="00F77ADC"/>
    <w:rsid w:val="00F81A75"/>
    <w:rsid w:val="00F827C2"/>
    <w:rsid w:val="00F8350F"/>
    <w:rsid w:val="00F84854"/>
    <w:rsid w:val="00F84918"/>
    <w:rsid w:val="00F86446"/>
    <w:rsid w:val="00F86721"/>
    <w:rsid w:val="00F86CA8"/>
    <w:rsid w:val="00F8744A"/>
    <w:rsid w:val="00F90562"/>
    <w:rsid w:val="00F95E3B"/>
    <w:rsid w:val="00F9739D"/>
    <w:rsid w:val="00F979A2"/>
    <w:rsid w:val="00F97B22"/>
    <w:rsid w:val="00FA0EC3"/>
    <w:rsid w:val="00FA1589"/>
    <w:rsid w:val="00FA1592"/>
    <w:rsid w:val="00FA231F"/>
    <w:rsid w:val="00FA29D0"/>
    <w:rsid w:val="00FA3555"/>
    <w:rsid w:val="00FA3843"/>
    <w:rsid w:val="00FA4025"/>
    <w:rsid w:val="00FA5067"/>
    <w:rsid w:val="00FA5682"/>
    <w:rsid w:val="00FA60C8"/>
    <w:rsid w:val="00FA7F14"/>
    <w:rsid w:val="00FB0F41"/>
    <w:rsid w:val="00FB149C"/>
    <w:rsid w:val="00FB39C6"/>
    <w:rsid w:val="00FB616B"/>
    <w:rsid w:val="00FB73DB"/>
    <w:rsid w:val="00FC2D5B"/>
    <w:rsid w:val="00FC2DA9"/>
    <w:rsid w:val="00FC3350"/>
    <w:rsid w:val="00FC60C5"/>
    <w:rsid w:val="00FC6A8B"/>
    <w:rsid w:val="00FC76F4"/>
    <w:rsid w:val="00FD0FFE"/>
    <w:rsid w:val="00FD1D84"/>
    <w:rsid w:val="00FD416D"/>
    <w:rsid w:val="00FD4300"/>
    <w:rsid w:val="00FD4EF0"/>
    <w:rsid w:val="00FD5550"/>
    <w:rsid w:val="00FD6C74"/>
    <w:rsid w:val="00FD72EE"/>
    <w:rsid w:val="00FD762A"/>
    <w:rsid w:val="00FE195E"/>
    <w:rsid w:val="00FE62A3"/>
    <w:rsid w:val="00FE670F"/>
    <w:rsid w:val="00FE6975"/>
    <w:rsid w:val="00FF03BC"/>
    <w:rsid w:val="00FF0482"/>
    <w:rsid w:val="00FF39ED"/>
    <w:rsid w:val="00FF3C20"/>
    <w:rsid w:val="00FF453A"/>
    <w:rsid w:val="00FF4840"/>
    <w:rsid w:val="00FF5B64"/>
    <w:rsid w:val="00FF613F"/>
    <w:rsid w:val="00FF6B23"/>
    <w:rsid w:val="00FF7375"/>
    <w:rsid w:val="01BD44A2"/>
    <w:rsid w:val="04B410D8"/>
    <w:rsid w:val="053552F4"/>
    <w:rsid w:val="06E60167"/>
    <w:rsid w:val="08B84D1D"/>
    <w:rsid w:val="08E46EA7"/>
    <w:rsid w:val="0981166D"/>
    <w:rsid w:val="09ED3AD6"/>
    <w:rsid w:val="0CE24509"/>
    <w:rsid w:val="0E151960"/>
    <w:rsid w:val="0E9F3E09"/>
    <w:rsid w:val="116758D3"/>
    <w:rsid w:val="14780D9E"/>
    <w:rsid w:val="15842340"/>
    <w:rsid w:val="164856AB"/>
    <w:rsid w:val="18A21BAE"/>
    <w:rsid w:val="18FF7024"/>
    <w:rsid w:val="1A4122C2"/>
    <w:rsid w:val="1A522861"/>
    <w:rsid w:val="1BF66675"/>
    <w:rsid w:val="1E3E39E6"/>
    <w:rsid w:val="20A21196"/>
    <w:rsid w:val="23FE21E5"/>
    <w:rsid w:val="24BA15D5"/>
    <w:rsid w:val="24FA0A52"/>
    <w:rsid w:val="2A6C6490"/>
    <w:rsid w:val="2BE10D3D"/>
    <w:rsid w:val="2CCC0D0C"/>
    <w:rsid w:val="2F3C302C"/>
    <w:rsid w:val="2FCA46A8"/>
    <w:rsid w:val="302C4A64"/>
    <w:rsid w:val="31610CCC"/>
    <w:rsid w:val="31D03E73"/>
    <w:rsid w:val="34E15E4E"/>
    <w:rsid w:val="37CB635D"/>
    <w:rsid w:val="387D0C97"/>
    <w:rsid w:val="39A438F6"/>
    <w:rsid w:val="39FC4A08"/>
    <w:rsid w:val="3B60089F"/>
    <w:rsid w:val="3F023926"/>
    <w:rsid w:val="429B73D4"/>
    <w:rsid w:val="45571AC8"/>
    <w:rsid w:val="46116FEE"/>
    <w:rsid w:val="46D50FF5"/>
    <w:rsid w:val="470E3938"/>
    <w:rsid w:val="49FA1AB1"/>
    <w:rsid w:val="4C952903"/>
    <w:rsid w:val="54E647A4"/>
    <w:rsid w:val="5845510A"/>
    <w:rsid w:val="59FA0011"/>
    <w:rsid w:val="5DF47916"/>
    <w:rsid w:val="62897572"/>
    <w:rsid w:val="68A43468"/>
    <w:rsid w:val="6A1F2BB4"/>
    <w:rsid w:val="6A4B2D88"/>
    <w:rsid w:val="6C025C2D"/>
    <w:rsid w:val="6E4A7901"/>
    <w:rsid w:val="70B432B2"/>
    <w:rsid w:val="7214383E"/>
    <w:rsid w:val="760B1921"/>
    <w:rsid w:val="777811D4"/>
    <w:rsid w:val="77FF0534"/>
    <w:rsid w:val="7EE3256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FB54E1"/>
  <w15:docId w15:val="{8CD9204F-6D7F-0B46-897E-DD171635EA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semiHidden="1"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20"/>
      <w:jc w:val="both"/>
      <w:textAlignment w:val="baseline"/>
    </w:pPr>
    <w:rPr>
      <w:rFonts w:ascii="Arial" w:eastAsia="Times New Roman" w:hAnsi="Arial"/>
      <w:lang w:val="en-GB"/>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36"/>
      <w:szCs w:val="36"/>
      <w:lang w:val="en-GB"/>
    </w:rPr>
  </w:style>
  <w:style w:type="paragraph" w:styleId="2">
    <w:name w:val="heading 2"/>
    <w:basedOn w:val="1"/>
    <w:next w:val="a"/>
    <w:link w:val="20"/>
    <w:qFormat/>
    <w:pPr>
      <w:numPr>
        <w:ilvl w:val="1"/>
      </w:numPr>
      <w:pBdr>
        <w:top w:val="none" w:sz="0" w:space="0" w:color="auto"/>
      </w:pBdr>
      <w:spacing w:before="180"/>
      <w:outlineLvl w:val="1"/>
    </w:pPr>
    <w:rPr>
      <w:sz w:val="32"/>
      <w:szCs w:val="32"/>
    </w:rPr>
  </w:style>
  <w:style w:type="paragraph" w:styleId="3">
    <w:name w:val="heading 3"/>
    <w:basedOn w:val="2"/>
    <w:next w:val="a"/>
    <w:link w:val="30"/>
    <w:qFormat/>
    <w:pPr>
      <w:numPr>
        <w:ilvl w:val="2"/>
      </w:numPr>
      <w:spacing w:before="120"/>
      <w:outlineLvl w:val="2"/>
    </w:pPr>
    <w:rPr>
      <w:sz w:val="28"/>
      <w:szCs w:val="28"/>
    </w:rPr>
  </w:style>
  <w:style w:type="paragraph" w:styleId="4">
    <w:name w:val="heading 4"/>
    <w:basedOn w:val="3"/>
    <w:next w:val="a"/>
    <w:link w:val="40"/>
    <w:qFormat/>
    <w:pPr>
      <w:numPr>
        <w:ilvl w:val="3"/>
      </w:numPr>
      <w:outlineLvl w:val="3"/>
    </w:pPr>
    <w:rPr>
      <w:sz w:val="24"/>
      <w:szCs w:val="24"/>
    </w:rPr>
  </w:style>
  <w:style w:type="paragraph" w:styleId="5">
    <w:name w:val="heading 5"/>
    <w:basedOn w:val="4"/>
    <w:next w:val="a"/>
    <w:link w:val="50"/>
    <w:qFormat/>
    <w:pPr>
      <w:numPr>
        <w:ilvl w:val="4"/>
      </w:numPr>
      <w:outlineLvl w:val="4"/>
    </w:pPr>
    <w:rPr>
      <w:sz w:val="22"/>
      <w:szCs w:val="22"/>
    </w:rPr>
  </w:style>
  <w:style w:type="paragraph" w:styleId="6">
    <w:name w:val="heading 6"/>
    <w:basedOn w:val="a"/>
    <w:next w:val="a"/>
    <w:link w:val="60"/>
    <w:qFormat/>
    <w:pPr>
      <w:keepNext/>
      <w:keepLines/>
      <w:numPr>
        <w:ilvl w:val="5"/>
        <w:numId w:val="1"/>
      </w:numPr>
      <w:spacing w:before="120"/>
      <w:outlineLvl w:val="5"/>
    </w:pPr>
    <w:rPr>
      <w:rFonts w:cs="Arial"/>
    </w:rPr>
  </w:style>
  <w:style w:type="paragraph" w:styleId="7">
    <w:name w:val="heading 7"/>
    <w:basedOn w:val="a"/>
    <w:next w:val="a"/>
    <w:link w:val="70"/>
    <w:qFormat/>
    <w:pPr>
      <w:keepNext/>
      <w:keepLines/>
      <w:numPr>
        <w:ilvl w:val="6"/>
        <w:numId w:val="1"/>
      </w:numPr>
      <w:spacing w:before="120"/>
      <w:outlineLvl w:val="6"/>
    </w:pPr>
    <w:rPr>
      <w:rFonts w:cs="Arial"/>
    </w:rPr>
  </w:style>
  <w:style w:type="paragraph" w:styleId="8">
    <w:name w:val="heading 8"/>
    <w:basedOn w:val="7"/>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semiHidden/>
    <w:unhideWhenUsed/>
    <w:pPr>
      <w:ind w:left="1080" w:hanging="360"/>
      <w:contextualSpacing/>
    </w:pPr>
  </w:style>
  <w:style w:type="paragraph" w:styleId="a3">
    <w:name w:val="annotation text"/>
    <w:basedOn w:val="a"/>
    <w:link w:val="a4"/>
    <w:uiPriority w:val="99"/>
    <w:unhideWhenUsed/>
    <w:qFormat/>
  </w:style>
  <w:style w:type="paragraph" w:styleId="a5">
    <w:name w:val="Body Text"/>
    <w:basedOn w:val="a"/>
    <w:link w:val="a6"/>
    <w:semiHidden/>
    <w:unhideWhenUsed/>
    <w:qFormat/>
    <w:pPr>
      <w:overflowPunct/>
      <w:autoSpaceDE/>
      <w:autoSpaceDN/>
      <w:adjustRightInd/>
      <w:spacing w:line="256" w:lineRule="auto"/>
      <w:jc w:val="left"/>
      <w:textAlignment w:val="auto"/>
    </w:pPr>
    <w:rPr>
      <w:rFonts w:eastAsiaTheme="minorHAnsi" w:cstheme="minorBidi"/>
      <w:sz w:val="22"/>
      <w:szCs w:val="22"/>
      <w:lang w:val="en-US" w:eastAsia="en-US"/>
    </w:rPr>
  </w:style>
  <w:style w:type="paragraph" w:styleId="21">
    <w:name w:val="List 2"/>
    <w:basedOn w:val="a"/>
    <w:uiPriority w:val="99"/>
    <w:semiHidden/>
    <w:unhideWhenUsed/>
    <w:pPr>
      <w:ind w:left="720" w:hanging="360"/>
      <w:contextualSpacing/>
    </w:pPr>
  </w:style>
  <w:style w:type="paragraph" w:styleId="a7">
    <w:name w:val="Balloon Text"/>
    <w:basedOn w:val="a"/>
    <w:link w:val="a8"/>
    <w:uiPriority w:val="99"/>
    <w:semiHidden/>
    <w:unhideWhenUsed/>
    <w:qFormat/>
    <w:pPr>
      <w:spacing w:after="0"/>
    </w:pPr>
    <w:rPr>
      <w:rFonts w:ascii="Segoe UI" w:hAnsi="Segoe UI" w:cs="Segoe UI"/>
      <w:sz w:val="18"/>
      <w:szCs w:val="18"/>
    </w:rPr>
  </w:style>
  <w:style w:type="paragraph" w:styleId="a9">
    <w:name w:val="footer"/>
    <w:basedOn w:val="aa"/>
    <w:link w:val="ab"/>
    <w:semiHidden/>
    <w:pPr>
      <w:widowControl w:val="0"/>
      <w:jc w:val="center"/>
    </w:pPr>
    <w:rPr>
      <w:rFonts w:cs="Arial"/>
      <w:b/>
      <w:bCs/>
      <w:i/>
      <w:iCs/>
      <w:sz w:val="18"/>
      <w:szCs w:val="18"/>
      <w:lang w:val="en-US"/>
    </w:rPr>
  </w:style>
  <w:style w:type="paragraph" w:styleId="aa">
    <w:name w:val="header"/>
    <w:basedOn w:val="a"/>
    <w:link w:val="ac"/>
    <w:uiPriority w:val="99"/>
    <w:unhideWhenUsed/>
    <w:qFormat/>
    <w:pPr>
      <w:tabs>
        <w:tab w:val="center" w:pos="4680"/>
        <w:tab w:val="right" w:pos="9360"/>
      </w:tabs>
      <w:spacing w:after="0"/>
    </w:pPr>
  </w:style>
  <w:style w:type="paragraph" w:styleId="ad">
    <w:name w:val="List"/>
    <w:basedOn w:val="a"/>
    <w:uiPriority w:val="99"/>
    <w:semiHidden/>
    <w:unhideWhenUsed/>
    <w:pPr>
      <w:ind w:left="360" w:hanging="360"/>
      <w:contextualSpacing/>
    </w:pPr>
  </w:style>
  <w:style w:type="paragraph" w:styleId="ae">
    <w:name w:val="Normal (Web)"/>
    <w:basedOn w:val="a"/>
    <w:uiPriority w:val="99"/>
    <w:semiHidden/>
    <w:unhideWhenUsed/>
    <w:qFormat/>
    <w:pPr>
      <w:overflowPunct/>
      <w:autoSpaceDE/>
      <w:autoSpaceDN/>
      <w:adjustRightInd/>
      <w:spacing w:before="100" w:beforeAutospacing="1" w:after="100" w:afterAutospacing="1"/>
      <w:jc w:val="left"/>
      <w:textAlignment w:val="auto"/>
    </w:pPr>
    <w:rPr>
      <w:rFonts w:ascii="Times New Roman" w:hAnsi="Times New Roman"/>
      <w:sz w:val="24"/>
      <w:szCs w:val="24"/>
      <w:lang w:val="en-US" w:eastAsia="en-US"/>
    </w:rPr>
  </w:style>
  <w:style w:type="paragraph" w:styleId="af">
    <w:name w:val="annotation subject"/>
    <w:basedOn w:val="a3"/>
    <w:next w:val="a3"/>
    <w:link w:val="af0"/>
    <w:uiPriority w:val="99"/>
    <w:semiHidden/>
    <w:unhideWhenUsed/>
    <w:qFormat/>
    <w:rPr>
      <w:b/>
      <w:bCs/>
    </w:rPr>
  </w:style>
  <w:style w:type="table" w:styleId="af1">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page number"/>
    <w:semiHidden/>
    <w:qFormat/>
  </w:style>
  <w:style w:type="character" w:styleId="af3">
    <w:name w:val="Hyperlink"/>
    <w:uiPriority w:val="99"/>
    <w:qFormat/>
    <w:rPr>
      <w:color w:val="0000FF"/>
      <w:u w:val="single"/>
    </w:rPr>
  </w:style>
  <w:style w:type="character" w:styleId="af4">
    <w:name w:val="annotation reference"/>
    <w:basedOn w:val="a0"/>
    <w:uiPriority w:val="99"/>
    <w:semiHidden/>
    <w:unhideWhenUsed/>
    <w:rPr>
      <w:sz w:val="16"/>
      <w:szCs w:val="16"/>
    </w:rPr>
  </w:style>
  <w:style w:type="character" w:customStyle="1" w:styleId="10">
    <w:name w:val="标题 1 字符"/>
    <w:basedOn w:val="a0"/>
    <w:link w:val="1"/>
    <w:rPr>
      <w:rFonts w:ascii="Arial" w:eastAsia="Times New Roman" w:hAnsi="Arial" w:cs="Arial"/>
      <w:sz w:val="36"/>
      <w:szCs w:val="36"/>
      <w:lang w:val="en-GB" w:eastAsia="zh-CN"/>
    </w:rPr>
  </w:style>
  <w:style w:type="character" w:customStyle="1" w:styleId="20">
    <w:name w:val="标题 2 字符"/>
    <w:basedOn w:val="a0"/>
    <w:link w:val="2"/>
    <w:qFormat/>
    <w:rPr>
      <w:rFonts w:ascii="Arial" w:eastAsia="Times New Roman" w:hAnsi="Arial" w:cs="Arial"/>
      <w:sz w:val="32"/>
      <w:szCs w:val="32"/>
      <w:lang w:val="en-GB" w:eastAsia="zh-CN"/>
    </w:rPr>
  </w:style>
  <w:style w:type="character" w:customStyle="1" w:styleId="30">
    <w:name w:val="标题 3 字符"/>
    <w:basedOn w:val="a0"/>
    <w:link w:val="3"/>
    <w:rPr>
      <w:rFonts w:ascii="Arial" w:eastAsia="Times New Roman" w:hAnsi="Arial" w:cs="Arial"/>
      <w:sz w:val="28"/>
      <w:szCs w:val="28"/>
      <w:lang w:val="en-GB" w:eastAsia="zh-CN"/>
    </w:rPr>
  </w:style>
  <w:style w:type="character" w:customStyle="1" w:styleId="40">
    <w:name w:val="标题 4 字符"/>
    <w:basedOn w:val="a0"/>
    <w:link w:val="4"/>
    <w:rPr>
      <w:rFonts w:ascii="Arial" w:eastAsia="Times New Roman" w:hAnsi="Arial" w:cs="Arial"/>
      <w:sz w:val="24"/>
      <w:szCs w:val="24"/>
      <w:lang w:val="en-GB" w:eastAsia="zh-CN"/>
    </w:rPr>
  </w:style>
  <w:style w:type="character" w:customStyle="1" w:styleId="50">
    <w:name w:val="标题 5 字符"/>
    <w:basedOn w:val="a0"/>
    <w:link w:val="5"/>
    <w:qFormat/>
    <w:rPr>
      <w:rFonts w:ascii="Arial" w:eastAsia="Times New Roman" w:hAnsi="Arial" w:cs="Arial"/>
      <w:lang w:val="en-GB" w:eastAsia="zh-CN"/>
    </w:rPr>
  </w:style>
  <w:style w:type="character" w:customStyle="1" w:styleId="60">
    <w:name w:val="标题 6 字符"/>
    <w:basedOn w:val="a0"/>
    <w:link w:val="6"/>
    <w:rPr>
      <w:rFonts w:ascii="Arial" w:eastAsia="Times New Roman" w:hAnsi="Arial" w:cs="Arial"/>
      <w:sz w:val="20"/>
      <w:szCs w:val="20"/>
      <w:lang w:val="en-GB" w:eastAsia="zh-CN"/>
    </w:rPr>
  </w:style>
  <w:style w:type="character" w:customStyle="1" w:styleId="70">
    <w:name w:val="标题 7 字符"/>
    <w:basedOn w:val="a0"/>
    <w:link w:val="7"/>
    <w:qFormat/>
    <w:rPr>
      <w:rFonts w:ascii="Arial" w:eastAsia="Times New Roman" w:hAnsi="Arial" w:cs="Arial"/>
      <w:sz w:val="20"/>
      <w:szCs w:val="20"/>
      <w:lang w:val="en-GB" w:eastAsia="zh-CN"/>
    </w:rPr>
  </w:style>
  <w:style w:type="character" w:customStyle="1" w:styleId="80">
    <w:name w:val="标题 8 字符"/>
    <w:basedOn w:val="a0"/>
    <w:link w:val="8"/>
    <w:qFormat/>
    <w:rPr>
      <w:rFonts w:ascii="Arial" w:eastAsia="Times New Roman" w:hAnsi="Arial" w:cs="Arial"/>
      <w:sz w:val="20"/>
      <w:szCs w:val="20"/>
      <w:lang w:val="en-GB" w:eastAsia="zh-CN"/>
    </w:rPr>
  </w:style>
  <w:style w:type="character" w:customStyle="1" w:styleId="90">
    <w:name w:val="标题 9 字符"/>
    <w:basedOn w:val="a0"/>
    <w:link w:val="9"/>
    <w:qFormat/>
    <w:rPr>
      <w:rFonts w:ascii="Arial" w:eastAsia="Times New Roman" w:hAnsi="Arial" w:cs="Arial"/>
      <w:sz w:val="20"/>
      <w:szCs w:val="20"/>
      <w:lang w:val="en-GB" w:eastAsia="zh-CN"/>
    </w:rPr>
  </w:style>
  <w:style w:type="paragraph" w:customStyle="1" w:styleId="3GPPHeader">
    <w:name w:val="3GPP_Header"/>
    <w:basedOn w:val="a"/>
    <w:qFormat/>
    <w:pPr>
      <w:tabs>
        <w:tab w:val="left" w:pos="1701"/>
        <w:tab w:val="right" w:pos="9639"/>
      </w:tabs>
      <w:spacing w:after="240"/>
    </w:pPr>
    <w:rPr>
      <w:b/>
      <w:sz w:val="24"/>
    </w:rPr>
  </w:style>
  <w:style w:type="character" w:customStyle="1" w:styleId="ab">
    <w:name w:val="页脚 字符"/>
    <w:basedOn w:val="a0"/>
    <w:link w:val="a9"/>
    <w:semiHidden/>
    <w:qFormat/>
    <w:rPr>
      <w:rFonts w:ascii="Arial" w:eastAsia="Times New Roman" w:hAnsi="Arial" w:cs="Arial"/>
      <w:b/>
      <w:bCs/>
      <w:i/>
      <w:iCs/>
      <w:sz w:val="18"/>
      <w:szCs w:val="18"/>
      <w:lang w:eastAsia="zh-CN"/>
    </w:rPr>
  </w:style>
  <w:style w:type="paragraph" w:customStyle="1" w:styleId="Reference">
    <w:name w:val="Reference"/>
    <w:basedOn w:val="a"/>
    <w:uiPriority w:val="99"/>
    <w:qFormat/>
    <w:pPr>
      <w:numPr>
        <w:numId w:val="2"/>
      </w:numPr>
    </w:pPr>
  </w:style>
  <w:style w:type="paragraph" w:customStyle="1" w:styleId="Doc-text2">
    <w:name w:val="Doc-text2"/>
    <w:basedOn w:val="a"/>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af5">
    <w:name w:val="No Spacing"/>
    <w:uiPriority w:val="1"/>
    <w:qFormat/>
    <w:pPr>
      <w:overflowPunct w:val="0"/>
      <w:autoSpaceDE w:val="0"/>
      <w:autoSpaceDN w:val="0"/>
      <w:adjustRightInd w:val="0"/>
      <w:jc w:val="both"/>
      <w:textAlignment w:val="baseline"/>
    </w:pPr>
    <w:rPr>
      <w:rFonts w:ascii="Arial" w:eastAsia="Times New Roman" w:hAnsi="Arial"/>
      <w:lang w:val="en-GB"/>
    </w:rPr>
  </w:style>
  <w:style w:type="character" w:customStyle="1" w:styleId="ac">
    <w:name w:val="页眉 字符"/>
    <w:basedOn w:val="a0"/>
    <w:link w:val="aa"/>
    <w:uiPriority w:val="99"/>
    <w:qFormat/>
    <w:rPr>
      <w:rFonts w:ascii="Arial" w:eastAsia="Times New Roman" w:hAnsi="Arial" w:cs="Times New Roman"/>
      <w:sz w:val="20"/>
      <w:szCs w:val="20"/>
      <w:lang w:val="en-GB" w:eastAsia="zh-CN"/>
    </w:rPr>
  </w:style>
  <w:style w:type="paragraph" w:styleId="af6">
    <w:name w:val="List Paragraph"/>
    <w:basedOn w:val="a"/>
    <w:link w:val="af7"/>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af7">
    <w:name w:val="列表段落 字符"/>
    <w:link w:val="af6"/>
    <w:uiPriority w:val="34"/>
    <w:qFormat/>
    <w:locked/>
  </w:style>
  <w:style w:type="paragraph" w:customStyle="1" w:styleId="B1">
    <w:name w:val="B1"/>
    <w:basedOn w:val="ad"/>
    <w:link w:val="B1Char1"/>
    <w:qFormat/>
    <w:pPr>
      <w:spacing w:after="180"/>
      <w:ind w:left="568" w:hanging="284"/>
      <w:contextualSpacing w:val="0"/>
      <w:jc w:val="left"/>
    </w:pPr>
    <w:rPr>
      <w:rFonts w:ascii="Times New Roman" w:hAnsi="Times New Roman"/>
      <w:lang w:eastAsia="ja-JP"/>
    </w:r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paragraph" w:customStyle="1" w:styleId="B2">
    <w:name w:val="B2"/>
    <w:basedOn w:val="21"/>
    <w:link w:val="B2Char"/>
    <w:qFormat/>
    <w:pPr>
      <w:spacing w:after="180"/>
      <w:ind w:left="851" w:hanging="284"/>
      <w:contextualSpacing w:val="0"/>
      <w:jc w:val="left"/>
    </w:pPr>
    <w:rPr>
      <w:rFonts w:ascii="Times New Roman" w:hAnsi="Times New Roman"/>
      <w:lang w:eastAsia="ja-JP"/>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paragraph" w:customStyle="1" w:styleId="B3">
    <w:name w:val="B3"/>
    <w:basedOn w:val="31"/>
    <w:link w:val="B3Char2"/>
    <w:qFormat/>
    <w:pPr>
      <w:spacing w:after="180"/>
      <w:ind w:left="1135" w:hanging="284"/>
      <w:contextualSpacing w:val="0"/>
      <w:jc w:val="left"/>
    </w:pPr>
    <w:rPr>
      <w:rFonts w:ascii="Times New Roman" w:hAnsi="Times New Roman"/>
      <w:lang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TAL">
    <w:name w:val="TAL"/>
    <w:basedOn w:val="a"/>
    <w:link w:val="TALCar"/>
    <w:qFormat/>
    <w:pPr>
      <w:keepNext/>
      <w:keepLines/>
      <w:spacing w:after="0"/>
      <w:jc w:val="left"/>
    </w:pPr>
    <w:rPr>
      <w:sz w:val="18"/>
      <w:lang w:eastAsia="ja-JP"/>
    </w:rPr>
  </w:style>
  <w:style w:type="character" w:customStyle="1" w:styleId="TALCar">
    <w:name w:val="TAL Car"/>
    <w:link w:val="TAL"/>
    <w:qFormat/>
    <w:rPr>
      <w:rFonts w:ascii="Arial" w:eastAsia="Times New Roman" w:hAnsi="Arial" w:cs="Times New Roman"/>
      <w:sz w:val="18"/>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TH">
    <w:name w:val="TH"/>
    <w:basedOn w:val="a"/>
    <w:link w:val="THChar"/>
    <w:pPr>
      <w:keepNext/>
      <w:keepLines/>
      <w:spacing w:before="60" w:after="180"/>
      <w:jc w:val="center"/>
    </w:pPr>
    <w:rPr>
      <w:b/>
      <w:lang w:eastAsia="ja-JP"/>
    </w:rPr>
  </w:style>
  <w:style w:type="character" w:customStyle="1" w:styleId="THChar">
    <w:name w:val="TH Char"/>
    <w:link w:val="TH"/>
    <w:qFormat/>
    <w:rPr>
      <w:rFonts w:ascii="Arial" w:eastAsia="Times New Roman" w:hAnsi="Arial" w:cs="Times New Roman"/>
      <w:b/>
      <w:sz w:val="20"/>
      <w:szCs w:val="20"/>
      <w:lang w:val="en-GB" w:eastAsia="ja-JP"/>
    </w:rPr>
  </w:style>
  <w:style w:type="paragraph" w:customStyle="1" w:styleId="TAH">
    <w:name w:val="TAH"/>
    <w:basedOn w:val="a"/>
    <w:link w:val="TAHCar"/>
    <w:qFormat/>
    <w:pPr>
      <w:keepNext/>
      <w:keepLines/>
      <w:spacing w:after="0"/>
      <w:jc w:val="center"/>
    </w:pPr>
    <w:rPr>
      <w:b/>
      <w:sz w:val="18"/>
      <w:lang w:eastAsia="ja-JP"/>
    </w:rPr>
  </w:style>
  <w:style w:type="character" w:customStyle="1" w:styleId="TAHCar">
    <w:name w:val="TAH Car"/>
    <w:link w:val="TAH"/>
    <w:qFormat/>
    <w:locked/>
    <w:rPr>
      <w:rFonts w:ascii="Arial" w:eastAsia="Times New Roman" w:hAnsi="Arial" w:cs="Times New Roman"/>
      <w:b/>
      <w:sz w:val="18"/>
      <w:szCs w:val="20"/>
      <w:lang w:val="en-GB" w:eastAsia="ja-JP"/>
    </w:rPr>
  </w:style>
  <w:style w:type="character" w:customStyle="1" w:styleId="EmailDiscussionChar">
    <w:name w:val="EmailDiscussion Char"/>
    <w:link w:val="EmailDiscussion"/>
    <w:locked/>
    <w:rPr>
      <w:rFonts w:ascii="Arial" w:eastAsia="MS Mincho" w:hAnsi="Arial" w:cs="Arial"/>
      <w:b/>
      <w:szCs w:val="24"/>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160" w:line="256" w:lineRule="auto"/>
      <w:jc w:val="left"/>
      <w:textAlignment w:val="auto"/>
    </w:pPr>
    <w:rPr>
      <w:rFonts w:eastAsia="MS Mincho" w:cs="Arial"/>
      <w:b/>
      <w:sz w:val="22"/>
      <w:szCs w:val="24"/>
      <w:lang w:val="en-US" w:eastAsia="en-US"/>
    </w:rPr>
  </w:style>
  <w:style w:type="character" w:customStyle="1" w:styleId="a4">
    <w:name w:val="批注文字 字符"/>
    <w:basedOn w:val="a0"/>
    <w:link w:val="a3"/>
    <w:uiPriority w:val="99"/>
    <w:rPr>
      <w:rFonts w:ascii="Arial" w:eastAsia="Times New Roman" w:hAnsi="Arial" w:cs="Times New Roman"/>
      <w:sz w:val="20"/>
      <w:szCs w:val="20"/>
      <w:lang w:val="en-GB" w:eastAsia="zh-CN"/>
    </w:rPr>
  </w:style>
  <w:style w:type="character" w:customStyle="1" w:styleId="af0">
    <w:name w:val="批注主题 字符"/>
    <w:basedOn w:val="a4"/>
    <w:link w:val="af"/>
    <w:uiPriority w:val="99"/>
    <w:semiHidden/>
    <w:qFormat/>
    <w:rPr>
      <w:rFonts w:ascii="Arial" w:eastAsia="Times New Roman" w:hAnsi="Arial" w:cs="Times New Roman"/>
      <w:b/>
      <w:bCs/>
      <w:sz w:val="20"/>
      <w:szCs w:val="20"/>
      <w:lang w:val="en-GB" w:eastAsia="zh-CN"/>
    </w:rPr>
  </w:style>
  <w:style w:type="character" w:customStyle="1" w:styleId="a8">
    <w:name w:val="批注框文本 字符"/>
    <w:basedOn w:val="a0"/>
    <w:link w:val="a7"/>
    <w:uiPriority w:val="99"/>
    <w:semiHidden/>
    <w:rPr>
      <w:rFonts w:ascii="Segoe UI" w:eastAsia="Times New Roman" w:hAnsi="Segoe UI" w:cs="Segoe UI"/>
      <w:sz w:val="18"/>
      <w:szCs w:val="18"/>
      <w:lang w:val="en-GB" w:eastAsia="zh-CN"/>
    </w:rPr>
  </w:style>
  <w:style w:type="paragraph" w:customStyle="1" w:styleId="xmsonospacing">
    <w:name w:val="x_msonospacing"/>
    <w:basedOn w:val="a"/>
    <w:pPr>
      <w:overflowPunct/>
      <w:autoSpaceDE/>
      <w:autoSpaceDN/>
      <w:adjustRightInd/>
      <w:spacing w:after="0"/>
      <w:jc w:val="left"/>
      <w:textAlignment w:val="auto"/>
    </w:pPr>
    <w:rPr>
      <w:rFonts w:ascii="Calibri" w:eastAsiaTheme="minorHAnsi" w:hAnsi="Calibri" w:cs="Calibri"/>
      <w:sz w:val="22"/>
      <w:szCs w:val="22"/>
      <w:lang w:val="en-US" w:eastAsia="en-US"/>
    </w:rPr>
  </w:style>
  <w:style w:type="character" w:customStyle="1" w:styleId="B1Char">
    <w:name w:val="B1 Char"/>
    <w:qFormat/>
    <w:rPr>
      <w:rFonts w:eastAsia="Times New Roman"/>
    </w:rPr>
  </w:style>
  <w:style w:type="character" w:customStyle="1" w:styleId="a6">
    <w:name w:val="正文文本 字符"/>
    <w:basedOn w:val="a0"/>
    <w:link w:val="a5"/>
    <w:semiHidden/>
    <w:qFormat/>
    <w:rPr>
      <w:rFonts w:ascii="Arial" w:hAnsi="Arial"/>
    </w:rPr>
  </w:style>
  <w:style w:type="character" w:customStyle="1" w:styleId="CommentsChar">
    <w:name w:val="Comments Char"/>
    <w:link w:val="Comments"/>
    <w:qFormat/>
    <w:locked/>
    <w:rPr>
      <w:rFonts w:ascii="Arial" w:eastAsia="Times New Roman" w:hAnsi="Arial" w:cs="Arial"/>
      <w:i/>
      <w:sz w:val="18"/>
      <w:lang w:eastAsia="ja-JP"/>
    </w:rPr>
  </w:style>
  <w:style w:type="paragraph" w:customStyle="1" w:styleId="Comments">
    <w:name w:val="Comments"/>
    <w:basedOn w:val="a"/>
    <w:link w:val="CommentsChar"/>
    <w:qFormat/>
    <w:pPr>
      <w:spacing w:before="40" w:after="0"/>
      <w:jc w:val="left"/>
      <w:textAlignment w:val="auto"/>
    </w:pPr>
    <w:rPr>
      <w:rFonts w:cs="Arial"/>
      <w:i/>
      <w:sz w:val="18"/>
      <w:szCs w:val="22"/>
      <w:lang w:val="en-US" w:eastAsia="ja-JP"/>
    </w:rPr>
  </w:style>
  <w:style w:type="character" w:customStyle="1" w:styleId="B3Char">
    <w:name w:val="B3 Char"/>
    <w:qFormat/>
    <w:rPr>
      <w:rFonts w:eastAsia="Times New Roman"/>
    </w:rPr>
  </w:style>
  <w:style w:type="character" w:customStyle="1" w:styleId="ListParagraphChar1">
    <w:name w:val="List Paragraph Char1"/>
    <w:uiPriority w:val="34"/>
    <w:qFormat/>
    <w:locked/>
    <w:rPr>
      <w:rFonts w:ascii="Calibri" w:eastAsia="Calibri" w:hAnsi="Calibri"/>
      <w:sz w:val="22"/>
      <w:szCs w:val="22"/>
      <w:lang w:val="en-US" w:eastAsia="en-US"/>
    </w:rPr>
  </w:style>
  <w:style w:type="paragraph" w:customStyle="1" w:styleId="Revision1">
    <w:name w:val="Revision1"/>
    <w:hidden/>
    <w:uiPriority w:val="99"/>
    <w:semiHidden/>
    <w:qFormat/>
    <w:rPr>
      <w:rFonts w:ascii="Arial" w:eastAsia="Times New Roman" w:hAnsi="Arial"/>
      <w:lang w:val="en-GB"/>
    </w:rPr>
  </w:style>
  <w:style w:type="paragraph" w:customStyle="1" w:styleId="EditorsNote">
    <w:name w:val="Editor's Note"/>
    <w:basedOn w:val="a"/>
    <w:link w:val="EditorsNoteChar"/>
    <w:qFormat/>
    <w:pPr>
      <w:keepLines/>
      <w:spacing w:after="180" w:line="259" w:lineRule="auto"/>
      <w:ind w:left="1135" w:hanging="851"/>
      <w:jc w:val="left"/>
    </w:pPr>
    <w:rPr>
      <w:rFonts w:ascii="Times New Roman" w:hAnsi="Times New Roman"/>
      <w:color w:val="FF0000"/>
      <w:lang w:eastAsia="ja-JP"/>
    </w:rPr>
  </w:style>
  <w:style w:type="character" w:customStyle="1" w:styleId="EditorsNoteChar">
    <w:name w:val="Editor's Note Char"/>
    <w:link w:val="EditorsNote"/>
    <w:qFormat/>
    <w:locked/>
    <w:rPr>
      <w:rFonts w:ascii="Times New Roman" w:eastAsia="Times New Roman" w:hAnsi="Times New Roman" w:cs="Times New Roman"/>
      <w:color w:val="FF0000"/>
      <w:sz w:val="20"/>
      <w:szCs w:val="20"/>
      <w:lang w:val="en-GB" w:eastAsia="ja-JP"/>
    </w:rPr>
  </w:style>
  <w:style w:type="paragraph" w:customStyle="1" w:styleId="EmailDiscussion2">
    <w:name w:val="EmailDiscussion2"/>
    <w:basedOn w:val="Doc-text2"/>
    <w:uiPriority w:val="99"/>
    <w:qFormat/>
  </w:style>
  <w:style w:type="table" w:customStyle="1" w:styleId="TableNormal1">
    <w:name w:val="Table Normal1"/>
    <w:basedOn w:val="a1"/>
    <w:semiHidden/>
    <w:tblPr/>
  </w:style>
  <w:style w:type="paragraph" w:customStyle="1" w:styleId="Agreement">
    <w:name w:val="Agreement"/>
    <w:basedOn w:val="a"/>
    <w:pPr>
      <w:numPr>
        <w:numId w:val="4"/>
      </w:numPr>
      <w:overflowPunct/>
      <w:autoSpaceDE/>
      <w:autoSpaceDN/>
      <w:adjustRightInd/>
      <w:spacing w:before="60" w:after="0"/>
      <w:jc w:val="left"/>
    </w:pPr>
    <w:rPr>
      <w:rFonts w:eastAsia="MS Mincho"/>
      <w:b/>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yperlink" Target="file:///C:\Users\panidx\OneDrive%20-%20InterDigital%20Communications,%20Inc\Documents\3GPP%20RAN\TSGR2_129b\Docs\R2-2502983.zip"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2.xml><?xml version="1.0" encoding="utf-8"?>
<ds:datastoreItem xmlns:ds="http://schemas.openxmlformats.org/officeDocument/2006/customXml" ds:itemID="{3EA0E183-AB0A-4EC7-A032-B2D5E44BA7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1926E2D-CEFB-452D-BA0D-51C09AE4F5F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9</Pages>
  <Words>3187</Words>
  <Characters>18172</Characters>
  <Application>Microsoft Office Word</Application>
  <DocSecurity>0</DocSecurity>
  <Lines>151</Lines>
  <Paragraphs>42</Paragraphs>
  <ScaleCrop>false</ScaleCrop>
  <Company>InterDigital</Company>
  <LinksUpToDate>false</LinksUpToDate>
  <CharactersWithSpaces>21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N2 Chair (InterDigital)</dc:creator>
  <cp:lastModifiedBy>vivo</cp:lastModifiedBy>
  <cp:revision>30</cp:revision>
  <dcterms:created xsi:type="dcterms:W3CDTF">2025-04-18T13:56:00Z</dcterms:created>
  <dcterms:modified xsi:type="dcterms:W3CDTF">2025-04-28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MediaServiceImageTags">
    <vt:lpwstr/>
  </property>
  <property fmtid="{D5CDD505-2E9C-101B-9397-08002B2CF9AE}" pid="4" name="MSIP_Label_4d2f777e-4347-4fc6-823a-b44ab313546a_Enabled">
    <vt:lpwstr>true</vt:lpwstr>
  </property>
  <property fmtid="{D5CDD505-2E9C-101B-9397-08002B2CF9AE}" pid="5" name="MSIP_Label_4d2f777e-4347-4fc6-823a-b44ab313546a_SetDate">
    <vt:lpwstr>2025-04-16T14:00:38Z</vt:lpwstr>
  </property>
  <property fmtid="{D5CDD505-2E9C-101B-9397-08002B2CF9AE}" pid="6" name="MSIP_Label_4d2f777e-4347-4fc6-823a-b44ab313546a_Method">
    <vt:lpwstr>Standard</vt:lpwstr>
  </property>
  <property fmtid="{D5CDD505-2E9C-101B-9397-08002B2CF9AE}" pid="7" name="MSIP_Label_4d2f777e-4347-4fc6-823a-b44ab313546a_Name">
    <vt:lpwstr>Non-Public</vt:lpwstr>
  </property>
  <property fmtid="{D5CDD505-2E9C-101B-9397-08002B2CF9AE}" pid="8" name="MSIP_Label_4d2f777e-4347-4fc6-823a-b44ab313546a_SiteId">
    <vt:lpwstr>e351b779-f6d5-4e50-8568-80e922d180ae</vt:lpwstr>
  </property>
  <property fmtid="{D5CDD505-2E9C-101B-9397-08002B2CF9AE}" pid="9" name="MSIP_Label_4d2f777e-4347-4fc6-823a-b44ab313546a_ActionId">
    <vt:lpwstr>a236d6df-940d-4284-9f25-3aa49c593059</vt:lpwstr>
  </property>
  <property fmtid="{D5CDD505-2E9C-101B-9397-08002B2CF9AE}" pid="10" name="MSIP_Label_4d2f777e-4347-4fc6-823a-b44ab313546a_ContentBits">
    <vt:lpwstr>0</vt:lpwstr>
  </property>
  <property fmtid="{D5CDD505-2E9C-101B-9397-08002B2CF9AE}" pid="11" name="MSIP_Label_4d2f777e-4347-4fc6-823a-b44ab313546a_Tag">
    <vt:lpwstr>10, 3, 0, 1</vt:lpwstr>
  </property>
  <property fmtid="{D5CDD505-2E9C-101B-9397-08002B2CF9AE}" pid="12" name="KSOProductBuildVer">
    <vt:lpwstr>2052-11.8.2.12085</vt:lpwstr>
  </property>
  <property fmtid="{D5CDD505-2E9C-101B-9397-08002B2CF9AE}" pid="13" name="ICV">
    <vt:lpwstr>05985D68B07E4B1FBDDAC9C88985CB76</vt:lpwstr>
  </property>
</Properties>
</file>